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4BBB" w:rsidP="009A79E1" w14:paraId="55FE1770" w14:textId="46834579">
      <w:bookmarkStart w:id="0" w:name="_Toc473880015"/>
      <w:r>
        <w:t xml:space="preserve">     </w:t>
      </w:r>
    </w:p>
    <w:p w:rsidR="00304BBB" w:rsidP="009A79E1" w14:paraId="55FE1771" w14:textId="77777777"/>
    <w:bookmarkEnd w:id="0"/>
    <w:p w:rsidR="002A7FA7" w:rsidRPr="00DF233A" w:rsidP="002A7FA7" w14:paraId="0E290690" w14:textId="77777777">
      <w:pPr>
        <w:jc w:val="center"/>
        <w:rPr>
          <w:b/>
          <w:sz w:val="44"/>
          <w:szCs w:val="44"/>
        </w:rPr>
      </w:pPr>
      <w:r w:rsidRPr="00DF233A">
        <w:rPr>
          <w:b/>
          <w:sz w:val="44"/>
          <w:szCs w:val="44"/>
        </w:rPr>
        <w:t>Contact Investigation Outcome Reporting Forms</w:t>
      </w:r>
    </w:p>
    <w:p w:rsidR="002A7FA7" w:rsidP="002A7FA7" w14:paraId="56ED7A93" w14:textId="77777777">
      <w:pPr>
        <w:jc w:val="center"/>
        <w:rPr>
          <w:b/>
        </w:rPr>
      </w:pPr>
      <w:r>
        <w:rPr>
          <w:b/>
        </w:rPr>
        <w:t>(OMB Control No. 0920-0900</w:t>
      </w:r>
      <w:r w:rsidRPr="00285FD5">
        <w:rPr>
          <w:b/>
        </w:rPr>
        <w:t>)</w:t>
      </w:r>
    </w:p>
    <w:p w:rsidR="002A7FA7" w:rsidRPr="00285FD5" w:rsidP="002A7FA7" w14:paraId="6F8433CD" w14:textId="18A9D35A">
      <w:pPr>
        <w:jc w:val="center"/>
        <w:rPr>
          <w:b/>
        </w:rPr>
      </w:pPr>
      <w:r w:rsidRPr="0059033C">
        <w:rPr>
          <w:b/>
        </w:rPr>
        <w:t xml:space="preserve">Expires </w:t>
      </w:r>
      <w:r w:rsidRPr="0059033C" w:rsidR="006564E7">
        <w:rPr>
          <w:b/>
        </w:rPr>
        <w:t>0</w:t>
      </w:r>
      <w:r w:rsidRPr="0059033C" w:rsidR="00EC2E9A">
        <w:rPr>
          <w:b/>
        </w:rPr>
        <w:t>8</w:t>
      </w:r>
      <w:r w:rsidRPr="0059033C" w:rsidR="006564E7">
        <w:rPr>
          <w:b/>
        </w:rPr>
        <w:t>/31/202</w:t>
      </w:r>
      <w:r w:rsidRPr="0059033C" w:rsidR="00F44F6D">
        <w:rPr>
          <w:b/>
        </w:rPr>
        <w:t>4</w:t>
      </w:r>
    </w:p>
    <w:p w:rsidR="002A7FA7" w:rsidRPr="00285FD5" w:rsidP="002A7FA7" w14:paraId="3DC43243" w14:textId="77777777">
      <w:pPr>
        <w:jc w:val="center"/>
        <w:rPr>
          <w:b/>
        </w:rPr>
      </w:pPr>
    </w:p>
    <w:p w:rsidR="002A7FA7" w:rsidRPr="00285FD5" w:rsidP="002A7FA7" w14:paraId="2AC918AC" w14:textId="77777777">
      <w:pPr>
        <w:jc w:val="center"/>
        <w:rPr>
          <w:b/>
        </w:rPr>
      </w:pPr>
    </w:p>
    <w:p w:rsidR="002A7FA7" w:rsidRPr="00285FD5" w:rsidP="002A7FA7" w14:paraId="7FC43A46" w14:textId="77777777">
      <w:pPr>
        <w:jc w:val="center"/>
        <w:rPr>
          <w:b/>
        </w:rPr>
      </w:pPr>
      <w:r w:rsidRPr="00285FD5">
        <w:rPr>
          <w:b/>
        </w:rPr>
        <w:t xml:space="preserve">Request for </w:t>
      </w:r>
      <w:r>
        <w:rPr>
          <w:b/>
        </w:rPr>
        <w:t xml:space="preserve">Revision of a </w:t>
      </w:r>
      <w:r w:rsidRPr="00285FD5">
        <w:rPr>
          <w:b/>
        </w:rPr>
        <w:t>Currently Approved Data Collection</w:t>
      </w:r>
    </w:p>
    <w:p w:rsidR="004A13E8" w:rsidP="00BE209C" w14:paraId="55FE1779" w14:textId="4D23AB24">
      <w:pPr>
        <w:jc w:val="center"/>
      </w:pPr>
      <w:r w:rsidRPr="00222258">
        <w:rPr>
          <w:b/>
        </w:rPr>
        <w:t xml:space="preserve">July </w:t>
      </w:r>
      <w:r w:rsidRPr="00222258" w:rsidR="003064E0">
        <w:rPr>
          <w:b/>
        </w:rPr>
        <w:t>11</w:t>
      </w:r>
      <w:r w:rsidRPr="00222258" w:rsidR="00BE209C">
        <w:rPr>
          <w:b/>
        </w:rPr>
        <w:t>, 202</w:t>
      </w:r>
      <w:r w:rsidRPr="00222258">
        <w:rPr>
          <w:b/>
        </w:rPr>
        <w:t>4</w:t>
      </w:r>
    </w:p>
    <w:p w:rsidR="004A13E8" w:rsidP="009A79E1" w14:paraId="55FE177A" w14:textId="77777777"/>
    <w:p w:rsidR="004A13E8" w:rsidP="004A13E8" w14:paraId="55FE177E" w14:textId="77777777">
      <w:pPr>
        <w:spacing w:after="0" w:line="240" w:lineRule="auto"/>
        <w:jc w:val="center"/>
        <w:rPr>
          <w:b/>
        </w:rPr>
      </w:pPr>
    </w:p>
    <w:p w:rsidR="004A13E8" w:rsidP="004A13E8" w14:paraId="55FE177F" w14:textId="77777777">
      <w:pPr>
        <w:pStyle w:val="Heading4"/>
      </w:pPr>
      <w:r>
        <w:t>Supporting Statement A</w:t>
      </w:r>
    </w:p>
    <w:p w:rsidR="004A13E8" w:rsidP="004A13E8" w14:paraId="55FE1780" w14:textId="77777777">
      <w:pPr>
        <w:spacing w:after="0" w:line="240" w:lineRule="auto"/>
        <w:rPr>
          <w:b/>
        </w:rPr>
      </w:pPr>
    </w:p>
    <w:p w:rsidR="004A13E8" w:rsidP="004A13E8" w14:paraId="55FE1781" w14:textId="77777777">
      <w:pPr>
        <w:spacing w:after="0" w:line="240" w:lineRule="auto"/>
        <w:rPr>
          <w:b/>
        </w:rPr>
      </w:pPr>
    </w:p>
    <w:p w:rsidR="004A13E8" w:rsidP="004A13E8" w14:paraId="55FE1782" w14:textId="77777777">
      <w:pPr>
        <w:spacing w:after="0" w:line="240" w:lineRule="auto"/>
        <w:rPr>
          <w:b/>
        </w:rPr>
      </w:pPr>
    </w:p>
    <w:p w:rsidR="004A13E8" w:rsidP="004A13E8" w14:paraId="55FE1783" w14:textId="77777777">
      <w:pPr>
        <w:spacing w:after="0" w:line="240" w:lineRule="auto"/>
        <w:rPr>
          <w:b/>
        </w:rPr>
      </w:pPr>
    </w:p>
    <w:p w:rsidR="004A13E8" w:rsidP="004A13E8" w14:paraId="55FE1784" w14:textId="77777777">
      <w:pPr>
        <w:spacing w:after="0" w:line="240" w:lineRule="auto"/>
        <w:rPr>
          <w:b/>
        </w:rPr>
      </w:pPr>
    </w:p>
    <w:p w:rsidR="004A13E8" w:rsidP="004A13E8" w14:paraId="55FE1785" w14:textId="77777777">
      <w:pPr>
        <w:spacing w:after="0" w:line="240" w:lineRule="auto"/>
        <w:rPr>
          <w:b/>
        </w:rPr>
      </w:pPr>
    </w:p>
    <w:p w:rsidR="004A13E8" w:rsidP="004A13E8" w14:paraId="55FE1786" w14:textId="77777777">
      <w:pPr>
        <w:spacing w:after="0" w:line="240" w:lineRule="auto"/>
        <w:rPr>
          <w:b/>
        </w:rPr>
      </w:pPr>
    </w:p>
    <w:p w:rsidR="004A13E8" w:rsidP="004A13E8" w14:paraId="55FE1787" w14:textId="77777777">
      <w:pPr>
        <w:spacing w:after="0" w:line="240" w:lineRule="auto"/>
        <w:rPr>
          <w:b/>
        </w:rPr>
      </w:pPr>
    </w:p>
    <w:p w:rsidR="004A13E8" w:rsidP="004A13E8" w14:paraId="55FE1788" w14:textId="77777777">
      <w:pPr>
        <w:spacing w:after="0" w:line="240" w:lineRule="auto"/>
        <w:rPr>
          <w:b/>
        </w:rPr>
      </w:pPr>
    </w:p>
    <w:p w:rsidR="004A13E8" w:rsidP="004A13E8" w14:paraId="55FE1789" w14:textId="77777777">
      <w:pPr>
        <w:spacing w:after="0" w:line="240" w:lineRule="auto"/>
        <w:rPr>
          <w:b/>
        </w:rPr>
      </w:pPr>
    </w:p>
    <w:p w:rsidR="00304BBB" w:rsidP="004A13E8" w14:paraId="55FE178A" w14:textId="77777777">
      <w:pPr>
        <w:spacing w:after="0" w:line="240" w:lineRule="auto"/>
        <w:rPr>
          <w:b/>
        </w:rPr>
      </w:pPr>
    </w:p>
    <w:p w:rsidR="004A13E8" w:rsidRPr="009A79E1" w:rsidP="009A79E1" w14:paraId="55FE1793" w14:textId="77777777">
      <w:pPr>
        <w:pStyle w:val="NoSpacing"/>
        <w:rPr>
          <w:b/>
        </w:rPr>
      </w:pPr>
      <w:r w:rsidRPr="009A79E1">
        <w:rPr>
          <w:b/>
        </w:rPr>
        <w:t xml:space="preserve">Contact: </w:t>
      </w:r>
    </w:p>
    <w:p w:rsidR="004A13E8" w:rsidRPr="004A13E8" w:rsidP="009A79E1" w14:paraId="55FE1794" w14:textId="18ABA663">
      <w:pPr>
        <w:pStyle w:val="NoSpacing"/>
      </w:pPr>
      <w:r>
        <w:t>Rudith Vice</w:t>
      </w:r>
    </w:p>
    <w:p w:rsidR="004A13E8" w:rsidRPr="004A13E8" w:rsidP="009A79E1" w14:paraId="55FE1795" w14:textId="77777777">
      <w:pPr>
        <w:pStyle w:val="NoSpacing"/>
      </w:pPr>
      <w:r w:rsidRPr="004A13E8">
        <w:t xml:space="preserve">National Center for Emerging and Zoonotic Infectious Diseases </w:t>
      </w:r>
    </w:p>
    <w:p w:rsidR="004A13E8" w:rsidRPr="004A13E8" w:rsidP="009A79E1" w14:paraId="55FE1796" w14:textId="77777777">
      <w:pPr>
        <w:pStyle w:val="NoSpacing"/>
      </w:pPr>
      <w:r w:rsidRPr="004A13E8">
        <w:t xml:space="preserve">Centers for Disease Control and Prevention </w:t>
      </w:r>
    </w:p>
    <w:p w:rsidR="004A13E8" w:rsidRPr="004A13E8" w:rsidP="009A79E1" w14:paraId="55FE1797" w14:textId="77777777">
      <w:pPr>
        <w:pStyle w:val="NoSpacing"/>
      </w:pPr>
      <w:r w:rsidRPr="004A13E8">
        <w:t xml:space="preserve">1600 Clifton Road, NE </w:t>
      </w:r>
    </w:p>
    <w:p w:rsidR="004A13E8" w:rsidRPr="004A13E8" w:rsidP="009A79E1" w14:paraId="55FE1798" w14:textId="77777777">
      <w:pPr>
        <w:pStyle w:val="NoSpacing"/>
      </w:pPr>
      <w:r w:rsidRPr="004A13E8">
        <w:t xml:space="preserve">Atlanta, Georgia 30333 </w:t>
      </w:r>
    </w:p>
    <w:p w:rsidR="004A13E8" w:rsidRPr="004A13E8" w:rsidP="009A79E1" w14:paraId="55FE1799" w14:textId="0C1AECB9">
      <w:pPr>
        <w:pStyle w:val="NoSpacing"/>
      </w:pPr>
      <w:r w:rsidRPr="004A13E8">
        <w:t>Phone: (404) 718-</w:t>
      </w:r>
      <w:r w:rsidR="00FE64CE">
        <w:t>7</w:t>
      </w:r>
      <w:r w:rsidR="003064E0">
        <w:t>292</w:t>
      </w:r>
    </w:p>
    <w:p w:rsidR="004A13E8" w:rsidP="009A79E1" w14:paraId="55FE179A" w14:textId="7FF836FE">
      <w:pPr>
        <w:pStyle w:val="NoSpacing"/>
      </w:pPr>
      <w:r w:rsidRPr="004A6DE8">
        <w:t xml:space="preserve">Email: </w:t>
      </w:r>
      <w:r w:rsidR="003064E0">
        <w:t>nhr9</w:t>
      </w:r>
      <w:r w:rsidRPr="00FE64CE" w:rsidR="00FE64CE">
        <w:t>@cdc.gov</w:t>
      </w:r>
      <w:r>
        <w:br w:type="page"/>
      </w:r>
    </w:p>
    <w:sdt>
      <w:sdtPr>
        <w:rPr>
          <w:b w:val="0"/>
          <w:sz w:val="28"/>
          <w:szCs w:val="28"/>
        </w:rPr>
        <w:id w:val="1564836290"/>
        <w:docPartObj>
          <w:docPartGallery w:val="Table of Contents"/>
          <w:docPartUnique/>
        </w:docPartObj>
      </w:sdtPr>
      <w:sdtEndPr>
        <w:rPr>
          <w:noProof/>
          <w:sz w:val="24"/>
          <w:szCs w:val="24"/>
        </w:rPr>
      </w:sdtEndPr>
      <w:sdtContent>
        <w:p w:rsidR="004A13E8" w:rsidRPr="00D13EA1" w:rsidP="004A13E8" w14:paraId="55FE179B" w14:textId="77777777">
          <w:pPr>
            <w:pStyle w:val="Heading4"/>
            <w:rPr>
              <w:sz w:val="28"/>
              <w:szCs w:val="28"/>
            </w:rPr>
          </w:pPr>
          <w:r w:rsidRPr="00D13EA1">
            <w:rPr>
              <w:sz w:val="28"/>
              <w:szCs w:val="28"/>
            </w:rPr>
            <w:t xml:space="preserve">Table of </w:t>
          </w:r>
          <w:r w:rsidRPr="00D13EA1">
            <w:rPr>
              <w:sz w:val="28"/>
              <w:szCs w:val="28"/>
            </w:rPr>
            <w:t>Contents</w:t>
          </w:r>
        </w:p>
        <w:p w:rsidR="00C90B13" w:rsidP="00C90B13" w14:paraId="55FE179C" w14:textId="77777777">
          <w:pPr>
            <w:pStyle w:val="TOC2"/>
            <w:tabs>
              <w:tab w:val="right" w:leader="dot" w:pos="10070"/>
            </w:tabs>
            <w:rPr>
              <w:rFonts w:asciiTheme="minorHAnsi" w:eastAsiaTheme="minorEastAsia" w:hAnsiTheme="minorHAnsi"/>
              <w:noProof/>
              <w:sz w:val="22"/>
            </w:rPr>
          </w:pPr>
          <w:r>
            <w:fldChar w:fldCharType="begin"/>
          </w:r>
          <w:r>
            <w:instrText xml:space="preserve"> TOC \o "1-3" \h \z \u </w:instrText>
          </w:r>
          <w:r>
            <w:fldChar w:fldCharType="separate"/>
          </w:r>
        </w:p>
        <w:p w:rsidR="00C90B13" w14:paraId="55FE179D" w14:textId="1033B5DB">
          <w:pPr>
            <w:pStyle w:val="TOC1"/>
            <w:tabs>
              <w:tab w:val="left" w:pos="480"/>
              <w:tab w:val="right" w:leader="dot" w:pos="10070"/>
            </w:tabs>
            <w:rPr>
              <w:rFonts w:asciiTheme="minorHAnsi" w:eastAsiaTheme="minorEastAsia" w:hAnsiTheme="minorHAnsi"/>
              <w:noProof/>
              <w:sz w:val="22"/>
            </w:rPr>
          </w:pPr>
          <w:hyperlink w:anchor="_Toc473880017" w:history="1">
            <w:r w:rsidRPr="00804687">
              <w:rPr>
                <w:rStyle w:val="Hyperlink"/>
                <w:noProof/>
              </w:rPr>
              <w:t>1.</w:t>
            </w:r>
            <w:r>
              <w:rPr>
                <w:rFonts w:asciiTheme="minorHAnsi" w:eastAsiaTheme="minorEastAsia" w:hAnsiTheme="minorHAnsi"/>
                <w:noProof/>
                <w:sz w:val="22"/>
              </w:rPr>
              <w:tab/>
            </w:r>
            <w:r w:rsidRPr="00804687">
              <w:rPr>
                <w:rStyle w:val="Hyperlink"/>
                <w:noProof/>
              </w:rPr>
              <w:t>Circumstances Making the Collection of Information Necessary</w:t>
            </w:r>
            <w:r>
              <w:rPr>
                <w:noProof/>
                <w:webHidden/>
              </w:rPr>
              <w:tab/>
            </w:r>
            <w:r>
              <w:rPr>
                <w:noProof/>
                <w:webHidden/>
              </w:rPr>
              <w:fldChar w:fldCharType="begin"/>
            </w:r>
            <w:r>
              <w:rPr>
                <w:noProof/>
                <w:webHidden/>
              </w:rPr>
              <w:instrText xml:space="preserve"> PAGEREF _Toc473880017 \h </w:instrText>
            </w:r>
            <w:r>
              <w:rPr>
                <w:noProof/>
                <w:webHidden/>
              </w:rPr>
              <w:fldChar w:fldCharType="separate"/>
            </w:r>
            <w:r w:rsidR="00DC3849">
              <w:rPr>
                <w:noProof/>
                <w:webHidden/>
              </w:rPr>
              <w:t>3</w:t>
            </w:r>
            <w:r>
              <w:rPr>
                <w:noProof/>
                <w:webHidden/>
              </w:rPr>
              <w:fldChar w:fldCharType="end"/>
            </w:r>
          </w:hyperlink>
        </w:p>
        <w:p w:rsidR="00C90B13" w14:paraId="55FE179E" w14:textId="2F2A7AF0">
          <w:pPr>
            <w:pStyle w:val="TOC1"/>
            <w:tabs>
              <w:tab w:val="left" w:pos="480"/>
              <w:tab w:val="right" w:leader="dot" w:pos="10070"/>
            </w:tabs>
            <w:rPr>
              <w:rFonts w:asciiTheme="minorHAnsi" w:eastAsiaTheme="minorEastAsia" w:hAnsiTheme="minorHAnsi"/>
              <w:noProof/>
              <w:sz w:val="22"/>
            </w:rPr>
          </w:pPr>
          <w:hyperlink w:anchor="_Toc473880018" w:history="1">
            <w:r w:rsidRPr="00804687">
              <w:rPr>
                <w:rStyle w:val="Hyperlink"/>
                <w:noProof/>
              </w:rPr>
              <w:t>2.</w:t>
            </w:r>
            <w:r>
              <w:rPr>
                <w:rFonts w:asciiTheme="minorHAnsi" w:eastAsiaTheme="minorEastAsia" w:hAnsiTheme="minorHAnsi"/>
                <w:noProof/>
                <w:sz w:val="22"/>
              </w:rPr>
              <w:tab/>
            </w:r>
            <w:r w:rsidRPr="00804687">
              <w:rPr>
                <w:rStyle w:val="Hyperlink"/>
                <w:noProof/>
              </w:rPr>
              <w:t>Purpose and Use of Information Collection</w:t>
            </w:r>
            <w:r>
              <w:rPr>
                <w:noProof/>
                <w:webHidden/>
              </w:rPr>
              <w:tab/>
            </w:r>
            <w:r>
              <w:rPr>
                <w:noProof/>
                <w:webHidden/>
              </w:rPr>
              <w:fldChar w:fldCharType="begin"/>
            </w:r>
            <w:r>
              <w:rPr>
                <w:noProof/>
                <w:webHidden/>
              </w:rPr>
              <w:instrText xml:space="preserve"> PAGEREF _Toc473880018 \h </w:instrText>
            </w:r>
            <w:r>
              <w:rPr>
                <w:noProof/>
                <w:webHidden/>
              </w:rPr>
              <w:fldChar w:fldCharType="separate"/>
            </w:r>
            <w:r w:rsidR="00DC3849">
              <w:rPr>
                <w:noProof/>
                <w:webHidden/>
              </w:rPr>
              <w:t>4</w:t>
            </w:r>
            <w:r>
              <w:rPr>
                <w:noProof/>
                <w:webHidden/>
              </w:rPr>
              <w:fldChar w:fldCharType="end"/>
            </w:r>
          </w:hyperlink>
        </w:p>
        <w:p w:rsidR="00C90B13" w14:paraId="55FE179F" w14:textId="259D50D2">
          <w:pPr>
            <w:pStyle w:val="TOC1"/>
            <w:tabs>
              <w:tab w:val="left" w:pos="480"/>
              <w:tab w:val="right" w:leader="dot" w:pos="10070"/>
            </w:tabs>
            <w:rPr>
              <w:rFonts w:asciiTheme="minorHAnsi" w:eastAsiaTheme="minorEastAsia" w:hAnsiTheme="minorHAnsi"/>
              <w:noProof/>
              <w:sz w:val="22"/>
            </w:rPr>
          </w:pPr>
          <w:hyperlink w:anchor="_Toc473880019" w:history="1">
            <w:r w:rsidRPr="00804687">
              <w:rPr>
                <w:rStyle w:val="Hyperlink"/>
                <w:noProof/>
              </w:rPr>
              <w:t>3.</w:t>
            </w:r>
            <w:r>
              <w:rPr>
                <w:rFonts w:asciiTheme="minorHAnsi" w:eastAsiaTheme="minorEastAsia" w:hAnsiTheme="minorHAnsi"/>
                <w:noProof/>
                <w:sz w:val="22"/>
              </w:rPr>
              <w:tab/>
            </w:r>
            <w:r w:rsidRPr="00804687">
              <w:rPr>
                <w:rStyle w:val="Hyperlink"/>
                <w:noProof/>
              </w:rPr>
              <w:t>Use of Improved Information Technology and Burden Reduction</w:t>
            </w:r>
            <w:r>
              <w:rPr>
                <w:noProof/>
                <w:webHidden/>
              </w:rPr>
              <w:tab/>
            </w:r>
            <w:r>
              <w:rPr>
                <w:noProof/>
                <w:webHidden/>
              </w:rPr>
              <w:fldChar w:fldCharType="begin"/>
            </w:r>
            <w:r>
              <w:rPr>
                <w:noProof/>
                <w:webHidden/>
              </w:rPr>
              <w:instrText xml:space="preserve"> PAGEREF _Toc473880019 \h </w:instrText>
            </w:r>
            <w:r>
              <w:rPr>
                <w:noProof/>
                <w:webHidden/>
              </w:rPr>
              <w:fldChar w:fldCharType="separate"/>
            </w:r>
            <w:r w:rsidR="00DC3849">
              <w:rPr>
                <w:noProof/>
                <w:webHidden/>
              </w:rPr>
              <w:t>4</w:t>
            </w:r>
            <w:r>
              <w:rPr>
                <w:noProof/>
                <w:webHidden/>
              </w:rPr>
              <w:fldChar w:fldCharType="end"/>
            </w:r>
          </w:hyperlink>
        </w:p>
        <w:p w:rsidR="00C90B13" w14:paraId="55FE17A0" w14:textId="671A09A1">
          <w:pPr>
            <w:pStyle w:val="TOC1"/>
            <w:tabs>
              <w:tab w:val="left" w:pos="480"/>
              <w:tab w:val="right" w:leader="dot" w:pos="10070"/>
            </w:tabs>
            <w:rPr>
              <w:rFonts w:asciiTheme="minorHAnsi" w:eastAsiaTheme="minorEastAsia" w:hAnsiTheme="minorHAnsi"/>
              <w:noProof/>
              <w:sz w:val="22"/>
            </w:rPr>
          </w:pPr>
          <w:hyperlink w:anchor="_Toc473880020" w:history="1">
            <w:r w:rsidRPr="00804687">
              <w:rPr>
                <w:rStyle w:val="Hyperlink"/>
                <w:noProof/>
              </w:rPr>
              <w:t>4.</w:t>
            </w:r>
            <w:r>
              <w:rPr>
                <w:rFonts w:asciiTheme="minorHAnsi" w:eastAsiaTheme="minorEastAsia" w:hAnsiTheme="minorHAnsi"/>
                <w:noProof/>
                <w:sz w:val="22"/>
              </w:rPr>
              <w:tab/>
            </w:r>
            <w:r w:rsidRPr="00804687">
              <w:rPr>
                <w:rStyle w:val="Hyperlink"/>
                <w:noProof/>
              </w:rPr>
              <w:t>Efforts to Identify Duplication and Use of Similar Information</w:t>
            </w:r>
            <w:r>
              <w:rPr>
                <w:noProof/>
                <w:webHidden/>
              </w:rPr>
              <w:tab/>
            </w:r>
            <w:r>
              <w:rPr>
                <w:noProof/>
                <w:webHidden/>
              </w:rPr>
              <w:fldChar w:fldCharType="begin"/>
            </w:r>
            <w:r>
              <w:rPr>
                <w:noProof/>
                <w:webHidden/>
              </w:rPr>
              <w:instrText xml:space="preserve"> PAGEREF _Toc473880020 \h </w:instrText>
            </w:r>
            <w:r>
              <w:rPr>
                <w:noProof/>
                <w:webHidden/>
              </w:rPr>
              <w:fldChar w:fldCharType="separate"/>
            </w:r>
            <w:r w:rsidR="00DC3849">
              <w:rPr>
                <w:noProof/>
                <w:webHidden/>
              </w:rPr>
              <w:t>5</w:t>
            </w:r>
            <w:r>
              <w:rPr>
                <w:noProof/>
                <w:webHidden/>
              </w:rPr>
              <w:fldChar w:fldCharType="end"/>
            </w:r>
          </w:hyperlink>
        </w:p>
        <w:p w:rsidR="00C90B13" w14:paraId="55FE17A1" w14:textId="5AAB694E">
          <w:pPr>
            <w:pStyle w:val="TOC1"/>
            <w:tabs>
              <w:tab w:val="left" w:pos="480"/>
              <w:tab w:val="right" w:leader="dot" w:pos="10070"/>
            </w:tabs>
            <w:rPr>
              <w:rFonts w:asciiTheme="minorHAnsi" w:eastAsiaTheme="minorEastAsia" w:hAnsiTheme="minorHAnsi"/>
              <w:noProof/>
              <w:sz w:val="22"/>
            </w:rPr>
          </w:pPr>
          <w:hyperlink w:anchor="_Toc473880021" w:history="1">
            <w:r w:rsidRPr="00804687">
              <w:rPr>
                <w:rStyle w:val="Hyperlink"/>
                <w:noProof/>
              </w:rPr>
              <w:t>5.</w:t>
            </w:r>
            <w:r>
              <w:rPr>
                <w:rFonts w:asciiTheme="minorHAnsi" w:eastAsiaTheme="minorEastAsia" w:hAnsiTheme="minorHAnsi"/>
                <w:noProof/>
                <w:sz w:val="22"/>
              </w:rPr>
              <w:tab/>
            </w:r>
            <w:r w:rsidRPr="00804687">
              <w:rPr>
                <w:rStyle w:val="Hyperlink"/>
                <w:noProof/>
              </w:rPr>
              <w:t>Impact on Small Businesses or Other Small Entities</w:t>
            </w:r>
            <w:r>
              <w:rPr>
                <w:noProof/>
                <w:webHidden/>
              </w:rPr>
              <w:tab/>
            </w:r>
            <w:r>
              <w:rPr>
                <w:noProof/>
                <w:webHidden/>
              </w:rPr>
              <w:fldChar w:fldCharType="begin"/>
            </w:r>
            <w:r>
              <w:rPr>
                <w:noProof/>
                <w:webHidden/>
              </w:rPr>
              <w:instrText xml:space="preserve"> PAGEREF _Toc473880021 \h </w:instrText>
            </w:r>
            <w:r>
              <w:rPr>
                <w:noProof/>
                <w:webHidden/>
              </w:rPr>
              <w:fldChar w:fldCharType="separate"/>
            </w:r>
            <w:r w:rsidR="00DC3849">
              <w:rPr>
                <w:noProof/>
                <w:webHidden/>
              </w:rPr>
              <w:t>5</w:t>
            </w:r>
            <w:r>
              <w:rPr>
                <w:noProof/>
                <w:webHidden/>
              </w:rPr>
              <w:fldChar w:fldCharType="end"/>
            </w:r>
          </w:hyperlink>
        </w:p>
        <w:p w:rsidR="00C90B13" w14:paraId="55FE17A2" w14:textId="2AAE2D5E">
          <w:pPr>
            <w:pStyle w:val="TOC1"/>
            <w:tabs>
              <w:tab w:val="left" w:pos="480"/>
              <w:tab w:val="right" w:leader="dot" w:pos="10070"/>
            </w:tabs>
            <w:rPr>
              <w:rFonts w:asciiTheme="minorHAnsi" w:eastAsiaTheme="minorEastAsia" w:hAnsiTheme="minorHAnsi"/>
              <w:noProof/>
              <w:sz w:val="22"/>
            </w:rPr>
          </w:pPr>
          <w:hyperlink w:anchor="_Toc473880022" w:history="1">
            <w:r w:rsidRPr="00804687">
              <w:rPr>
                <w:rStyle w:val="Hyperlink"/>
                <w:noProof/>
              </w:rPr>
              <w:t>6.</w:t>
            </w:r>
            <w:r>
              <w:rPr>
                <w:rFonts w:asciiTheme="minorHAnsi" w:eastAsiaTheme="minorEastAsia" w:hAnsiTheme="minorHAnsi"/>
                <w:noProof/>
                <w:sz w:val="22"/>
              </w:rPr>
              <w:tab/>
            </w:r>
            <w:r w:rsidRPr="00804687">
              <w:rPr>
                <w:rStyle w:val="Hyperlink"/>
                <w:noProof/>
              </w:rPr>
              <w:t>Consequences of Collecting the Information Less Frequently</w:t>
            </w:r>
            <w:r>
              <w:rPr>
                <w:noProof/>
                <w:webHidden/>
              </w:rPr>
              <w:tab/>
            </w:r>
            <w:r>
              <w:rPr>
                <w:noProof/>
                <w:webHidden/>
              </w:rPr>
              <w:fldChar w:fldCharType="begin"/>
            </w:r>
            <w:r>
              <w:rPr>
                <w:noProof/>
                <w:webHidden/>
              </w:rPr>
              <w:instrText xml:space="preserve"> PAGEREF _Toc473880022 \h </w:instrText>
            </w:r>
            <w:r>
              <w:rPr>
                <w:noProof/>
                <w:webHidden/>
              </w:rPr>
              <w:fldChar w:fldCharType="separate"/>
            </w:r>
            <w:r w:rsidR="00DC3849">
              <w:rPr>
                <w:noProof/>
                <w:webHidden/>
              </w:rPr>
              <w:t>5</w:t>
            </w:r>
            <w:r>
              <w:rPr>
                <w:noProof/>
                <w:webHidden/>
              </w:rPr>
              <w:fldChar w:fldCharType="end"/>
            </w:r>
          </w:hyperlink>
        </w:p>
        <w:p w:rsidR="00C90B13" w14:paraId="55FE17A3" w14:textId="1E0E7F00">
          <w:pPr>
            <w:pStyle w:val="TOC1"/>
            <w:tabs>
              <w:tab w:val="left" w:pos="480"/>
              <w:tab w:val="right" w:leader="dot" w:pos="10070"/>
            </w:tabs>
            <w:rPr>
              <w:rFonts w:asciiTheme="minorHAnsi" w:eastAsiaTheme="minorEastAsia" w:hAnsiTheme="minorHAnsi"/>
              <w:noProof/>
              <w:sz w:val="22"/>
            </w:rPr>
          </w:pPr>
          <w:hyperlink w:anchor="_Toc473880023" w:history="1">
            <w:r w:rsidRPr="00804687">
              <w:rPr>
                <w:rStyle w:val="Hyperlink"/>
                <w:noProof/>
              </w:rPr>
              <w:t>7.</w:t>
            </w:r>
            <w:r>
              <w:rPr>
                <w:rFonts w:asciiTheme="minorHAnsi" w:eastAsiaTheme="minorEastAsia" w:hAnsiTheme="minorHAnsi"/>
                <w:noProof/>
                <w:sz w:val="22"/>
              </w:rPr>
              <w:tab/>
            </w:r>
            <w:r w:rsidRPr="00804687">
              <w:rPr>
                <w:rStyle w:val="Hyperlink"/>
                <w:noProof/>
              </w:rPr>
              <w:t>Special Circumstances Relating to the Guidelines of 5 CFR 1320.5</w:t>
            </w:r>
            <w:r>
              <w:rPr>
                <w:noProof/>
                <w:webHidden/>
              </w:rPr>
              <w:tab/>
            </w:r>
            <w:r>
              <w:rPr>
                <w:noProof/>
                <w:webHidden/>
              </w:rPr>
              <w:fldChar w:fldCharType="begin"/>
            </w:r>
            <w:r>
              <w:rPr>
                <w:noProof/>
                <w:webHidden/>
              </w:rPr>
              <w:instrText xml:space="preserve"> PAGEREF _Toc473880023 \h </w:instrText>
            </w:r>
            <w:r>
              <w:rPr>
                <w:noProof/>
                <w:webHidden/>
              </w:rPr>
              <w:fldChar w:fldCharType="separate"/>
            </w:r>
            <w:r w:rsidR="00DC3849">
              <w:rPr>
                <w:noProof/>
                <w:webHidden/>
              </w:rPr>
              <w:t>5</w:t>
            </w:r>
            <w:r>
              <w:rPr>
                <w:noProof/>
                <w:webHidden/>
              </w:rPr>
              <w:fldChar w:fldCharType="end"/>
            </w:r>
          </w:hyperlink>
        </w:p>
        <w:p w:rsidR="00C90B13" w14:paraId="55FE17A4" w14:textId="63D9A54B">
          <w:pPr>
            <w:pStyle w:val="TOC1"/>
            <w:tabs>
              <w:tab w:val="left" w:pos="480"/>
              <w:tab w:val="right" w:leader="dot" w:pos="10070"/>
            </w:tabs>
            <w:rPr>
              <w:rFonts w:asciiTheme="minorHAnsi" w:eastAsiaTheme="minorEastAsia" w:hAnsiTheme="minorHAnsi"/>
              <w:noProof/>
              <w:sz w:val="22"/>
            </w:rPr>
          </w:pPr>
          <w:hyperlink w:anchor="_Toc473880024" w:history="1">
            <w:r w:rsidRPr="00804687">
              <w:rPr>
                <w:rStyle w:val="Hyperlink"/>
                <w:noProof/>
              </w:rPr>
              <w:t>8.</w:t>
            </w:r>
            <w:r>
              <w:rPr>
                <w:rFonts w:asciiTheme="minorHAnsi" w:eastAsiaTheme="minorEastAsia" w:hAnsiTheme="minorHAnsi"/>
                <w:noProof/>
                <w:sz w:val="22"/>
              </w:rPr>
              <w:tab/>
            </w:r>
            <w:r w:rsidRPr="00804687">
              <w:rPr>
                <w:rStyle w:val="Hyperlink"/>
                <w:noProof/>
              </w:rPr>
              <w:t>Comments in Response to the Federal Register Notice and Efforts to Consult Outside the Agency</w:t>
            </w:r>
            <w:r>
              <w:rPr>
                <w:noProof/>
                <w:webHidden/>
              </w:rPr>
              <w:tab/>
            </w:r>
            <w:r>
              <w:rPr>
                <w:noProof/>
                <w:webHidden/>
              </w:rPr>
              <w:fldChar w:fldCharType="begin"/>
            </w:r>
            <w:r>
              <w:rPr>
                <w:noProof/>
                <w:webHidden/>
              </w:rPr>
              <w:instrText xml:space="preserve"> PAGEREF _Toc473880024 \h </w:instrText>
            </w:r>
            <w:r>
              <w:rPr>
                <w:noProof/>
                <w:webHidden/>
              </w:rPr>
              <w:fldChar w:fldCharType="separate"/>
            </w:r>
            <w:r w:rsidR="00DC3849">
              <w:rPr>
                <w:noProof/>
                <w:webHidden/>
              </w:rPr>
              <w:t>6</w:t>
            </w:r>
            <w:r>
              <w:rPr>
                <w:noProof/>
                <w:webHidden/>
              </w:rPr>
              <w:fldChar w:fldCharType="end"/>
            </w:r>
          </w:hyperlink>
        </w:p>
        <w:p w:rsidR="00C90B13" w14:paraId="55FE17A5" w14:textId="3AFB8B78">
          <w:pPr>
            <w:pStyle w:val="TOC1"/>
            <w:tabs>
              <w:tab w:val="left" w:pos="480"/>
              <w:tab w:val="right" w:leader="dot" w:pos="10070"/>
            </w:tabs>
            <w:rPr>
              <w:rFonts w:asciiTheme="minorHAnsi" w:eastAsiaTheme="minorEastAsia" w:hAnsiTheme="minorHAnsi"/>
              <w:noProof/>
              <w:sz w:val="22"/>
            </w:rPr>
          </w:pPr>
          <w:hyperlink w:anchor="_Toc473880025" w:history="1">
            <w:r w:rsidRPr="00804687">
              <w:rPr>
                <w:rStyle w:val="Hyperlink"/>
                <w:noProof/>
              </w:rPr>
              <w:t>9.</w:t>
            </w:r>
            <w:r>
              <w:rPr>
                <w:rFonts w:asciiTheme="minorHAnsi" w:eastAsiaTheme="minorEastAsia" w:hAnsiTheme="minorHAnsi"/>
                <w:noProof/>
                <w:sz w:val="22"/>
              </w:rPr>
              <w:tab/>
            </w:r>
            <w:r w:rsidRPr="00804687">
              <w:rPr>
                <w:rStyle w:val="Hyperlink"/>
                <w:noProof/>
              </w:rPr>
              <w:t>Explanation of Any Payment or Gift to Respondents</w:t>
            </w:r>
            <w:r>
              <w:rPr>
                <w:noProof/>
                <w:webHidden/>
              </w:rPr>
              <w:tab/>
            </w:r>
            <w:r>
              <w:rPr>
                <w:noProof/>
                <w:webHidden/>
              </w:rPr>
              <w:fldChar w:fldCharType="begin"/>
            </w:r>
            <w:r>
              <w:rPr>
                <w:noProof/>
                <w:webHidden/>
              </w:rPr>
              <w:instrText xml:space="preserve"> PAGEREF _Toc473880025 \h </w:instrText>
            </w:r>
            <w:r>
              <w:rPr>
                <w:noProof/>
                <w:webHidden/>
              </w:rPr>
              <w:fldChar w:fldCharType="separate"/>
            </w:r>
            <w:r w:rsidR="00DC3849">
              <w:rPr>
                <w:noProof/>
                <w:webHidden/>
              </w:rPr>
              <w:t>6</w:t>
            </w:r>
            <w:r>
              <w:rPr>
                <w:noProof/>
                <w:webHidden/>
              </w:rPr>
              <w:fldChar w:fldCharType="end"/>
            </w:r>
          </w:hyperlink>
        </w:p>
        <w:p w:rsidR="00C90B13" w14:paraId="55FE17A6" w14:textId="41088F46">
          <w:pPr>
            <w:pStyle w:val="TOC1"/>
            <w:tabs>
              <w:tab w:val="left" w:pos="660"/>
              <w:tab w:val="right" w:leader="dot" w:pos="10070"/>
            </w:tabs>
            <w:rPr>
              <w:rFonts w:asciiTheme="minorHAnsi" w:eastAsiaTheme="minorEastAsia" w:hAnsiTheme="minorHAnsi"/>
              <w:noProof/>
              <w:sz w:val="22"/>
            </w:rPr>
          </w:pPr>
          <w:hyperlink w:anchor="_Toc473880026" w:history="1">
            <w:r w:rsidRPr="00804687">
              <w:rPr>
                <w:rStyle w:val="Hyperlink"/>
                <w:noProof/>
              </w:rPr>
              <w:t>10.</w:t>
            </w:r>
            <w:r>
              <w:rPr>
                <w:rFonts w:asciiTheme="minorHAnsi" w:eastAsiaTheme="minorEastAsia" w:hAnsiTheme="minorHAnsi"/>
                <w:noProof/>
                <w:sz w:val="22"/>
              </w:rPr>
              <w:tab/>
            </w:r>
            <w:r w:rsidRPr="00804687">
              <w:rPr>
                <w:rStyle w:val="Hyperlink"/>
                <w:noProof/>
              </w:rPr>
              <w:t>Protection of the Privacy and Confidentiality of Information Provided by Respondents</w:t>
            </w:r>
            <w:r>
              <w:rPr>
                <w:noProof/>
                <w:webHidden/>
              </w:rPr>
              <w:tab/>
            </w:r>
            <w:r>
              <w:rPr>
                <w:noProof/>
                <w:webHidden/>
              </w:rPr>
              <w:fldChar w:fldCharType="begin"/>
            </w:r>
            <w:r>
              <w:rPr>
                <w:noProof/>
                <w:webHidden/>
              </w:rPr>
              <w:instrText xml:space="preserve"> PAGEREF _Toc473880026 \h </w:instrText>
            </w:r>
            <w:r>
              <w:rPr>
                <w:noProof/>
                <w:webHidden/>
              </w:rPr>
              <w:fldChar w:fldCharType="separate"/>
            </w:r>
            <w:r w:rsidR="00DC3849">
              <w:rPr>
                <w:noProof/>
                <w:webHidden/>
              </w:rPr>
              <w:t>6</w:t>
            </w:r>
            <w:r>
              <w:rPr>
                <w:noProof/>
                <w:webHidden/>
              </w:rPr>
              <w:fldChar w:fldCharType="end"/>
            </w:r>
          </w:hyperlink>
        </w:p>
        <w:p w:rsidR="00C90B13" w14:paraId="55FE17A7" w14:textId="7DA43544">
          <w:pPr>
            <w:pStyle w:val="TOC1"/>
            <w:tabs>
              <w:tab w:val="left" w:pos="660"/>
              <w:tab w:val="right" w:leader="dot" w:pos="10070"/>
            </w:tabs>
            <w:rPr>
              <w:rFonts w:asciiTheme="minorHAnsi" w:eastAsiaTheme="minorEastAsia" w:hAnsiTheme="minorHAnsi"/>
              <w:noProof/>
              <w:sz w:val="22"/>
            </w:rPr>
          </w:pPr>
          <w:hyperlink w:anchor="_Toc473880027" w:history="1">
            <w:r w:rsidRPr="00804687">
              <w:rPr>
                <w:rStyle w:val="Hyperlink"/>
                <w:noProof/>
              </w:rPr>
              <w:t>11.</w:t>
            </w:r>
            <w:r>
              <w:rPr>
                <w:rFonts w:asciiTheme="minorHAnsi" w:eastAsiaTheme="minorEastAsia" w:hAnsiTheme="minorHAnsi"/>
                <w:noProof/>
                <w:sz w:val="22"/>
              </w:rPr>
              <w:tab/>
            </w:r>
            <w:r w:rsidRPr="00804687">
              <w:rPr>
                <w:rStyle w:val="Hyperlink"/>
                <w:noProof/>
              </w:rPr>
              <w:t>Institutional Review Board (IRB) and Justification for Sensitive Questions</w:t>
            </w:r>
            <w:r>
              <w:rPr>
                <w:noProof/>
                <w:webHidden/>
              </w:rPr>
              <w:tab/>
            </w:r>
            <w:r>
              <w:rPr>
                <w:noProof/>
                <w:webHidden/>
              </w:rPr>
              <w:fldChar w:fldCharType="begin"/>
            </w:r>
            <w:r>
              <w:rPr>
                <w:noProof/>
                <w:webHidden/>
              </w:rPr>
              <w:instrText xml:space="preserve"> PAGEREF _Toc473880027 \h </w:instrText>
            </w:r>
            <w:r>
              <w:rPr>
                <w:noProof/>
                <w:webHidden/>
              </w:rPr>
              <w:fldChar w:fldCharType="separate"/>
            </w:r>
            <w:r w:rsidR="00DC3849">
              <w:rPr>
                <w:noProof/>
                <w:webHidden/>
              </w:rPr>
              <w:t>6</w:t>
            </w:r>
            <w:r>
              <w:rPr>
                <w:noProof/>
                <w:webHidden/>
              </w:rPr>
              <w:fldChar w:fldCharType="end"/>
            </w:r>
          </w:hyperlink>
        </w:p>
        <w:p w:rsidR="00C90B13" w14:paraId="55FE17A8" w14:textId="50B0A438">
          <w:pPr>
            <w:pStyle w:val="TOC1"/>
            <w:tabs>
              <w:tab w:val="left" w:pos="660"/>
              <w:tab w:val="right" w:leader="dot" w:pos="10070"/>
            </w:tabs>
            <w:rPr>
              <w:rFonts w:asciiTheme="minorHAnsi" w:eastAsiaTheme="minorEastAsia" w:hAnsiTheme="minorHAnsi"/>
              <w:noProof/>
              <w:sz w:val="22"/>
            </w:rPr>
          </w:pPr>
          <w:hyperlink w:anchor="_Toc473880028" w:history="1">
            <w:r w:rsidRPr="00804687">
              <w:rPr>
                <w:rStyle w:val="Hyperlink"/>
                <w:noProof/>
              </w:rPr>
              <w:t>12.</w:t>
            </w:r>
            <w:r>
              <w:rPr>
                <w:rFonts w:asciiTheme="minorHAnsi" w:eastAsiaTheme="minorEastAsia" w:hAnsiTheme="minorHAnsi"/>
                <w:noProof/>
                <w:sz w:val="22"/>
              </w:rPr>
              <w:tab/>
            </w:r>
            <w:r w:rsidRPr="00804687">
              <w:rPr>
                <w:rStyle w:val="Hyperlink"/>
                <w:noProof/>
              </w:rPr>
              <w:t>Estimates of Annualized Burden Hours and Costs</w:t>
            </w:r>
            <w:r>
              <w:rPr>
                <w:noProof/>
                <w:webHidden/>
              </w:rPr>
              <w:tab/>
            </w:r>
            <w:r>
              <w:rPr>
                <w:noProof/>
                <w:webHidden/>
              </w:rPr>
              <w:fldChar w:fldCharType="begin"/>
            </w:r>
            <w:r>
              <w:rPr>
                <w:noProof/>
                <w:webHidden/>
              </w:rPr>
              <w:instrText xml:space="preserve"> PAGEREF _Toc473880028 \h </w:instrText>
            </w:r>
            <w:r>
              <w:rPr>
                <w:noProof/>
                <w:webHidden/>
              </w:rPr>
              <w:fldChar w:fldCharType="separate"/>
            </w:r>
            <w:r w:rsidR="00DC3849">
              <w:rPr>
                <w:noProof/>
                <w:webHidden/>
              </w:rPr>
              <w:t>6</w:t>
            </w:r>
            <w:r>
              <w:rPr>
                <w:noProof/>
                <w:webHidden/>
              </w:rPr>
              <w:fldChar w:fldCharType="end"/>
            </w:r>
          </w:hyperlink>
        </w:p>
        <w:p w:rsidR="00C90B13" w14:paraId="55FE17A9" w14:textId="3BEBE268">
          <w:pPr>
            <w:pStyle w:val="TOC1"/>
            <w:tabs>
              <w:tab w:val="left" w:pos="660"/>
              <w:tab w:val="right" w:leader="dot" w:pos="10070"/>
            </w:tabs>
            <w:rPr>
              <w:rFonts w:asciiTheme="minorHAnsi" w:eastAsiaTheme="minorEastAsia" w:hAnsiTheme="minorHAnsi"/>
              <w:noProof/>
              <w:sz w:val="22"/>
            </w:rPr>
          </w:pPr>
          <w:hyperlink w:anchor="_Toc473880029" w:history="1">
            <w:r w:rsidRPr="00804687">
              <w:rPr>
                <w:rStyle w:val="Hyperlink"/>
                <w:noProof/>
              </w:rPr>
              <w:t>13.</w:t>
            </w:r>
            <w:r>
              <w:rPr>
                <w:rFonts w:asciiTheme="minorHAnsi" w:eastAsiaTheme="minorEastAsia" w:hAnsiTheme="minorHAnsi"/>
                <w:noProof/>
                <w:sz w:val="22"/>
              </w:rPr>
              <w:tab/>
            </w:r>
            <w:r w:rsidRPr="00804687">
              <w:rPr>
                <w:rStyle w:val="Hyperlink"/>
                <w:noProof/>
              </w:rPr>
              <w:t>Estimates of Other Total Annual Cost Burden to Respondents or Record Keepers</w:t>
            </w:r>
            <w:r>
              <w:rPr>
                <w:noProof/>
                <w:webHidden/>
              </w:rPr>
              <w:tab/>
            </w:r>
            <w:r>
              <w:rPr>
                <w:noProof/>
                <w:webHidden/>
              </w:rPr>
              <w:fldChar w:fldCharType="begin"/>
            </w:r>
            <w:r>
              <w:rPr>
                <w:noProof/>
                <w:webHidden/>
              </w:rPr>
              <w:instrText xml:space="preserve"> PAGEREF _Toc473880029 \h </w:instrText>
            </w:r>
            <w:r>
              <w:rPr>
                <w:noProof/>
                <w:webHidden/>
              </w:rPr>
              <w:fldChar w:fldCharType="separate"/>
            </w:r>
            <w:r w:rsidR="00DC3849">
              <w:rPr>
                <w:noProof/>
                <w:webHidden/>
              </w:rPr>
              <w:t>8</w:t>
            </w:r>
            <w:r>
              <w:rPr>
                <w:noProof/>
                <w:webHidden/>
              </w:rPr>
              <w:fldChar w:fldCharType="end"/>
            </w:r>
          </w:hyperlink>
        </w:p>
        <w:p w:rsidR="00C90B13" w14:paraId="55FE17AA" w14:textId="7BDF177E">
          <w:pPr>
            <w:pStyle w:val="TOC1"/>
            <w:tabs>
              <w:tab w:val="left" w:pos="660"/>
              <w:tab w:val="right" w:leader="dot" w:pos="10070"/>
            </w:tabs>
            <w:rPr>
              <w:rFonts w:asciiTheme="minorHAnsi" w:eastAsiaTheme="minorEastAsia" w:hAnsiTheme="minorHAnsi"/>
              <w:noProof/>
              <w:sz w:val="22"/>
            </w:rPr>
          </w:pPr>
          <w:hyperlink w:anchor="_Toc473880030" w:history="1">
            <w:r w:rsidRPr="00804687">
              <w:rPr>
                <w:rStyle w:val="Hyperlink"/>
                <w:noProof/>
              </w:rPr>
              <w:t>14.</w:t>
            </w:r>
            <w:r>
              <w:rPr>
                <w:rFonts w:asciiTheme="minorHAnsi" w:eastAsiaTheme="minorEastAsia" w:hAnsiTheme="minorHAnsi"/>
                <w:noProof/>
                <w:sz w:val="22"/>
              </w:rPr>
              <w:tab/>
            </w:r>
            <w:r w:rsidRPr="00804687">
              <w:rPr>
                <w:rStyle w:val="Hyperlink"/>
                <w:noProof/>
              </w:rPr>
              <w:t>Annualized Cost to the Government</w:t>
            </w:r>
            <w:r>
              <w:rPr>
                <w:noProof/>
                <w:webHidden/>
              </w:rPr>
              <w:tab/>
            </w:r>
            <w:r>
              <w:rPr>
                <w:noProof/>
                <w:webHidden/>
              </w:rPr>
              <w:fldChar w:fldCharType="begin"/>
            </w:r>
            <w:r>
              <w:rPr>
                <w:noProof/>
                <w:webHidden/>
              </w:rPr>
              <w:instrText xml:space="preserve"> PAGEREF _Toc473880030 \h </w:instrText>
            </w:r>
            <w:r>
              <w:rPr>
                <w:noProof/>
                <w:webHidden/>
              </w:rPr>
              <w:fldChar w:fldCharType="separate"/>
            </w:r>
            <w:r w:rsidR="00DC3849">
              <w:rPr>
                <w:noProof/>
                <w:webHidden/>
              </w:rPr>
              <w:t>9</w:t>
            </w:r>
            <w:r>
              <w:rPr>
                <w:noProof/>
                <w:webHidden/>
              </w:rPr>
              <w:fldChar w:fldCharType="end"/>
            </w:r>
          </w:hyperlink>
        </w:p>
        <w:p w:rsidR="00C90B13" w14:paraId="55FE17AB" w14:textId="4F627F3A">
          <w:pPr>
            <w:pStyle w:val="TOC1"/>
            <w:tabs>
              <w:tab w:val="left" w:pos="660"/>
              <w:tab w:val="right" w:leader="dot" w:pos="10070"/>
            </w:tabs>
            <w:rPr>
              <w:rFonts w:asciiTheme="minorHAnsi" w:eastAsiaTheme="minorEastAsia" w:hAnsiTheme="minorHAnsi"/>
              <w:noProof/>
              <w:sz w:val="22"/>
            </w:rPr>
          </w:pPr>
          <w:hyperlink w:anchor="_Toc473880031" w:history="1">
            <w:r w:rsidRPr="00804687">
              <w:rPr>
                <w:rStyle w:val="Hyperlink"/>
                <w:noProof/>
              </w:rPr>
              <w:t>15.</w:t>
            </w:r>
            <w:r>
              <w:rPr>
                <w:rFonts w:asciiTheme="minorHAnsi" w:eastAsiaTheme="minorEastAsia" w:hAnsiTheme="minorHAnsi"/>
                <w:noProof/>
                <w:sz w:val="22"/>
              </w:rPr>
              <w:tab/>
            </w:r>
            <w:r w:rsidRPr="00804687">
              <w:rPr>
                <w:rStyle w:val="Hyperlink"/>
                <w:noProof/>
              </w:rPr>
              <w:t>Explanation for Program Changes or Adjustments</w:t>
            </w:r>
            <w:r>
              <w:rPr>
                <w:noProof/>
                <w:webHidden/>
              </w:rPr>
              <w:tab/>
            </w:r>
            <w:r>
              <w:rPr>
                <w:noProof/>
                <w:webHidden/>
              </w:rPr>
              <w:fldChar w:fldCharType="begin"/>
            </w:r>
            <w:r>
              <w:rPr>
                <w:noProof/>
                <w:webHidden/>
              </w:rPr>
              <w:instrText xml:space="preserve"> PAGEREF _Toc473880031 \h </w:instrText>
            </w:r>
            <w:r>
              <w:rPr>
                <w:noProof/>
                <w:webHidden/>
              </w:rPr>
              <w:fldChar w:fldCharType="separate"/>
            </w:r>
            <w:r w:rsidR="00DC3849">
              <w:rPr>
                <w:noProof/>
                <w:webHidden/>
              </w:rPr>
              <w:t>10</w:t>
            </w:r>
            <w:r>
              <w:rPr>
                <w:noProof/>
                <w:webHidden/>
              </w:rPr>
              <w:fldChar w:fldCharType="end"/>
            </w:r>
          </w:hyperlink>
        </w:p>
        <w:p w:rsidR="00C90B13" w14:paraId="55FE17AC" w14:textId="710ABBA7">
          <w:pPr>
            <w:pStyle w:val="TOC1"/>
            <w:tabs>
              <w:tab w:val="left" w:pos="660"/>
              <w:tab w:val="right" w:leader="dot" w:pos="10070"/>
            </w:tabs>
            <w:rPr>
              <w:rFonts w:asciiTheme="minorHAnsi" w:eastAsiaTheme="minorEastAsia" w:hAnsiTheme="minorHAnsi"/>
              <w:noProof/>
              <w:sz w:val="22"/>
            </w:rPr>
          </w:pPr>
          <w:hyperlink w:anchor="_Toc473880032" w:history="1">
            <w:r w:rsidRPr="00804687">
              <w:rPr>
                <w:rStyle w:val="Hyperlink"/>
                <w:noProof/>
              </w:rPr>
              <w:t>16.</w:t>
            </w:r>
            <w:r>
              <w:rPr>
                <w:rFonts w:asciiTheme="minorHAnsi" w:eastAsiaTheme="minorEastAsia" w:hAnsiTheme="minorHAnsi"/>
                <w:noProof/>
                <w:sz w:val="22"/>
              </w:rPr>
              <w:tab/>
            </w:r>
            <w:r w:rsidRPr="00804687">
              <w:rPr>
                <w:rStyle w:val="Hyperlink"/>
                <w:noProof/>
              </w:rPr>
              <w:t>Plans for Tabulation and Publication and Project Time Schedule</w:t>
            </w:r>
            <w:r>
              <w:rPr>
                <w:noProof/>
                <w:webHidden/>
              </w:rPr>
              <w:tab/>
            </w:r>
            <w:r>
              <w:rPr>
                <w:noProof/>
                <w:webHidden/>
              </w:rPr>
              <w:fldChar w:fldCharType="begin"/>
            </w:r>
            <w:r>
              <w:rPr>
                <w:noProof/>
                <w:webHidden/>
              </w:rPr>
              <w:instrText xml:space="preserve"> PAGEREF _Toc473880032 \h </w:instrText>
            </w:r>
            <w:r>
              <w:rPr>
                <w:noProof/>
                <w:webHidden/>
              </w:rPr>
              <w:fldChar w:fldCharType="separate"/>
            </w:r>
            <w:r w:rsidR="00DC3849">
              <w:rPr>
                <w:noProof/>
                <w:webHidden/>
              </w:rPr>
              <w:t>10</w:t>
            </w:r>
            <w:r>
              <w:rPr>
                <w:noProof/>
                <w:webHidden/>
              </w:rPr>
              <w:fldChar w:fldCharType="end"/>
            </w:r>
          </w:hyperlink>
        </w:p>
        <w:p w:rsidR="00C90B13" w14:paraId="55FE17AD" w14:textId="4B114F37">
          <w:pPr>
            <w:pStyle w:val="TOC1"/>
            <w:tabs>
              <w:tab w:val="left" w:pos="660"/>
              <w:tab w:val="right" w:leader="dot" w:pos="10070"/>
            </w:tabs>
            <w:rPr>
              <w:rFonts w:asciiTheme="minorHAnsi" w:eastAsiaTheme="minorEastAsia" w:hAnsiTheme="minorHAnsi"/>
              <w:noProof/>
              <w:sz w:val="22"/>
            </w:rPr>
          </w:pPr>
          <w:hyperlink w:anchor="_Toc473880033" w:history="1">
            <w:r w:rsidRPr="00804687">
              <w:rPr>
                <w:rStyle w:val="Hyperlink"/>
                <w:noProof/>
              </w:rPr>
              <w:t>17.</w:t>
            </w:r>
            <w:r>
              <w:rPr>
                <w:rFonts w:asciiTheme="minorHAnsi" w:eastAsiaTheme="minorEastAsia" w:hAnsiTheme="minorHAnsi"/>
                <w:noProof/>
                <w:sz w:val="22"/>
              </w:rPr>
              <w:tab/>
            </w:r>
            <w:r w:rsidRPr="00804687">
              <w:rPr>
                <w:rStyle w:val="Hyperlink"/>
                <w:noProof/>
              </w:rPr>
              <w:t>Reason(s) Display of OMB Expiration Date is Inappropriate</w:t>
            </w:r>
            <w:r>
              <w:rPr>
                <w:noProof/>
                <w:webHidden/>
              </w:rPr>
              <w:tab/>
            </w:r>
            <w:r>
              <w:rPr>
                <w:noProof/>
                <w:webHidden/>
              </w:rPr>
              <w:fldChar w:fldCharType="begin"/>
            </w:r>
            <w:r>
              <w:rPr>
                <w:noProof/>
                <w:webHidden/>
              </w:rPr>
              <w:instrText xml:space="preserve"> PAGEREF _Toc473880033 \h </w:instrText>
            </w:r>
            <w:r>
              <w:rPr>
                <w:noProof/>
                <w:webHidden/>
              </w:rPr>
              <w:fldChar w:fldCharType="separate"/>
            </w:r>
            <w:r w:rsidR="00DC3849">
              <w:rPr>
                <w:noProof/>
                <w:webHidden/>
              </w:rPr>
              <w:t>12</w:t>
            </w:r>
            <w:r>
              <w:rPr>
                <w:noProof/>
                <w:webHidden/>
              </w:rPr>
              <w:fldChar w:fldCharType="end"/>
            </w:r>
          </w:hyperlink>
        </w:p>
        <w:p w:rsidR="00C90B13" w14:paraId="55FE17AE" w14:textId="3CEA434C">
          <w:pPr>
            <w:pStyle w:val="TOC1"/>
            <w:tabs>
              <w:tab w:val="left" w:pos="660"/>
              <w:tab w:val="right" w:leader="dot" w:pos="10070"/>
            </w:tabs>
            <w:rPr>
              <w:rFonts w:asciiTheme="minorHAnsi" w:eastAsiaTheme="minorEastAsia" w:hAnsiTheme="minorHAnsi"/>
              <w:noProof/>
              <w:sz w:val="22"/>
            </w:rPr>
          </w:pPr>
          <w:hyperlink w:anchor="_Toc473880034" w:history="1">
            <w:r w:rsidRPr="00804687">
              <w:rPr>
                <w:rStyle w:val="Hyperlink"/>
                <w:noProof/>
              </w:rPr>
              <w:t>18.</w:t>
            </w:r>
            <w:r>
              <w:rPr>
                <w:rFonts w:asciiTheme="minorHAnsi" w:eastAsiaTheme="minorEastAsia" w:hAnsiTheme="minorHAnsi"/>
                <w:noProof/>
                <w:sz w:val="22"/>
              </w:rPr>
              <w:tab/>
            </w:r>
            <w:r w:rsidRPr="00804687">
              <w:rPr>
                <w:rStyle w:val="Hyperlink"/>
                <w:noProof/>
              </w:rPr>
              <w:t>Exceptions to Certification for Paperwork Reduction Act Submissions</w:t>
            </w:r>
            <w:r>
              <w:rPr>
                <w:noProof/>
                <w:webHidden/>
              </w:rPr>
              <w:tab/>
            </w:r>
            <w:r>
              <w:rPr>
                <w:noProof/>
                <w:webHidden/>
              </w:rPr>
              <w:fldChar w:fldCharType="begin"/>
            </w:r>
            <w:r>
              <w:rPr>
                <w:noProof/>
                <w:webHidden/>
              </w:rPr>
              <w:instrText xml:space="preserve"> PAGEREF _Toc473880034 \h </w:instrText>
            </w:r>
            <w:r>
              <w:rPr>
                <w:noProof/>
                <w:webHidden/>
              </w:rPr>
              <w:fldChar w:fldCharType="separate"/>
            </w:r>
            <w:r w:rsidR="00DC3849">
              <w:rPr>
                <w:noProof/>
                <w:webHidden/>
              </w:rPr>
              <w:t>12</w:t>
            </w:r>
            <w:r>
              <w:rPr>
                <w:noProof/>
                <w:webHidden/>
              </w:rPr>
              <w:fldChar w:fldCharType="end"/>
            </w:r>
          </w:hyperlink>
        </w:p>
        <w:p w:rsidR="00C90B13" w14:paraId="55FE17AF" w14:textId="4F2F1F28">
          <w:pPr>
            <w:pStyle w:val="TOC1"/>
            <w:tabs>
              <w:tab w:val="right" w:leader="dot" w:pos="10070"/>
            </w:tabs>
            <w:rPr>
              <w:rFonts w:asciiTheme="minorHAnsi" w:eastAsiaTheme="minorEastAsia" w:hAnsiTheme="minorHAnsi"/>
              <w:noProof/>
              <w:sz w:val="22"/>
            </w:rPr>
          </w:pPr>
          <w:hyperlink w:anchor="_Toc473880035" w:history="1">
            <w:r w:rsidRPr="00804687">
              <w:rPr>
                <w:rStyle w:val="Hyperlink"/>
                <w:noProof/>
              </w:rPr>
              <w:t>Attachments</w:t>
            </w:r>
            <w:r>
              <w:rPr>
                <w:noProof/>
                <w:webHidden/>
              </w:rPr>
              <w:tab/>
            </w:r>
            <w:r>
              <w:rPr>
                <w:noProof/>
                <w:webHidden/>
              </w:rPr>
              <w:fldChar w:fldCharType="begin"/>
            </w:r>
            <w:r>
              <w:rPr>
                <w:noProof/>
                <w:webHidden/>
              </w:rPr>
              <w:instrText xml:space="preserve"> PAGEREF _Toc473880035 \h </w:instrText>
            </w:r>
            <w:r>
              <w:rPr>
                <w:noProof/>
                <w:webHidden/>
              </w:rPr>
              <w:fldChar w:fldCharType="separate"/>
            </w:r>
            <w:r w:rsidR="00DC3849">
              <w:rPr>
                <w:noProof/>
                <w:webHidden/>
              </w:rPr>
              <w:t>12</w:t>
            </w:r>
            <w:r>
              <w:rPr>
                <w:noProof/>
                <w:webHidden/>
              </w:rPr>
              <w:fldChar w:fldCharType="end"/>
            </w:r>
          </w:hyperlink>
        </w:p>
        <w:p w:rsidR="004A13E8" w14:paraId="55FE17B0" w14:textId="77777777">
          <w:r>
            <w:rPr>
              <w:b/>
              <w:bCs/>
              <w:noProof/>
            </w:rPr>
            <w:fldChar w:fldCharType="end"/>
          </w:r>
        </w:p>
      </w:sdtContent>
    </w:sdt>
    <w:p w:rsidR="004A13E8" w14:paraId="55FE17B1" w14:textId="77777777">
      <w:r>
        <w:br w:type="page"/>
      </w:r>
    </w:p>
    <w:p w:rsidR="004A13E8" w:rsidP="004A13E8" w14:paraId="55FE17B2" w14:textId="50F69BDF">
      <w:pPr>
        <w:pStyle w:val="Subtitle"/>
      </w:pPr>
      <w:r w:rsidRPr="006E7652">
        <w:rPr>
          <w:b/>
          <w:noProof/>
        </w:rPr>
        <mc:AlternateContent>
          <mc:Choice Requires="wps">
            <w:drawing>
              <wp:anchor distT="0" distB="0" distL="114300" distR="114300" simplePos="0" relativeHeight="251658240" behindDoc="1" locked="0" layoutInCell="1" allowOverlap="1">
                <wp:simplePos x="0" y="0"/>
                <wp:positionH relativeFrom="margin">
                  <wp:align>left</wp:align>
                </wp:positionH>
                <wp:positionV relativeFrom="margin">
                  <wp:align>top</wp:align>
                </wp:positionV>
                <wp:extent cx="6477000" cy="4851400"/>
                <wp:effectExtent l="0" t="0" r="19050" b="25400"/>
                <wp:wrapTight wrapText="bothSides">
                  <wp:wrapPolygon>
                    <wp:start x="0" y="0"/>
                    <wp:lineTo x="0" y="21628"/>
                    <wp:lineTo x="21600" y="21628"/>
                    <wp:lineTo x="21600" y="0"/>
                    <wp:lineTo x="0" y="0"/>
                  </wp:wrapPolygon>
                </wp:wrapTight>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7000" cy="4851400"/>
                        </a:xfrm>
                        <a:prstGeom prst="rect">
                          <a:avLst/>
                        </a:prstGeom>
                        <a:solidFill>
                          <a:srgbClr val="FFFFFF"/>
                        </a:solidFill>
                        <a:ln w="9525">
                          <a:solidFill>
                            <a:srgbClr val="000000"/>
                          </a:solidFill>
                          <a:miter lim="800000"/>
                          <a:headEnd/>
                          <a:tailEnd/>
                        </a:ln>
                      </wps:spPr>
                      <wps:txbx>
                        <w:txbxContent>
                          <w:p w:rsidR="00D173B7" w:rsidRPr="00692B04" w:rsidP="00D173B7" w14:textId="3AF90202">
                            <w:pPr>
                              <w:pStyle w:val="ListParagraph"/>
                              <w:numPr>
                                <w:ilvl w:val="0"/>
                                <w:numId w:val="4"/>
                              </w:numPr>
                            </w:pPr>
                            <w:r w:rsidRPr="00692B04">
                              <w:t xml:space="preserve">The goal of this information collection is </w:t>
                            </w:r>
                            <w:r w:rsidR="00D5677F">
                              <w:t xml:space="preserve">to </w:t>
                            </w:r>
                            <w:r>
                              <w:t>obtain sufficient information on the results of contact investigations carried out by state</w:t>
                            </w:r>
                            <w:r w:rsidR="00402A56">
                              <w:t>,</w:t>
                            </w:r>
                            <w:r>
                              <w:t xml:space="preserve"> local</w:t>
                            </w:r>
                            <w:r w:rsidR="00402A56">
                              <w:t>, and territorial</w:t>
                            </w:r>
                            <w:r>
                              <w:t xml:space="preserve"> public health professionals or maritime medical crews </w:t>
                            </w:r>
                            <w:r w:rsidRPr="00692B04">
                              <w:t>to assess t</w:t>
                            </w:r>
                            <w:r>
                              <w:t>he impact of a</w:t>
                            </w:r>
                            <w:r w:rsidRPr="00692B04">
                              <w:t xml:space="preserve"> </w:t>
                            </w:r>
                            <w:r w:rsidR="00760F0B">
                              <w:t xml:space="preserve">potential or </w:t>
                            </w:r>
                            <w:r>
                              <w:t xml:space="preserve">confirmed </w:t>
                            </w:r>
                            <w:r w:rsidRPr="00692B04">
                              <w:t xml:space="preserve">communicable disease of public health concern </w:t>
                            </w:r>
                            <w:r>
                              <w:t xml:space="preserve">in a traveler, both in terms of </w:t>
                            </w:r>
                            <w:r w:rsidR="00257211">
                              <w:t>further transmission of disease</w:t>
                            </w:r>
                            <w:r w:rsidR="00EE3A81">
                              <w:t>,</w:t>
                            </w:r>
                            <w:r w:rsidR="00257211">
                              <w:t xml:space="preserve"> </w:t>
                            </w:r>
                            <w:r>
                              <w:t xml:space="preserve">health outcomes </w:t>
                            </w:r>
                            <w:r w:rsidR="00EE3A81">
                              <w:t xml:space="preserve">for cases and contacts, </w:t>
                            </w:r>
                            <w:r>
                              <w:t>and to determine if further public health intervention is appropriate.</w:t>
                            </w:r>
                            <w:r w:rsidRPr="00692B04">
                              <w:t xml:space="preserve"> </w:t>
                            </w:r>
                          </w:p>
                          <w:p w:rsidR="00D173B7" w:rsidRPr="00692B04" w:rsidP="00D173B7" w14:textId="7DCEE85B">
                            <w:pPr>
                              <w:pStyle w:val="ListParagraph"/>
                              <w:numPr>
                                <w:ilvl w:val="0"/>
                                <w:numId w:val="4"/>
                              </w:numPr>
                            </w:pPr>
                            <w:r w:rsidRPr="00692B04">
                              <w:t>The information will be used to assist and collaborate with state</w:t>
                            </w:r>
                            <w:r w:rsidR="00D1689F">
                              <w:t>, local, and territorial</w:t>
                            </w:r>
                            <w:r w:rsidRPr="00692B04">
                              <w:t xml:space="preserve"> health departments, conveyance operators, port of entry partners, and international public health authorities to identify potential exposures</w:t>
                            </w:r>
                            <w:r w:rsidR="000D6C62">
                              <w:t xml:space="preserve"> and</w:t>
                            </w:r>
                            <w:r w:rsidRPr="00692B04">
                              <w:t xml:space="preserve"> to determine </w:t>
                            </w:r>
                            <w:r w:rsidR="000D6C62">
                              <w:t xml:space="preserve">the </w:t>
                            </w:r>
                            <w:r w:rsidRPr="00692B04">
                              <w:t xml:space="preserve">risk of infection and whether </w:t>
                            </w:r>
                            <w:r w:rsidR="001214BE">
                              <w:t xml:space="preserve">future </w:t>
                            </w:r>
                            <w:r w:rsidRPr="00692B04">
                              <w:t>public h</w:t>
                            </w:r>
                            <w:r>
                              <w:t>ealth interventions are needed.</w:t>
                            </w:r>
                          </w:p>
                          <w:p w:rsidR="00D173B7" w:rsidRPr="00692B04" w:rsidP="00D173B7" w14:textId="25323B43">
                            <w:pPr>
                              <w:pStyle w:val="ListParagraph"/>
                              <w:numPr>
                                <w:ilvl w:val="0"/>
                                <w:numId w:val="4"/>
                              </w:numPr>
                            </w:pPr>
                            <w:r w:rsidRPr="00692B04">
                              <w:t xml:space="preserve">Methods to be used to collect information are basic surveys of respondents that record information about </w:t>
                            </w:r>
                            <w:r w:rsidR="00DE55C7">
                              <w:t xml:space="preserve">the exposed traveler’s </w:t>
                            </w:r>
                            <w:r w:rsidRPr="00692B04">
                              <w:t xml:space="preserve">location and activities on </w:t>
                            </w:r>
                            <w:r w:rsidR="00DE55C7">
                              <w:t>air or maritime</w:t>
                            </w:r>
                            <w:r w:rsidRPr="00692B04" w:rsidR="00DE55C7">
                              <w:t xml:space="preserve"> </w:t>
                            </w:r>
                            <w:r w:rsidRPr="00692B04">
                              <w:t>conveyance</w:t>
                            </w:r>
                            <w:r w:rsidR="00404D30">
                              <w:t xml:space="preserve"> or land border crossing</w:t>
                            </w:r>
                            <w:r w:rsidRPr="00692B04">
                              <w:t xml:space="preserve">, other potential exposures, </w:t>
                            </w:r>
                            <w:r w:rsidR="00A06FEB">
                              <w:t>signs/</w:t>
                            </w:r>
                            <w:r w:rsidRPr="00692B04">
                              <w:t xml:space="preserve">symptoms </w:t>
                            </w:r>
                            <w:r w:rsidR="00A06FEB">
                              <w:t>that may occur</w:t>
                            </w:r>
                            <w:r w:rsidRPr="00692B04" w:rsidR="00A06FEB">
                              <w:t xml:space="preserve"> </w:t>
                            </w:r>
                            <w:r w:rsidRPr="00692B04">
                              <w:t>after the</w:t>
                            </w:r>
                            <w:r w:rsidR="00A4186A">
                              <w:t>ir</w:t>
                            </w:r>
                            <w:r w:rsidRPr="00692B04">
                              <w:t xml:space="preserve"> potential exposure, prior history of vaccination or disease, and other medical conditions that could influence the risk of infection or severity of illness. </w:t>
                            </w:r>
                            <w:r w:rsidRPr="00785851" w:rsidR="00785851">
                              <w:t>Surveys may take the form of fillable PDF or a secure online survey such as CDC REDCap. The questions and data collected will not differ between the two survey types.</w:t>
                            </w:r>
                          </w:p>
                          <w:p w:rsidR="00D173B7" w:rsidRPr="00692B04" w:rsidP="00D173B7" w14:textId="17F032E7">
                            <w:pPr>
                              <w:pStyle w:val="ListParagraph"/>
                              <w:numPr>
                                <w:ilvl w:val="0"/>
                                <w:numId w:val="4"/>
                              </w:numPr>
                            </w:pPr>
                            <w:r w:rsidRPr="00692B04">
                              <w:t xml:space="preserve">The respondent universe </w:t>
                            </w:r>
                            <w:r>
                              <w:t xml:space="preserve">is </w:t>
                            </w:r>
                            <w:r w:rsidRPr="00692B04">
                              <w:t>state</w:t>
                            </w:r>
                            <w:r w:rsidR="00E930A8">
                              <w:t xml:space="preserve">, </w:t>
                            </w:r>
                            <w:r w:rsidRPr="00692B04">
                              <w:t>local</w:t>
                            </w:r>
                            <w:r w:rsidR="00E930A8">
                              <w:t xml:space="preserve">, or </w:t>
                            </w:r>
                            <w:r w:rsidR="00785851">
                              <w:t>territorial</w:t>
                            </w:r>
                            <w:r w:rsidRPr="00692B04">
                              <w:t xml:space="preserve"> public health officials and airline</w:t>
                            </w:r>
                            <w:r w:rsidR="005D4CB7">
                              <w:t>,</w:t>
                            </w:r>
                            <w:r w:rsidRPr="00692B04">
                              <w:t xml:space="preserve"> maritime</w:t>
                            </w:r>
                            <w:r w:rsidR="005D4CB7">
                              <w:t>, or land</w:t>
                            </w:r>
                            <w:r w:rsidRPr="00692B04">
                              <w:t xml:space="preserve"> conveyance operators who assist CDC by </w:t>
                            </w:r>
                            <w:r w:rsidR="006973DF">
                              <w:t>conducting contact tracing of</w:t>
                            </w:r>
                            <w:r w:rsidRPr="00692B04">
                              <w:t xml:space="preserve"> potentially exposed travelers within their </w:t>
                            </w:r>
                            <w:r w:rsidR="006973DF">
                              <w:t>jurisdiction</w:t>
                            </w:r>
                            <w:r w:rsidRPr="00692B04" w:rsidR="006973DF">
                              <w:t xml:space="preserve"> </w:t>
                            </w:r>
                            <w:r w:rsidRPr="00692B04">
                              <w:t xml:space="preserve">or on maritime conveyances, or </w:t>
                            </w:r>
                            <w:r w:rsidR="001539F9">
                              <w:t xml:space="preserve">among </w:t>
                            </w:r>
                            <w:r w:rsidRPr="00692B04">
                              <w:t>airline or ship crew members.</w:t>
                            </w:r>
                          </w:p>
                          <w:p w:rsidR="00D173B7" w:rsidRPr="00692B04" w:rsidP="00D173B7" w14:textId="05934361">
                            <w:pPr>
                              <w:pStyle w:val="ListParagraph"/>
                              <w:numPr>
                                <w:ilvl w:val="0"/>
                                <w:numId w:val="4"/>
                              </w:numPr>
                            </w:pPr>
                            <w:r w:rsidRPr="00692B04">
                              <w:t>No statistical methods will be used in this information collection.</w:t>
                            </w:r>
                            <w:r w:rsidR="001A7AA9">
                              <w:t xml:space="preserve"> </w:t>
                            </w:r>
                            <w:r w:rsidRPr="001A7AA9" w:rsidR="001A7AA9">
                              <w:t>Data may subsequently be analyzed to estimate communicable disease transmission risk on conveyances.</w:t>
                            </w:r>
                          </w:p>
                          <w:p w:rsidR="004A13E8" w:rsidP="004A13E8" w14:textId="77777777"/>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7" o:spid="_x0000_s1025" type="#_x0000_t202" style="width:510pt;height:382pt;margin-top:0;margin-left:0;mso-height-percent:0;mso-height-relative:page;mso-position-horizontal:left;mso-position-horizontal-relative:margin;mso-position-vertical:top;mso-position-vertical-relative:margin;mso-width-percent:0;mso-width-relative:page;mso-wrap-distance-bottom:0;mso-wrap-distance-left:9pt;mso-wrap-distance-right:9pt;mso-wrap-distance-top:0;mso-wrap-style:square;position:absolute;visibility:visible;v-text-anchor:top;z-index:-251657216">
                <v:textbox>
                  <w:txbxContent>
                    <w:p w:rsidR="00D173B7" w:rsidRPr="00692B04" w:rsidP="00D173B7" w14:paraId="34476C48" w14:textId="3AF90202">
                      <w:pPr>
                        <w:pStyle w:val="ListParagraph"/>
                        <w:numPr>
                          <w:ilvl w:val="0"/>
                          <w:numId w:val="4"/>
                        </w:numPr>
                      </w:pPr>
                      <w:r w:rsidRPr="00692B04">
                        <w:t xml:space="preserve">The goal of this information collection is </w:t>
                      </w:r>
                      <w:r w:rsidR="00D5677F">
                        <w:t xml:space="preserve">to </w:t>
                      </w:r>
                      <w:r>
                        <w:t>obtain sufficient information on the results of contact investigations carried out by state</w:t>
                      </w:r>
                      <w:r w:rsidR="00402A56">
                        <w:t>,</w:t>
                      </w:r>
                      <w:r>
                        <w:t xml:space="preserve"> local</w:t>
                      </w:r>
                      <w:r w:rsidR="00402A56">
                        <w:t>, and territorial</w:t>
                      </w:r>
                      <w:r>
                        <w:t xml:space="preserve"> public health professionals or maritime medical crews </w:t>
                      </w:r>
                      <w:r w:rsidRPr="00692B04">
                        <w:t>to assess t</w:t>
                      </w:r>
                      <w:r>
                        <w:t>he impact of a</w:t>
                      </w:r>
                      <w:r w:rsidRPr="00692B04">
                        <w:t xml:space="preserve"> </w:t>
                      </w:r>
                      <w:r w:rsidR="00760F0B">
                        <w:t xml:space="preserve">potential or </w:t>
                      </w:r>
                      <w:r>
                        <w:t xml:space="preserve">confirmed </w:t>
                      </w:r>
                      <w:r w:rsidRPr="00692B04">
                        <w:t xml:space="preserve">communicable disease of public health concern </w:t>
                      </w:r>
                      <w:r>
                        <w:t xml:space="preserve">in a traveler, both in terms of </w:t>
                      </w:r>
                      <w:r w:rsidR="00257211">
                        <w:t>further transmission of disease</w:t>
                      </w:r>
                      <w:r w:rsidR="00EE3A81">
                        <w:t>,</w:t>
                      </w:r>
                      <w:r w:rsidR="00257211">
                        <w:t xml:space="preserve"> </w:t>
                      </w:r>
                      <w:r>
                        <w:t xml:space="preserve">health outcomes </w:t>
                      </w:r>
                      <w:r w:rsidR="00EE3A81">
                        <w:t xml:space="preserve">for cases and contacts, </w:t>
                      </w:r>
                      <w:r>
                        <w:t>and to determine if further public health intervention is appropriate.</w:t>
                      </w:r>
                      <w:r w:rsidRPr="00692B04">
                        <w:t xml:space="preserve"> </w:t>
                      </w:r>
                    </w:p>
                    <w:p w:rsidR="00D173B7" w:rsidRPr="00692B04" w:rsidP="00D173B7" w14:paraId="3311E7A4" w14:textId="7DCEE85B">
                      <w:pPr>
                        <w:pStyle w:val="ListParagraph"/>
                        <w:numPr>
                          <w:ilvl w:val="0"/>
                          <w:numId w:val="4"/>
                        </w:numPr>
                      </w:pPr>
                      <w:r w:rsidRPr="00692B04">
                        <w:t>The information will be used to assist and collaborate with state</w:t>
                      </w:r>
                      <w:r w:rsidR="00D1689F">
                        <w:t>, local, and territorial</w:t>
                      </w:r>
                      <w:r w:rsidRPr="00692B04">
                        <w:t xml:space="preserve"> health departments, conveyance operators, port of entry partners, and international public health authorities to identify potential exposures</w:t>
                      </w:r>
                      <w:r w:rsidR="000D6C62">
                        <w:t xml:space="preserve"> and</w:t>
                      </w:r>
                      <w:r w:rsidRPr="00692B04">
                        <w:t xml:space="preserve"> to determine </w:t>
                      </w:r>
                      <w:r w:rsidR="000D6C62">
                        <w:t xml:space="preserve">the </w:t>
                      </w:r>
                      <w:r w:rsidRPr="00692B04">
                        <w:t xml:space="preserve">risk of infection and whether </w:t>
                      </w:r>
                      <w:r w:rsidR="001214BE">
                        <w:t xml:space="preserve">future </w:t>
                      </w:r>
                      <w:r w:rsidRPr="00692B04">
                        <w:t>public h</w:t>
                      </w:r>
                      <w:r>
                        <w:t>ealth interventions are needed.</w:t>
                      </w:r>
                    </w:p>
                    <w:p w:rsidR="00D173B7" w:rsidRPr="00692B04" w:rsidP="00D173B7" w14:paraId="50F03E1E" w14:textId="25323B43">
                      <w:pPr>
                        <w:pStyle w:val="ListParagraph"/>
                        <w:numPr>
                          <w:ilvl w:val="0"/>
                          <w:numId w:val="4"/>
                        </w:numPr>
                      </w:pPr>
                      <w:r w:rsidRPr="00692B04">
                        <w:t xml:space="preserve">Methods to be used to collect information are basic surveys of respondents that record information about </w:t>
                      </w:r>
                      <w:r w:rsidR="00DE55C7">
                        <w:t xml:space="preserve">the exposed traveler’s </w:t>
                      </w:r>
                      <w:r w:rsidRPr="00692B04">
                        <w:t xml:space="preserve">location and activities on </w:t>
                      </w:r>
                      <w:r w:rsidR="00DE55C7">
                        <w:t>air or maritime</w:t>
                      </w:r>
                      <w:r w:rsidRPr="00692B04" w:rsidR="00DE55C7">
                        <w:t xml:space="preserve"> </w:t>
                      </w:r>
                      <w:r w:rsidRPr="00692B04">
                        <w:t>conveyance</w:t>
                      </w:r>
                      <w:r w:rsidR="00404D30">
                        <w:t xml:space="preserve"> or land border crossing</w:t>
                      </w:r>
                      <w:r w:rsidRPr="00692B04">
                        <w:t xml:space="preserve">, other potential exposures, </w:t>
                      </w:r>
                      <w:r w:rsidR="00A06FEB">
                        <w:t>signs/</w:t>
                      </w:r>
                      <w:r w:rsidRPr="00692B04">
                        <w:t xml:space="preserve">symptoms </w:t>
                      </w:r>
                      <w:r w:rsidR="00A06FEB">
                        <w:t>that may occur</w:t>
                      </w:r>
                      <w:r w:rsidRPr="00692B04" w:rsidR="00A06FEB">
                        <w:t xml:space="preserve"> </w:t>
                      </w:r>
                      <w:r w:rsidRPr="00692B04">
                        <w:t>after the</w:t>
                      </w:r>
                      <w:r w:rsidR="00A4186A">
                        <w:t>ir</w:t>
                      </w:r>
                      <w:r w:rsidRPr="00692B04">
                        <w:t xml:space="preserve"> potential exposure, prior history of vaccination or disease, and other medical conditions that could influence the risk of infection or severity of illness. </w:t>
                      </w:r>
                      <w:r w:rsidRPr="00785851" w:rsidR="00785851">
                        <w:t>Surveys may take the form of fillable PDF or a secure online survey such as CDC REDCap. The questions and data collected will not differ between the two survey types.</w:t>
                      </w:r>
                    </w:p>
                    <w:p w:rsidR="00D173B7" w:rsidRPr="00692B04" w:rsidP="00D173B7" w14:paraId="2B8BDFF0" w14:textId="17F032E7">
                      <w:pPr>
                        <w:pStyle w:val="ListParagraph"/>
                        <w:numPr>
                          <w:ilvl w:val="0"/>
                          <w:numId w:val="4"/>
                        </w:numPr>
                      </w:pPr>
                      <w:r w:rsidRPr="00692B04">
                        <w:t xml:space="preserve">The respondent universe </w:t>
                      </w:r>
                      <w:r>
                        <w:t xml:space="preserve">is </w:t>
                      </w:r>
                      <w:r w:rsidRPr="00692B04">
                        <w:t>state</w:t>
                      </w:r>
                      <w:r w:rsidR="00E930A8">
                        <w:t xml:space="preserve">, </w:t>
                      </w:r>
                      <w:r w:rsidRPr="00692B04">
                        <w:t>local</w:t>
                      </w:r>
                      <w:r w:rsidR="00E930A8">
                        <w:t xml:space="preserve">, or </w:t>
                      </w:r>
                      <w:r w:rsidR="00785851">
                        <w:t>territorial</w:t>
                      </w:r>
                      <w:r w:rsidRPr="00692B04">
                        <w:t xml:space="preserve"> public health officials and airline</w:t>
                      </w:r>
                      <w:r w:rsidR="005D4CB7">
                        <w:t>,</w:t>
                      </w:r>
                      <w:r w:rsidRPr="00692B04">
                        <w:t xml:space="preserve"> maritime</w:t>
                      </w:r>
                      <w:r w:rsidR="005D4CB7">
                        <w:t>, or land</w:t>
                      </w:r>
                      <w:r w:rsidRPr="00692B04">
                        <w:t xml:space="preserve"> conveyance operators who assist CDC by </w:t>
                      </w:r>
                      <w:r w:rsidR="006973DF">
                        <w:t>conducting contact tracing of</w:t>
                      </w:r>
                      <w:r w:rsidRPr="00692B04">
                        <w:t xml:space="preserve"> potentially exposed travelers within their </w:t>
                      </w:r>
                      <w:r w:rsidR="006973DF">
                        <w:t>jurisdiction</w:t>
                      </w:r>
                      <w:r w:rsidRPr="00692B04" w:rsidR="006973DF">
                        <w:t xml:space="preserve"> </w:t>
                      </w:r>
                      <w:r w:rsidRPr="00692B04">
                        <w:t xml:space="preserve">or on maritime conveyances, or </w:t>
                      </w:r>
                      <w:r w:rsidR="001539F9">
                        <w:t xml:space="preserve">among </w:t>
                      </w:r>
                      <w:r w:rsidRPr="00692B04">
                        <w:t>airline or ship crew members.</w:t>
                      </w:r>
                    </w:p>
                    <w:p w:rsidR="00D173B7" w:rsidRPr="00692B04" w:rsidP="00D173B7" w14:paraId="301AC844" w14:textId="05934361">
                      <w:pPr>
                        <w:pStyle w:val="ListParagraph"/>
                        <w:numPr>
                          <w:ilvl w:val="0"/>
                          <w:numId w:val="4"/>
                        </w:numPr>
                      </w:pPr>
                      <w:r w:rsidRPr="00692B04">
                        <w:t>No statistical methods will be used in this information collection.</w:t>
                      </w:r>
                      <w:r w:rsidR="001A7AA9">
                        <w:t xml:space="preserve"> </w:t>
                      </w:r>
                      <w:r w:rsidRPr="001A7AA9" w:rsidR="001A7AA9">
                        <w:t>Data may subsequently be analyzed to estimate communicable disease transmission risk on conveyances.</w:t>
                      </w:r>
                    </w:p>
                    <w:p w:rsidR="004A13E8" w:rsidP="004A13E8" w14:paraId="55FE183D" w14:textId="77777777"/>
                  </w:txbxContent>
                </v:textbox>
                <w10:wrap type="tight"/>
              </v:shape>
            </w:pict>
          </mc:Fallback>
        </mc:AlternateContent>
      </w:r>
    </w:p>
    <w:p w:rsidR="004A13E8" w:rsidP="004A13E8" w14:paraId="55FE17B3" w14:textId="77777777">
      <w:pPr>
        <w:pStyle w:val="Heading1"/>
      </w:pPr>
      <w:bookmarkStart w:id="1" w:name="_Toc473880017"/>
      <w:r w:rsidRPr="004A13E8">
        <w:t>Circumstances Making the Collection of Information Necessary</w:t>
      </w:r>
      <w:bookmarkEnd w:id="1"/>
    </w:p>
    <w:p w:rsidR="00D173B7" w:rsidP="00D173B7" w14:paraId="2D9FC94E" w14:textId="11172A04">
      <w:pPr>
        <w:rPr>
          <w:bCs/>
        </w:rPr>
      </w:pPr>
      <w:r w:rsidRPr="000259BB">
        <w:rPr>
          <w:bCs/>
        </w:rPr>
        <w:t xml:space="preserve">This is a request for </w:t>
      </w:r>
      <w:r>
        <w:rPr>
          <w:bCs/>
        </w:rPr>
        <w:t xml:space="preserve">revision to a currently approved information collection, OMB Control No 0920-0900, </w:t>
      </w:r>
      <w:r w:rsidRPr="00222211">
        <w:rPr>
          <w:bCs/>
        </w:rPr>
        <w:t>Contact Investigation Outcome Reporting Forms</w:t>
      </w:r>
      <w:r>
        <w:rPr>
          <w:bCs/>
        </w:rPr>
        <w:t xml:space="preserve">.  CDC is requesting a </w:t>
      </w:r>
      <w:r w:rsidR="00084705">
        <w:rPr>
          <w:bCs/>
        </w:rPr>
        <w:t>three-year</w:t>
      </w:r>
      <w:r>
        <w:rPr>
          <w:bCs/>
        </w:rPr>
        <w:t xml:space="preserve"> approval for </w:t>
      </w:r>
      <w:r w:rsidR="0093078D">
        <w:rPr>
          <w:bCs/>
        </w:rPr>
        <w:t xml:space="preserve">the </w:t>
      </w:r>
      <w:r>
        <w:rPr>
          <w:bCs/>
        </w:rPr>
        <w:t xml:space="preserve">contact investigation outcome reporting </w:t>
      </w:r>
      <w:r w:rsidRPr="000259BB">
        <w:rPr>
          <w:bCs/>
        </w:rPr>
        <w:t>information collection tool</w:t>
      </w:r>
      <w:r>
        <w:rPr>
          <w:bCs/>
        </w:rPr>
        <w:t>s</w:t>
      </w:r>
      <w:r w:rsidRPr="000259BB">
        <w:rPr>
          <w:bCs/>
        </w:rPr>
        <w:t xml:space="preserve"> to </w:t>
      </w:r>
      <w:r>
        <w:rPr>
          <w:bCs/>
        </w:rPr>
        <w:t>continue</w:t>
      </w:r>
      <w:r w:rsidRPr="000259BB">
        <w:rPr>
          <w:bCs/>
        </w:rPr>
        <w:t xml:space="preserve"> </w:t>
      </w:r>
      <w:r>
        <w:rPr>
          <w:bCs/>
        </w:rPr>
        <w:t xml:space="preserve">the </w:t>
      </w:r>
      <w:r w:rsidR="0093078D">
        <w:rPr>
          <w:bCs/>
        </w:rPr>
        <w:t>CDC’s</w:t>
      </w:r>
      <w:r w:rsidRPr="000259BB">
        <w:rPr>
          <w:bCs/>
        </w:rPr>
        <w:t xml:space="preserve"> </w:t>
      </w:r>
      <w:r>
        <w:rPr>
          <w:bCs/>
        </w:rPr>
        <w:t xml:space="preserve">routine contact investigation activities. These collections enable CDC to better assess the risk to individuals who may have been exposed to a </w:t>
      </w:r>
      <w:r w:rsidR="002B43B4">
        <w:rPr>
          <w:bCs/>
        </w:rPr>
        <w:t xml:space="preserve">potential or </w:t>
      </w:r>
      <w:r>
        <w:rPr>
          <w:bCs/>
        </w:rPr>
        <w:t xml:space="preserve">confirmed case of a communicable disease of  concern while traveling to or within the United States. </w:t>
      </w:r>
    </w:p>
    <w:p w:rsidR="005A3A08" w:rsidRPr="005972B4" w:rsidP="005972B4" w14:paraId="77052ACD" w14:textId="4D589694">
      <w:pPr>
        <w:rPr>
          <w:bCs/>
        </w:rPr>
      </w:pPr>
      <w:r w:rsidRPr="005972B4">
        <w:rPr>
          <w:bCs/>
        </w:rPr>
        <w:t xml:space="preserve">CDC is requesting </w:t>
      </w:r>
      <w:r w:rsidRPr="005972B4" w:rsidR="005972B4">
        <w:rPr>
          <w:bCs/>
        </w:rPr>
        <w:t xml:space="preserve">changes to some of the forms in use </w:t>
      </w:r>
      <w:r w:rsidR="005972B4">
        <w:rPr>
          <w:bCs/>
        </w:rPr>
        <w:t>under this control number, primar</w:t>
      </w:r>
      <w:r w:rsidR="0059033C">
        <w:rPr>
          <w:bCs/>
        </w:rPr>
        <w:t>il</w:t>
      </w:r>
      <w:r w:rsidR="005972B4">
        <w:rPr>
          <w:bCs/>
        </w:rPr>
        <w:t xml:space="preserve">y the </w:t>
      </w:r>
      <w:r w:rsidR="00C170D4">
        <w:rPr>
          <w:bCs/>
        </w:rPr>
        <w:t>air</w:t>
      </w:r>
      <w:r w:rsidR="002D0A46">
        <w:rPr>
          <w:bCs/>
        </w:rPr>
        <w:t xml:space="preserve"> travel-related c</w:t>
      </w:r>
      <w:r w:rsidR="009C5262">
        <w:rPr>
          <w:bCs/>
        </w:rPr>
        <w:t xml:space="preserve">ontact </w:t>
      </w:r>
      <w:r w:rsidR="002D0A46">
        <w:rPr>
          <w:bCs/>
        </w:rPr>
        <w:t>i</w:t>
      </w:r>
      <w:r w:rsidR="009C5262">
        <w:rPr>
          <w:bCs/>
        </w:rPr>
        <w:t xml:space="preserve">nvestigation </w:t>
      </w:r>
      <w:r w:rsidR="002D0A46">
        <w:rPr>
          <w:bCs/>
        </w:rPr>
        <w:t>o</w:t>
      </w:r>
      <w:r w:rsidR="009C5262">
        <w:rPr>
          <w:bCs/>
        </w:rPr>
        <w:t xml:space="preserve">utcome </w:t>
      </w:r>
      <w:r w:rsidR="002D0A46">
        <w:rPr>
          <w:bCs/>
        </w:rPr>
        <w:t>r</w:t>
      </w:r>
      <w:r w:rsidR="009C5262">
        <w:rPr>
          <w:bCs/>
        </w:rPr>
        <w:t xml:space="preserve">eporting </w:t>
      </w:r>
      <w:r w:rsidR="002D0A46">
        <w:rPr>
          <w:bCs/>
        </w:rPr>
        <w:t>f</w:t>
      </w:r>
      <w:r w:rsidR="009C5262">
        <w:rPr>
          <w:bCs/>
        </w:rPr>
        <w:t>orm</w:t>
      </w:r>
      <w:r w:rsidR="002D0A46">
        <w:rPr>
          <w:bCs/>
        </w:rPr>
        <w:t>s</w:t>
      </w:r>
      <w:r w:rsidR="00893980">
        <w:rPr>
          <w:bCs/>
        </w:rPr>
        <w:t xml:space="preserve"> </w:t>
      </w:r>
      <w:r w:rsidR="002D0A46">
        <w:rPr>
          <w:bCs/>
        </w:rPr>
        <w:t>(TB, measles, rubella, and general)</w:t>
      </w:r>
      <w:r w:rsidR="005972B4">
        <w:rPr>
          <w:bCs/>
        </w:rPr>
        <w:t xml:space="preserve">.  The changes are being requested to </w:t>
      </w:r>
      <w:r w:rsidR="009C5262">
        <w:rPr>
          <w:bCs/>
        </w:rPr>
        <w:t xml:space="preserve">improve </w:t>
      </w:r>
      <w:r w:rsidR="001D3218">
        <w:rPr>
          <w:bCs/>
        </w:rPr>
        <w:t xml:space="preserve">the quality and public health relevance of the information collected and reduce </w:t>
      </w:r>
      <w:r w:rsidR="000A1F97">
        <w:rPr>
          <w:bCs/>
        </w:rPr>
        <w:t xml:space="preserve">the </w:t>
      </w:r>
      <w:r w:rsidR="001D3218">
        <w:rPr>
          <w:bCs/>
        </w:rPr>
        <w:t>burden on health departments</w:t>
      </w:r>
      <w:r w:rsidR="005972B4">
        <w:rPr>
          <w:bCs/>
        </w:rPr>
        <w:t xml:space="preserve">. </w:t>
      </w:r>
    </w:p>
    <w:p w:rsidR="005A3A08" w:rsidP="005A3A08" w14:paraId="7B3E3863" w14:textId="7ADA2D7E">
      <w:pPr>
        <w:rPr>
          <w:b/>
          <w:color w:val="0000FF"/>
        </w:rPr>
      </w:pPr>
      <w:r>
        <w:t>Section 361 of the Public</w:t>
      </w:r>
      <w:r w:rsidRPr="00523EA5">
        <w:rPr>
          <w:rFonts w:cs="Arial"/>
        </w:rPr>
        <w:t xml:space="preserve"> Health Service (PHS) Act (42 US</w:t>
      </w:r>
      <w:r w:rsidRPr="001A24B5">
        <w:rPr>
          <w:rFonts w:cs="Arial"/>
        </w:rPr>
        <w:t>C 264) (</w:t>
      </w:r>
      <w:r w:rsidRPr="00222258">
        <w:rPr>
          <w:rFonts w:cs="Arial"/>
        </w:rPr>
        <w:t>Attachment A.1</w:t>
      </w:r>
      <w:r w:rsidRPr="001A24B5">
        <w:rPr>
          <w:rFonts w:cs="Arial"/>
        </w:rPr>
        <w:t>)</w:t>
      </w:r>
      <w:r w:rsidRPr="001A24B5">
        <w:rPr>
          <w:rFonts w:cs="Arial"/>
          <w:b/>
        </w:rPr>
        <w:t xml:space="preserve"> </w:t>
      </w:r>
      <w:r w:rsidRPr="001A24B5">
        <w:rPr>
          <w:rFonts w:cs="Arial"/>
        </w:rPr>
        <w:t>authorizes</w:t>
      </w:r>
      <w:r w:rsidRPr="00523EA5">
        <w:rPr>
          <w:rFonts w:cs="Arial"/>
        </w:rPr>
        <w:t xml:space="preserve"> the Secretary of Health and Human Services to make and enforce regulations necessary to prevent the introduction, transmission</w:t>
      </w:r>
      <w:r w:rsidR="008E703C">
        <w:rPr>
          <w:rFonts w:cs="Arial"/>
        </w:rPr>
        <w:t>,</w:t>
      </w:r>
      <w:r w:rsidRPr="00523EA5">
        <w:rPr>
          <w:rFonts w:cs="Arial"/>
        </w:rPr>
        <w:t xml:space="preserve"> or spread of communicable diseases from foreign countries into the United States.  Under its delegated authority, </w:t>
      </w:r>
      <w:r>
        <w:rPr>
          <w:rFonts w:cs="Arial"/>
        </w:rPr>
        <w:t xml:space="preserve">CDC </w:t>
      </w:r>
      <w:r w:rsidRPr="00E816C8">
        <w:rPr>
          <w:rFonts w:cs="Arial"/>
          <w:color w:val="000000"/>
          <w:szCs w:val="18"/>
        </w:rPr>
        <w:t xml:space="preserve">works to fulfill this responsibility through a variety of </w:t>
      </w:r>
      <w:r w:rsidRPr="00E816C8">
        <w:rPr>
          <w:rFonts w:cs="Arial"/>
          <w:color w:val="000000"/>
          <w:szCs w:val="18"/>
        </w:rPr>
        <w:t xml:space="preserve">activities, including the operation of </w:t>
      </w:r>
      <w:r w:rsidR="005808FC">
        <w:rPr>
          <w:rFonts w:cs="Arial"/>
          <w:color w:val="000000"/>
          <w:szCs w:val="18"/>
        </w:rPr>
        <w:t>p</w:t>
      </w:r>
      <w:r w:rsidR="001641B3">
        <w:rPr>
          <w:rFonts w:cs="Arial"/>
          <w:color w:val="000000"/>
          <w:szCs w:val="18"/>
        </w:rPr>
        <w:t xml:space="preserve">ort </w:t>
      </w:r>
      <w:r w:rsidR="005808FC">
        <w:rPr>
          <w:rFonts w:cs="Arial"/>
          <w:color w:val="000000"/>
          <w:szCs w:val="18"/>
        </w:rPr>
        <w:t>h</w:t>
      </w:r>
      <w:r w:rsidR="001641B3">
        <w:rPr>
          <w:rFonts w:cs="Arial"/>
          <w:color w:val="000000"/>
          <w:szCs w:val="18"/>
        </w:rPr>
        <w:t>ealth</w:t>
      </w:r>
      <w:r w:rsidRPr="00E816C8" w:rsidR="001641B3">
        <w:rPr>
          <w:rFonts w:cs="Arial"/>
          <w:color w:val="000000"/>
          <w:szCs w:val="18"/>
        </w:rPr>
        <w:t xml:space="preserve"> </w:t>
      </w:r>
      <w:r w:rsidRPr="00E561CC" w:rsidR="005808FC">
        <w:rPr>
          <w:rFonts w:cs="Arial"/>
          <w:color w:val="000000"/>
          <w:szCs w:val="18"/>
        </w:rPr>
        <w:t xml:space="preserve">stations </w:t>
      </w:r>
      <w:r w:rsidRPr="00E561CC">
        <w:rPr>
          <w:rFonts w:cs="Arial"/>
          <w:color w:val="000000"/>
          <w:szCs w:val="18"/>
        </w:rPr>
        <w:t>at ports of entry and administration of foreign and interstate quarantine regulations; 42 CFR Parts 70 and 71 (</w:t>
      </w:r>
      <w:r w:rsidRPr="003643B9">
        <w:rPr>
          <w:rFonts w:cs="Arial"/>
          <w:color w:val="000000"/>
          <w:szCs w:val="18"/>
        </w:rPr>
        <w:t>Attachment A2 and A3</w:t>
      </w:r>
      <w:r w:rsidRPr="00E561CC">
        <w:rPr>
          <w:rFonts w:cs="Arial"/>
          <w:color w:val="000000"/>
          <w:szCs w:val="18"/>
        </w:rPr>
        <w:t>), respectively</w:t>
      </w:r>
      <w:r>
        <w:rPr>
          <w:rFonts w:cs="Arial"/>
          <w:color w:val="000000"/>
          <w:szCs w:val="18"/>
        </w:rPr>
        <w:t>.</w:t>
      </w:r>
      <w:r>
        <w:rPr>
          <w:rFonts w:cs="Arial"/>
        </w:rPr>
        <w:t xml:space="preserve">  </w:t>
      </w:r>
      <w:r w:rsidRPr="00523EA5">
        <w:rPr>
          <w:rFonts w:cs="Arial"/>
        </w:rPr>
        <w:t>The</w:t>
      </w:r>
      <w:r>
        <w:rPr>
          <w:rFonts w:cs="Arial"/>
        </w:rPr>
        <w:t>se</w:t>
      </w:r>
      <w:r w:rsidRPr="00523EA5">
        <w:rPr>
          <w:rFonts w:cs="Arial"/>
        </w:rPr>
        <w:t xml:space="preserve"> regulations require c</w:t>
      </w:r>
      <w:r w:rsidRPr="00523EA5">
        <w:rPr>
          <w:rFonts w:cs="Shruti"/>
        </w:rPr>
        <w:t>onvey</w:t>
      </w:r>
      <w:r>
        <w:rPr>
          <w:rFonts w:cs="Shruti"/>
        </w:rPr>
        <w:t>ances to immediately report an ill person</w:t>
      </w:r>
      <w:r w:rsidRPr="00523EA5">
        <w:rPr>
          <w:rFonts w:cs="Shruti"/>
        </w:rPr>
        <w:t xml:space="preserve"> or any death to the </w:t>
      </w:r>
      <w:r w:rsidR="00C341A3">
        <w:rPr>
          <w:rFonts w:cs="Shruti"/>
        </w:rPr>
        <w:t>p</w:t>
      </w:r>
      <w:r w:rsidR="001641B3">
        <w:rPr>
          <w:rFonts w:cs="Shruti"/>
        </w:rPr>
        <w:t xml:space="preserve">ort </w:t>
      </w:r>
      <w:r w:rsidR="00C341A3">
        <w:rPr>
          <w:rFonts w:cs="Shruti"/>
        </w:rPr>
        <w:t>h</w:t>
      </w:r>
      <w:r w:rsidR="001641B3">
        <w:rPr>
          <w:rFonts w:cs="Shruti"/>
        </w:rPr>
        <w:t xml:space="preserve">ealth </w:t>
      </w:r>
      <w:r w:rsidR="00C341A3">
        <w:rPr>
          <w:rFonts w:cs="Shruti"/>
        </w:rPr>
        <w:t>s</w:t>
      </w:r>
      <w:r w:rsidR="001641B3">
        <w:rPr>
          <w:rFonts w:cs="Shruti"/>
        </w:rPr>
        <w:t>tation</w:t>
      </w:r>
      <w:r w:rsidRPr="00523EA5">
        <w:rPr>
          <w:rFonts w:cs="Shruti"/>
        </w:rPr>
        <w:t xml:space="preserve"> </w:t>
      </w:r>
      <w:r>
        <w:rPr>
          <w:rFonts w:cs="Shruti"/>
        </w:rPr>
        <w:t xml:space="preserve">of jurisdiction </w:t>
      </w:r>
      <w:r w:rsidRPr="00523EA5">
        <w:rPr>
          <w:rFonts w:cs="Shruti"/>
        </w:rPr>
        <w:t xml:space="preserve">prior to arrival in the United States.  </w:t>
      </w:r>
    </w:p>
    <w:p w:rsidR="005A3A08" w:rsidP="00FB74BA" w14:paraId="115F76C9" w14:textId="66A7377E">
      <w:pPr>
        <w:autoSpaceDE w:val="0"/>
        <w:autoSpaceDN w:val="0"/>
        <w:adjustRightInd w:val="0"/>
      </w:pPr>
      <w:r>
        <w:rPr>
          <w:rFonts w:cs="Shruti"/>
        </w:rPr>
        <w:t xml:space="preserve">CDC’s activities with regard to communicable diseases and travel generally occur sequentially.  </w:t>
      </w:r>
      <w:r w:rsidRPr="00DD6B89">
        <w:rPr>
          <w:rFonts w:cs="Shruti"/>
        </w:rPr>
        <w:t>When a</w:t>
      </w:r>
      <w:r>
        <w:rPr>
          <w:rFonts w:cs="Shruti"/>
        </w:rPr>
        <w:t xml:space="preserve">n illness or death suggestive of a communicable disease </w:t>
      </w:r>
      <w:r w:rsidRPr="00DD6B89">
        <w:rPr>
          <w:rFonts w:cs="Shruti"/>
        </w:rPr>
        <w:t>is reported</w:t>
      </w:r>
      <w:r>
        <w:rPr>
          <w:rFonts w:cs="Shruti"/>
        </w:rPr>
        <w:t xml:space="preserve"> during travel (</w:t>
      </w:r>
      <w:r w:rsidRPr="00E72994">
        <w:rPr>
          <w:rFonts w:cs="Shruti"/>
        </w:rPr>
        <w:t xml:space="preserve">reported under </w:t>
      </w:r>
      <w:r w:rsidR="00BC1AE8">
        <w:rPr>
          <w:rFonts w:cs="Shruti"/>
        </w:rPr>
        <w:t xml:space="preserve">OMB Control Number </w:t>
      </w:r>
      <w:r w:rsidRPr="00E72994">
        <w:rPr>
          <w:rFonts w:cs="Shruti"/>
        </w:rPr>
        <w:t xml:space="preserve">0920-0134 </w:t>
      </w:r>
      <w:r w:rsidRPr="003643B9">
        <w:rPr>
          <w:rFonts w:cs="Shruti"/>
          <w:i/>
        </w:rPr>
        <w:t>Foreign Quarantine Regulations</w:t>
      </w:r>
      <w:r w:rsidRPr="003643B9" w:rsidR="00FB74BA">
        <w:rPr>
          <w:rFonts w:cs="Shruti"/>
          <w:i/>
        </w:rPr>
        <w:t xml:space="preserve"> by airlines</w:t>
      </w:r>
      <w:r w:rsidRPr="003643B9" w:rsidR="00D9228A">
        <w:rPr>
          <w:rFonts w:cs="Shruti"/>
          <w:i/>
        </w:rPr>
        <w:t xml:space="preserve"> or Customs and Border Protection</w:t>
      </w:r>
      <w:r w:rsidRPr="003643B9" w:rsidR="00FB74BA">
        <w:rPr>
          <w:rFonts w:cs="Shruti"/>
          <w:i/>
        </w:rPr>
        <w:t xml:space="preserve"> for international travelers arriving to the United States</w:t>
      </w:r>
      <w:r w:rsidR="00FB74BA">
        <w:rPr>
          <w:rFonts w:cs="Shruti"/>
        </w:rPr>
        <w:t xml:space="preserve">; or </w:t>
      </w:r>
      <w:r w:rsidR="003E1A34">
        <w:rPr>
          <w:rFonts w:cs="Shruti"/>
        </w:rPr>
        <w:t xml:space="preserve">OMB Control Number </w:t>
      </w:r>
      <w:r w:rsidR="00FB74BA">
        <w:rPr>
          <w:rFonts w:cs="Shruti"/>
        </w:rPr>
        <w:t xml:space="preserve">0920-0488 </w:t>
      </w:r>
      <w:r w:rsidRPr="003643B9" w:rsidR="00FB74BA">
        <w:rPr>
          <w:rFonts w:cs="Shruti"/>
          <w:i/>
        </w:rPr>
        <w:t>Restrictions on Interstate Travel of Persons for interstate flight</w:t>
      </w:r>
      <w:r w:rsidRPr="003643B9">
        <w:rPr>
          <w:rFonts w:cs="Shruti"/>
          <w:i/>
        </w:rPr>
        <w:t>s</w:t>
      </w:r>
      <w:r w:rsidR="00FB74BA">
        <w:rPr>
          <w:rFonts w:cs="Shruti"/>
        </w:rPr>
        <w:t>)</w:t>
      </w:r>
      <w:r w:rsidRPr="00DD6B89">
        <w:rPr>
          <w:rFonts w:cs="Shruti"/>
        </w:rPr>
        <w:t xml:space="preserve"> </w:t>
      </w:r>
      <w:r w:rsidR="005A65B6">
        <w:rPr>
          <w:rFonts w:cs="Shruti"/>
        </w:rPr>
        <w:t>p</w:t>
      </w:r>
      <w:r w:rsidR="00AF6A8F">
        <w:rPr>
          <w:rFonts w:cs="Shruti"/>
        </w:rPr>
        <w:t xml:space="preserve">ort </w:t>
      </w:r>
      <w:r w:rsidR="005A65B6">
        <w:rPr>
          <w:rFonts w:cs="Shruti"/>
        </w:rPr>
        <w:t>h</w:t>
      </w:r>
      <w:r w:rsidR="00AF6A8F">
        <w:rPr>
          <w:rFonts w:cs="Shruti"/>
        </w:rPr>
        <w:t xml:space="preserve">ealth </w:t>
      </w:r>
      <w:r w:rsidR="005A65B6">
        <w:rPr>
          <w:rFonts w:cs="Shruti"/>
        </w:rPr>
        <w:t>p</w:t>
      </w:r>
      <w:r w:rsidR="00AF6A8F">
        <w:rPr>
          <w:rFonts w:cs="Shruti"/>
        </w:rPr>
        <w:t xml:space="preserve">rotection </w:t>
      </w:r>
      <w:r w:rsidR="005A65B6">
        <w:rPr>
          <w:rFonts w:cs="Shruti"/>
        </w:rPr>
        <w:t xml:space="preserve">officers </w:t>
      </w:r>
      <w:r w:rsidR="00FB74BA">
        <w:rPr>
          <w:rFonts w:cs="Shruti"/>
        </w:rPr>
        <w:t xml:space="preserve">or our port partners </w:t>
      </w:r>
      <w:r>
        <w:rPr>
          <w:rFonts w:cs="Shruti"/>
        </w:rPr>
        <w:t xml:space="preserve">respond to carry out an onsite public health </w:t>
      </w:r>
      <w:r w:rsidRPr="009D53D8">
        <w:rPr>
          <w:rFonts w:cs="Shruti"/>
        </w:rPr>
        <w:t xml:space="preserve">assessment and collect pertinent information using </w:t>
      </w:r>
      <w:r w:rsidRPr="00D025CB">
        <w:rPr>
          <w:rFonts w:cs="Shruti"/>
        </w:rPr>
        <w:t>“</w:t>
      </w:r>
      <w:r w:rsidRPr="00957038">
        <w:rPr>
          <w:rFonts w:cs="Shruti"/>
        </w:rPr>
        <w:t>Illness Response and Investigation Forms</w:t>
      </w:r>
      <w:r>
        <w:rPr>
          <w:rFonts w:cs="Shruti"/>
        </w:rPr>
        <w:t>,</w:t>
      </w:r>
      <w:r w:rsidRPr="00D025CB">
        <w:rPr>
          <w:rFonts w:cs="Shruti"/>
        </w:rPr>
        <w:t>”</w:t>
      </w:r>
      <w:r w:rsidRPr="009D53D8">
        <w:rPr>
          <w:rFonts w:cs="Shruti"/>
        </w:rPr>
        <w:t xml:space="preserve"> </w:t>
      </w:r>
      <w:r>
        <w:rPr>
          <w:rFonts w:cs="Shruti"/>
        </w:rPr>
        <w:t xml:space="preserve">OMB </w:t>
      </w:r>
      <w:r w:rsidR="009E59DD">
        <w:rPr>
          <w:rFonts w:cs="Shruti"/>
        </w:rPr>
        <w:t xml:space="preserve">Control Number </w:t>
      </w:r>
      <w:r w:rsidRPr="009D53D8">
        <w:rPr>
          <w:rFonts w:cs="Shruti"/>
        </w:rPr>
        <w:t>0920-</w:t>
      </w:r>
      <w:r w:rsidR="00944249">
        <w:rPr>
          <w:rFonts w:cs="Shruti"/>
        </w:rPr>
        <w:t>0134</w:t>
      </w:r>
      <w:r>
        <w:rPr>
          <w:rFonts w:cs="Shruti"/>
        </w:rPr>
        <w:t xml:space="preserve">.  </w:t>
      </w:r>
      <w:r w:rsidR="00FB74BA">
        <w:rPr>
          <w:rFonts w:cs="Shruti"/>
        </w:rPr>
        <w:t xml:space="preserve">In other cases, CDC is notified </w:t>
      </w:r>
      <w:r>
        <w:rPr>
          <w:rFonts w:cs="Shruti"/>
        </w:rPr>
        <w:t xml:space="preserve">via other channels </w:t>
      </w:r>
      <w:r w:rsidR="00FB74BA">
        <w:rPr>
          <w:rFonts w:cs="Shruti"/>
        </w:rPr>
        <w:t>after travel by public health departments that a person was ill and infectious during their flight or maritime voyage</w:t>
      </w:r>
      <w:r w:rsidR="008E39B5">
        <w:rPr>
          <w:rFonts w:cs="Shruti"/>
        </w:rPr>
        <w:t>,</w:t>
      </w:r>
      <w:r w:rsidR="00C779A4">
        <w:rPr>
          <w:rFonts w:cs="Shruti"/>
        </w:rPr>
        <w:t xml:space="preserve"> or land border crossing</w:t>
      </w:r>
      <w:r w:rsidR="00FB74BA">
        <w:rPr>
          <w:rFonts w:cs="Shruti"/>
        </w:rPr>
        <w:t xml:space="preserve">. </w:t>
      </w:r>
      <w:r>
        <w:rPr>
          <w:rFonts w:cs="Shruti"/>
        </w:rPr>
        <w:t xml:space="preserve">The public health response may differ depending upon the </w:t>
      </w:r>
      <w:r>
        <w:t xml:space="preserve">assessment of </w:t>
      </w:r>
      <w:r w:rsidR="00A5271C">
        <w:t xml:space="preserve">the </w:t>
      </w:r>
      <w:r>
        <w:t>ill</w:t>
      </w:r>
      <w:r w:rsidR="00A5271C">
        <w:t xml:space="preserve"> or </w:t>
      </w:r>
      <w:r>
        <w:t xml:space="preserve">deceased person.  One such response is determining that </w:t>
      </w:r>
      <w:r w:rsidR="00E80701">
        <w:t xml:space="preserve">travelers </w:t>
      </w:r>
      <w:r>
        <w:t>need to be notified if</w:t>
      </w:r>
      <w:r w:rsidR="00FB74BA">
        <w:t xml:space="preserve"> they were</w:t>
      </w:r>
      <w:r>
        <w:t xml:space="preserve"> exposed to the communicable disease during travel.  This notification of </w:t>
      </w:r>
      <w:r w:rsidR="00C37CC8">
        <w:t xml:space="preserve">travelers </w:t>
      </w:r>
      <w:r>
        <w:t xml:space="preserve">is </w:t>
      </w:r>
      <w:r w:rsidRPr="005A2852">
        <w:t xml:space="preserve">critical </w:t>
      </w:r>
      <w:r>
        <w:t xml:space="preserve">for </w:t>
      </w:r>
      <w:r w:rsidR="00C53EEC">
        <w:t xml:space="preserve">the </w:t>
      </w:r>
      <w:r>
        <w:t>timely</w:t>
      </w:r>
      <w:r w:rsidRPr="005A2852">
        <w:t xml:space="preserve"> implementation of public health measures</w:t>
      </w:r>
      <w:r>
        <w:t xml:space="preserve"> </w:t>
      </w:r>
      <w:r w:rsidRPr="005A2852">
        <w:t xml:space="preserve">to mitigate or </w:t>
      </w:r>
      <w:r w:rsidR="00C53EEC">
        <w:t>prevent</w:t>
      </w:r>
      <w:r w:rsidRPr="005A2852" w:rsidR="00C53EEC">
        <w:t xml:space="preserve"> </w:t>
      </w:r>
      <w:r w:rsidRPr="005A2852">
        <w:t xml:space="preserve">further spread of </w:t>
      </w:r>
      <w:r w:rsidRPr="005A2852" w:rsidR="005F4952">
        <w:t xml:space="preserve">communicable </w:t>
      </w:r>
      <w:r w:rsidRPr="005A2852">
        <w:t>disease</w:t>
      </w:r>
      <w:r w:rsidR="004D7681">
        <w:t>s</w:t>
      </w:r>
      <w:r>
        <w:t xml:space="preserve">. </w:t>
      </w:r>
    </w:p>
    <w:p w:rsidR="005A3A08" w:rsidP="005A3A08" w14:paraId="7D0B6862" w14:textId="19ED3A77">
      <w:pPr>
        <w:autoSpaceDE w:val="0"/>
        <w:autoSpaceDN w:val="0"/>
        <w:adjustRightInd w:val="0"/>
      </w:pPr>
      <w:r>
        <w:t>After CDC has collected the flight or maritime vessel manifest information</w:t>
      </w:r>
      <w:r w:rsidR="00EB267A">
        <w:t>,</w:t>
      </w:r>
      <w:r>
        <w:t xml:space="preserve"> </w:t>
      </w:r>
      <w:r w:rsidR="00FB74BA">
        <w:t xml:space="preserve">CDC is </w:t>
      </w:r>
      <w:r w:rsidR="003C5F24">
        <w:t xml:space="preserve">then </w:t>
      </w:r>
      <w:r w:rsidR="00FB74BA">
        <w:t xml:space="preserve">responsible </w:t>
      </w:r>
      <w:r w:rsidRPr="009D53D8" w:rsidR="00FB74BA">
        <w:t xml:space="preserve">for providing </w:t>
      </w:r>
      <w:r w:rsidR="00FB74BA">
        <w:t>state</w:t>
      </w:r>
      <w:r w:rsidR="00EB267A">
        <w:t>,</w:t>
      </w:r>
      <w:r w:rsidR="00FB74BA">
        <w:t xml:space="preserve"> local</w:t>
      </w:r>
      <w:r w:rsidR="00EB267A">
        <w:t>, and territorial</w:t>
      </w:r>
      <w:r w:rsidR="00FB74BA">
        <w:t xml:space="preserve"> public health authorities</w:t>
      </w:r>
      <w:r w:rsidRPr="009D53D8" w:rsidR="00FB74BA">
        <w:t xml:space="preserve"> </w:t>
      </w:r>
      <w:r w:rsidRPr="00FF7CEF" w:rsidR="00FB74BA">
        <w:t>with adequate contact information</w:t>
      </w:r>
      <w:r w:rsidR="00FB74BA">
        <w:t>,</w:t>
      </w:r>
      <w:r w:rsidRPr="00FF7CEF" w:rsidR="00FB74BA">
        <w:t xml:space="preserve"> such as phone numbers and address</w:t>
      </w:r>
      <w:r w:rsidR="00FB74BA">
        <w:t xml:space="preserve">es included in manifests, to facilitate successful </w:t>
      </w:r>
      <w:r w:rsidRPr="009D53D8" w:rsidR="00FB74BA">
        <w:t>notif</w:t>
      </w:r>
      <w:r w:rsidR="00FB74BA">
        <w:t>ication of</w:t>
      </w:r>
      <w:r w:rsidRPr="009D53D8" w:rsidR="00FB74BA">
        <w:t xml:space="preserve"> the </w:t>
      </w:r>
      <w:r w:rsidR="00FB74BA">
        <w:t xml:space="preserve">exposed </w:t>
      </w:r>
      <w:r w:rsidR="00AB24A7">
        <w:t>travelers</w:t>
      </w:r>
      <w:r w:rsidRPr="009D53D8" w:rsidR="00FB74BA">
        <w:t xml:space="preserve">. </w:t>
      </w:r>
      <w:r w:rsidR="00AD118D">
        <w:t xml:space="preserve">CDC sends </w:t>
      </w:r>
      <w:r w:rsidR="00FB74BA">
        <w:t>this information</w:t>
      </w:r>
      <w:r w:rsidR="008E6E63">
        <w:t xml:space="preserve"> </w:t>
      </w:r>
      <w:r w:rsidRPr="008E6E63" w:rsidR="008E6E63">
        <w:t>to the state or territorial health department</w:t>
      </w:r>
      <w:r w:rsidR="00FB74BA">
        <w:t xml:space="preserve"> via Epi-X (a secure public health messaging system) or via secure email to the maritime vessels</w:t>
      </w:r>
      <w:r w:rsidR="00A24AF8">
        <w:t xml:space="preserve">. </w:t>
      </w:r>
      <w:r w:rsidRPr="00A24AF8" w:rsidR="00A24AF8">
        <w:t xml:space="preserve">It is typically </w:t>
      </w:r>
      <w:r w:rsidR="00FB74BA">
        <w:t>t</w:t>
      </w:r>
      <w:r>
        <w:t xml:space="preserve">he responsibility </w:t>
      </w:r>
      <w:r w:rsidR="000F50A5">
        <w:t xml:space="preserve">of </w:t>
      </w:r>
      <w:r w:rsidRPr="00A24AF8" w:rsidR="00A24AF8">
        <w:t>state</w:t>
      </w:r>
      <w:r w:rsidR="00A24AF8">
        <w:t xml:space="preserve">, </w:t>
      </w:r>
      <w:r w:rsidRPr="00A24AF8" w:rsidR="00A24AF8">
        <w:t>local</w:t>
      </w:r>
      <w:r w:rsidR="00A24AF8">
        <w:t>, or territorial</w:t>
      </w:r>
      <w:r w:rsidRPr="00A24AF8" w:rsidR="00A24AF8">
        <w:t xml:space="preserve"> health departments or maritime operators </w:t>
      </w:r>
      <w:r w:rsidR="00A24AF8">
        <w:t>to contact</w:t>
      </w:r>
      <w:r>
        <w:t xml:space="preserve"> exposed </w:t>
      </w:r>
      <w:r w:rsidR="006207D2">
        <w:t>travelers</w:t>
      </w:r>
      <w:r>
        <w:t xml:space="preserve">. The extent of the </w:t>
      </w:r>
      <w:r w:rsidR="000A4C72">
        <w:t xml:space="preserve">conveyance </w:t>
      </w:r>
      <w:r>
        <w:t xml:space="preserve">contact investigation </w:t>
      </w:r>
      <w:r w:rsidR="00FB74BA">
        <w:t>is determined by which</w:t>
      </w:r>
      <w:r>
        <w:t xml:space="preserve"> </w:t>
      </w:r>
      <w:r w:rsidR="000A4C72">
        <w:t xml:space="preserve">travelers </w:t>
      </w:r>
      <w:r>
        <w:t xml:space="preserve">are believed to have been exposed to a communicable disease </w:t>
      </w:r>
      <w:r w:rsidR="00FB74BA">
        <w:t xml:space="preserve">and </w:t>
      </w:r>
      <w:r>
        <w:t xml:space="preserve">is based on CDC investigative protocols. </w:t>
      </w:r>
      <w:r w:rsidR="00FB74BA">
        <w:t xml:space="preserve"> </w:t>
      </w:r>
      <w:r>
        <w:t xml:space="preserve">The success of preventing the spread of a communicable disease </w:t>
      </w:r>
      <w:r w:rsidR="004C2D5C">
        <w:t xml:space="preserve">on air or maritime conveyances </w:t>
      </w:r>
      <w:r>
        <w:t xml:space="preserve">is due in large part to the effectiveness of the CDC’s investigative protocols and the provision of contact information.  CDC’s ability to control the spread of communicable disease through implementing effective investigative protocols is impaired without comprehensive feedback </w:t>
      </w:r>
      <w:r w:rsidR="00F540F0">
        <w:t xml:space="preserve">on </w:t>
      </w:r>
      <w:r>
        <w:t xml:space="preserve">the outcome of the notification and contact investigation </w:t>
      </w:r>
      <w:r w:rsidR="00F540F0">
        <w:t>conducted by</w:t>
      </w:r>
      <w:r>
        <w:t xml:space="preserve"> state</w:t>
      </w:r>
      <w:r w:rsidR="00F540F0">
        <w:t>,</w:t>
      </w:r>
      <w:r>
        <w:t xml:space="preserve"> local</w:t>
      </w:r>
      <w:r w:rsidR="00F540F0">
        <w:t>, and territorial</w:t>
      </w:r>
      <w:r>
        <w:t xml:space="preserve"> health departments or from maritime conveyance operators</w:t>
      </w:r>
      <w:r w:rsidR="00FB74BA">
        <w:t xml:space="preserve"> after the investigation has concluded</w:t>
      </w:r>
      <w:r>
        <w:t>.</w:t>
      </w:r>
    </w:p>
    <w:p w:rsidR="004A13E8" w:rsidP="004A13E8" w14:paraId="55FE17B7" w14:textId="77777777">
      <w:pPr>
        <w:pStyle w:val="Heading1"/>
      </w:pPr>
      <w:bookmarkStart w:id="2" w:name="_Toc473880018"/>
      <w:r>
        <w:t>Purpose and Use of Information Collection</w:t>
      </w:r>
      <w:bookmarkEnd w:id="2"/>
    </w:p>
    <w:p w:rsidR="005A3A08" w:rsidP="005A3A08" w14:paraId="20C7F112" w14:textId="5A7DA9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bookmarkStart w:id="3" w:name="_Toc473880019"/>
      <w:r>
        <w:rPr>
          <w:rFonts w:cs="Shruti"/>
        </w:rPr>
        <w:t xml:space="preserve">The information collected on the </w:t>
      </w:r>
      <w:r w:rsidR="00E85169">
        <w:rPr>
          <w:rFonts w:cs="Shruti"/>
        </w:rPr>
        <w:t xml:space="preserve">outcome reporting </w:t>
      </w:r>
      <w:r>
        <w:rPr>
          <w:rFonts w:cs="Shruti"/>
        </w:rPr>
        <w:t>forms</w:t>
      </w:r>
      <w:r w:rsidR="00FB74BA">
        <w:rPr>
          <w:rFonts w:cs="Shruti"/>
        </w:rPr>
        <w:t xml:space="preserve"> by state</w:t>
      </w:r>
      <w:r w:rsidR="00FF46E5">
        <w:rPr>
          <w:rFonts w:cs="Shruti"/>
        </w:rPr>
        <w:t>, local, and territorial</w:t>
      </w:r>
      <w:r w:rsidR="00FB74BA">
        <w:rPr>
          <w:rFonts w:cs="Shruti"/>
        </w:rPr>
        <w:t xml:space="preserve"> health departments and maritime operators</w:t>
      </w:r>
      <w:r>
        <w:rPr>
          <w:rFonts w:cs="Shruti"/>
        </w:rPr>
        <w:t xml:space="preserve"> enables CDC </w:t>
      </w:r>
      <w:r w:rsidRPr="00877DF3">
        <w:rPr>
          <w:rFonts w:cs="Shruti"/>
        </w:rPr>
        <w:t xml:space="preserve">to </w:t>
      </w:r>
      <w:r>
        <w:rPr>
          <w:rFonts w:cs="Shruti"/>
        </w:rPr>
        <w:t xml:space="preserve">more </w:t>
      </w:r>
      <w:r w:rsidRPr="00877DF3">
        <w:rPr>
          <w:rFonts w:cs="Shruti"/>
        </w:rPr>
        <w:t>fully understand the extent of disease transmission during travel</w:t>
      </w:r>
      <w:r>
        <w:rPr>
          <w:rFonts w:cs="Shruti"/>
        </w:rPr>
        <w:t xml:space="preserve">. This information assists in </w:t>
      </w:r>
      <w:r w:rsidRPr="00877DF3">
        <w:rPr>
          <w:rFonts w:cs="Shruti"/>
        </w:rPr>
        <w:t>the development and</w:t>
      </w:r>
      <w:r>
        <w:rPr>
          <w:rFonts w:cs="Shruti"/>
        </w:rPr>
        <w:t>/</w:t>
      </w:r>
      <w:r w:rsidRPr="00877DF3">
        <w:rPr>
          <w:rFonts w:cs="Shruti"/>
        </w:rPr>
        <w:t xml:space="preserve">or refinement of investigative protocols, aimed at reducing the spread of communicable disease. </w:t>
      </w:r>
      <w:r>
        <w:rPr>
          <w:rFonts w:cs="Shruti"/>
        </w:rPr>
        <w:t xml:space="preserve">  </w:t>
      </w:r>
    </w:p>
    <w:p w:rsidR="005A3A08" w:rsidP="005A3A08" w14:paraId="623CABEA" w14:textId="0809D05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bookmarkStart w:id="4" w:name="OLE_LINK28"/>
      <w:bookmarkStart w:id="5" w:name="OLE_LINK29"/>
      <w:r w:rsidRPr="00523EA5">
        <w:rPr>
          <w:rFonts w:cs="Shruti"/>
        </w:rPr>
        <w:t>The purpose of the</w:t>
      </w:r>
      <w:r>
        <w:rPr>
          <w:rFonts w:cs="Shruti"/>
        </w:rPr>
        <w:t xml:space="preserve"> proposed contact investigation outcome reporting</w:t>
      </w:r>
      <w:r w:rsidRPr="00523EA5">
        <w:rPr>
          <w:rFonts w:cs="Shruti"/>
        </w:rPr>
        <w:t xml:space="preserve"> forms is </w:t>
      </w:r>
      <w:r>
        <w:rPr>
          <w:rFonts w:cs="Shruti"/>
        </w:rPr>
        <w:t>to uniformly collect information from state</w:t>
      </w:r>
      <w:r w:rsidR="000612D5">
        <w:rPr>
          <w:rFonts w:cs="Shruti"/>
        </w:rPr>
        <w:t>,</w:t>
      </w:r>
      <w:r>
        <w:rPr>
          <w:rFonts w:cs="Shruti"/>
        </w:rPr>
        <w:t xml:space="preserve"> local</w:t>
      </w:r>
      <w:r w:rsidR="000612D5">
        <w:rPr>
          <w:rFonts w:cs="Shruti"/>
        </w:rPr>
        <w:t>, and territorial</w:t>
      </w:r>
      <w:r>
        <w:rPr>
          <w:rFonts w:cs="Shruti"/>
        </w:rPr>
        <w:t xml:space="preserve"> health department officials as well as maritime operators conducting contact investigations on behalf of CDC.  This information enables CDC to assess, </w:t>
      </w:r>
      <w:r w:rsidRPr="00523EA5">
        <w:rPr>
          <w:rFonts w:cs="Shruti"/>
        </w:rPr>
        <w:t>detect</w:t>
      </w:r>
      <w:r>
        <w:rPr>
          <w:rFonts w:cs="Shruti"/>
        </w:rPr>
        <w:t>,</w:t>
      </w:r>
      <w:r w:rsidRPr="00523EA5">
        <w:rPr>
          <w:rFonts w:cs="Shruti"/>
        </w:rPr>
        <w:t xml:space="preserve"> </w:t>
      </w:r>
      <w:r w:rsidRPr="00523EA5">
        <w:rPr>
          <w:rFonts w:cs="Shruti"/>
        </w:rPr>
        <w:t>and respond</w:t>
      </w:r>
      <w:r>
        <w:rPr>
          <w:rFonts w:cs="Shruti"/>
        </w:rPr>
        <w:t xml:space="preserve"> efficiently and accurately</w:t>
      </w:r>
      <w:r w:rsidRPr="00523EA5">
        <w:rPr>
          <w:rFonts w:cs="Shruti"/>
        </w:rPr>
        <w:t xml:space="preserve"> to communicable disease</w:t>
      </w:r>
      <w:r>
        <w:rPr>
          <w:rFonts w:cs="Shruti"/>
        </w:rPr>
        <w:t xml:space="preserve"> threats of potential</w:t>
      </w:r>
      <w:r w:rsidRPr="00523EA5">
        <w:rPr>
          <w:rFonts w:cs="Shruti"/>
        </w:rPr>
        <w:t xml:space="preserve"> public health </w:t>
      </w:r>
      <w:r>
        <w:rPr>
          <w:rFonts w:cs="Shruti"/>
        </w:rPr>
        <w:t xml:space="preserve">concern </w:t>
      </w:r>
      <w:r w:rsidRPr="00523EA5">
        <w:rPr>
          <w:rFonts w:cs="Shruti"/>
        </w:rPr>
        <w:t>at ports of entry</w:t>
      </w:r>
      <w:r>
        <w:rPr>
          <w:rFonts w:cs="Shruti"/>
        </w:rPr>
        <w:t xml:space="preserve">.  The information collected is also necessary for public health surveillance and follow-up purposes. </w:t>
      </w:r>
      <w:bookmarkEnd w:id="4"/>
      <w:bookmarkEnd w:id="5"/>
      <w:r>
        <w:rPr>
          <w:rFonts w:cs="Shruti"/>
        </w:rPr>
        <w:t xml:space="preserve"> The </w:t>
      </w:r>
      <w:r w:rsidRPr="00523EA5">
        <w:rPr>
          <w:rFonts w:cs="Shruti"/>
        </w:rPr>
        <w:t xml:space="preserve">forms collect the following categories of information: demographics, </w:t>
      </w:r>
      <w:r>
        <w:rPr>
          <w:rFonts w:cs="Shruti"/>
        </w:rPr>
        <w:t xml:space="preserve">pertinent </w:t>
      </w:r>
      <w:r w:rsidRPr="00523EA5">
        <w:rPr>
          <w:rFonts w:cs="Shruti"/>
        </w:rPr>
        <w:t xml:space="preserve">clinical and medical history, </w:t>
      </w:r>
      <w:r>
        <w:rPr>
          <w:rFonts w:cs="Shruti"/>
        </w:rPr>
        <w:t>and epidemiologic and travel history.</w:t>
      </w:r>
      <w:r w:rsidRPr="00523EA5">
        <w:rPr>
          <w:rFonts w:cs="Shruti"/>
        </w:rPr>
        <w:t xml:space="preserve"> </w:t>
      </w:r>
    </w:p>
    <w:p w:rsidR="005A3A08" w:rsidP="005A3A08" w14:paraId="46B0B2AD" w14:textId="7A53E5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r>
        <w:rPr>
          <w:rFonts w:cs="Shruti"/>
        </w:rPr>
        <w:t xml:space="preserve">This information enables CDC staff </w:t>
      </w:r>
      <w:r w:rsidRPr="00523EA5">
        <w:rPr>
          <w:rFonts w:cs="Shruti"/>
        </w:rPr>
        <w:t xml:space="preserve">to assist conveyances </w:t>
      </w:r>
      <w:r>
        <w:rPr>
          <w:rFonts w:cs="Shruti"/>
        </w:rPr>
        <w:t xml:space="preserve">and border agents </w:t>
      </w:r>
      <w:r w:rsidRPr="00523EA5">
        <w:rPr>
          <w:rFonts w:cs="Shruti"/>
        </w:rPr>
        <w:t xml:space="preserve">in the public health management of </w:t>
      </w:r>
      <w:r>
        <w:rPr>
          <w:rFonts w:cs="Shruti"/>
        </w:rPr>
        <w:t xml:space="preserve">ill persons at U.S. ports </w:t>
      </w:r>
      <w:r w:rsidRPr="00523EA5">
        <w:rPr>
          <w:rFonts w:cs="Shruti"/>
        </w:rPr>
        <w:t xml:space="preserve">and </w:t>
      </w:r>
      <w:r>
        <w:rPr>
          <w:rFonts w:cs="Shruti"/>
        </w:rPr>
        <w:t xml:space="preserve">plan the appropriate </w:t>
      </w:r>
      <w:r w:rsidRPr="00523EA5">
        <w:rPr>
          <w:rFonts w:cs="Shruti"/>
        </w:rPr>
        <w:t>respon</w:t>
      </w:r>
      <w:r>
        <w:rPr>
          <w:rFonts w:cs="Shruti"/>
        </w:rPr>
        <w:t>se</w:t>
      </w:r>
      <w:r w:rsidRPr="00523EA5">
        <w:rPr>
          <w:rFonts w:cs="Shruti"/>
        </w:rPr>
        <w:t xml:space="preserve">.  </w:t>
      </w:r>
      <w:r>
        <w:rPr>
          <w:rFonts w:cs="Shruti"/>
        </w:rPr>
        <w:t>This data</w:t>
      </w:r>
      <w:r w:rsidRPr="00523EA5">
        <w:rPr>
          <w:rFonts w:cs="Shruti"/>
        </w:rPr>
        <w:t xml:space="preserve"> </w:t>
      </w:r>
      <w:r>
        <w:rPr>
          <w:rFonts w:cs="Shruti"/>
        </w:rPr>
        <w:t>is</w:t>
      </w:r>
      <w:r w:rsidRPr="00523EA5">
        <w:rPr>
          <w:rFonts w:cs="Shruti"/>
        </w:rPr>
        <w:t xml:space="preserve"> </w:t>
      </w:r>
      <w:r>
        <w:rPr>
          <w:rFonts w:cs="Shruti"/>
        </w:rPr>
        <w:t>then entered into</w:t>
      </w:r>
      <w:r w:rsidRPr="00523EA5">
        <w:rPr>
          <w:rFonts w:cs="Shruti"/>
        </w:rPr>
        <w:t xml:space="preserve"> </w:t>
      </w:r>
      <w:r>
        <w:rPr>
          <w:rFonts w:cs="Shruti"/>
        </w:rPr>
        <w:t xml:space="preserve">the </w:t>
      </w:r>
      <w:r w:rsidR="00AF6A8F">
        <w:rPr>
          <w:rFonts w:cs="Shruti"/>
        </w:rPr>
        <w:t xml:space="preserve">Port Health </w:t>
      </w:r>
      <w:r w:rsidR="006E578C">
        <w:rPr>
          <w:rFonts w:cs="Shruti"/>
        </w:rPr>
        <w:t>Activity</w:t>
      </w:r>
      <w:r w:rsidRPr="00523EA5" w:rsidR="006E578C">
        <w:rPr>
          <w:rFonts w:cs="Shruti"/>
        </w:rPr>
        <w:t xml:space="preserve"> </w:t>
      </w:r>
      <w:r w:rsidRPr="00523EA5">
        <w:rPr>
          <w:rFonts w:cs="Shruti"/>
        </w:rPr>
        <w:t>Reporting System (</w:t>
      </w:r>
      <w:r w:rsidR="00AF6A8F">
        <w:rPr>
          <w:rFonts w:cs="Shruti"/>
        </w:rPr>
        <w:t>PH</w:t>
      </w:r>
      <w:r w:rsidRPr="00523EA5">
        <w:rPr>
          <w:rFonts w:cs="Shruti"/>
        </w:rPr>
        <w:t>ARS), a secure web-based</w:t>
      </w:r>
      <w:r>
        <w:rPr>
          <w:rFonts w:cs="Shruti"/>
        </w:rPr>
        <w:t>,</w:t>
      </w:r>
      <w:r w:rsidRPr="00523EA5">
        <w:rPr>
          <w:rFonts w:cs="Shruti"/>
        </w:rPr>
        <w:t xml:space="preserve"> </w:t>
      </w:r>
      <w:r>
        <w:rPr>
          <w:rFonts w:cs="Shruti"/>
        </w:rPr>
        <w:t xml:space="preserve">data-management </w:t>
      </w:r>
      <w:r w:rsidRPr="00523EA5">
        <w:rPr>
          <w:rFonts w:cs="Shruti"/>
        </w:rPr>
        <w:t xml:space="preserve">system used by all </w:t>
      </w:r>
      <w:r w:rsidR="009C75DA">
        <w:rPr>
          <w:rFonts w:cs="Shruti"/>
        </w:rPr>
        <w:t xml:space="preserve">CDC </w:t>
      </w:r>
      <w:r w:rsidR="001641B3">
        <w:rPr>
          <w:rFonts w:cs="Shruti"/>
        </w:rPr>
        <w:t>Port Health Station</w:t>
      </w:r>
      <w:r w:rsidRPr="00523EA5">
        <w:rPr>
          <w:rFonts w:cs="Shruti"/>
        </w:rPr>
        <w:t xml:space="preserve">s </w:t>
      </w:r>
      <w:r>
        <w:rPr>
          <w:rFonts w:cs="Shruti"/>
        </w:rPr>
        <w:t xml:space="preserve">to record information about the daily activities of </w:t>
      </w:r>
      <w:r w:rsidR="00187AF5">
        <w:rPr>
          <w:rFonts w:cs="Shruti"/>
        </w:rPr>
        <w:t>p</w:t>
      </w:r>
      <w:r w:rsidR="001641B3">
        <w:rPr>
          <w:rFonts w:cs="Shruti"/>
        </w:rPr>
        <w:t xml:space="preserve">ort </w:t>
      </w:r>
      <w:r w:rsidR="00187AF5">
        <w:rPr>
          <w:rFonts w:cs="Shruti"/>
        </w:rPr>
        <w:t>h</w:t>
      </w:r>
      <w:r w:rsidR="001641B3">
        <w:rPr>
          <w:rFonts w:cs="Shruti"/>
        </w:rPr>
        <w:t xml:space="preserve">ealth </w:t>
      </w:r>
      <w:r w:rsidR="00187AF5">
        <w:rPr>
          <w:rFonts w:cs="Shruti"/>
        </w:rPr>
        <w:t>s</w:t>
      </w:r>
      <w:r w:rsidR="001641B3">
        <w:rPr>
          <w:rFonts w:cs="Shruti"/>
        </w:rPr>
        <w:t>tation</w:t>
      </w:r>
      <w:r>
        <w:rPr>
          <w:rFonts w:cs="Shruti"/>
        </w:rPr>
        <w:t xml:space="preserve"> staff. </w:t>
      </w:r>
    </w:p>
    <w:p w:rsidR="004A13E8" w:rsidP="004A13E8" w14:paraId="55FE17B9" w14:textId="77777777">
      <w:pPr>
        <w:pStyle w:val="Heading1"/>
      </w:pPr>
      <w:r>
        <w:t>Use of Improved Information Technology and Burden Reduction</w:t>
      </w:r>
      <w:bookmarkEnd w:id="3"/>
    </w:p>
    <w:p w:rsidR="005A3A08" w:rsidRPr="006950F6" w:rsidP="00434284" w14:paraId="07FD3E29" w14:textId="5E2F5E98">
      <w:pPr>
        <w:tabs>
          <w:tab w:val="left" w:pos="374"/>
        </w:tabs>
        <w:rPr>
          <w:rFonts w:cs="Arial"/>
        </w:rPr>
      </w:pPr>
      <w:bookmarkStart w:id="6" w:name="_Toc473880020"/>
      <w:r>
        <w:t>The majority of responses (outcome reporting forms) are submitted using secure e-mail</w:t>
      </w:r>
      <w:r w:rsidR="006F01B8">
        <w:t>,</w:t>
      </w:r>
      <w:r>
        <w:t xml:space="preserve"> fax</w:t>
      </w:r>
      <w:r w:rsidR="006F01B8">
        <w:t>, or Excel spreadsheets (maritime forms only)</w:t>
      </w:r>
      <w:r>
        <w:t xml:space="preserve">. </w:t>
      </w:r>
      <w:r w:rsidR="00C528D0">
        <w:t>Surveys are currently o</w:t>
      </w:r>
      <w:r w:rsidR="00E936EB">
        <w:t xml:space="preserve">ffered as a </w:t>
      </w:r>
      <w:r w:rsidRPr="00653013" w:rsidR="009956EF">
        <w:t>fillable PDF</w:t>
      </w:r>
      <w:r w:rsidR="00544C3B">
        <w:t>;</w:t>
      </w:r>
      <w:r w:rsidR="00E936EB">
        <w:t xml:space="preserve"> </w:t>
      </w:r>
      <w:r w:rsidR="001F0433">
        <w:t xml:space="preserve">once the </w:t>
      </w:r>
      <w:r w:rsidR="00A86C69">
        <w:t xml:space="preserve">revised forms included in this </w:t>
      </w:r>
      <w:r w:rsidR="00FE38EA">
        <w:t xml:space="preserve">ICR </w:t>
      </w:r>
      <w:r w:rsidR="00A86C69">
        <w:t>package are approved they will also</w:t>
      </w:r>
      <w:r w:rsidR="00E936EB">
        <w:t xml:space="preserve"> be offered through</w:t>
      </w:r>
      <w:r w:rsidRPr="00653013" w:rsidR="009956EF">
        <w:t xml:space="preserve"> a secure online survey </w:t>
      </w:r>
      <w:r w:rsidR="00D81943">
        <w:t xml:space="preserve">using </w:t>
      </w:r>
      <w:r w:rsidRPr="00653013" w:rsidR="009956EF">
        <w:t>CDC REDCap. The questions and data collected will not differ between the two survey types.</w:t>
      </w:r>
      <w:r w:rsidRPr="0170F8E5" w:rsidR="009956EF">
        <w:rPr>
          <w:rStyle w:val="eop"/>
          <w:rFonts w:ascii="Arial Nova" w:hAnsi="Arial Nova"/>
          <w:color w:val="000000" w:themeColor="text1"/>
        </w:rPr>
        <w:t> </w:t>
      </w:r>
    </w:p>
    <w:p w:rsidR="004A13E8" w:rsidP="004A13E8" w14:paraId="55FE17BC" w14:textId="77777777">
      <w:pPr>
        <w:pStyle w:val="Heading1"/>
      </w:pPr>
      <w:r>
        <w:t>Efforts to Identify Duplication and Use of Similar Information</w:t>
      </w:r>
      <w:bookmarkEnd w:id="6"/>
    </w:p>
    <w:p w:rsidR="005A3A08" w:rsidP="005A3A08" w14:paraId="3DBBB2DD" w14:textId="662D6C60">
      <w:pPr>
        <w:widowControl w:val="0"/>
      </w:pPr>
      <w:bookmarkStart w:id="7" w:name="_Toc473880021"/>
      <w:r w:rsidRPr="00DE662C">
        <w:t xml:space="preserve">CDC retains the </w:t>
      </w:r>
      <w:r w:rsidRPr="00DE662C">
        <w:rPr>
          <w:rFonts w:cs="Arial"/>
        </w:rPr>
        <w:t>regulatory authority for performing quarantine-related activities at U.S. ports of entry</w:t>
      </w:r>
      <w:r w:rsidRPr="00DE662C">
        <w:t xml:space="preserve"> (42</w:t>
      </w:r>
      <w:r w:rsidR="001412E5">
        <w:t xml:space="preserve"> CFR</w:t>
      </w:r>
      <w:r w:rsidRPr="00DE662C">
        <w:t xml:space="preserve"> </w:t>
      </w:r>
      <w:r>
        <w:t>p</w:t>
      </w:r>
      <w:r w:rsidRPr="00DE662C">
        <w:t>art 71)</w:t>
      </w:r>
      <w:r>
        <w:t xml:space="preserve"> and related to interstate travel (</w:t>
      </w:r>
      <w:r w:rsidRPr="00DE662C">
        <w:t xml:space="preserve">42 </w:t>
      </w:r>
      <w:r w:rsidR="001412E5">
        <w:t xml:space="preserve">CFR </w:t>
      </w:r>
      <w:r>
        <w:t>p</w:t>
      </w:r>
      <w:r w:rsidR="00453D3F">
        <w:t>art 70</w:t>
      </w:r>
      <w:r>
        <w:t>)</w:t>
      </w:r>
      <w:r w:rsidRPr="00DE662C">
        <w:rPr>
          <w:rFonts w:cs="Arial"/>
        </w:rPr>
        <w:t xml:space="preserve">.  One such activity is providing pertinent </w:t>
      </w:r>
      <w:r w:rsidR="00E64481">
        <w:rPr>
          <w:rFonts w:cs="Arial"/>
        </w:rPr>
        <w:t>traveler</w:t>
      </w:r>
      <w:r w:rsidRPr="00DE662C" w:rsidR="00E64481">
        <w:rPr>
          <w:rFonts w:cs="Arial"/>
        </w:rPr>
        <w:t xml:space="preserve"> </w:t>
      </w:r>
      <w:r w:rsidRPr="00DE662C">
        <w:rPr>
          <w:rFonts w:cs="Arial"/>
        </w:rPr>
        <w:t>information to state</w:t>
      </w:r>
      <w:r w:rsidR="00E64481">
        <w:rPr>
          <w:rFonts w:cs="Arial"/>
        </w:rPr>
        <w:t>,</w:t>
      </w:r>
      <w:r w:rsidRPr="00DE662C">
        <w:rPr>
          <w:rFonts w:cs="Arial"/>
        </w:rPr>
        <w:t xml:space="preserve"> local</w:t>
      </w:r>
      <w:r w:rsidR="00E64481">
        <w:rPr>
          <w:rFonts w:cs="Arial"/>
        </w:rPr>
        <w:t>, and territorial</w:t>
      </w:r>
      <w:r w:rsidRPr="00DE662C">
        <w:rPr>
          <w:rFonts w:cs="Arial"/>
        </w:rPr>
        <w:t xml:space="preserve"> health departments and maritime operators for the notification of those who may have been exposed to </w:t>
      </w:r>
      <w:r w:rsidR="00045D94">
        <w:rPr>
          <w:rFonts w:cs="Arial"/>
        </w:rPr>
        <w:t xml:space="preserve">a </w:t>
      </w:r>
      <w:r w:rsidRPr="00DE662C">
        <w:rPr>
          <w:rFonts w:cs="Arial"/>
        </w:rPr>
        <w:t xml:space="preserve">communicable disease during travel.  CDC is the only agency that provides this information, and the health department of jurisdiction or maritime operator is the </w:t>
      </w:r>
      <w:r w:rsidR="00BC74D1">
        <w:rPr>
          <w:rFonts w:cs="Arial"/>
        </w:rPr>
        <w:t>main</w:t>
      </w:r>
      <w:r w:rsidRPr="00DE662C" w:rsidR="00BC74D1">
        <w:rPr>
          <w:rFonts w:cs="Arial"/>
        </w:rPr>
        <w:t xml:space="preserve"> </w:t>
      </w:r>
      <w:r w:rsidRPr="00DE662C">
        <w:rPr>
          <w:rFonts w:cs="Arial"/>
        </w:rPr>
        <w:t>entity that conducts the contact investigations.</w:t>
      </w:r>
      <w:r w:rsidRPr="00DE662C">
        <w:t xml:space="preserve">  In addition, CDC works in collaboration with its international, federal, state, local</w:t>
      </w:r>
      <w:r w:rsidR="00EA480B">
        <w:t>, and territorial</w:t>
      </w:r>
      <w:r w:rsidRPr="00DE662C">
        <w:t xml:space="preserve"> partners to ensure all contact investigations </w:t>
      </w:r>
      <w:r w:rsidR="003A37C7">
        <w:t>associated wi</w:t>
      </w:r>
      <w:r w:rsidR="00203090">
        <w:t>th</w:t>
      </w:r>
      <w:r w:rsidRPr="00DE662C">
        <w:t xml:space="preserve"> communicable disease exposure during travel are done in a coordinated manner.  There is no duplication of data</w:t>
      </w:r>
      <w:r w:rsidR="00B1695E">
        <w:t xml:space="preserve"> regarding the outcome of contact investigations initiated by the CDC for international or interstate travelers</w:t>
      </w:r>
      <w:r w:rsidRPr="00DE662C">
        <w:t>.</w:t>
      </w:r>
    </w:p>
    <w:p w:rsidR="00524809" w:rsidRPr="006950F6" w:rsidP="005A3A08" w14:paraId="1F8C5F0E" w14:textId="1BB6FE12">
      <w:pPr>
        <w:widowControl w:val="0"/>
        <w:rPr>
          <w:rFonts w:cs="Arial"/>
        </w:rPr>
      </w:pPr>
      <w:r w:rsidRPr="001A53F6">
        <w:rPr>
          <w:rFonts w:cs="Arial"/>
        </w:rPr>
        <w:t xml:space="preserve">Due to the COVID-19 pandemic, CDC </w:t>
      </w:r>
      <w:r w:rsidR="002A6D80">
        <w:rPr>
          <w:rFonts w:cs="Arial"/>
        </w:rPr>
        <w:t>P</w:t>
      </w:r>
      <w:r w:rsidRPr="001A53F6">
        <w:rPr>
          <w:rFonts w:cs="Arial"/>
        </w:rPr>
        <w:t xml:space="preserve">ort </w:t>
      </w:r>
      <w:r w:rsidR="002A6D80">
        <w:rPr>
          <w:rFonts w:cs="Arial"/>
        </w:rPr>
        <w:t>H</w:t>
      </w:r>
      <w:r w:rsidRPr="001A53F6">
        <w:rPr>
          <w:rFonts w:cs="Arial"/>
        </w:rPr>
        <w:t xml:space="preserve">ealth </w:t>
      </w:r>
      <w:r w:rsidR="002A6D80">
        <w:rPr>
          <w:rFonts w:cs="Arial"/>
        </w:rPr>
        <w:t>S</w:t>
      </w:r>
      <w:r w:rsidRPr="001A53F6">
        <w:rPr>
          <w:rFonts w:cs="Arial"/>
        </w:rPr>
        <w:t xml:space="preserve">tations no longer receive cumulative Influenza-like-Illness (ILI) reports from cruise ships, which were previously under this OMB control number (0920-0900) through the Influenza Like Illness Investigation Outcome Reporting Form. In December 2023, CDC developed a surveillance system for cumulative acute respiratory illness (ARI) reports from international cruise ship voyages whose itinerary includes at least one U.S. port (OMB Control Number 0920–1335). ARI is caused by SARS-CoV-2 (the virus that causes COVID-19), influenza virus, or respiratory syncytial virus (RSV). Within this Cumulative ARI Reporting Form, laboratory-confirmed influenza cases are reported. Therefore, lab-confirmed influenza outbreaks may be detected via this Cumulative ARI Reporting Form. In the instance of a lab-confirmed influenza outbreak meeting a </w:t>
      </w:r>
      <w:r w:rsidR="00070BEF">
        <w:rPr>
          <w:rFonts w:cs="Arial"/>
        </w:rPr>
        <w:t>to-be-determined</w:t>
      </w:r>
      <w:r w:rsidRPr="001A53F6">
        <w:rPr>
          <w:rFonts w:cs="Arial"/>
        </w:rPr>
        <w:t xml:space="preserve"> threshold, this Influenza Outbreak Enhanced Data Collection Form (formerly known as Influenza-like-Illness Outbreak Enhanced Data Collection Form) may be sent to the ship.</w:t>
      </w:r>
    </w:p>
    <w:p w:rsidR="00DC57CC" w:rsidP="004A13E8" w14:paraId="55FE17BF" w14:textId="77777777">
      <w:pPr>
        <w:pStyle w:val="Heading1"/>
      </w:pPr>
      <w:r>
        <w:t>Impact on Small Businesses or Other Small Entities</w:t>
      </w:r>
      <w:bookmarkEnd w:id="7"/>
    </w:p>
    <w:p w:rsidR="004A13E8" w:rsidP="004A13E8" w14:paraId="55FE17C0" w14:textId="77777777">
      <w:r>
        <w:t>This data collection wi</w:t>
      </w:r>
      <w:r w:rsidR="001523DF">
        <w:t>ll not involve small businesses.</w:t>
      </w:r>
    </w:p>
    <w:p w:rsidR="005A3A08" w:rsidP="005A3A08" w14:paraId="2747BCCC" w14:textId="414ACE20">
      <w:pPr>
        <w:autoSpaceDE w:val="0"/>
        <w:autoSpaceDN w:val="0"/>
        <w:adjustRightInd w:val="0"/>
      </w:pPr>
      <w:bookmarkStart w:id="8" w:name="_Toc473880022"/>
      <w:r>
        <w:t>The proposed information collection request does not impact small businesses or other small entities.  Respondents are primarily state local</w:t>
      </w:r>
      <w:r w:rsidR="00EF41F6">
        <w:t>, territorial</w:t>
      </w:r>
      <w:r>
        <w:t xml:space="preserve"> health department officials, and cruise ship medical staff or cargo ship managers. </w:t>
      </w:r>
    </w:p>
    <w:p w:rsidR="004A13E8" w:rsidP="004A13E8" w14:paraId="55FE17C3" w14:textId="77777777">
      <w:pPr>
        <w:pStyle w:val="Heading1"/>
      </w:pPr>
      <w:r>
        <w:t>Consequences of Collecting the Information Less Frequently</w:t>
      </w:r>
      <w:bookmarkEnd w:id="8"/>
    </w:p>
    <w:p w:rsidR="005A3A08" w:rsidP="005A3A08" w14:paraId="652F0B48" w14:textId="29ACCCEE">
      <w:bookmarkStart w:id="9" w:name="_Toc473880023"/>
      <w:r>
        <w:t>The frequency</w:t>
      </w:r>
      <w:r w:rsidRPr="00523EA5">
        <w:t xml:space="preserve"> </w:t>
      </w:r>
      <w:r w:rsidRPr="00523EA5">
        <w:t xml:space="preserve">of </w:t>
      </w:r>
      <w:r>
        <w:t xml:space="preserve">the proposed </w:t>
      </w:r>
      <w:r w:rsidRPr="00523EA5">
        <w:t>data collection</w:t>
      </w:r>
      <w:r>
        <w:t xml:space="preserve"> is determined by the incidence of travelers who develop an </w:t>
      </w:r>
      <w:r w:rsidRPr="00523EA5">
        <w:t>illness</w:t>
      </w:r>
      <w:r>
        <w:t xml:space="preserve"> or die from a communicable disease of public health concern. </w:t>
      </w:r>
      <w:r w:rsidRPr="00523EA5">
        <w:t xml:space="preserve"> </w:t>
      </w:r>
      <w:r>
        <w:t>Information will only be collected if these incidences occur during travel by air</w:t>
      </w:r>
      <w:r w:rsidR="00D0776F">
        <w:t xml:space="preserve">, </w:t>
      </w:r>
      <w:r w:rsidR="002617E1">
        <w:t>sea</w:t>
      </w:r>
      <w:r w:rsidR="00D0776F">
        <w:t>,</w:t>
      </w:r>
      <w:r>
        <w:t xml:space="preserve"> or </w:t>
      </w:r>
      <w:r w:rsidR="002617E1">
        <w:t>rarely land</w:t>
      </w:r>
      <w:r w:rsidR="00303467">
        <w:t>-based</w:t>
      </w:r>
      <w:r w:rsidR="002617E1">
        <w:t xml:space="preserve"> </w:t>
      </w:r>
      <w:r w:rsidRPr="00523EA5">
        <w:t xml:space="preserve">conveyance </w:t>
      </w:r>
      <w:r>
        <w:t xml:space="preserve">and </w:t>
      </w:r>
      <w:r w:rsidR="00951CA4">
        <w:t xml:space="preserve">are </w:t>
      </w:r>
      <w:r>
        <w:t xml:space="preserve">reported to a </w:t>
      </w:r>
      <w:r w:rsidR="00951CA4">
        <w:t xml:space="preserve">CDC </w:t>
      </w:r>
      <w:r w:rsidR="001641B3">
        <w:t>Port Health Station</w:t>
      </w:r>
      <w:r w:rsidRPr="00523EA5">
        <w:t xml:space="preserve"> at a port of entry.  Control of communicable diseases of public health </w:t>
      </w:r>
      <w:r>
        <w:t xml:space="preserve">concern </w:t>
      </w:r>
      <w:r w:rsidRPr="00523EA5">
        <w:t xml:space="preserve">is dependent on rapid identification and immediate response when </w:t>
      </w:r>
      <w:r>
        <w:t>identified</w:t>
      </w:r>
      <w:r w:rsidRPr="00523EA5">
        <w:t xml:space="preserve">. </w:t>
      </w:r>
      <w:r>
        <w:t>Information will only be collected when it is essential to protect the public’s health.  Further reduction of required reporting would prevent CDC from meeting its legislative mandate, thereby endangering the public’s health.</w:t>
      </w:r>
    </w:p>
    <w:p w:rsidR="004A13E8" w:rsidP="004A13E8" w14:paraId="55FE17C6" w14:textId="77777777">
      <w:pPr>
        <w:pStyle w:val="Heading1"/>
      </w:pPr>
      <w:r>
        <w:t>Special Circumstances Relating to the Guidelines of 5 CFR 1320.5</w:t>
      </w:r>
      <w:bookmarkEnd w:id="9"/>
    </w:p>
    <w:p w:rsidR="004A13E8" w:rsidRPr="004A13E8" w:rsidP="004A13E8" w14:paraId="55FE17C7" w14:textId="77777777">
      <w:r>
        <w:t>This request fully complies with the regulation 5 CFR 1320.5.</w:t>
      </w:r>
    </w:p>
    <w:p w:rsidR="004A13E8" w:rsidP="004A13E8" w14:paraId="55FE17C8" w14:textId="77777777">
      <w:pPr>
        <w:pStyle w:val="Heading1"/>
      </w:pPr>
      <w:bookmarkStart w:id="10" w:name="_Toc473880024"/>
      <w:r>
        <w:t>Comments in Response to the Federal Register Notice and Efforts to Consult Outside the Agency</w:t>
      </w:r>
      <w:bookmarkEnd w:id="10"/>
    </w:p>
    <w:p w:rsidR="004A13E8" w:rsidP="004A13E8" w14:paraId="55FE17C9" w14:textId="7CDB52EB">
      <w:r>
        <w:t xml:space="preserve">A. A 60-day Federal Register Notice was published in the </w:t>
      </w:r>
      <w:r w:rsidRPr="004A13E8">
        <w:rPr>
          <w:i/>
        </w:rPr>
        <w:t>Federal Register</w:t>
      </w:r>
      <w:r>
        <w:rPr>
          <w:i/>
        </w:rPr>
        <w:t xml:space="preserve"> </w:t>
      </w:r>
      <w:r w:rsidR="0078521D">
        <w:t xml:space="preserve">on </w:t>
      </w:r>
      <w:r w:rsidR="00835047">
        <w:t>Jun</w:t>
      </w:r>
      <w:r w:rsidR="00142DB4">
        <w:t>e 4, 2024</w:t>
      </w:r>
      <w:r w:rsidR="0078521D">
        <w:t xml:space="preserve">, vol. </w:t>
      </w:r>
      <w:r w:rsidR="002B4E60">
        <w:t>89</w:t>
      </w:r>
      <w:r w:rsidR="0078521D">
        <w:t xml:space="preserve">, No. </w:t>
      </w:r>
      <w:r w:rsidR="00F4517B">
        <w:t>108</w:t>
      </w:r>
      <w:r>
        <w:t>, pp.</w:t>
      </w:r>
      <w:r w:rsidR="00995618">
        <w:t xml:space="preserve"> </w:t>
      </w:r>
      <w:r w:rsidRPr="00A96B18" w:rsidR="00A96B18">
        <w:t>47957-47958</w:t>
      </w:r>
      <w:r w:rsidR="00873B13">
        <w:t xml:space="preserve"> </w:t>
      </w:r>
      <w:r w:rsidRPr="008E3468">
        <w:t>(</w:t>
      </w:r>
      <w:r w:rsidRPr="003643B9">
        <w:t xml:space="preserve">Attachment </w:t>
      </w:r>
      <w:r w:rsidRPr="003643B9" w:rsidR="008F090F">
        <w:t>B</w:t>
      </w:r>
      <w:r w:rsidRPr="008E3468">
        <w:t>).</w:t>
      </w:r>
      <w:r w:rsidRPr="003643B9" w:rsidR="0005315D">
        <w:t xml:space="preserve"> </w:t>
      </w:r>
      <w:r w:rsidR="00461C22">
        <w:t xml:space="preserve">CDC did not receive comments related to this notice. </w:t>
      </w:r>
    </w:p>
    <w:p w:rsidR="00DB5A5E" w:rsidP="00DB5A5E" w14:paraId="793031A2" w14:textId="199E38DC">
      <w:pPr>
        <w:widowControl w:val="0"/>
      </w:pPr>
      <w:r w:rsidRPr="00FE64CE">
        <w:t xml:space="preserve">B. </w:t>
      </w:r>
      <w:r w:rsidR="00557BEE">
        <w:t xml:space="preserve">CDC conducted focus groups with representatives from 9 health departments about </w:t>
      </w:r>
      <w:r w:rsidR="00A85008">
        <w:t xml:space="preserve">potential modifications to the TB </w:t>
      </w:r>
      <w:r w:rsidR="00434284">
        <w:t>Aircraft</w:t>
      </w:r>
      <w:r w:rsidR="00E83991">
        <w:t xml:space="preserve"> </w:t>
      </w:r>
      <w:r w:rsidRPr="008768A4" w:rsidR="008768A4">
        <w:t>Contact Investigation Outcome Reporting Form</w:t>
      </w:r>
      <w:r w:rsidR="00A85008">
        <w:t>.</w:t>
      </w:r>
      <w:r w:rsidR="00115172">
        <w:t xml:space="preserve"> These representatives </w:t>
      </w:r>
      <w:r w:rsidR="00A04085">
        <w:t xml:space="preserve">agreed with </w:t>
      </w:r>
      <w:r w:rsidR="00690489">
        <w:t>potential changes identified by DGMH staff and proposed</w:t>
      </w:r>
      <w:r w:rsidR="00815060">
        <w:t xml:space="preserve"> several additional modifications to the wording and/or order of the questions</w:t>
      </w:r>
      <w:r w:rsidR="00CE061B">
        <w:t xml:space="preserve"> that are addressed in the final version of the form submitted with this package</w:t>
      </w:r>
      <w:r w:rsidR="008768A4">
        <w:t xml:space="preserve"> and documented in Section 15</w:t>
      </w:r>
      <w:r w:rsidR="00815060">
        <w:t>.</w:t>
      </w:r>
    </w:p>
    <w:p w:rsidR="004A13E8" w:rsidP="004A13E8" w14:paraId="55FE17CB" w14:textId="77777777">
      <w:pPr>
        <w:pStyle w:val="Heading1"/>
      </w:pPr>
      <w:bookmarkStart w:id="11" w:name="_Toc473880025"/>
      <w:r>
        <w:t>Explanation of Any Payment or Gift to Respondents</w:t>
      </w:r>
      <w:bookmarkEnd w:id="11"/>
    </w:p>
    <w:p w:rsidR="00DB5A5E" w:rsidRPr="00407729" w:rsidP="00DB5A5E" w14:paraId="48F39C98" w14:textId="68EC0ACB">
      <w:bookmarkStart w:id="12" w:name="_Toc473880026"/>
      <w:r>
        <w:t>No m</w:t>
      </w:r>
      <w:r w:rsidRPr="00407729">
        <w:t>onetary incentives or gifts are provided to respondent</w:t>
      </w:r>
      <w:r w:rsidRPr="00407729" w:rsidR="00010CFE">
        <w:t>s.</w:t>
      </w:r>
    </w:p>
    <w:p w:rsidR="004A13E8" w:rsidRPr="00407729" w:rsidP="004A13E8" w14:paraId="55FE17CD" w14:textId="77777777">
      <w:pPr>
        <w:pStyle w:val="Heading1"/>
      </w:pPr>
      <w:r w:rsidRPr="00407729">
        <w:t>Protection of the Privacy and Confidentiality of Information Provided by Respondents</w:t>
      </w:r>
      <w:bookmarkEnd w:id="12"/>
    </w:p>
    <w:p w:rsidR="00DB5A5E" w:rsidRPr="00407729" w:rsidP="00DB5A5E" w14:paraId="20794BA6" w14:textId="295B4AE8">
      <w:pPr>
        <w:rPr>
          <w:shd w:val="clear" w:color="auto" w:fill="FFFF00"/>
        </w:rPr>
      </w:pPr>
      <w:bookmarkStart w:id="13" w:name="_Toc473880027"/>
      <w:r w:rsidRPr="00407729">
        <w:t xml:space="preserve">This information collection request has been reviewed by the National Center for Emerging and Zoonotic Infectious Diseases and determined that the Privacy Act </w:t>
      </w:r>
      <w:r w:rsidRPr="00407729" w:rsidR="5EAA6BD3">
        <w:t>applies</w:t>
      </w:r>
      <w:r w:rsidRPr="00407729">
        <w:t xml:space="preserve"> to some aspects of this information collection request.  The applicable </w:t>
      </w:r>
      <w:bookmarkStart w:id="14" w:name="_Hlk171518103"/>
      <w:r w:rsidRPr="00407729">
        <w:t xml:space="preserve">System of Records Notice is 09-20-0171, Quarantine- and Traveler-Related Activities, Including Records for Contact Tracing Investigation and Notification under 42 CFR Parts 70 and </w:t>
      </w:r>
      <w:r w:rsidRPr="008B4888">
        <w:t>71</w:t>
      </w:r>
      <w:r w:rsidR="008B4888">
        <w:t xml:space="preserve"> (Attachment C)</w:t>
      </w:r>
      <w:bookmarkEnd w:id="14"/>
      <w:r w:rsidR="008B4888">
        <w:t>.</w:t>
      </w:r>
    </w:p>
    <w:p w:rsidR="00344DF0" w:rsidRPr="00344DF0" w:rsidP="003643B9" w14:paraId="347D0F20" w14:textId="77777777">
      <w:pPr>
        <w:spacing w:after="0" w:line="240" w:lineRule="auto"/>
        <w:textAlignment w:val="baseline"/>
        <w:rPr>
          <w:b/>
          <w:bCs/>
        </w:rPr>
      </w:pPr>
      <w:bookmarkStart w:id="15" w:name="_Hlk159502648"/>
      <w:r w:rsidRPr="00407729">
        <w:t>Data will be kept private to the extent allowed by law.</w:t>
      </w:r>
      <w:bookmarkEnd w:id="15"/>
    </w:p>
    <w:p w:rsidR="00344DF0" w:rsidRPr="00C77027" w:rsidP="00DB5A5E" w14:paraId="2BB645AA" w14:textId="77777777"/>
    <w:p w:rsidR="004A13E8" w:rsidP="004A13E8" w14:paraId="55FE17D0" w14:textId="77777777">
      <w:pPr>
        <w:pStyle w:val="Heading1"/>
      </w:pPr>
      <w:r>
        <w:t>Institutional Review Board (IRB) and Justification for Sensitive Questions</w:t>
      </w:r>
      <w:bookmarkEnd w:id="13"/>
    </w:p>
    <w:p w:rsidR="004A13E8" w:rsidP="004A13E8" w14:paraId="55FE17D1" w14:textId="77777777">
      <w:pPr>
        <w:rPr>
          <w:u w:val="single"/>
        </w:rPr>
      </w:pPr>
      <w:r>
        <w:rPr>
          <w:u w:val="single"/>
        </w:rPr>
        <w:t>Institutional Review Board (IRB)</w:t>
      </w:r>
    </w:p>
    <w:p w:rsidR="004A13E8" w:rsidP="004A13E8" w14:paraId="55FE17D2" w14:textId="79F4D32A">
      <w:r>
        <w:t xml:space="preserve">NCEZID’s Human </w:t>
      </w:r>
      <w:r w:rsidRPr="00284E2E">
        <w:t>Subjects Advisor has determined that information collection is not research involving h</w:t>
      </w:r>
      <w:r w:rsidRPr="00284E2E" w:rsidR="00DB5A5E">
        <w:t>uman subjects</w:t>
      </w:r>
      <w:r w:rsidRPr="00284E2E" w:rsidR="00495476">
        <w:t xml:space="preserve"> (</w:t>
      </w:r>
      <w:r w:rsidRPr="00A93E09" w:rsidR="00495476">
        <w:t xml:space="preserve">Attachment </w:t>
      </w:r>
      <w:r w:rsidR="005721C4">
        <w:t>D</w:t>
      </w:r>
      <w:r w:rsidRPr="00284E2E" w:rsidR="00495476">
        <w:t>)</w:t>
      </w:r>
      <w:r w:rsidRPr="00284E2E" w:rsidR="00DB5A5E">
        <w:t>. IRB</w:t>
      </w:r>
      <w:r w:rsidR="00DB5A5E">
        <w:t xml:space="preserve"> approval is</w:t>
      </w:r>
      <w:r>
        <w:t xml:space="preserve"> not required.</w:t>
      </w:r>
    </w:p>
    <w:p w:rsidR="004A13E8" w:rsidRPr="0005699B" w:rsidP="004A13E8" w14:paraId="55FE17D4" w14:textId="77777777">
      <w:r>
        <w:rPr>
          <w:u w:val="single"/>
        </w:rPr>
        <w:t>Justification for Sensitive Questions</w:t>
      </w:r>
    </w:p>
    <w:p w:rsidR="00DB5A5E" w:rsidP="00DB5A5E" w14:paraId="6405DDC8" w14:textId="5628DCEC">
      <w:pPr>
        <w:widowControl w:val="0"/>
      </w:pPr>
      <w:r w:rsidRPr="000F71D4">
        <w:t>These forms collect three types of data:  1) Epidemiologic data such as travel itinerary, exposure to ill people or animals, history of illness</w:t>
      </w:r>
      <w:r w:rsidR="003538F3">
        <w:t xml:space="preserve"> or vaccination</w:t>
      </w:r>
      <w:r w:rsidR="5188EC02">
        <w:t>,</w:t>
      </w:r>
      <w:r w:rsidR="00F17A6A">
        <w:t xml:space="preserve"> </w:t>
      </w:r>
      <w:r w:rsidR="5188EC02">
        <w:t>and</w:t>
      </w:r>
      <w:r w:rsidR="73B83096">
        <w:t xml:space="preserve"> </w:t>
      </w:r>
      <w:r w:rsidR="155F5A19">
        <w:t>country of birth/residence</w:t>
      </w:r>
      <w:r w:rsidRPr="000F71D4">
        <w:t xml:space="preserve"> are essential to accurately </w:t>
      </w:r>
      <w:r w:rsidRPr="000F71D4" w:rsidR="00E960E7">
        <w:t>determin</w:t>
      </w:r>
      <w:r w:rsidR="00E960E7">
        <w:t>e</w:t>
      </w:r>
      <w:r w:rsidRPr="000F71D4" w:rsidR="00E960E7">
        <w:t xml:space="preserve"> </w:t>
      </w:r>
      <w:r w:rsidR="00193786">
        <w:t>an</w:t>
      </w:r>
      <w:r w:rsidR="006518AB">
        <w:t xml:space="preserve"> </w:t>
      </w:r>
      <w:r w:rsidR="00F56F05">
        <w:t>individual traveler’s</w:t>
      </w:r>
      <w:r w:rsidRPr="000F71D4" w:rsidR="00E960E7">
        <w:t xml:space="preserve"> </w:t>
      </w:r>
      <w:r w:rsidRPr="000F71D4">
        <w:t xml:space="preserve">public health risk; 2) Demographic data such as age </w:t>
      </w:r>
      <w:r w:rsidR="1F03DA51">
        <w:t xml:space="preserve"> and</w:t>
      </w:r>
      <w:r w:rsidRPr="000F71D4">
        <w:t xml:space="preserve"> </w:t>
      </w:r>
      <w:r w:rsidR="00F8749B">
        <w:t>gender</w:t>
      </w:r>
      <w:r w:rsidRPr="000F71D4">
        <w:t xml:space="preserve"> are routinely collected as part of standard public health surveillance</w:t>
      </w:r>
      <w:r w:rsidR="00491F13">
        <w:t xml:space="preserve">. </w:t>
      </w:r>
      <w:r w:rsidRPr="008C7A3F" w:rsidR="008C7A3F">
        <w:t xml:space="preserve">Under OMB Control Number 0920-1181 Airline and Traveler Information Collection: Domestic Manifests and the Passenger Locator Form CDC receives from airlines the name and date of birth of travelers who were potentially exposed to a communicable disease of public health concern during air travel. CDC sends the name and date of birth of these air traveler contacts to </w:t>
      </w:r>
      <w:r w:rsidR="00ED7546">
        <w:t xml:space="preserve">the </w:t>
      </w:r>
      <w:r w:rsidRPr="008C7A3F" w:rsidR="008C7A3F">
        <w:t>state or territorial health department for public health follow-up. The air travel related contact investigation outcome reporting forms included in this ICR package collects this information (name and date of birth) in order to connect the additional information reported to the correct individual</w:t>
      </w:r>
      <w:r w:rsidR="001E227F">
        <w:t>.</w:t>
      </w:r>
      <w:r w:rsidRPr="000F71D4">
        <w:t xml:space="preserve">; and 3) </w:t>
      </w:r>
      <w:r>
        <w:t xml:space="preserve">Clinical information </w:t>
      </w:r>
      <w:r w:rsidR="00F71755">
        <w:t xml:space="preserve">such as </w:t>
      </w:r>
      <w:r w:rsidRPr="00F71755" w:rsidR="00F71755">
        <w:t xml:space="preserve">clinical signs and symptoms </w:t>
      </w:r>
      <w:r w:rsidR="00F71755">
        <w:t>and sign/</w:t>
      </w:r>
      <w:r>
        <w:t xml:space="preserve">symptom development, medical evaluation, lab testing, etc. </w:t>
      </w:r>
      <w:r w:rsidRPr="000F71D4">
        <w:t>All of these data elements are essential to efficiently detect a public health threat and rapidly implement appropriate public health control measures to prevent the introduction and spread of communicable disease</w:t>
      </w:r>
      <w:r w:rsidR="00753E2A">
        <w:t>s</w:t>
      </w:r>
      <w:r w:rsidRPr="000F71D4">
        <w:t xml:space="preserve"> in the U</w:t>
      </w:r>
      <w:r w:rsidRPr="000F71D4">
        <w:rPr>
          <w:b/>
        </w:rPr>
        <w:t>.</w:t>
      </w:r>
      <w:r w:rsidRPr="000F71D4">
        <w:t>S.</w:t>
      </w:r>
    </w:p>
    <w:p w:rsidR="004A13E8" w:rsidP="004A13E8" w14:paraId="55FE17D7" w14:textId="77777777">
      <w:pPr>
        <w:pStyle w:val="Heading1"/>
      </w:pPr>
      <w:bookmarkStart w:id="16" w:name="_Toc473880028"/>
      <w:r>
        <w:t>Estimates of Annualized Burden Hours and Costs</w:t>
      </w:r>
      <w:bookmarkEnd w:id="16"/>
    </w:p>
    <w:p w:rsidR="00C553B7" w:rsidP="009B0947" w14:paraId="093B700D" w14:textId="77777777">
      <w:r>
        <w:t xml:space="preserve">A. </w:t>
      </w:r>
      <w:r>
        <w:t>Estimated Annualized Burden Hours</w:t>
      </w:r>
    </w:p>
    <w:p w:rsidR="0024460D" w:rsidRPr="00FE64CE" w:rsidP="000111E7" w14:paraId="28825A7B" w14:textId="706397A0">
      <w:pPr>
        <w:tabs>
          <w:tab w:val="left" w:pos="0"/>
          <w:tab w:val="left" w:pos="374"/>
        </w:tabs>
        <w:rPr>
          <w:rFonts w:cs="Arial"/>
        </w:rPr>
      </w:pPr>
      <w:r w:rsidRPr="00FE64CE">
        <w:rPr>
          <w:rFonts w:cs="Arial"/>
        </w:rPr>
        <w:t xml:space="preserve">The number of times these data are collected remains dependent upon the number of </w:t>
      </w:r>
      <w:r w:rsidRPr="00FE64CE" w:rsidR="00CA5505">
        <w:rPr>
          <w:rFonts w:cs="Arial"/>
        </w:rPr>
        <w:t>exposure events</w:t>
      </w:r>
      <w:r w:rsidRPr="00FE64CE">
        <w:rPr>
          <w:rFonts w:cs="Arial"/>
        </w:rPr>
        <w:t xml:space="preserve"> of public health concern that occur within each data collection period. For the standard contact investigation forms, the number of times these data are collected remains dependent upon the number of </w:t>
      </w:r>
      <w:r w:rsidRPr="00FE64CE" w:rsidR="00CA5505">
        <w:rPr>
          <w:rFonts w:cs="Arial"/>
        </w:rPr>
        <w:t>exposure events</w:t>
      </w:r>
      <w:r w:rsidRPr="00FE64CE">
        <w:rPr>
          <w:rFonts w:cs="Arial"/>
        </w:rPr>
        <w:t xml:space="preserve"> of public health concern that occur with</w:t>
      </w:r>
      <w:r w:rsidRPr="00FE64CE" w:rsidR="007F6E52">
        <w:rPr>
          <w:rFonts w:cs="Arial"/>
        </w:rPr>
        <w:t>in each data collection period, and the number of times the state</w:t>
      </w:r>
      <w:r w:rsidR="003B07E7">
        <w:rPr>
          <w:rFonts w:cs="Arial"/>
        </w:rPr>
        <w:t>, local, or territorial</w:t>
      </w:r>
      <w:r w:rsidRPr="00FE64CE" w:rsidR="007F6E52">
        <w:rPr>
          <w:rFonts w:cs="Arial"/>
        </w:rPr>
        <w:t xml:space="preserve"> </w:t>
      </w:r>
      <w:r w:rsidR="005379FB">
        <w:rPr>
          <w:rFonts w:cs="Arial"/>
        </w:rPr>
        <w:t xml:space="preserve">public health </w:t>
      </w:r>
      <w:r w:rsidR="003B07E7">
        <w:rPr>
          <w:rFonts w:cs="Arial"/>
        </w:rPr>
        <w:t xml:space="preserve">agency or </w:t>
      </w:r>
      <w:r w:rsidR="00BF2518">
        <w:rPr>
          <w:rFonts w:cs="Arial"/>
        </w:rPr>
        <w:t>airline, maritime, or land</w:t>
      </w:r>
      <w:r w:rsidR="00556889">
        <w:rPr>
          <w:rFonts w:cs="Arial"/>
        </w:rPr>
        <w:t>-based</w:t>
      </w:r>
      <w:r w:rsidR="00BF2518">
        <w:rPr>
          <w:rFonts w:cs="Arial"/>
        </w:rPr>
        <w:t xml:space="preserve"> </w:t>
      </w:r>
      <w:r w:rsidR="003B07E7">
        <w:rPr>
          <w:rFonts w:cs="Arial"/>
        </w:rPr>
        <w:t>conveyance</w:t>
      </w:r>
      <w:r w:rsidR="00BF2518">
        <w:rPr>
          <w:rFonts w:cs="Arial"/>
        </w:rPr>
        <w:t xml:space="preserve"> operator</w:t>
      </w:r>
      <w:r w:rsidRPr="00FE64CE" w:rsidR="005379FB">
        <w:rPr>
          <w:rFonts w:cs="Arial"/>
        </w:rPr>
        <w:t xml:space="preserve"> </w:t>
      </w:r>
      <w:r w:rsidRPr="00FE64CE" w:rsidR="007F6E52">
        <w:rPr>
          <w:rFonts w:cs="Arial"/>
        </w:rPr>
        <w:t>decides to respond to CDC with the follow</w:t>
      </w:r>
      <w:r w:rsidR="00D6084D">
        <w:rPr>
          <w:rFonts w:cs="Arial"/>
        </w:rPr>
        <w:t>-</w:t>
      </w:r>
      <w:r w:rsidRPr="00FE64CE" w:rsidR="007F6E52">
        <w:rPr>
          <w:rFonts w:cs="Arial"/>
        </w:rPr>
        <w:t>up information.</w:t>
      </w:r>
    </w:p>
    <w:p w:rsidR="00FA2655" w:rsidP="000111E7" w14:paraId="593D6478" w14:textId="490FA8B0">
      <w:pPr>
        <w:tabs>
          <w:tab w:val="left" w:pos="0"/>
          <w:tab w:val="left" w:pos="374"/>
        </w:tabs>
        <w:rPr>
          <w:rFonts w:cs="Arial"/>
        </w:rPr>
      </w:pPr>
      <w:r w:rsidRPr="00FE64CE">
        <w:rPr>
          <w:rFonts w:cs="Arial"/>
        </w:rPr>
        <w:t>Additionally, because contact investigations involving ships almost always occur on the ship prior to making port, only one form is needed per investigation.  In an air</w:t>
      </w:r>
      <w:r w:rsidR="00472124">
        <w:rPr>
          <w:rFonts w:cs="Arial"/>
        </w:rPr>
        <w:t>craft</w:t>
      </w:r>
      <w:r w:rsidRPr="00FE64CE">
        <w:rPr>
          <w:rFonts w:cs="Arial"/>
        </w:rPr>
        <w:t xml:space="preserve"> contact investigation, one form is requested per contact given how dispersed travelers are after termination of travel.</w:t>
      </w:r>
      <w:r>
        <w:rPr>
          <w:rFonts w:cs="Arial"/>
        </w:rPr>
        <w:t xml:space="preserve"> </w:t>
      </w:r>
    </w:p>
    <w:p w:rsidR="00051C28" w:rsidRPr="00FE64CE" w:rsidP="535DCC2B" w14:paraId="03FB25F0" w14:textId="1C10B4D0">
      <w:pPr>
        <w:tabs>
          <w:tab w:val="left" w:pos="374"/>
        </w:tabs>
        <w:rPr>
          <w:rFonts w:cs="Arial"/>
        </w:rPr>
      </w:pPr>
      <w:r>
        <w:rPr>
          <w:rFonts w:cs="Arial"/>
        </w:rPr>
        <w:t xml:space="preserve">CDC estimated the number of respondents by reviewing respondent data in </w:t>
      </w:r>
      <w:r w:rsidRPr="00051C28">
        <w:rPr>
          <w:rFonts w:cs="Arial"/>
        </w:rPr>
        <w:t>2021-2023, excluding COVID-19.</w:t>
      </w:r>
      <w:r w:rsidR="00F45402">
        <w:rPr>
          <w:rFonts w:cs="Arial"/>
        </w:rPr>
        <w:t xml:space="preserve"> </w:t>
      </w:r>
      <w:r w:rsidR="0014702E">
        <w:rPr>
          <w:rFonts w:cs="Arial"/>
        </w:rPr>
        <w:t xml:space="preserve">These estimates result in a total of </w:t>
      </w:r>
      <w:r w:rsidR="000521B5">
        <w:t>30</w:t>
      </w:r>
      <w:r w:rsidR="0014702E">
        <w:t xml:space="preserve"> burden hours for this information collection</w:t>
      </w:r>
      <w:r w:rsidRPr="0014702E" w:rsidR="0014702E">
        <w:rPr>
          <w:rFonts w:cs="Arial"/>
        </w:rPr>
        <w:t xml:space="preserve">.  </w:t>
      </w:r>
    </w:p>
    <w:p w:rsidR="000C76D0" w:rsidRPr="00FE64CE" w:rsidP="1B2AAAD7" w14:paraId="63C5AA55" w14:textId="5F667CF2">
      <w:pPr>
        <w:tabs>
          <w:tab w:val="left" w:pos="374"/>
        </w:tabs>
        <w:rPr>
          <w:rFonts w:cs="Arial"/>
        </w:rPr>
      </w:pPr>
      <w:r w:rsidRPr="00FE64CE">
        <w:rPr>
          <w:rFonts w:cs="Arial"/>
        </w:rPr>
        <w:t>CDC is requesting approval for the use of the following forms and associated burden:</w:t>
      </w:r>
    </w:p>
    <w:p w:rsidR="000C76D0" w:rsidRPr="00FE64CE" w:rsidP="000C76D0" w14:paraId="38C457BB" w14:textId="705E05E8">
      <w:pPr>
        <w:pStyle w:val="ListParagraph"/>
        <w:numPr>
          <w:ilvl w:val="0"/>
          <w:numId w:val="6"/>
        </w:numPr>
        <w:tabs>
          <w:tab w:val="left" w:pos="0"/>
          <w:tab w:val="left" w:pos="374"/>
        </w:tabs>
        <w:rPr>
          <w:rFonts w:cs="Shruti"/>
        </w:rPr>
      </w:pPr>
      <w:r>
        <w:rPr>
          <w:rFonts w:cs="Shruti"/>
          <w:color w:val="000000"/>
        </w:rPr>
        <w:t>TB Maritime Contact Investigation Worksheet</w:t>
      </w:r>
      <w:r w:rsidRPr="00FE64CE" w:rsidR="00495476">
        <w:rPr>
          <w:rFonts w:cs="Shruti"/>
          <w:color w:val="000000"/>
        </w:rPr>
        <w:t xml:space="preserve"> (Attachment </w:t>
      </w:r>
      <w:r w:rsidR="001C6FBF">
        <w:rPr>
          <w:rFonts w:cs="Shruti"/>
          <w:color w:val="000000"/>
        </w:rPr>
        <w:t>E</w:t>
      </w:r>
      <w:r w:rsidRPr="00FE64CE" w:rsidR="00495476">
        <w:rPr>
          <w:rFonts w:cs="Shruti"/>
          <w:color w:val="000000"/>
        </w:rPr>
        <w:t>)</w:t>
      </w:r>
      <w:r w:rsidRPr="00FE64CE">
        <w:rPr>
          <w:rFonts w:cs="Shruti"/>
          <w:color w:val="000000"/>
        </w:rPr>
        <w:t xml:space="preserve">: </w:t>
      </w:r>
      <w:r w:rsidRPr="00FE64CE" w:rsidR="003902A5">
        <w:rPr>
          <w:rFonts w:cs="Shruti"/>
          <w:color w:val="000000"/>
        </w:rPr>
        <w:t>1</w:t>
      </w:r>
      <w:r w:rsidR="003D7DB6">
        <w:rPr>
          <w:rFonts w:cs="Shruti"/>
          <w:color w:val="000000"/>
        </w:rPr>
        <w:t>7</w:t>
      </w:r>
      <w:r w:rsidRPr="00FE64CE" w:rsidR="003902A5">
        <w:rPr>
          <w:rFonts w:cs="Shruti"/>
          <w:color w:val="000000"/>
        </w:rPr>
        <w:t xml:space="preserve"> respondents and </w:t>
      </w:r>
      <w:r w:rsidR="002648B2">
        <w:rPr>
          <w:rFonts w:cs="Shruti"/>
          <w:color w:val="000000"/>
        </w:rPr>
        <w:t>1</w:t>
      </w:r>
      <w:r w:rsidRPr="00FE64CE" w:rsidR="003902A5">
        <w:rPr>
          <w:rFonts w:cs="Shruti"/>
          <w:color w:val="000000"/>
        </w:rPr>
        <w:t xml:space="preserve">0 minutes per response, for a total of </w:t>
      </w:r>
      <w:r w:rsidR="00F87A06">
        <w:rPr>
          <w:rFonts w:cs="Shruti"/>
          <w:color w:val="000000"/>
        </w:rPr>
        <w:t>3</w:t>
      </w:r>
      <w:r w:rsidRPr="00FE64CE" w:rsidR="003902A5">
        <w:rPr>
          <w:rFonts w:cs="Shruti"/>
          <w:color w:val="000000"/>
        </w:rPr>
        <w:t xml:space="preserve"> burden hours.</w:t>
      </w:r>
    </w:p>
    <w:p w:rsidR="003902A5" w:rsidRPr="00FE64CE" w:rsidP="000C76D0" w14:paraId="316DD885" w14:textId="1FF42A98">
      <w:pPr>
        <w:pStyle w:val="ListParagraph"/>
        <w:numPr>
          <w:ilvl w:val="0"/>
          <w:numId w:val="6"/>
        </w:numPr>
        <w:tabs>
          <w:tab w:val="left" w:pos="0"/>
          <w:tab w:val="left" w:pos="374"/>
        </w:tabs>
        <w:rPr>
          <w:rFonts w:cs="Shruti"/>
        </w:rPr>
      </w:pPr>
      <w:r w:rsidRPr="00FE64CE">
        <w:t xml:space="preserve">Varicella </w:t>
      </w:r>
      <w:r>
        <w:t>Outbreak Enhanced Data Collection Form</w:t>
      </w:r>
      <w:r w:rsidRPr="00FE64CE">
        <w:t xml:space="preserve"> </w:t>
      </w:r>
      <w:r>
        <w:t xml:space="preserve">– Maritime </w:t>
      </w:r>
      <w:r w:rsidRPr="00FE64CE" w:rsidR="00495476">
        <w:t xml:space="preserve">(Attachment </w:t>
      </w:r>
      <w:r w:rsidR="001C6FBF">
        <w:t>F</w:t>
      </w:r>
      <w:r w:rsidRPr="00FE64CE" w:rsidR="00495476">
        <w:t>)</w:t>
      </w:r>
      <w:r w:rsidRPr="00FE64CE">
        <w:t>:</w:t>
      </w:r>
      <w:r w:rsidRPr="00FE64CE">
        <w:rPr>
          <w:rFonts w:cs="Shruti"/>
          <w:color w:val="000000"/>
        </w:rPr>
        <w:t xml:space="preserve"> </w:t>
      </w:r>
      <w:r w:rsidR="00CF3494">
        <w:rPr>
          <w:rFonts w:cs="Shruti"/>
          <w:color w:val="000000"/>
        </w:rPr>
        <w:t>74</w:t>
      </w:r>
      <w:r w:rsidRPr="00FE64CE" w:rsidR="0014702E">
        <w:rPr>
          <w:rFonts w:cs="Shruti"/>
          <w:color w:val="000000"/>
        </w:rPr>
        <w:t xml:space="preserve"> </w:t>
      </w:r>
      <w:r w:rsidRPr="00FE64CE">
        <w:rPr>
          <w:rFonts w:cs="Shruti"/>
          <w:color w:val="000000"/>
        </w:rPr>
        <w:t xml:space="preserve">respondents and </w:t>
      </w:r>
      <w:r w:rsidR="00F87A06">
        <w:rPr>
          <w:rFonts w:cs="Shruti"/>
          <w:color w:val="000000"/>
        </w:rPr>
        <w:t>1</w:t>
      </w:r>
      <w:r w:rsidRPr="00FE64CE">
        <w:rPr>
          <w:rFonts w:cs="Shruti"/>
          <w:color w:val="000000"/>
        </w:rPr>
        <w:t xml:space="preserve">0 minutes per response, for a total of </w:t>
      </w:r>
      <w:r w:rsidR="00D130A7">
        <w:rPr>
          <w:rFonts w:cs="Shruti"/>
          <w:color w:val="000000"/>
        </w:rPr>
        <w:t>12</w:t>
      </w:r>
      <w:r w:rsidRPr="00FE64CE">
        <w:rPr>
          <w:rFonts w:cs="Shruti"/>
          <w:color w:val="000000"/>
        </w:rPr>
        <w:t xml:space="preserve"> burden hours</w:t>
      </w:r>
    </w:p>
    <w:p w:rsidR="003902A5" w:rsidRPr="00FE64CE" w:rsidP="4B1CEF35" w14:paraId="7A73B25F" w14:textId="68D0507B">
      <w:pPr>
        <w:pStyle w:val="ListParagraph"/>
        <w:numPr>
          <w:ilvl w:val="0"/>
          <w:numId w:val="6"/>
        </w:numPr>
        <w:tabs>
          <w:tab w:val="left" w:pos="374"/>
        </w:tabs>
        <w:rPr>
          <w:rFonts w:cs="Shruti"/>
        </w:rPr>
      </w:pPr>
      <w:r w:rsidRPr="00AA4B68">
        <w:t>Influenza Outbreak Enhanced Data Collection Form - Maritime</w:t>
      </w:r>
      <w:r w:rsidRPr="00AA4B68">
        <w:t xml:space="preserve"> </w:t>
      </w:r>
      <w:r w:rsidRPr="00FE64CE" w:rsidR="00495476">
        <w:t xml:space="preserve">(Attachment </w:t>
      </w:r>
      <w:r w:rsidR="001C6FBF">
        <w:t>G</w:t>
      </w:r>
      <w:r w:rsidRPr="00FE64CE" w:rsidR="00495476">
        <w:t>)</w:t>
      </w:r>
      <w:r w:rsidRPr="00FE64CE">
        <w:t xml:space="preserve">: </w:t>
      </w:r>
      <w:r w:rsidR="762327CC">
        <w:t>1</w:t>
      </w:r>
      <w:r w:rsidR="0014702E">
        <w:t>0</w:t>
      </w:r>
      <w:r w:rsidRPr="00FE64CE" w:rsidR="0014702E">
        <w:t xml:space="preserve"> </w:t>
      </w:r>
      <w:r w:rsidRPr="4B1CEF35">
        <w:rPr>
          <w:rFonts w:cs="Shruti"/>
          <w:color w:val="000000" w:themeColor="text1"/>
        </w:rPr>
        <w:t xml:space="preserve">respondents and </w:t>
      </w:r>
      <w:r w:rsidRPr="4B1CEF35" w:rsidR="00F87A06">
        <w:rPr>
          <w:rFonts w:cs="Shruti"/>
          <w:color w:val="000000" w:themeColor="text1"/>
        </w:rPr>
        <w:t>1</w:t>
      </w:r>
      <w:r w:rsidRPr="4B1CEF35">
        <w:rPr>
          <w:rFonts w:cs="Shruti"/>
          <w:color w:val="000000" w:themeColor="text1"/>
        </w:rPr>
        <w:t xml:space="preserve">0 minutes per response, for a total of </w:t>
      </w:r>
      <w:r w:rsidRPr="4B1CEF35" w:rsidR="0A33237D">
        <w:rPr>
          <w:rFonts w:cs="Shruti"/>
          <w:color w:val="000000" w:themeColor="text1"/>
        </w:rPr>
        <w:t>2</w:t>
      </w:r>
      <w:r w:rsidRPr="4B1CEF35" w:rsidR="0014702E">
        <w:rPr>
          <w:rFonts w:cs="Shruti"/>
          <w:color w:val="000000" w:themeColor="text1"/>
        </w:rPr>
        <w:t xml:space="preserve"> </w:t>
      </w:r>
      <w:r w:rsidRPr="4B1CEF35">
        <w:rPr>
          <w:rFonts w:cs="Shruti"/>
          <w:color w:val="000000" w:themeColor="text1"/>
        </w:rPr>
        <w:t>burden hours</w:t>
      </w:r>
    </w:p>
    <w:p w:rsidR="00EF3724" w:rsidRPr="00FE64CE" w:rsidP="00EF3724" w14:paraId="166C3F05" w14:textId="17743A09">
      <w:pPr>
        <w:pStyle w:val="ListParagraph"/>
        <w:numPr>
          <w:ilvl w:val="0"/>
          <w:numId w:val="6"/>
        </w:numPr>
      </w:pPr>
      <w:r w:rsidRPr="00FE64CE">
        <w:t xml:space="preserve">General </w:t>
      </w:r>
      <w:r w:rsidR="007C2BAA">
        <w:t xml:space="preserve">Aircraft </w:t>
      </w:r>
      <w:r w:rsidRPr="00FE64CE">
        <w:t xml:space="preserve">Contact Investigation Outcome Reporting Form </w:t>
      </w:r>
      <w:r w:rsidRPr="00FE64CE" w:rsidR="00495476">
        <w:t xml:space="preserve">(Attachment </w:t>
      </w:r>
      <w:r w:rsidR="001C6FBF">
        <w:t>H</w:t>
      </w:r>
      <w:r w:rsidRPr="00FE64CE" w:rsidR="00495476">
        <w:t>)</w:t>
      </w:r>
      <w:r w:rsidRPr="00FE64CE">
        <w:t xml:space="preserve">: </w:t>
      </w:r>
      <w:r w:rsidR="00647015">
        <w:t xml:space="preserve">8 </w:t>
      </w:r>
      <w:r w:rsidRPr="00FE64CE" w:rsidR="00520DBF">
        <w:t xml:space="preserve">respondents and 5 minutes per response, for a total of </w:t>
      </w:r>
      <w:r w:rsidR="00B22373">
        <w:t>1</w:t>
      </w:r>
      <w:r w:rsidR="0014702E">
        <w:t xml:space="preserve"> </w:t>
      </w:r>
      <w:r w:rsidRPr="00FE64CE" w:rsidR="00520DBF">
        <w:t>burden hours.</w:t>
      </w:r>
    </w:p>
    <w:p w:rsidR="00EF3724" w:rsidRPr="00FE64CE" w:rsidP="00EF3724" w14:paraId="51BA510C" w14:textId="6C889ED4">
      <w:pPr>
        <w:pStyle w:val="ListParagraph"/>
        <w:numPr>
          <w:ilvl w:val="0"/>
          <w:numId w:val="6"/>
        </w:numPr>
      </w:pPr>
      <w:r w:rsidRPr="00FE64CE">
        <w:t xml:space="preserve">TB </w:t>
      </w:r>
      <w:r w:rsidR="5A689535">
        <w:t>Air</w:t>
      </w:r>
      <w:r w:rsidR="2C483FE4">
        <w:t>craft</w:t>
      </w:r>
      <w:r w:rsidR="00E83991">
        <w:t xml:space="preserve"> </w:t>
      </w:r>
      <w:r w:rsidRPr="00FE64CE">
        <w:t xml:space="preserve">Contact Investigation Outcome Reporting Form </w:t>
      </w:r>
      <w:r w:rsidRPr="00FE64CE" w:rsidR="00495476">
        <w:t xml:space="preserve">(Attachment </w:t>
      </w:r>
      <w:r w:rsidR="001C6FBF">
        <w:t>I</w:t>
      </w:r>
      <w:r w:rsidRPr="00FE64CE" w:rsidR="00495476">
        <w:t>)</w:t>
      </w:r>
      <w:r w:rsidRPr="00FE64CE">
        <w:t xml:space="preserve">: </w:t>
      </w:r>
      <w:r w:rsidR="00243D3D">
        <w:t>51</w:t>
      </w:r>
      <w:r w:rsidRPr="00FE64CE" w:rsidR="0014702E">
        <w:t xml:space="preserve"> </w:t>
      </w:r>
      <w:r w:rsidRPr="00FE64CE" w:rsidR="00520DBF">
        <w:t xml:space="preserve">respondents and </w:t>
      </w:r>
      <w:r w:rsidR="009D6E68">
        <w:t xml:space="preserve">10 </w:t>
      </w:r>
      <w:r w:rsidRPr="00FE64CE" w:rsidR="00520DBF">
        <w:t xml:space="preserve">minutes per response, for a total of </w:t>
      </w:r>
      <w:r w:rsidR="007F40C9">
        <w:t>9</w:t>
      </w:r>
      <w:r w:rsidR="00C3734E">
        <w:t xml:space="preserve"> </w:t>
      </w:r>
      <w:r w:rsidRPr="00FE64CE" w:rsidR="00520DBF">
        <w:t>burden hours.</w:t>
      </w:r>
    </w:p>
    <w:p w:rsidR="00EF3724" w:rsidRPr="00FE64CE" w:rsidP="00EF3724" w14:paraId="73C415F8" w14:textId="60E328C9">
      <w:pPr>
        <w:pStyle w:val="ListParagraph"/>
        <w:numPr>
          <w:ilvl w:val="0"/>
          <w:numId w:val="6"/>
        </w:numPr>
      </w:pPr>
      <w:r w:rsidRPr="00FE64CE">
        <w:t xml:space="preserve">Measles </w:t>
      </w:r>
      <w:r w:rsidR="007C2BAA">
        <w:t>Aircraft</w:t>
      </w:r>
      <w:r w:rsidRPr="00FE64CE" w:rsidR="007C2BAA">
        <w:t xml:space="preserve"> </w:t>
      </w:r>
      <w:r w:rsidRPr="00FE64CE">
        <w:t>Contact Investigation Outcome Reporting Form</w:t>
      </w:r>
      <w:r w:rsidRPr="00FE64CE" w:rsidR="00495476">
        <w:t xml:space="preserve"> (Attachment </w:t>
      </w:r>
      <w:r w:rsidR="000D6968">
        <w:t>J</w:t>
      </w:r>
      <w:r w:rsidRPr="00FE64CE" w:rsidR="00495476">
        <w:t>)</w:t>
      </w:r>
      <w:r w:rsidRPr="00FE64CE">
        <w:t xml:space="preserve">: </w:t>
      </w:r>
      <w:r w:rsidR="0014702E">
        <w:t>7</w:t>
      </w:r>
      <w:r w:rsidR="00D908F1">
        <w:t>2</w:t>
      </w:r>
      <w:r w:rsidRPr="00FE64CE" w:rsidR="0014702E">
        <w:t xml:space="preserve"> </w:t>
      </w:r>
      <w:r w:rsidRPr="00FE64CE" w:rsidR="00520DBF">
        <w:t xml:space="preserve">respondents and 5 minutes per response, for a total of </w:t>
      </w:r>
      <w:r w:rsidR="0014702E">
        <w:t>6</w:t>
      </w:r>
      <w:r w:rsidRPr="00FE64CE" w:rsidR="0014702E">
        <w:t xml:space="preserve"> </w:t>
      </w:r>
      <w:r w:rsidRPr="00FE64CE" w:rsidR="00520DBF">
        <w:t>burden hours.</w:t>
      </w:r>
    </w:p>
    <w:p w:rsidR="00EF3724" w:rsidRPr="00FE64CE" w:rsidP="00EF3724" w14:paraId="448BB86A" w14:textId="05A085BC">
      <w:pPr>
        <w:pStyle w:val="ListParagraph"/>
        <w:numPr>
          <w:ilvl w:val="0"/>
          <w:numId w:val="6"/>
        </w:numPr>
      </w:pPr>
      <w:r w:rsidRPr="00FE64CE">
        <w:t xml:space="preserve">Rubella </w:t>
      </w:r>
      <w:r w:rsidR="007C2BAA">
        <w:t>Aircraft</w:t>
      </w:r>
      <w:r w:rsidRPr="00FE64CE" w:rsidR="007C2BAA">
        <w:t xml:space="preserve"> </w:t>
      </w:r>
      <w:r w:rsidRPr="00FE64CE">
        <w:t>Contact Investigation Outcome Reporting Form</w:t>
      </w:r>
      <w:r w:rsidRPr="00FE64CE" w:rsidR="00495476">
        <w:t xml:space="preserve"> (Attachment </w:t>
      </w:r>
      <w:r w:rsidR="000D6968">
        <w:t>K</w:t>
      </w:r>
      <w:r w:rsidRPr="00FE64CE" w:rsidR="00495476">
        <w:t>)</w:t>
      </w:r>
      <w:r w:rsidRPr="00FE64CE">
        <w:t xml:space="preserve">: </w:t>
      </w:r>
      <w:r w:rsidR="005E3E9F">
        <w:t>1</w:t>
      </w:r>
      <w:r w:rsidRPr="00FE64CE" w:rsidR="005E3E9F">
        <w:t xml:space="preserve"> </w:t>
      </w:r>
      <w:r w:rsidRPr="00FE64CE" w:rsidR="00520DBF">
        <w:t xml:space="preserve">respondents and 5 minutes per response, for a total of </w:t>
      </w:r>
      <w:r w:rsidR="007E1AA0">
        <w:t>0</w:t>
      </w:r>
      <w:r w:rsidRPr="00FE64CE" w:rsidR="0014702E">
        <w:t xml:space="preserve"> </w:t>
      </w:r>
      <w:r w:rsidRPr="00FE64CE" w:rsidR="00520DBF">
        <w:t>burden hours.</w:t>
      </w:r>
    </w:p>
    <w:p w:rsidR="00FA2655" w:rsidRPr="00FE64CE" w:rsidP="00FA2655" w14:paraId="076B13FF" w14:textId="32AFFD3A">
      <w:pPr>
        <w:pStyle w:val="ListParagraph"/>
        <w:numPr>
          <w:ilvl w:val="0"/>
          <w:numId w:val="6"/>
        </w:numPr>
      </w:pPr>
      <w:r w:rsidRPr="008A588B">
        <w:rPr>
          <w:rFonts w:cs="Shruti"/>
          <w:color w:val="000000"/>
        </w:rPr>
        <w:t>General Land Contact Investigation Outcome Reporting Form</w:t>
      </w:r>
      <w:r w:rsidRPr="008A588B">
        <w:rPr>
          <w:rFonts w:cs="Shruti"/>
          <w:color w:val="000000"/>
        </w:rPr>
        <w:t xml:space="preserve"> </w:t>
      </w:r>
      <w:r w:rsidRPr="00FE64CE" w:rsidR="00495476">
        <w:t xml:space="preserve">(Attachment </w:t>
      </w:r>
      <w:r w:rsidR="000D6968">
        <w:t>L</w:t>
      </w:r>
      <w:r w:rsidRPr="00FE64CE" w:rsidR="00495476">
        <w:t>)</w:t>
      </w:r>
      <w:r w:rsidRPr="00FE64CE" w:rsidR="00EF3724">
        <w:rPr>
          <w:rFonts w:cs="Shruti"/>
          <w:color w:val="000000"/>
        </w:rPr>
        <w:t xml:space="preserve">: </w:t>
      </w:r>
      <w:r w:rsidR="003A44A5">
        <w:t>2</w:t>
      </w:r>
      <w:r w:rsidRPr="00FE64CE" w:rsidR="00520DBF">
        <w:t xml:space="preserve"> respondents and 5 minutes per response, for a total of </w:t>
      </w:r>
      <w:r w:rsidR="003A44A5">
        <w:t>0</w:t>
      </w:r>
      <w:r w:rsidRPr="00FE64CE" w:rsidR="00520DBF">
        <w:t xml:space="preserve"> burden hour</w:t>
      </w:r>
      <w:r w:rsidR="0014702E">
        <w:t>s</w:t>
      </w:r>
      <w:r w:rsidRPr="00FE64CE" w:rsidR="00520DBF">
        <w:t>.</w:t>
      </w:r>
    </w:p>
    <w:tbl>
      <w:tblPr>
        <w:tblStyle w:val="TableGrid"/>
        <w:tblW w:w="0" w:type="auto"/>
        <w:jc w:val="center"/>
        <w:tblLook w:val="04A0"/>
      </w:tblPr>
      <w:tblGrid>
        <w:gridCol w:w="2363"/>
        <w:gridCol w:w="1599"/>
        <w:gridCol w:w="1619"/>
        <w:gridCol w:w="1584"/>
        <w:gridCol w:w="1488"/>
        <w:gridCol w:w="1417"/>
      </w:tblGrid>
      <w:tr w14:paraId="79F4F520" w14:textId="77777777" w:rsidTr="032887BE">
        <w:tblPrEx>
          <w:tblW w:w="0" w:type="auto"/>
          <w:jc w:val="center"/>
          <w:tblLook w:val="04A0"/>
        </w:tblPrEx>
        <w:trPr>
          <w:trHeight w:val="953"/>
          <w:jc w:val="center"/>
        </w:trPr>
        <w:tc>
          <w:tcPr>
            <w:tcW w:w="2057" w:type="dxa"/>
          </w:tcPr>
          <w:p w:rsidR="0024460D" w:rsidRPr="00FE64CE" w:rsidP="000111E7" w14:paraId="536224B6" w14:textId="77777777">
            <w:pPr>
              <w:jc w:val="center"/>
              <w:rPr>
                <w:b/>
                <w:bCs/>
                <w:color w:val="000000"/>
              </w:rPr>
            </w:pPr>
            <w:r w:rsidRPr="00FE64CE">
              <w:rPr>
                <w:rFonts w:cs="Shruti"/>
                <w:b/>
                <w:bCs/>
                <w:color w:val="000000"/>
              </w:rPr>
              <w:t>Type of Respondent</w:t>
            </w:r>
          </w:p>
        </w:tc>
        <w:tc>
          <w:tcPr>
            <w:tcW w:w="1638" w:type="dxa"/>
          </w:tcPr>
          <w:p w:rsidR="0024460D" w:rsidRPr="00FE64CE" w:rsidP="000111E7" w14:paraId="77273082" w14:textId="77777777">
            <w:pPr>
              <w:jc w:val="center"/>
              <w:rPr>
                <w:b/>
                <w:bCs/>
                <w:color w:val="000000"/>
              </w:rPr>
            </w:pPr>
            <w:r w:rsidRPr="00FE64CE">
              <w:rPr>
                <w:rFonts w:cs="Shruti"/>
                <w:b/>
                <w:bCs/>
                <w:color w:val="000000"/>
              </w:rPr>
              <w:t>Form Name</w:t>
            </w:r>
          </w:p>
        </w:tc>
        <w:tc>
          <w:tcPr>
            <w:tcW w:w="1648" w:type="dxa"/>
          </w:tcPr>
          <w:p w:rsidR="0024460D" w:rsidRPr="00FE64CE" w:rsidP="000111E7" w14:paraId="357CD5A0" w14:textId="77777777">
            <w:pPr>
              <w:jc w:val="center"/>
              <w:rPr>
                <w:b/>
                <w:bCs/>
                <w:color w:val="000000"/>
              </w:rPr>
            </w:pPr>
            <w:r w:rsidRPr="00FE64CE">
              <w:rPr>
                <w:rFonts w:cs="Shruti"/>
                <w:b/>
                <w:bCs/>
                <w:color w:val="000000"/>
              </w:rPr>
              <w:t>Number of Respondents</w:t>
            </w:r>
          </w:p>
        </w:tc>
        <w:tc>
          <w:tcPr>
            <w:tcW w:w="1599" w:type="dxa"/>
          </w:tcPr>
          <w:p w:rsidR="0024460D" w:rsidRPr="00FE64CE" w:rsidP="000111E7" w14:paraId="111C3245" w14:textId="0BAA2C6F">
            <w:pPr>
              <w:jc w:val="center"/>
              <w:rPr>
                <w:b/>
                <w:bCs/>
                <w:color w:val="000000"/>
              </w:rPr>
            </w:pPr>
            <w:r w:rsidRPr="00FE64CE">
              <w:rPr>
                <w:rFonts w:cs="Shruti"/>
                <w:b/>
                <w:bCs/>
                <w:color w:val="000000"/>
              </w:rPr>
              <w:t>Number of Responses per</w:t>
            </w:r>
            <w:r w:rsidR="003F6ABC">
              <w:rPr>
                <w:rFonts w:cs="Shruti"/>
                <w:b/>
                <w:bCs/>
                <w:color w:val="000000"/>
              </w:rPr>
              <w:t xml:space="preserve"> </w:t>
            </w:r>
            <w:r w:rsidRPr="00FE64CE" w:rsidR="003F6ABC">
              <w:rPr>
                <w:rFonts w:cs="Shruti"/>
                <w:b/>
                <w:bCs/>
                <w:color w:val="000000"/>
              </w:rPr>
              <w:t>Respondent</w:t>
            </w:r>
          </w:p>
        </w:tc>
        <w:tc>
          <w:tcPr>
            <w:tcW w:w="1582" w:type="dxa"/>
          </w:tcPr>
          <w:p w:rsidR="0024460D" w:rsidRPr="00FE64CE" w:rsidP="000111E7" w14:paraId="01C13E10" w14:textId="77777777">
            <w:pPr>
              <w:jc w:val="center"/>
              <w:rPr>
                <w:b/>
                <w:bCs/>
                <w:color w:val="000000"/>
              </w:rPr>
            </w:pPr>
            <w:r w:rsidRPr="00FE64CE">
              <w:rPr>
                <w:rFonts w:cs="Shruti"/>
                <w:b/>
                <w:bCs/>
                <w:color w:val="000000"/>
              </w:rPr>
              <w:t>Average Burden per Response</w:t>
            </w:r>
          </w:p>
        </w:tc>
        <w:tc>
          <w:tcPr>
            <w:tcW w:w="1546" w:type="dxa"/>
          </w:tcPr>
          <w:p w:rsidR="0024460D" w:rsidRPr="00FE64CE" w:rsidP="000111E7" w14:paraId="6D7699BE" w14:textId="77777777">
            <w:pPr>
              <w:jc w:val="center"/>
              <w:rPr>
                <w:b/>
                <w:bCs/>
                <w:color w:val="000000"/>
              </w:rPr>
            </w:pPr>
            <w:r w:rsidRPr="00FE64CE">
              <w:rPr>
                <w:rFonts w:cs="Shruti"/>
                <w:b/>
                <w:bCs/>
                <w:color w:val="000000"/>
              </w:rPr>
              <w:t>Total Burden Hours</w:t>
            </w:r>
          </w:p>
        </w:tc>
      </w:tr>
      <w:tr w14:paraId="7A2771B2" w14:textId="77777777" w:rsidTr="032887BE">
        <w:tblPrEx>
          <w:tblW w:w="0" w:type="auto"/>
          <w:jc w:val="center"/>
          <w:tblLook w:val="04A0"/>
        </w:tblPrEx>
        <w:trPr>
          <w:jc w:val="center"/>
        </w:trPr>
        <w:tc>
          <w:tcPr>
            <w:tcW w:w="2057" w:type="dxa"/>
          </w:tcPr>
          <w:p w:rsidR="0024460D" w:rsidRPr="00FE64CE" w:rsidP="000111E7" w14:paraId="456CBB25" w14:textId="77777777">
            <w:pPr>
              <w:rPr>
                <w:color w:val="000000"/>
              </w:rPr>
            </w:pPr>
            <w:r w:rsidRPr="00FE64CE">
              <w:rPr>
                <w:rFonts w:cs="Shruti"/>
                <w:color w:val="000000"/>
              </w:rPr>
              <w:t>Cruise Ship Physicians/Cargo Ship Managers</w:t>
            </w:r>
          </w:p>
        </w:tc>
        <w:tc>
          <w:tcPr>
            <w:tcW w:w="1638" w:type="dxa"/>
          </w:tcPr>
          <w:p w:rsidR="0089437B" w:rsidP="000111E7" w14:paraId="4939D521" w14:textId="5520A7C2">
            <w:pPr>
              <w:rPr>
                <w:rFonts w:cs="Shruti"/>
                <w:color w:val="000000"/>
              </w:rPr>
            </w:pPr>
            <w:r>
              <w:rPr>
                <w:rFonts w:cs="Shruti"/>
                <w:color w:val="000000"/>
              </w:rPr>
              <w:t>TB Maritime Contact Investigation Worksheet</w:t>
            </w:r>
          </w:p>
          <w:p w:rsidR="0089437B" w:rsidRPr="00FE64CE" w:rsidP="000111E7" w14:paraId="77545148" w14:textId="3BD8DC61">
            <w:pPr>
              <w:rPr>
                <w:color w:val="000000"/>
              </w:rPr>
            </w:pPr>
            <w:r>
              <w:rPr>
                <w:rFonts w:cs="Shruti"/>
                <w:color w:val="000000"/>
              </w:rPr>
              <w:t>(Attachment E)</w:t>
            </w:r>
          </w:p>
        </w:tc>
        <w:tc>
          <w:tcPr>
            <w:tcW w:w="1648" w:type="dxa"/>
            <w:vAlign w:val="center"/>
          </w:tcPr>
          <w:p w:rsidR="0024460D" w:rsidRPr="00FE64CE" w:rsidP="00A7764B" w14:paraId="78BF24FF" w14:textId="1608E805">
            <w:pPr>
              <w:jc w:val="center"/>
              <w:rPr>
                <w:color w:val="000000"/>
              </w:rPr>
            </w:pPr>
            <w:r w:rsidRPr="00FE64CE">
              <w:rPr>
                <w:rFonts w:cs="Shruti"/>
                <w:color w:val="000000"/>
              </w:rPr>
              <w:t>1</w:t>
            </w:r>
            <w:r w:rsidR="00000045">
              <w:rPr>
                <w:rFonts w:cs="Shruti"/>
                <w:color w:val="000000"/>
              </w:rPr>
              <w:t>7</w:t>
            </w:r>
          </w:p>
        </w:tc>
        <w:tc>
          <w:tcPr>
            <w:tcW w:w="1599" w:type="dxa"/>
            <w:vAlign w:val="center"/>
          </w:tcPr>
          <w:p w:rsidR="0024460D" w:rsidRPr="00FE64CE" w:rsidP="00A7764B" w14:paraId="57FB55ED" w14:textId="77777777">
            <w:pPr>
              <w:jc w:val="center"/>
              <w:rPr>
                <w:color w:val="000000"/>
              </w:rPr>
            </w:pPr>
            <w:r w:rsidRPr="00FE64CE">
              <w:rPr>
                <w:rFonts w:cs="Shruti"/>
                <w:color w:val="000000"/>
              </w:rPr>
              <w:t>1</w:t>
            </w:r>
          </w:p>
        </w:tc>
        <w:tc>
          <w:tcPr>
            <w:tcW w:w="1582" w:type="dxa"/>
            <w:vAlign w:val="center"/>
          </w:tcPr>
          <w:p w:rsidR="0024460D" w:rsidRPr="00FE64CE" w:rsidP="00A7764B" w14:paraId="601C58B6" w14:textId="6EB9C807">
            <w:pPr>
              <w:jc w:val="center"/>
              <w:rPr>
                <w:color w:val="000000"/>
              </w:rPr>
            </w:pPr>
            <w:r>
              <w:rPr>
                <w:rFonts w:cs="Shruti"/>
                <w:color w:val="000000"/>
              </w:rPr>
              <w:t>1</w:t>
            </w:r>
            <w:r w:rsidRPr="00FE64CE">
              <w:rPr>
                <w:rFonts w:cs="Shruti"/>
                <w:color w:val="000000"/>
              </w:rPr>
              <w:t>0/60</w:t>
            </w:r>
          </w:p>
        </w:tc>
        <w:tc>
          <w:tcPr>
            <w:tcW w:w="1546" w:type="dxa"/>
            <w:vAlign w:val="center"/>
          </w:tcPr>
          <w:p w:rsidR="0024460D" w:rsidRPr="00FE64CE" w:rsidP="00A7764B" w14:paraId="3A84225F" w14:textId="683BA7EE">
            <w:pPr>
              <w:jc w:val="center"/>
              <w:rPr>
                <w:color w:val="000000"/>
              </w:rPr>
            </w:pPr>
            <w:r>
              <w:rPr>
                <w:rFonts w:cs="Shruti"/>
                <w:color w:val="000000"/>
              </w:rPr>
              <w:t>3</w:t>
            </w:r>
          </w:p>
        </w:tc>
      </w:tr>
      <w:tr w14:paraId="68F25367" w14:textId="77777777" w:rsidTr="032887BE">
        <w:tblPrEx>
          <w:tblW w:w="0" w:type="auto"/>
          <w:jc w:val="center"/>
          <w:tblLook w:val="04A0"/>
        </w:tblPrEx>
        <w:trPr>
          <w:jc w:val="center"/>
        </w:trPr>
        <w:tc>
          <w:tcPr>
            <w:tcW w:w="1678" w:type="dxa"/>
          </w:tcPr>
          <w:p w:rsidR="0024460D" w:rsidRPr="00FE64CE" w:rsidP="032887BE" w14:paraId="5641BC0A" w14:textId="55A06C4D">
            <w:pPr>
              <w:rPr>
                <w:rFonts w:cs="Shruti"/>
                <w:color w:val="000000" w:themeColor="text1"/>
              </w:rPr>
            </w:pPr>
            <w:r w:rsidRPr="032887BE">
              <w:rPr>
                <w:rFonts w:cs="Shruti"/>
                <w:color w:val="000000" w:themeColor="text1"/>
              </w:rPr>
              <w:t>Cruise Ship Physicians</w:t>
            </w:r>
          </w:p>
        </w:tc>
        <w:tc>
          <w:tcPr>
            <w:tcW w:w="1678" w:type="dxa"/>
          </w:tcPr>
          <w:p w:rsidR="0024460D" w:rsidP="000111E7" w14:paraId="12BDBDE6" w14:textId="77777777">
            <w:r w:rsidRPr="00FE64CE">
              <w:t xml:space="preserve">Varicella </w:t>
            </w:r>
            <w:r>
              <w:t>Outbreak Enhanced Data Collection Form</w:t>
            </w:r>
            <w:r w:rsidR="00D6595F">
              <w:t xml:space="preserve"> - Maritime</w:t>
            </w:r>
          </w:p>
          <w:p w:rsidR="0089437B" w:rsidP="000111E7" w14:paraId="5BD87FF6" w14:textId="77777777"/>
          <w:p w:rsidR="0089437B" w:rsidRPr="00FE64CE" w:rsidP="000111E7" w14:paraId="32D7A792" w14:textId="53F428A4">
            <w:r>
              <w:t>(Attachment F)</w:t>
            </w:r>
          </w:p>
        </w:tc>
        <w:tc>
          <w:tcPr>
            <w:tcW w:w="1678" w:type="dxa"/>
            <w:vAlign w:val="center"/>
          </w:tcPr>
          <w:p w:rsidR="0024460D" w:rsidRPr="00FE64CE" w:rsidP="00A7764B" w14:paraId="16446103" w14:textId="30BBDB89">
            <w:pPr>
              <w:jc w:val="center"/>
            </w:pPr>
            <w:r>
              <w:t>74</w:t>
            </w:r>
          </w:p>
        </w:tc>
        <w:tc>
          <w:tcPr>
            <w:tcW w:w="1678" w:type="dxa"/>
            <w:vAlign w:val="center"/>
          </w:tcPr>
          <w:p w:rsidR="0024460D" w:rsidRPr="00FE64CE" w:rsidP="00A7764B" w14:paraId="584A62D1" w14:textId="77777777">
            <w:pPr>
              <w:jc w:val="center"/>
            </w:pPr>
            <w:r w:rsidRPr="00FE64CE">
              <w:t>1</w:t>
            </w:r>
          </w:p>
        </w:tc>
        <w:tc>
          <w:tcPr>
            <w:tcW w:w="1679" w:type="dxa"/>
            <w:vAlign w:val="center"/>
          </w:tcPr>
          <w:p w:rsidR="0024460D" w:rsidRPr="00FE64CE" w:rsidP="00A7764B" w14:paraId="38BDC4A4" w14:textId="31E1DCD4">
            <w:pPr>
              <w:jc w:val="center"/>
            </w:pPr>
            <w:r>
              <w:t>1</w:t>
            </w:r>
            <w:r w:rsidRPr="00FE64CE">
              <w:t>0/60</w:t>
            </w:r>
          </w:p>
        </w:tc>
        <w:tc>
          <w:tcPr>
            <w:tcW w:w="1679" w:type="dxa"/>
            <w:vAlign w:val="center"/>
          </w:tcPr>
          <w:p w:rsidR="0024460D" w:rsidRPr="00FE64CE" w:rsidP="00694BD0" w14:paraId="632DA3D0" w14:textId="50670ABB">
            <w:pPr>
              <w:jc w:val="center"/>
            </w:pPr>
            <w:r>
              <w:t>12</w:t>
            </w:r>
          </w:p>
        </w:tc>
      </w:tr>
      <w:tr w14:paraId="6CBF4A3F" w14:textId="77777777" w:rsidTr="032887BE">
        <w:tblPrEx>
          <w:tblW w:w="0" w:type="auto"/>
          <w:jc w:val="center"/>
          <w:tblLook w:val="04A0"/>
        </w:tblPrEx>
        <w:trPr>
          <w:jc w:val="center"/>
        </w:trPr>
        <w:tc>
          <w:tcPr>
            <w:tcW w:w="1678" w:type="dxa"/>
          </w:tcPr>
          <w:p w:rsidR="0024460D" w:rsidRPr="00FE64CE" w:rsidP="032887BE" w14:paraId="33768563" w14:textId="6272AF75">
            <w:pPr>
              <w:rPr>
                <w:rFonts w:cs="Shruti"/>
                <w:color w:val="000000" w:themeColor="text1"/>
              </w:rPr>
            </w:pPr>
            <w:r w:rsidRPr="032887BE">
              <w:rPr>
                <w:rFonts w:cs="Shruti"/>
                <w:color w:val="000000" w:themeColor="text1"/>
              </w:rPr>
              <w:t>Cruise Ship Physicians</w:t>
            </w:r>
          </w:p>
        </w:tc>
        <w:tc>
          <w:tcPr>
            <w:tcW w:w="1678" w:type="dxa"/>
          </w:tcPr>
          <w:p w:rsidR="0024460D" w:rsidP="000111E7" w14:paraId="7C0947F7" w14:textId="77777777">
            <w:r w:rsidRPr="00AA4B68">
              <w:t>Influenza Outbreak Enhanced Data Collection Form - Maritime</w:t>
            </w:r>
          </w:p>
          <w:p w:rsidR="0089437B" w:rsidP="000111E7" w14:paraId="75AA52AA" w14:textId="77777777"/>
          <w:p w:rsidR="0089437B" w:rsidRPr="00FE64CE" w:rsidP="000111E7" w14:paraId="64E8012D" w14:textId="16EB2A0C">
            <w:r>
              <w:t>(Attachment G)</w:t>
            </w:r>
          </w:p>
        </w:tc>
        <w:tc>
          <w:tcPr>
            <w:tcW w:w="1678" w:type="dxa"/>
            <w:vAlign w:val="center"/>
          </w:tcPr>
          <w:p w:rsidR="0024460D" w:rsidRPr="00FE64CE" w:rsidP="00A7764B" w14:paraId="33820FDD" w14:textId="7691C39E">
            <w:pPr>
              <w:jc w:val="center"/>
            </w:pPr>
            <w:r>
              <w:t>1</w:t>
            </w:r>
            <w:r w:rsidR="000D3658">
              <w:t>0</w:t>
            </w:r>
          </w:p>
        </w:tc>
        <w:tc>
          <w:tcPr>
            <w:tcW w:w="1678" w:type="dxa"/>
            <w:vAlign w:val="center"/>
          </w:tcPr>
          <w:p w:rsidR="0024460D" w:rsidRPr="00FE64CE" w:rsidP="00A7764B" w14:paraId="1FA75612" w14:textId="77777777">
            <w:pPr>
              <w:jc w:val="center"/>
            </w:pPr>
            <w:r w:rsidRPr="00FE64CE">
              <w:t>1</w:t>
            </w:r>
          </w:p>
        </w:tc>
        <w:tc>
          <w:tcPr>
            <w:tcW w:w="1679" w:type="dxa"/>
            <w:vAlign w:val="center"/>
          </w:tcPr>
          <w:p w:rsidR="0024460D" w:rsidRPr="00FE64CE" w:rsidP="00A7764B" w14:paraId="719DC0A2" w14:textId="6D3A68A4">
            <w:pPr>
              <w:jc w:val="center"/>
            </w:pPr>
            <w:r>
              <w:t>1</w:t>
            </w:r>
            <w:r w:rsidRPr="00FE64CE">
              <w:t>0/60</w:t>
            </w:r>
          </w:p>
        </w:tc>
        <w:tc>
          <w:tcPr>
            <w:tcW w:w="1679" w:type="dxa"/>
            <w:vAlign w:val="center"/>
          </w:tcPr>
          <w:p w:rsidR="0024460D" w:rsidP="00A7764B" w14:paraId="3475EAB0" w14:textId="033C297A">
            <w:pPr>
              <w:jc w:val="center"/>
            </w:pPr>
            <w:r>
              <w:t>2</w:t>
            </w:r>
          </w:p>
          <w:p w:rsidR="00114601" w:rsidRPr="00FE64CE" w:rsidP="00A7764B" w14:paraId="4BF40DB9" w14:textId="7F45D128">
            <w:pPr>
              <w:jc w:val="center"/>
            </w:pPr>
          </w:p>
        </w:tc>
      </w:tr>
      <w:tr w14:paraId="38D2BA1F" w14:textId="77777777" w:rsidTr="032887BE">
        <w:tblPrEx>
          <w:tblW w:w="0" w:type="auto"/>
          <w:jc w:val="center"/>
          <w:tblLook w:val="04A0"/>
        </w:tblPrEx>
        <w:trPr>
          <w:jc w:val="center"/>
        </w:trPr>
        <w:tc>
          <w:tcPr>
            <w:tcW w:w="1678" w:type="dxa"/>
          </w:tcPr>
          <w:p w:rsidR="00EF3724" w:rsidRPr="00FE64CE" w:rsidP="00EF3724" w14:paraId="01903D24" w14:textId="6A593F87">
            <w:r w:rsidRPr="00FE64CE">
              <w:t>State/Local</w:t>
            </w:r>
            <w:r w:rsidR="00E452E2">
              <w:t>/Territorial</w:t>
            </w:r>
            <w:r w:rsidRPr="00FE64CE">
              <w:t xml:space="preserve"> public health staff</w:t>
            </w:r>
          </w:p>
        </w:tc>
        <w:tc>
          <w:tcPr>
            <w:tcW w:w="1678" w:type="dxa"/>
          </w:tcPr>
          <w:p w:rsidR="00EF3724" w:rsidP="00EF3724" w14:paraId="2CDBB481" w14:textId="77777777">
            <w:r w:rsidRPr="00FE64CE">
              <w:t>General Contact Investigation Outcome Reporting Form -Air</w:t>
            </w:r>
          </w:p>
          <w:p w:rsidR="0089437B" w:rsidP="00EF3724" w14:paraId="19F437D5" w14:textId="77777777"/>
          <w:p w:rsidR="0089437B" w:rsidRPr="00FE64CE" w:rsidP="00EF3724" w14:paraId="15863113" w14:textId="43140540">
            <w:r>
              <w:t xml:space="preserve">(Attachment </w:t>
            </w:r>
            <w:r w:rsidR="00CB6A63">
              <w:t>H</w:t>
            </w:r>
            <w:r>
              <w:t>)</w:t>
            </w:r>
          </w:p>
        </w:tc>
        <w:tc>
          <w:tcPr>
            <w:tcW w:w="1678" w:type="dxa"/>
            <w:vAlign w:val="center"/>
          </w:tcPr>
          <w:p w:rsidR="00EF3724" w:rsidRPr="00FE64CE" w:rsidP="00A7764B" w14:paraId="581552B6" w14:textId="02081EDB">
            <w:pPr>
              <w:jc w:val="center"/>
            </w:pPr>
            <w:r>
              <w:t>8</w:t>
            </w:r>
          </w:p>
        </w:tc>
        <w:tc>
          <w:tcPr>
            <w:tcW w:w="1678" w:type="dxa"/>
            <w:vAlign w:val="center"/>
          </w:tcPr>
          <w:p w:rsidR="00EF3724" w:rsidRPr="00FE64CE" w:rsidP="00A7764B" w14:paraId="4512E6EC" w14:textId="7C6CAE4F">
            <w:pPr>
              <w:jc w:val="center"/>
            </w:pPr>
            <w:r w:rsidRPr="00FE64CE">
              <w:t>1</w:t>
            </w:r>
          </w:p>
        </w:tc>
        <w:tc>
          <w:tcPr>
            <w:tcW w:w="1679" w:type="dxa"/>
            <w:vAlign w:val="center"/>
          </w:tcPr>
          <w:p w:rsidR="00EF3724" w:rsidRPr="00FE64CE" w:rsidP="00A7764B" w14:paraId="0131C2F4" w14:textId="024AEE32">
            <w:pPr>
              <w:jc w:val="center"/>
            </w:pPr>
            <w:r w:rsidRPr="00FE64CE">
              <w:t>5/60</w:t>
            </w:r>
          </w:p>
        </w:tc>
        <w:tc>
          <w:tcPr>
            <w:tcW w:w="1679" w:type="dxa"/>
            <w:vAlign w:val="center"/>
          </w:tcPr>
          <w:p w:rsidR="00EF3724" w:rsidRPr="00FE64CE" w:rsidP="00A7764B" w14:paraId="6D10CE99" w14:textId="174E7B31">
            <w:pPr>
              <w:jc w:val="center"/>
            </w:pPr>
            <w:r>
              <w:t>1</w:t>
            </w:r>
          </w:p>
        </w:tc>
      </w:tr>
      <w:tr w14:paraId="5E0708CD" w14:textId="77777777" w:rsidTr="032887BE">
        <w:tblPrEx>
          <w:tblW w:w="0" w:type="auto"/>
          <w:jc w:val="center"/>
          <w:tblLook w:val="04A0"/>
        </w:tblPrEx>
        <w:trPr>
          <w:jc w:val="center"/>
        </w:trPr>
        <w:tc>
          <w:tcPr>
            <w:tcW w:w="2057" w:type="dxa"/>
          </w:tcPr>
          <w:p w:rsidR="00EF3724" w:rsidRPr="00FE64CE" w:rsidP="00EF3724" w14:paraId="073B03EB" w14:textId="616BA629">
            <w:r w:rsidRPr="00FE64CE">
              <w:t>State/Local</w:t>
            </w:r>
            <w:r w:rsidR="00E452E2">
              <w:t>/Territorial</w:t>
            </w:r>
            <w:r w:rsidRPr="00FE64CE">
              <w:t xml:space="preserve"> public health staff</w:t>
            </w:r>
          </w:p>
        </w:tc>
        <w:tc>
          <w:tcPr>
            <w:tcW w:w="1638" w:type="dxa"/>
          </w:tcPr>
          <w:p w:rsidR="00EF3724" w:rsidP="00EF3724" w14:paraId="13478832" w14:textId="77777777">
            <w:r w:rsidRPr="00FE64CE">
              <w:t xml:space="preserve">TB </w:t>
            </w:r>
            <w:r w:rsidR="5A689535">
              <w:t>Air</w:t>
            </w:r>
            <w:r w:rsidR="100F5B39">
              <w:t>craft</w:t>
            </w:r>
            <w:r w:rsidR="00E83991">
              <w:t xml:space="preserve"> </w:t>
            </w:r>
            <w:r w:rsidRPr="00FE64CE">
              <w:t>Contact Investigation Outcome Reporting Form</w:t>
            </w:r>
          </w:p>
          <w:p w:rsidR="00A152C0" w:rsidP="00EF3724" w14:paraId="24D5A179" w14:textId="77777777"/>
          <w:p w:rsidR="00A152C0" w:rsidRPr="00FE64CE" w:rsidP="00EF3724" w14:paraId="7E11FAE0" w14:textId="47C0C3B4">
            <w:r>
              <w:t>(Attachment I)</w:t>
            </w:r>
          </w:p>
        </w:tc>
        <w:tc>
          <w:tcPr>
            <w:tcW w:w="1648" w:type="dxa"/>
            <w:vAlign w:val="center"/>
          </w:tcPr>
          <w:p w:rsidR="00EF3724" w:rsidRPr="00FE64CE" w:rsidP="00A7764B" w14:paraId="12D25F89" w14:textId="3235B4A1">
            <w:pPr>
              <w:jc w:val="center"/>
            </w:pPr>
            <w:r>
              <w:t>51</w:t>
            </w:r>
          </w:p>
        </w:tc>
        <w:tc>
          <w:tcPr>
            <w:tcW w:w="1599" w:type="dxa"/>
            <w:vAlign w:val="center"/>
          </w:tcPr>
          <w:p w:rsidR="00EF3724" w:rsidRPr="00FE64CE" w:rsidP="00A7764B" w14:paraId="2BA7BD7F" w14:textId="7067F9A4">
            <w:pPr>
              <w:jc w:val="center"/>
            </w:pPr>
            <w:r w:rsidRPr="00FE64CE">
              <w:t>1</w:t>
            </w:r>
          </w:p>
        </w:tc>
        <w:tc>
          <w:tcPr>
            <w:tcW w:w="1582" w:type="dxa"/>
            <w:vAlign w:val="center"/>
          </w:tcPr>
          <w:p w:rsidR="00EF3724" w:rsidRPr="00FE64CE" w:rsidP="00A7764B" w14:paraId="5D1D89DA" w14:textId="515F606D">
            <w:pPr>
              <w:jc w:val="center"/>
            </w:pPr>
            <w:r>
              <w:t>10</w:t>
            </w:r>
            <w:r w:rsidRPr="00FE64CE" w:rsidR="004F6FDD">
              <w:t>/60</w:t>
            </w:r>
          </w:p>
        </w:tc>
        <w:tc>
          <w:tcPr>
            <w:tcW w:w="1546" w:type="dxa"/>
            <w:vAlign w:val="center"/>
          </w:tcPr>
          <w:p w:rsidR="00EF3724" w:rsidRPr="00FE64CE" w:rsidP="00A7764B" w14:paraId="513E4C6E" w14:textId="21B386B3">
            <w:pPr>
              <w:jc w:val="center"/>
            </w:pPr>
            <w:r>
              <w:t>9</w:t>
            </w:r>
          </w:p>
        </w:tc>
      </w:tr>
      <w:tr w14:paraId="66023F94" w14:textId="77777777" w:rsidTr="032887BE">
        <w:tblPrEx>
          <w:tblW w:w="0" w:type="auto"/>
          <w:jc w:val="center"/>
          <w:tblLook w:val="04A0"/>
        </w:tblPrEx>
        <w:trPr>
          <w:jc w:val="center"/>
        </w:trPr>
        <w:tc>
          <w:tcPr>
            <w:tcW w:w="2057" w:type="dxa"/>
          </w:tcPr>
          <w:p w:rsidR="00EF3724" w:rsidRPr="00FE64CE" w:rsidP="00EF3724" w14:paraId="4EE98F71" w14:textId="30B836EE">
            <w:r w:rsidRPr="00FE64CE">
              <w:t>State/Local</w:t>
            </w:r>
            <w:r w:rsidR="0013634C">
              <w:t>/Territorial</w:t>
            </w:r>
            <w:r w:rsidRPr="00FE64CE">
              <w:t xml:space="preserve"> public health staff</w:t>
            </w:r>
          </w:p>
        </w:tc>
        <w:tc>
          <w:tcPr>
            <w:tcW w:w="1638" w:type="dxa"/>
          </w:tcPr>
          <w:p w:rsidR="00EF3724" w:rsidP="00EF3724" w14:paraId="4360BE9E" w14:textId="4A10C08F">
            <w:r w:rsidRPr="00FE64CE">
              <w:t xml:space="preserve">Measles Contact Investigation Outcome Reporting Form </w:t>
            </w:r>
            <w:r w:rsidR="00A152C0">
              <w:t>–</w:t>
            </w:r>
            <w:r w:rsidRPr="00FE64CE">
              <w:t xml:space="preserve"> Air</w:t>
            </w:r>
          </w:p>
          <w:p w:rsidR="00A152C0" w:rsidP="00EF3724" w14:paraId="191E39D1" w14:textId="77777777"/>
          <w:p w:rsidR="00A152C0" w:rsidRPr="00FE64CE" w:rsidP="00EF3724" w14:paraId="7130BC43" w14:textId="455600BF">
            <w:r>
              <w:t>(Attachment J)</w:t>
            </w:r>
          </w:p>
        </w:tc>
        <w:tc>
          <w:tcPr>
            <w:tcW w:w="1648" w:type="dxa"/>
            <w:vAlign w:val="center"/>
          </w:tcPr>
          <w:p w:rsidR="00EF3724" w:rsidRPr="00FE64CE" w:rsidP="00A7764B" w14:paraId="75B34ADA" w14:textId="36B935C4">
            <w:pPr>
              <w:jc w:val="center"/>
            </w:pPr>
            <w:r>
              <w:t>7</w:t>
            </w:r>
            <w:r w:rsidR="00E45DD1">
              <w:t>2</w:t>
            </w:r>
          </w:p>
        </w:tc>
        <w:tc>
          <w:tcPr>
            <w:tcW w:w="1599" w:type="dxa"/>
            <w:vAlign w:val="center"/>
          </w:tcPr>
          <w:p w:rsidR="00EF3724" w:rsidRPr="00FE64CE" w:rsidP="00A7764B" w14:paraId="7A4B786A" w14:textId="5FE10CFA">
            <w:pPr>
              <w:jc w:val="center"/>
            </w:pPr>
            <w:r w:rsidRPr="00FE64CE">
              <w:t>1</w:t>
            </w:r>
          </w:p>
        </w:tc>
        <w:tc>
          <w:tcPr>
            <w:tcW w:w="1582" w:type="dxa"/>
            <w:vAlign w:val="center"/>
          </w:tcPr>
          <w:p w:rsidR="00EF3724" w:rsidRPr="00FE64CE" w:rsidP="00A7764B" w14:paraId="3C577803" w14:textId="2E2E6326">
            <w:pPr>
              <w:jc w:val="center"/>
            </w:pPr>
            <w:r w:rsidRPr="00FE64CE">
              <w:t>5/60</w:t>
            </w:r>
          </w:p>
        </w:tc>
        <w:tc>
          <w:tcPr>
            <w:tcW w:w="1546" w:type="dxa"/>
            <w:vAlign w:val="center"/>
          </w:tcPr>
          <w:p w:rsidR="00EF3724" w:rsidRPr="00FE64CE" w:rsidP="00A7764B" w14:paraId="02A3EE86" w14:textId="7D55B128">
            <w:pPr>
              <w:jc w:val="center"/>
            </w:pPr>
            <w:r>
              <w:t>6</w:t>
            </w:r>
          </w:p>
        </w:tc>
      </w:tr>
      <w:tr w14:paraId="424D41F7" w14:textId="77777777" w:rsidTr="032887BE">
        <w:tblPrEx>
          <w:tblW w:w="0" w:type="auto"/>
          <w:jc w:val="center"/>
          <w:tblLook w:val="04A0"/>
        </w:tblPrEx>
        <w:trPr>
          <w:jc w:val="center"/>
        </w:trPr>
        <w:tc>
          <w:tcPr>
            <w:tcW w:w="2057" w:type="dxa"/>
          </w:tcPr>
          <w:p w:rsidR="00EF3724" w:rsidRPr="00FE64CE" w:rsidP="00EF3724" w14:paraId="7F4DF3BF" w14:textId="2857C7FB">
            <w:r w:rsidRPr="00FE64CE">
              <w:t>State/Local</w:t>
            </w:r>
            <w:r w:rsidR="0013634C">
              <w:t>/Territorial</w:t>
            </w:r>
            <w:r w:rsidRPr="00FE64CE">
              <w:t xml:space="preserve"> public health staff</w:t>
            </w:r>
          </w:p>
        </w:tc>
        <w:tc>
          <w:tcPr>
            <w:tcW w:w="1638" w:type="dxa"/>
          </w:tcPr>
          <w:p w:rsidR="00EF3724" w:rsidP="00EF3724" w14:paraId="481B1221" w14:textId="77777777">
            <w:r w:rsidRPr="00FE64CE">
              <w:t>Rubella Contact Investigation Outcome Reporting Form - Air</w:t>
            </w:r>
          </w:p>
          <w:p w:rsidR="00A152C0" w:rsidP="00EF3724" w14:paraId="48A47121" w14:textId="77777777"/>
          <w:p w:rsidR="00A152C0" w:rsidRPr="00FE64CE" w:rsidP="00EF3724" w14:paraId="6C8CD534" w14:textId="3A2F6963">
            <w:r>
              <w:t>(Attachment K)</w:t>
            </w:r>
          </w:p>
        </w:tc>
        <w:tc>
          <w:tcPr>
            <w:tcW w:w="1648" w:type="dxa"/>
            <w:vAlign w:val="center"/>
          </w:tcPr>
          <w:p w:rsidR="00EF3724" w:rsidRPr="00FE64CE" w:rsidP="00A7764B" w14:paraId="71DC1E9A" w14:textId="58F894F3">
            <w:pPr>
              <w:jc w:val="center"/>
            </w:pPr>
            <w:r>
              <w:t>1</w:t>
            </w:r>
          </w:p>
        </w:tc>
        <w:tc>
          <w:tcPr>
            <w:tcW w:w="1599" w:type="dxa"/>
            <w:vAlign w:val="center"/>
          </w:tcPr>
          <w:p w:rsidR="00EF3724" w:rsidRPr="00FE64CE" w:rsidP="00A7764B" w14:paraId="248EFDBF" w14:textId="57BBAB29">
            <w:pPr>
              <w:jc w:val="center"/>
            </w:pPr>
            <w:r w:rsidRPr="00FE64CE">
              <w:t>1</w:t>
            </w:r>
          </w:p>
        </w:tc>
        <w:tc>
          <w:tcPr>
            <w:tcW w:w="1582" w:type="dxa"/>
            <w:vAlign w:val="center"/>
          </w:tcPr>
          <w:p w:rsidR="00EF3724" w:rsidRPr="00FE64CE" w:rsidP="00A7764B" w14:paraId="1CA94F59" w14:textId="010DFBF7">
            <w:pPr>
              <w:jc w:val="center"/>
            </w:pPr>
            <w:r w:rsidRPr="00FE64CE">
              <w:t>5/60</w:t>
            </w:r>
          </w:p>
        </w:tc>
        <w:tc>
          <w:tcPr>
            <w:tcW w:w="1546" w:type="dxa"/>
            <w:vAlign w:val="center"/>
          </w:tcPr>
          <w:p w:rsidR="00EF3724" w:rsidRPr="00FE64CE" w:rsidP="00A7764B" w14:paraId="2655BD56" w14:textId="5644DE8F">
            <w:pPr>
              <w:jc w:val="center"/>
            </w:pPr>
            <w:r>
              <w:t>0</w:t>
            </w:r>
          </w:p>
        </w:tc>
      </w:tr>
      <w:tr w14:paraId="4AD18BE5" w14:textId="77777777" w:rsidTr="032887BE">
        <w:tblPrEx>
          <w:tblW w:w="0" w:type="auto"/>
          <w:jc w:val="center"/>
          <w:tblLook w:val="04A0"/>
        </w:tblPrEx>
        <w:trPr>
          <w:jc w:val="center"/>
        </w:trPr>
        <w:tc>
          <w:tcPr>
            <w:tcW w:w="2057" w:type="dxa"/>
          </w:tcPr>
          <w:p w:rsidR="00EF3724" w:rsidRPr="00FE64CE" w:rsidP="00EF3724" w14:paraId="28E883A3" w14:textId="793AB7E6">
            <w:r w:rsidRPr="00FE64CE">
              <w:t>State/Local</w:t>
            </w:r>
            <w:r w:rsidR="0013634C">
              <w:t>/Territorial</w:t>
            </w:r>
            <w:r w:rsidRPr="00FE64CE">
              <w:t xml:space="preserve"> public health staff</w:t>
            </w:r>
          </w:p>
        </w:tc>
        <w:tc>
          <w:tcPr>
            <w:tcW w:w="1638" w:type="dxa"/>
          </w:tcPr>
          <w:p w:rsidR="00EF3724" w:rsidP="00EF3724" w14:paraId="4A5DBFC9" w14:textId="21A0A161">
            <w:pPr>
              <w:rPr>
                <w:rFonts w:cs="Shruti"/>
                <w:color w:val="000000"/>
              </w:rPr>
            </w:pPr>
            <w:r w:rsidRPr="00FE64CE">
              <w:rPr>
                <w:rFonts w:cs="Shruti"/>
                <w:color w:val="000000"/>
              </w:rPr>
              <w:t xml:space="preserve">General </w:t>
            </w:r>
            <w:r w:rsidR="0065436A">
              <w:rPr>
                <w:rFonts w:cs="Shruti"/>
                <w:color w:val="000000"/>
              </w:rPr>
              <w:t xml:space="preserve">Land </w:t>
            </w:r>
            <w:r w:rsidRPr="00FE64CE">
              <w:rPr>
                <w:rFonts w:cs="Shruti"/>
                <w:color w:val="000000"/>
              </w:rPr>
              <w:t>Contact Investigation Outcome Reporting Form</w:t>
            </w:r>
          </w:p>
          <w:p w:rsidR="00A152C0" w:rsidP="00EF3724" w14:paraId="65C843C8" w14:textId="77777777">
            <w:pPr>
              <w:rPr>
                <w:rFonts w:cs="Shruti"/>
                <w:color w:val="000000"/>
              </w:rPr>
            </w:pPr>
          </w:p>
          <w:p w:rsidR="00A152C0" w:rsidRPr="00FE64CE" w:rsidP="00EF3724" w14:paraId="7B0ED50F" w14:textId="5437CC6D">
            <w:r>
              <w:rPr>
                <w:rFonts w:cs="Shruti"/>
                <w:color w:val="000000"/>
              </w:rPr>
              <w:t>(Attachment L)</w:t>
            </w:r>
          </w:p>
        </w:tc>
        <w:tc>
          <w:tcPr>
            <w:tcW w:w="1648" w:type="dxa"/>
            <w:vAlign w:val="center"/>
          </w:tcPr>
          <w:p w:rsidR="00EF3724" w:rsidRPr="00FE64CE" w:rsidP="00A7764B" w14:paraId="0310A048" w14:textId="18334A3A">
            <w:pPr>
              <w:jc w:val="center"/>
            </w:pPr>
            <w:r>
              <w:t>2</w:t>
            </w:r>
          </w:p>
        </w:tc>
        <w:tc>
          <w:tcPr>
            <w:tcW w:w="1599" w:type="dxa"/>
            <w:vAlign w:val="center"/>
          </w:tcPr>
          <w:p w:rsidR="00EF3724" w:rsidRPr="00FE64CE" w:rsidP="00A7764B" w14:paraId="2FE19923" w14:textId="55A223A7">
            <w:pPr>
              <w:jc w:val="center"/>
            </w:pPr>
            <w:r w:rsidRPr="00FE64CE">
              <w:t>1</w:t>
            </w:r>
          </w:p>
        </w:tc>
        <w:tc>
          <w:tcPr>
            <w:tcW w:w="1582" w:type="dxa"/>
            <w:vAlign w:val="center"/>
          </w:tcPr>
          <w:p w:rsidR="00EF3724" w:rsidRPr="00FE64CE" w:rsidP="00A7764B" w14:paraId="7CBCA948" w14:textId="78D3513E">
            <w:pPr>
              <w:jc w:val="center"/>
            </w:pPr>
            <w:r w:rsidRPr="00FE64CE">
              <w:t>5/60</w:t>
            </w:r>
          </w:p>
        </w:tc>
        <w:tc>
          <w:tcPr>
            <w:tcW w:w="1546" w:type="dxa"/>
            <w:vAlign w:val="center"/>
          </w:tcPr>
          <w:p w:rsidR="00EF3724" w:rsidRPr="00FE64CE" w:rsidP="00A7764B" w14:paraId="6CB730A1" w14:textId="48EA7364">
            <w:pPr>
              <w:jc w:val="center"/>
            </w:pPr>
            <w:r>
              <w:t>0</w:t>
            </w:r>
          </w:p>
        </w:tc>
      </w:tr>
      <w:tr w14:paraId="55FE17EB" w14:textId="77777777" w:rsidTr="032887BE">
        <w:tblPrEx>
          <w:tblW w:w="0" w:type="auto"/>
          <w:jc w:val="center"/>
          <w:tblLook w:val="04A0"/>
        </w:tblPrEx>
        <w:trPr>
          <w:jc w:val="center"/>
        </w:trPr>
        <w:tc>
          <w:tcPr>
            <w:tcW w:w="2057" w:type="dxa"/>
          </w:tcPr>
          <w:p w:rsidR="00EF3724" w:rsidRPr="00FE64CE" w:rsidP="00EF3724" w14:paraId="55FE17E8" w14:textId="456611AC">
            <w:pPr>
              <w:rPr>
                <w:b/>
              </w:rPr>
            </w:pPr>
            <w:r w:rsidRPr="00FE64CE">
              <w:rPr>
                <w:b/>
              </w:rPr>
              <w:t>Total</w:t>
            </w:r>
          </w:p>
        </w:tc>
        <w:tc>
          <w:tcPr>
            <w:tcW w:w="6467" w:type="dxa"/>
            <w:gridSpan w:val="4"/>
          </w:tcPr>
          <w:p w:rsidR="00EF3724" w:rsidRPr="00FE64CE" w:rsidP="00EF3724" w14:paraId="55FE17E9" w14:textId="77777777"/>
        </w:tc>
        <w:tc>
          <w:tcPr>
            <w:tcW w:w="1546" w:type="dxa"/>
          </w:tcPr>
          <w:p w:rsidR="00EF3724" w:rsidP="00FA2655" w14:paraId="55FE17EA" w14:textId="07C2E148">
            <w:pPr>
              <w:jc w:val="center"/>
            </w:pPr>
            <w:r>
              <w:t>3</w:t>
            </w:r>
            <w:r w:rsidR="00E27D9B">
              <w:t>3</w:t>
            </w:r>
          </w:p>
        </w:tc>
      </w:tr>
    </w:tbl>
    <w:p w:rsidR="00C553B7" w:rsidP="004A13E8" w14:paraId="505C920E" w14:textId="20E63586">
      <w:pPr>
        <w:spacing w:before="240"/>
      </w:pPr>
      <w:r>
        <w:t>B.</w:t>
      </w:r>
      <w:r>
        <w:t xml:space="preserve"> Estimated Annualized Burden Costs</w:t>
      </w:r>
      <w:r w:rsidR="009B0947">
        <w:t xml:space="preserve"> </w:t>
      </w:r>
    </w:p>
    <w:p w:rsidR="00562719" w:rsidP="0024460D" w14:paraId="1DB356ED" w14:textId="77777777">
      <w:bookmarkStart w:id="17" w:name="_Toc473880029"/>
      <w:r w:rsidRPr="00B00464">
        <w:t>Respondents for this information collection include</w:t>
      </w:r>
      <w:r>
        <w:t xml:space="preserve"> </w:t>
      </w:r>
      <w:r w:rsidRPr="00B00464">
        <w:t>Cruise Ship Physicians</w:t>
      </w:r>
      <w:r>
        <w:t xml:space="preserve"> or </w:t>
      </w:r>
      <w:r w:rsidRPr="00B00464">
        <w:t>Cargo Ship Managers</w:t>
      </w:r>
      <w:r w:rsidR="00741B64">
        <w:t xml:space="preserve"> (for the maritime travel-related contact investigation reporting forms) and s</w:t>
      </w:r>
      <w:r w:rsidRPr="00741B64" w:rsidR="00741B64">
        <w:t>tate/</w:t>
      </w:r>
      <w:r w:rsidR="00741B64">
        <w:t>l</w:t>
      </w:r>
      <w:r w:rsidRPr="00741B64" w:rsidR="00741B64">
        <w:t>ocal/</w:t>
      </w:r>
      <w:r w:rsidR="00741B64">
        <w:t>t</w:t>
      </w:r>
      <w:r w:rsidRPr="00741B64" w:rsidR="00741B64">
        <w:t>erritorial public health staff</w:t>
      </w:r>
      <w:r w:rsidR="00BC3B7E">
        <w:t xml:space="preserve">. </w:t>
      </w:r>
      <w:r w:rsidR="00DD7A74">
        <w:t xml:space="preserve">To estimate the annualized burden cost for contact investigation reporting forms completed by </w:t>
      </w:r>
      <w:r w:rsidR="005C31F9">
        <w:t xml:space="preserve">cruise ships, we have used </w:t>
      </w:r>
      <w:r w:rsidR="00476E74">
        <w:t>the middle of the salary range reported for cruise ship physicians (</w:t>
      </w:r>
      <w:r w:rsidR="004F1D93">
        <w:t xml:space="preserve">$8,000-14,000 per month, </w:t>
      </w:r>
      <w:r w:rsidR="00476E74">
        <w:t xml:space="preserve">according to </w:t>
      </w:r>
      <w:hyperlink r:id="rId9" w:history="1">
        <w:r w:rsidRPr="001E6D3A" w:rsidR="004F1D93">
          <w:rPr>
            <w:rStyle w:val="Hyperlink"/>
          </w:rPr>
          <w:t>Crew Center</w:t>
        </w:r>
      </w:hyperlink>
      <w:r w:rsidR="004F1D93">
        <w:t xml:space="preserve">). </w:t>
      </w:r>
    </w:p>
    <w:p w:rsidR="00A9031B" w:rsidP="0024460D" w14:paraId="3F429394" w14:textId="17C45798">
      <w:r>
        <w:t xml:space="preserve">To estimate </w:t>
      </w:r>
      <w:r w:rsidR="00056C77">
        <w:t xml:space="preserve">the </w:t>
      </w:r>
      <w:r>
        <w:t xml:space="preserve">annualized burden cost for </w:t>
      </w:r>
      <w:r w:rsidR="00DE32B6">
        <w:t xml:space="preserve">the </w:t>
      </w:r>
      <w:r>
        <w:t>contact investigation reporting forms</w:t>
      </w:r>
      <w:r w:rsidR="00FD4498">
        <w:t xml:space="preserve"> completed by state, local, or territorial health departments</w:t>
      </w:r>
      <w:r>
        <w:t xml:space="preserve">, we have taken the median income of </w:t>
      </w:r>
      <w:r w:rsidRPr="00733AA8">
        <w:t>Epidemiologists</w:t>
      </w:r>
      <w:r>
        <w:t xml:space="preserve">, which is </w:t>
      </w:r>
      <w:r w:rsidR="00532CB9">
        <w:t>$</w:t>
      </w:r>
      <w:r w:rsidR="00D0776F">
        <w:t>4</w:t>
      </w:r>
      <w:r w:rsidR="005A17FD">
        <w:t>3</w:t>
      </w:r>
      <w:r w:rsidR="00D0776F">
        <w:t>.</w:t>
      </w:r>
      <w:r w:rsidR="005A17FD">
        <w:t>48</w:t>
      </w:r>
      <w:r>
        <w:t xml:space="preserve"> per hour (according to the U.S. </w:t>
      </w:r>
      <w:r w:rsidR="005053F7">
        <w:t xml:space="preserve">Bureau </w:t>
      </w:r>
      <w:r>
        <w:t xml:space="preserve">of Labor Statistics, </w:t>
      </w:r>
      <w:r w:rsidR="0088673A">
        <w:t xml:space="preserve">May 2023: </w:t>
      </w:r>
      <w:hyperlink r:id="rId10" w:history="1">
        <w:r w:rsidRPr="004B69DF" w:rsidR="004B69DF">
          <w:rPr>
            <w:rStyle w:val="Hyperlink"/>
          </w:rPr>
          <w:t>http://www.bls.gov/oes/current/oes191041.htm</w:t>
        </w:r>
      </w:hyperlink>
      <w:r>
        <w:t>)</w:t>
      </w:r>
      <w:r w:rsidR="00056C77">
        <w:t>.</w:t>
      </w:r>
      <w:r w:rsidR="00D0776F">
        <w:t xml:space="preserve"> </w:t>
      </w:r>
    </w:p>
    <w:p w:rsidR="0024460D" w:rsidP="0024460D" w14:paraId="16F18FDB" w14:textId="5630E49E">
      <w:r>
        <w:t>Payment can vary widely depending on</w:t>
      </w:r>
      <w:r w:rsidR="00F84B96">
        <w:t xml:space="preserve"> </w:t>
      </w:r>
      <w:r>
        <w:t xml:space="preserve">training level, </w:t>
      </w:r>
      <w:r w:rsidR="004B69DF">
        <w:t>p</w:t>
      </w:r>
      <w:r w:rsidR="0012054A">
        <w:t>hysician</w:t>
      </w:r>
      <w:r w:rsidR="004B69DF">
        <w:t xml:space="preserve"> </w:t>
      </w:r>
      <w:r>
        <w:t>vs nurse</w:t>
      </w:r>
      <w:r w:rsidR="007E7D44">
        <w:t>,</w:t>
      </w:r>
      <w:r>
        <w:t xml:space="preserve"> or other mid-level staff.  We feel reporting the Epi</w:t>
      </w:r>
      <w:r w:rsidR="00B16A75">
        <w:t>demiologist</w:t>
      </w:r>
      <w:r>
        <w:t xml:space="preserve"> costs from US</w:t>
      </w:r>
      <w:r w:rsidR="007E7D44">
        <w:t>-</w:t>
      </w:r>
      <w:r>
        <w:t xml:space="preserve">trained </w:t>
      </w:r>
      <w:r w:rsidR="00B16A75">
        <w:t xml:space="preserve">epidemiologists </w:t>
      </w:r>
      <w:r>
        <w:t>is a reasonable approximation</w:t>
      </w:r>
      <w:r w:rsidR="00D66C57">
        <w:t>. Doing so results in an estimate</w:t>
      </w:r>
      <w:r w:rsidR="004B69DF">
        <w:t>d</w:t>
      </w:r>
      <w:r w:rsidR="00D66C57">
        <w:t xml:space="preserve"> annualized burden cost of </w:t>
      </w:r>
      <w:r w:rsidRPr="00A6510D" w:rsidR="00D66C57">
        <w:t>approximately $</w:t>
      </w:r>
      <w:r w:rsidR="00CF5003">
        <w:t>1,</w:t>
      </w:r>
      <w:r w:rsidR="006E1119">
        <w:t>8</w:t>
      </w:r>
      <w:r w:rsidR="003421D7">
        <w:t>20</w:t>
      </w:r>
      <w:r w:rsidR="006F310B">
        <w:t>.</w:t>
      </w:r>
    </w:p>
    <w:tbl>
      <w:tblPr>
        <w:tblStyle w:val="TableGrid"/>
        <w:tblW w:w="0" w:type="auto"/>
        <w:jc w:val="center"/>
        <w:tblLook w:val="04A0"/>
      </w:tblPr>
      <w:tblGrid>
        <w:gridCol w:w="2362"/>
        <w:gridCol w:w="1961"/>
        <w:gridCol w:w="1913"/>
        <w:gridCol w:w="1902"/>
        <w:gridCol w:w="1932"/>
      </w:tblGrid>
      <w:tr w14:paraId="654B2B86" w14:textId="77777777" w:rsidTr="72C93824">
        <w:tblPrEx>
          <w:tblW w:w="0" w:type="auto"/>
          <w:jc w:val="center"/>
          <w:tblLook w:val="04A0"/>
        </w:tblPrEx>
        <w:trPr>
          <w:jc w:val="center"/>
        </w:trPr>
        <w:tc>
          <w:tcPr>
            <w:tcW w:w="2014" w:type="dxa"/>
            <w:vAlign w:val="center"/>
          </w:tcPr>
          <w:p w:rsidR="0024460D" w:rsidRPr="00FE64CE" w:rsidP="000111E7" w14:paraId="4C2877E2" w14:textId="77777777">
            <w:pPr>
              <w:jc w:val="center"/>
              <w:rPr>
                <w:rFonts w:cs="Shruti"/>
                <w:b/>
                <w:bCs/>
                <w:color w:val="000000"/>
              </w:rPr>
            </w:pPr>
            <w:r w:rsidRPr="00FE64CE">
              <w:rPr>
                <w:rFonts w:cs="Shruti"/>
                <w:b/>
                <w:bCs/>
                <w:color w:val="000000"/>
              </w:rPr>
              <w:t>Type of Respondent</w:t>
            </w:r>
          </w:p>
        </w:tc>
        <w:tc>
          <w:tcPr>
            <w:tcW w:w="2014" w:type="dxa"/>
            <w:vAlign w:val="center"/>
          </w:tcPr>
          <w:p w:rsidR="0024460D" w:rsidRPr="00FE64CE" w:rsidP="000111E7" w14:paraId="478C0333" w14:textId="77777777">
            <w:pPr>
              <w:jc w:val="center"/>
              <w:rPr>
                <w:b/>
                <w:bCs/>
                <w:color w:val="000000"/>
              </w:rPr>
            </w:pPr>
            <w:r w:rsidRPr="00FE64CE">
              <w:rPr>
                <w:rFonts w:cs="Shruti"/>
                <w:b/>
                <w:bCs/>
                <w:color w:val="000000"/>
              </w:rPr>
              <w:t>Form Name</w:t>
            </w:r>
          </w:p>
        </w:tc>
        <w:tc>
          <w:tcPr>
            <w:tcW w:w="2014" w:type="dxa"/>
            <w:vAlign w:val="center"/>
          </w:tcPr>
          <w:p w:rsidR="0024460D" w:rsidRPr="00FE64CE" w:rsidP="000111E7" w14:paraId="61639D28" w14:textId="77777777">
            <w:pPr>
              <w:jc w:val="center"/>
              <w:rPr>
                <w:b/>
                <w:bCs/>
                <w:color w:val="000000"/>
              </w:rPr>
            </w:pPr>
            <w:r w:rsidRPr="00FE64CE">
              <w:rPr>
                <w:rFonts w:cs="Shruti"/>
                <w:b/>
                <w:bCs/>
                <w:color w:val="000000"/>
              </w:rPr>
              <w:t>Total Burden Hours</w:t>
            </w:r>
          </w:p>
        </w:tc>
        <w:tc>
          <w:tcPr>
            <w:tcW w:w="2014" w:type="dxa"/>
            <w:vAlign w:val="center"/>
          </w:tcPr>
          <w:p w:rsidR="0024460D" w:rsidRPr="00FE64CE" w:rsidP="000111E7" w14:paraId="4590FB5F" w14:textId="77777777">
            <w:pPr>
              <w:jc w:val="center"/>
              <w:rPr>
                <w:b/>
                <w:bCs/>
              </w:rPr>
            </w:pPr>
            <w:r w:rsidRPr="00FE64CE">
              <w:rPr>
                <w:rFonts w:cs="Shruti"/>
                <w:b/>
                <w:bCs/>
              </w:rPr>
              <w:t>Wage Rate</w:t>
            </w:r>
          </w:p>
        </w:tc>
        <w:tc>
          <w:tcPr>
            <w:tcW w:w="2014" w:type="dxa"/>
            <w:vAlign w:val="center"/>
          </w:tcPr>
          <w:p w:rsidR="0024460D" w:rsidRPr="00FE64CE" w:rsidP="000111E7" w14:paraId="66083E4E" w14:textId="77777777">
            <w:pPr>
              <w:jc w:val="center"/>
              <w:rPr>
                <w:b/>
                <w:bCs/>
              </w:rPr>
            </w:pPr>
            <w:r w:rsidRPr="00FE64CE">
              <w:rPr>
                <w:rFonts w:cs="Shruti"/>
                <w:b/>
                <w:bCs/>
              </w:rPr>
              <w:t>Costs</w:t>
            </w:r>
          </w:p>
        </w:tc>
      </w:tr>
      <w:tr w14:paraId="3B898EE8" w14:textId="77777777" w:rsidTr="72C93824">
        <w:tblPrEx>
          <w:tblW w:w="0" w:type="auto"/>
          <w:jc w:val="center"/>
          <w:tblLook w:val="04A0"/>
        </w:tblPrEx>
        <w:trPr>
          <w:jc w:val="center"/>
        </w:trPr>
        <w:tc>
          <w:tcPr>
            <w:tcW w:w="2014" w:type="dxa"/>
            <w:vAlign w:val="center"/>
          </w:tcPr>
          <w:p w:rsidR="0014702E" w:rsidRPr="00FE64CE" w:rsidP="0014702E" w14:paraId="0FD190D2" w14:textId="450F1FD3">
            <w:pPr>
              <w:rPr>
                <w:color w:val="000000"/>
              </w:rPr>
            </w:pPr>
            <w:r w:rsidRPr="52647E7B">
              <w:rPr>
                <w:rFonts w:cs="Shruti"/>
                <w:color w:val="000000" w:themeColor="text1"/>
              </w:rPr>
              <w:t>Cruise Ship Medical Staff/Cargo Ship Managers</w:t>
            </w:r>
          </w:p>
        </w:tc>
        <w:tc>
          <w:tcPr>
            <w:tcW w:w="2014" w:type="dxa"/>
            <w:vAlign w:val="center"/>
          </w:tcPr>
          <w:p w:rsidR="0014702E" w:rsidP="0014702E" w14:paraId="7A46BD62" w14:textId="77777777">
            <w:pPr>
              <w:rPr>
                <w:rFonts w:cs="Shruti"/>
                <w:color w:val="000000"/>
              </w:rPr>
            </w:pPr>
            <w:r>
              <w:rPr>
                <w:rFonts w:cs="Shruti"/>
                <w:color w:val="000000"/>
              </w:rPr>
              <w:t>TB Maritime Contact Investigation Worksheet</w:t>
            </w:r>
          </w:p>
          <w:p w:rsidR="00686DB8" w:rsidP="0014702E" w14:paraId="6E7F6D28" w14:textId="77777777">
            <w:pPr>
              <w:rPr>
                <w:rFonts w:cs="Shruti"/>
                <w:color w:val="000000"/>
              </w:rPr>
            </w:pPr>
          </w:p>
          <w:p w:rsidR="0014702E" w:rsidRPr="00FE64CE" w:rsidP="0014702E" w14:paraId="75AD734C" w14:textId="04347374">
            <w:pPr>
              <w:rPr>
                <w:color w:val="000000"/>
              </w:rPr>
            </w:pPr>
            <w:r>
              <w:rPr>
                <w:color w:val="000000"/>
              </w:rPr>
              <w:t>(Attachment E)</w:t>
            </w:r>
          </w:p>
        </w:tc>
        <w:tc>
          <w:tcPr>
            <w:tcW w:w="2014" w:type="dxa"/>
            <w:vAlign w:val="center"/>
          </w:tcPr>
          <w:p w:rsidR="0014702E" w:rsidRPr="00FE64CE" w:rsidP="0014702E" w14:paraId="1A2D0E7E" w14:textId="488AB5AE">
            <w:pPr>
              <w:jc w:val="center"/>
              <w:rPr>
                <w:color w:val="000000"/>
              </w:rPr>
            </w:pPr>
            <w:r>
              <w:t>3</w:t>
            </w:r>
          </w:p>
        </w:tc>
        <w:tc>
          <w:tcPr>
            <w:tcW w:w="2014" w:type="dxa"/>
            <w:vAlign w:val="center"/>
          </w:tcPr>
          <w:p w:rsidR="0014702E" w:rsidRPr="0014702E" w:rsidP="0014702E" w14:paraId="4D91B032" w14:textId="0C68B120">
            <w:pPr>
              <w:jc w:val="center"/>
            </w:pPr>
            <w:r w:rsidRPr="0014702E">
              <w:t>$</w:t>
            </w:r>
            <w:r w:rsidR="00154F31">
              <w:t>72</w:t>
            </w:r>
          </w:p>
        </w:tc>
        <w:tc>
          <w:tcPr>
            <w:tcW w:w="2014" w:type="dxa"/>
            <w:vAlign w:val="center"/>
          </w:tcPr>
          <w:p w:rsidR="0014702E" w:rsidRPr="00FE64CE" w:rsidP="0014702E" w14:paraId="69213F62" w14:textId="227EC39A">
            <w:pPr>
              <w:jc w:val="center"/>
              <w:rPr>
                <w:rFonts w:cs="Times New Roman"/>
              </w:rPr>
            </w:pPr>
            <w:r>
              <w:rPr>
                <w:rFonts w:cs="Times New Roman"/>
              </w:rPr>
              <w:t>$</w:t>
            </w:r>
            <w:r w:rsidR="007E58FE">
              <w:rPr>
                <w:rFonts w:cs="Times New Roman"/>
              </w:rPr>
              <w:t>216</w:t>
            </w:r>
          </w:p>
        </w:tc>
      </w:tr>
      <w:tr w14:paraId="305B9634" w14:textId="77777777" w:rsidTr="72C93824">
        <w:tblPrEx>
          <w:tblW w:w="0" w:type="auto"/>
          <w:jc w:val="center"/>
          <w:tblLook w:val="04A0"/>
        </w:tblPrEx>
        <w:trPr>
          <w:jc w:val="center"/>
        </w:trPr>
        <w:tc>
          <w:tcPr>
            <w:tcW w:w="2014" w:type="dxa"/>
          </w:tcPr>
          <w:p w:rsidR="0014702E" w:rsidRPr="00FE64CE" w:rsidP="3DE9F91D" w14:paraId="2CEB5496" w14:textId="41EB1886">
            <w:pPr>
              <w:rPr>
                <w:color w:val="000000" w:themeColor="text1"/>
              </w:rPr>
            </w:pPr>
            <w:r w:rsidRPr="72C93824">
              <w:rPr>
                <w:rFonts w:cs="Shruti"/>
                <w:color w:val="000000" w:themeColor="text1"/>
              </w:rPr>
              <w:t xml:space="preserve"> Cruise Ship Medical Staff/Cargo Ship Managers</w:t>
            </w:r>
          </w:p>
          <w:p w:rsidR="0014702E" w:rsidRPr="00FE64CE" w:rsidP="3DE9F91D" w14:paraId="273C413C" w14:textId="650B68A8">
            <w:pPr>
              <w:rPr>
                <w:rFonts w:cs="Shruti"/>
                <w:color w:val="000000" w:themeColor="text1"/>
              </w:rPr>
            </w:pPr>
          </w:p>
        </w:tc>
        <w:tc>
          <w:tcPr>
            <w:tcW w:w="2014" w:type="dxa"/>
          </w:tcPr>
          <w:p w:rsidR="0014702E" w:rsidP="0014702E" w14:paraId="7F441A90" w14:textId="6B6C7721">
            <w:r w:rsidRPr="00FE64CE">
              <w:t xml:space="preserve">Varicella </w:t>
            </w:r>
            <w:r w:rsidR="006E4B2B">
              <w:t>Outbreak Enhanced Data Collection Form</w:t>
            </w:r>
            <w:r w:rsidR="008676EE">
              <w:t xml:space="preserve"> </w:t>
            </w:r>
            <w:r w:rsidR="00686DB8">
              <w:t>–</w:t>
            </w:r>
            <w:r w:rsidR="008676EE">
              <w:t xml:space="preserve"> Maritime</w:t>
            </w:r>
          </w:p>
          <w:p w:rsidR="00686DB8" w:rsidP="0014702E" w14:paraId="67EF3A04" w14:textId="77777777"/>
          <w:p w:rsidR="0014702E" w:rsidRPr="00FE64CE" w:rsidP="0014702E" w14:paraId="4D9F644D" w14:textId="0AFCFC80">
            <w:r>
              <w:t>(Attachment F)</w:t>
            </w:r>
          </w:p>
        </w:tc>
        <w:tc>
          <w:tcPr>
            <w:tcW w:w="2014" w:type="dxa"/>
            <w:vAlign w:val="center"/>
          </w:tcPr>
          <w:p w:rsidR="0014702E" w:rsidRPr="00FE64CE" w:rsidP="0014702E" w14:paraId="76D7BF14" w14:textId="054C9BE9">
            <w:pPr>
              <w:jc w:val="center"/>
            </w:pPr>
            <w:r>
              <w:t>1</w:t>
            </w:r>
            <w:r w:rsidR="000F4F80">
              <w:t>2</w:t>
            </w:r>
          </w:p>
        </w:tc>
        <w:tc>
          <w:tcPr>
            <w:tcW w:w="2014" w:type="dxa"/>
            <w:vAlign w:val="center"/>
          </w:tcPr>
          <w:p w:rsidR="0014702E" w:rsidRPr="0014702E" w:rsidP="0014702E" w14:paraId="4DCA4BB0" w14:textId="188DD413">
            <w:pPr>
              <w:jc w:val="center"/>
            </w:pPr>
            <w:r w:rsidRPr="0014702E">
              <w:t>$</w:t>
            </w:r>
            <w:r w:rsidR="00154F31">
              <w:t>72</w:t>
            </w:r>
          </w:p>
        </w:tc>
        <w:tc>
          <w:tcPr>
            <w:tcW w:w="2014" w:type="dxa"/>
            <w:vAlign w:val="center"/>
          </w:tcPr>
          <w:p w:rsidR="0014702E" w:rsidRPr="0014702E" w:rsidP="0014702E" w14:paraId="64C68EA7" w14:textId="1A581E98">
            <w:pPr>
              <w:jc w:val="center"/>
            </w:pPr>
            <w:r w:rsidRPr="0014702E">
              <w:t>$</w:t>
            </w:r>
            <w:r w:rsidR="004B3865">
              <w:t>864</w:t>
            </w:r>
          </w:p>
        </w:tc>
      </w:tr>
      <w:tr w14:paraId="2C28060A" w14:textId="77777777" w:rsidTr="72C93824">
        <w:tblPrEx>
          <w:tblW w:w="0" w:type="auto"/>
          <w:jc w:val="center"/>
          <w:tblLook w:val="04A0"/>
        </w:tblPrEx>
        <w:trPr>
          <w:jc w:val="center"/>
        </w:trPr>
        <w:tc>
          <w:tcPr>
            <w:tcW w:w="2014" w:type="dxa"/>
          </w:tcPr>
          <w:p w:rsidR="0014702E" w:rsidRPr="00FE64CE" w:rsidP="7E152DA5" w14:paraId="671460E0" w14:textId="549DA059">
            <w:pPr>
              <w:rPr>
                <w:color w:val="000000" w:themeColor="text1"/>
              </w:rPr>
            </w:pPr>
            <w:r w:rsidRPr="72C93824">
              <w:rPr>
                <w:rFonts w:cs="Shruti"/>
                <w:color w:val="000000" w:themeColor="text1"/>
              </w:rPr>
              <w:t xml:space="preserve"> Cruise Ship Medical Staff/Cargo Ship Managers</w:t>
            </w:r>
          </w:p>
          <w:p w:rsidR="0014702E" w:rsidRPr="00FE64CE" w:rsidP="7E152DA5" w14:paraId="449E1432" w14:textId="0B9ACFE4">
            <w:pPr>
              <w:rPr>
                <w:rFonts w:cs="Shruti"/>
                <w:color w:val="000000" w:themeColor="text1"/>
              </w:rPr>
            </w:pPr>
          </w:p>
        </w:tc>
        <w:tc>
          <w:tcPr>
            <w:tcW w:w="2014" w:type="dxa"/>
          </w:tcPr>
          <w:p w:rsidR="0014702E" w:rsidP="0014702E" w14:paraId="086A1417" w14:textId="7FB719A9">
            <w:r w:rsidRPr="00AA4B68">
              <w:t xml:space="preserve">Influenza Outbreak Enhanced Data Collection Form </w:t>
            </w:r>
            <w:r w:rsidR="00686DB8">
              <w:t>–</w:t>
            </w:r>
            <w:r w:rsidRPr="00AA4B68">
              <w:t xml:space="preserve"> Maritime</w:t>
            </w:r>
          </w:p>
          <w:p w:rsidR="00686DB8" w:rsidP="0014702E" w14:paraId="3F6E7FF0" w14:textId="77777777"/>
          <w:p w:rsidR="0014702E" w:rsidRPr="00FE64CE" w:rsidP="0014702E" w14:paraId="7F798AB1" w14:textId="3CD2497B">
            <w:r>
              <w:t>(Attachment G)</w:t>
            </w:r>
          </w:p>
        </w:tc>
        <w:tc>
          <w:tcPr>
            <w:tcW w:w="2014" w:type="dxa"/>
            <w:vAlign w:val="center"/>
          </w:tcPr>
          <w:p w:rsidR="0014702E" w:rsidRPr="00FE64CE" w:rsidP="0014702E" w14:paraId="74CAA1E8" w14:textId="0C87BFEE">
            <w:pPr>
              <w:jc w:val="center"/>
            </w:pPr>
            <w:r>
              <w:t>2</w:t>
            </w:r>
          </w:p>
        </w:tc>
        <w:tc>
          <w:tcPr>
            <w:tcW w:w="2014" w:type="dxa"/>
            <w:vAlign w:val="center"/>
          </w:tcPr>
          <w:p w:rsidR="0014702E" w:rsidRPr="0014702E" w:rsidP="0014702E" w14:paraId="1CB239FE" w14:textId="5FB15C6A">
            <w:pPr>
              <w:jc w:val="center"/>
            </w:pPr>
            <w:r w:rsidRPr="0014702E">
              <w:t>$</w:t>
            </w:r>
            <w:r w:rsidR="00EE22CC">
              <w:t>72</w:t>
            </w:r>
          </w:p>
        </w:tc>
        <w:tc>
          <w:tcPr>
            <w:tcW w:w="2014" w:type="dxa"/>
            <w:vAlign w:val="center"/>
          </w:tcPr>
          <w:p w:rsidR="0014702E" w:rsidRPr="0014702E" w:rsidP="0014702E" w14:paraId="7C6790B9" w14:textId="4144573F">
            <w:pPr>
              <w:jc w:val="center"/>
            </w:pPr>
            <w:r w:rsidRPr="0014702E">
              <w:t>$</w:t>
            </w:r>
            <w:r w:rsidR="001E02DA">
              <w:t>144</w:t>
            </w:r>
          </w:p>
        </w:tc>
      </w:tr>
      <w:tr w14:paraId="0115025E" w14:textId="77777777" w:rsidTr="72C93824">
        <w:tblPrEx>
          <w:tblW w:w="0" w:type="auto"/>
          <w:jc w:val="center"/>
          <w:tblLook w:val="04A0"/>
        </w:tblPrEx>
        <w:trPr>
          <w:jc w:val="center"/>
        </w:trPr>
        <w:tc>
          <w:tcPr>
            <w:tcW w:w="2014" w:type="dxa"/>
          </w:tcPr>
          <w:p w:rsidR="0014702E" w:rsidRPr="00FE64CE" w:rsidP="0014702E" w14:paraId="167C78CA" w14:textId="3AD34D4E">
            <w:r w:rsidRPr="00FE64CE">
              <w:t>State/Local</w:t>
            </w:r>
            <w:r w:rsidR="00630DB3">
              <w:t>/Territorial</w:t>
            </w:r>
            <w:r w:rsidRPr="00FE64CE">
              <w:t xml:space="preserve"> public health staff</w:t>
            </w:r>
          </w:p>
        </w:tc>
        <w:tc>
          <w:tcPr>
            <w:tcW w:w="2014" w:type="dxa"/>
          </w:tcPr>
          <w:p w:rsidR="0014702E" w:rsidP="0014702E" w14:paraId="2889C27E" w14:textId="77777777">
            <w:r w:rsidRPr="00FE64CE">
              <w:t>General Contact Investigation Outcome Reporting Form -Air</w:t>
            </w:r>
          </w:p>
          <w:p w:rsidR="00686DB8" w:rsidP="0014702E" w14:paraId="15DAA20A" w14:textId="77777777"/>
          <w:p w:rsidR="0014702E" w:rsidRPr="00FE64CE" w:rsidP="0014702E" w14:paraId="403297FA" w14:textId="56D447AF">
            <w:r>
              <w:t>(Attachment H)</w:t>
            </w:r>
          </w:p>
        </w:tc>
        <w:tc>
          <w:tcPr>
            <w:tcW w:w="2014" w:type="dxa"/>
            <w:vAlign w:val="center"/>
          </w:tcPr>
          <w:p w:rsidR="0014702E" w:rsidRPr="00FE64CE" w:rsidP="0014702E" w14:paraId="6FFD2D4E" w14:textId="76942420">
            <w:pPr>
              <w:jc w:val="center"/>
            </w:pPr>
            <w:r>
              <w:t>1</w:t>
            </w:r>
          </w:p>
        </w:tc>
        <w:tc>
          <w:tcPr>
            <w:tcW w:w="2014" w:type="dxa"/>
            <w:vAlign w:val="center"/>
          </w:tcPr>
          <w:p w:rsidR="0014702E" w:rsidRPr="00FE64CE" w:rsidP="0014702E" w14:paraId="5EC00138" w14:textId="5392DA43">
            <w:pPr>
              <w:jc w:val="center"/>
            </w:pPr>
            <w:r w:rsidRPr="0014702E">
              <w:t>$</w:t>
            </w:r>
            <w:r w:rsidR="00FD55C1">
              <w:t>43.48</w:t>
            </w:r>
          </w:p>
        </w:tc>
        <w:tc>
          <w:tcPr>
            <w:tcW w:w="2014" w:type="dxa"/>
            <w:vAlign w:val="center"/>
          </w:tcPr>
          <w:p w:rsidR="0014702E" w:rsidRPr="00FE64CE" w:rsidP="0014702E" w14:paraId="06FBB32A" w14:textId="1F6A855F">
            <w:pPr>
              <w:jc w:val="center"/>
            </w:pPr>
            <w:r w:rsidRPr="00FE64CE">
              <w:t>$</w:t>
            </w:r>
            <w:r w:rsidR="00B27497">
              <w:t>43.48</w:t>
            </w:r>
          </w:p>
        </w:tc>
      </w:tr>
      <w:tr w14:paraId="74F4DCB9" w14:textId="77777777" w:rsidTr="72C93824">
        <w:tblPrEx>
          <w:tblW w:w="0" w:type="auto"/>
          <w:jc w:val="center"/>
          <w:tblLook w:val="04A0"/>
        </w:tblPrEx>
        <w:trPr>
          <w:jc w:val="center"/>
        </w:trPr>
        <w:tc>
          <w:tcPr>
            <w:tcW w:w="2014" w:type="dxa"/>
          </w:tcPr>
          <w:p w:rsidR="00D66C57" w:rsidRPr="00FE64CE" w:rsidP="00D66C57" w14:paraId="1E0874CA" w14:textId="301C643B">
            <w:r w:rsidRPr="00FE64CE">
              <w:t>State/Local</w:t>
            </w:r>
            <w:r w:rsidR="00630DB3">
              <w:t>/Territorial</w:t>
            </w:r>
            <w:r w:rsidRPr="00FE64CE">
              <w:t xml:space="preserve"> public health staff</w:t>
            </w:r>
          </w:p>
        </w:tc>
        <w:tc>
          <w:tcPr>
            <w:tcW w:w="2014" w:type="dxa"/>
          </w:tcPr>
          <w:p w:rsidR="00D66C57" w:rsidP="00D66C57" w14:paraId="0DDD1CCE" w14:textId="77777777">
            <w:r w:rsidRPr="00FE64CE">
              <w:t>TB</w:t>
            </w:r>
            <w:r w:rsidR="00E83991">
              <w:t xml:space="preserve"> </w:t>
            </w:r>
            <w:r w:rsidR="5A689535">
              <w:t>Air</w:t>
            </w:r>
            <w:r w:rsidR="68A600EE">
              <w:t>craft</w:t>
            </w:r>
            <w:r w:rsidRPr="00FE64CE">
              <w:t xml:space="preserve"> Contact Investigation </w:t>
            </w:r>
            <w:r w:rsidRPr="00FE64CE">
              <w:t xml:space="preserve">Outcome Reporting Form </w:t>
            </w:r>
          </w:p>
          <w:p w:rsidR="00686DB8" w:rsidP="00D66C57" w14:paraId="1A05E6DF" w14:textId="77777777"/>
          <w:p w:rsidR="00D66C57" w:rsidRPr="00FE64CE" w:rsidP="00D66C57" w14:paraId="45753C68" w14:textId="70B8B456">
            <w:r>
              <w:t>(Attachment I)</w:t>
            </w:r>
          </w:p>
        </w:tc>
        <w:tc>
          <w:tcPr>
            <w:tcW w:w="2014" w:type="dxa"/>
            <w:vAlign w:val="center"/>
          </w:tcPr>
          <w:p w:rsidR="00D66C57" w:rsidRPr="00FE64CE" w:rsidP="00D66C57" w14:paraId="3D9B2AA6" w14:textId="70DB8158">
            <w:pPr>
              <w:jc w:val="center"/>
            </w:pPr>
            <w:r>
              <w:t>9</w:t>
            </w:r>
          </w:p>
        </w:tc>
        <w:tc>
          <w:tcPr>
            <w:tcW w:w="2014" w:type="dxa"/>
            <w:vAlign w:val="center"/>
          </w:tcPr>
          <w:p w:rsidR="00D66C57" w:rsidRPr="00FE64CE" w:rsidP="00D66C57" w14:paraId="04C001C4" w14:textId="4B647590">
            <w:pPr>
              <w:jc w:val="center"/>
            </w:pPr>
            <w:r w:rsidRPr="0014702E">
              <w:t>$</w:t>
            </w:r>
            <w:r>
              <w:t>43.48</w:t>
            </w:r>
          </w:p>
        </w:tc>
        <w:tc>
          <w:tcPr>
            <w:tcW w:w="2014" w:type="dxa"/>
            <w:vAlign w:val="center"/>
          </w:tcPr>
          <w:p w:rsidR="00D66C57" w:rsidRPr="00FE64CE" w:rsidP="00D66C57" w14:paraId="55107F6A" w14:textId="2BBC9FA5">
            <w:pPr>
              <w:jc w:val="center"/>
            </w:pPr>
            <w:r w:rsidRPr="00FE64CE">
              <w:t>$</w:t>
            </w:r>
            <w:r w:rsidR="0068721F">
              <w:t>391.32</w:t>
            </w:r>
          </w:p>
        </w:tc>
      </w:tr>
      <w:tr w14:paraId="38890A1A" w14:textId="77777777" w:rsidTr="72C93824">
        <w:tblPrEx>
          <w:tblW w:w="0" w:type="auto"/>
          <w:jc w:val="center"/>
          <w:tblLook w:val="04A0"/>
        </w:tblPrEx>
        <w:trPr>
          <w:trHeight w:val="1448"/>
          <w:jc w:val="center"/>
        </w:trPr>
        <w:tc>
          <w:tcPr>
            <w:tcW w:w="2014" w:type="dxa"/>
          </w:tcPr>
          <w:p w:rsidR="00D66C57" w:rsidRPr="00FE64CE" w:rsidP="00D66C57" w14:paraId="70C48F87" w14:textId="3672369E">
            <w:r w:rsidRPr="00FE64CE">
              <w:t>State/Local</w:t>
            </w:r>
            <w:r w:rsidR="00630DB3">
              <w:t>/Territorial</w:t>
            </w:r>
            <w:r w:rsidRPr="00FE64CE">
              <w:t xml:space="preserve"> public health staff</w:t>
            </w:r>
          </w:p>
        </w:tc>
        <w:tc>
          <w:tcPr>
            <w:tcW w:w="2014" w:type="dxa"/>
          </w:tcPr>
          <w:p w:rsidR="00D66C57" w:rsidP="00D66C57" w14:paraId="3C04F16C" w14:textId="02CD140D">
            <w:r w:rsidRPr="00FE64CE">
              <w:t xml:space="preserve">Measles Contact Investigation Outcome Reporting Form </w:t>
            </w:r>
            <w:r w:rsidR="00686DB8">
              <w:t>–</w:t>
            </w:r>
            <w:r w:rsidRPr="00FE64CE">
              <w:t xml:space="preserve"> Air</w:t>
            </w:r>
          </w:p>
          <w:p w:rsidR="00686DB8" w:rsidP="00D66C57" w14:paraId="79781AFB" w14:textId="77777777"/>
          <w:p w:rsidR="00D66C57" w:rsidRPr="00FE64CE" w:rsidP="00D66C57" w14:paraId="3FC324A8" w14:textId="1299F887">
            <w:r>
              <w:t>(Attachment J)</w:t>
            </w:r>
          </w:p>
        </w:tc>
        <w:tc>
          <w:tcPr>
            <w:tcW w:w="2014" w:type="dxa"/>
            <w:vAlign w:val="center"/>
          </w:tcPr>
          <w:p w:rsidR="00D66C57" w:rsidRPr="00FE64CE" w:rsidP="00D66C57" w14:paraId="3C620930" w14:textId="374AA96E">
            <w:pPr>
              <w:jc w:val="center"/>
            </w:pPr>
            <w:r w:rsidRPr="0035718E">
              <w:t>6</w:t>
            </w:r>
          </w:p>
        </w:tc>
        <w:tc>
          <w:tcPr>
            <w:tcW w:w="2014" w:type="dxa"/>
            <w:vAlign w:val="center"/>
          </w:tcPr>
          <w:p w:rsidR="00D66C57" w:rsidRPr="00FE64CE" w:rsidP="00D66C57" w14:paraId="18074D35" w14:textId="6480AC2D">
            <w:pPr>
              <w:jc w:val="center"/>
            </w:pPr>
            <w:r w:rsidRPr="0014702E">
              <w:t>$</w:t>
            </w:r>
            <w:r>
              <w:t>43.48</w:t>
            </w:r>
          </w:p>
        </w:tc>
        <w:tc>
          <w:tcPr>
            <w:tcW w:w="2014" w:type="dxa"/>
            <w:vAlign w:val="center"/>
          </w:tcPr>
          <w:p w:rsidR="00D66C57" w:rsidRPr="00FE64CE" w:rsidP="00D66C57" w14:paraId="6B29AAC4" w14:textId="5F7EE628">
            <w:pPr>
              <w:jc w:val="center"/>
            </w:pPr>
            <w:r w:rsidRPr="00FE64CE">
              <w:t>$</w:t>
            </w:r>
            <w:r w:rsidR="000F36C1">
              <w:t>260.88</w:t>
            </w:r>
          </w:p>
        </w:tc>
      </w:tr>
      <w:tr w14:paraId="46104588" w14:textId="77777777" w:rsidTr="72C93824">
        <w:tblPrEx>
          <w:tblW w:w="0" w:type="auto"/>
          <w:jc w:val="center"/>
          <w:tblLook w:val="04A0"/>
        </w:tblPrEx>
        <w:trPr>
          <w:jc w:val="center"/>
        </w:trPr>
        <w:tc>
          <w:tcPr>
            <w:tcW w:w="2014" w:type="dxa"/>
          </w:tcPr>
          <w:p w:rsidR="00D66C57" w:rsidRPr="00FE64CE" w:rsidP="00D66C57" w14:paraId="7C556CAC" w14:textId="0BFC3E7F">
            <w:r w:rsidRPr="00FE64CE">
              <w:t>State/Local</w:t>
            </w:r>
            <w:r w:rsidR="00E16345">
              <w:t>/Territorial</w:t>
            </w:r>
            <w:r w:rsidRPr="00FE64CE">
              <w:t xml:space="preserve"> public health staff</w:t>
            </w:r>
          </w:p>
        </w:tc>
        <w:tc>
          <w:tcPr>
            <w:tcW w:w="2014" w:type="dxa"/>
          </w:tcPr>
          <w:p w:rsidR="00D66C57" w:rsidP="00D66C57" w14:paraId="028A83E4" w14:textId="77777777">
            <w:r w:rsidRPr="00FE64CE">
              <w:t>Rubella Contact Investigation Outcome Reporting Form - Air</w:t>
            </w:r>
          </w:p>
          <w:p w:rsidR="00686DB8" w:rsidP="00D66C57" w14:paraId="0033F70D" w14:textId="77777777"/>
          <w:p w:rsidR="00D66C57" w:rsidRPr="00FE64CE" w:rsidP="00D66C57" w14:paraId="7436EB88" w14:textId="60D55BBC">
            <w:r>
              <w:t>(Attachment K)</w:t>
            </w:r>
          </w:p>
        </w:tc>
        <w:tc>
          <w:tcPr>
            <w:tcW w:w="2014" w:type="dxa"/>
            <w:vAlign w:val="center"/>
          </w:tcPr>
          <w:p w:rsidR="00D66C57" w:rsidRPr="00FE64CE" w:rsidP="00D66C57" w14:paraId="79F6B3B8" w14:textId="599AA999">
            <w:pPr>
              <w:jc w:val="center"/>
            </w:pPr>
            <w:r>
              <w:t>0</w:t>
            </w:r>
          </w:p>
        </w:tc>
        <w:tc>
          <w:tcPr>
            <w:tcW w:w="2014" w:type="dxa"/>
            <w:vAlign w:val="center"/>
          </w:tcPr>
          <w:p w:rsidR="00D66C57" w:rsidRPr="00FE64CE" w:rsidP="00D66C57" w14:paraId="085988AB" w14:textId="168EC45F">
            <w:pPr>
              <w:jc w:val="center"/>
            </w:pPr>
            <w:r w:rsidRPr="0014702E">
              <w:t>$</w:t>
            </w:r>
            <w:r>
              <w:t>43.48</w:t>
            </w:r>
          </w:p>
        </w:tc>
        <w:tc>
          <w:tcPr>
            <w:tcW w:w="2014" w:type="dxa"/>
            <w:vAlign w:val="center"/>
          </w:tcPr>
          <w:p w:rsidR="00D66C57" w:rsidRPr="00FE64CE" w:rsidP="00D66C57" w14:paraId="6DDCAE1B" w14:textId="054140BC">
            <w:pPr>
              <w:jc w:val="center"/>
            </w:pPr>
            <w:r w:rsidRPr="00FE64CE">
              <w:t>$</w:t>
            </w:r>
            <w:r w:rsidR="00B4339F">
              <w:t>0</w:t>
            </w:r>
          </w:p>
        </w:tc>
      </w:tr>
      <w:tr w14:paraId="623883C2" w14:textId="77777777" w:rsidTr="72C93824">
        <w:tblPrEx>
          <w:tblW w:w="0" w:type="auto"/>
          <w:jc w:val="center"/>
          <w:tblLook w:val="04A0"/>
        </w:tblPrEx>
        <w:trPr>
          <w:jc w:val="center"/>
        </w:trPr>
        <w:tc>
          <w:tcPr>
            <w:tcW w:w="2014" w:type="dxa"/>
          </w:tcPr>
          <w:p w:rsidR="00D66C57" w:rsidRPr="00FE64CE" w:rsidP="00D66C57" w14:paraId="6266161E" w14:textId="4B451255">
            <w:r w:rsidRPr="00FE64CE">
              <w:t>State/Local</w:t>
            </w:r>
            <w:r w:rsidR="00E16345">
              <w:t>/Territorial</w:t>
            </w:r>
            <w:r w:rsidRPr="00FE64CE">
              <w:t xml:space="preserve"> public health staff</w:t>
            </w:r>
          </w:p>
        </w:tc>
        <w:tc>
          <w:tcPr>
            <w:tcW w:w="2014" w:type="dxa"/>
          </w:tcPr>
          <w:p w:rsidR="00D66C57" w:rsidP="00D66C57" w14:paraId="253CFF7B" w14:textId="73D3BB4D">
            <w:pPr>
              <w:rPr>
                <w:rFonts w:cs="Shruti"/>
                <w:color w:val="000000"/>
              </w:rPr>
            </w:pPr>
            <w:r w:rsidRPr="00FE64CE">
              <w:rPr>
                <w:rFonts w:cs="Shruti"/>
                <w:color w:val="000000"/>
              </w:rPr>
              <w:t xml:space="preserve">General </w:t>
            </w:r>
            <w:r w:rsidR="0090084E">
              <w:rPr>
                <w:rFonts w:cs="Shruti"/>
                <w:color w:val="000000"/>
              </w:rPr>
              <w:t xml:space="preserve">Land </w:t>
            </w:r>
            <w:r w:rsidRPr="00FE64CE">
              <w:rPr>
                <w:rFonts w:cs="Shruti"/>
                <w:color w:val="000000"/>
              </w:rPr>
              <w:t xml:space="preserve">Contact Investigation Outcome Reporting Form </w:t>
            </w:r>
          </w:p>
          <w:p w:rsidR="00774346" w:rsidP="00D66C57" w14:paraId="2DC549D8" w14:textId="77777777">
            <w:pPr>
              <w:rPr>
                <w:rFonts w:cs="Shruti"/>
                <w:color w:val="000000"/>
              </w:rPr>
            </w:pPr>
          </w:p>
          <w:p w:rsidR="00D66C57" w:rsidRPr="00FE64CE" w:rsidP="00D66C57" w14:paraId="016B6DD2" w14:textId="03509655">
            <w:r>
              <w:t>(Attachment L)</w:t>
            </w:r>
          </w:p>
        </w:tc>
        <w:tc>
          <w:tcPr>
            <w:tcW w:w="2014" w:type="dxa"/>
            <w:vAlign w:val="center"/>
          </w:tcPr>
          <w:p w:rsidR="00D66C57" w:rsidRPr="00FE64CE" w:rsidP="00D66C57" w14:paraId="1160BA81" w14:textId="2A563831">
            <w:pPr>
              <w:jc w:val="center"/>
            </w:pPr>
            <w:r>
              <w:t>0</w:t>
            </w:r>
          </w:p>
        </w:tc>
        <w:tc>
          <w:tcPr>
            <w:tcW w:w="2014" w:type="dxa"/>
            <w:vAlign w:val="center"/>
          </w:tcPr>
          <w:p w:rsidR="00D66C57" w:rsidRPr="00FE64CE" w:rsidP="00D66C57" w14:paraId="46DF9698" w14:textId="165025E3">
            <w:pPr>
              <w:jc w:val="center"/>
            </w:pPr>
            <w:r w:rsidRPr="0014702E">
              <w:t>$</w:t>
            </w:r>
            <w:r>
              <w:t>43.48</w:t>
            </w:r>
          </w:p>
        </w:tc>
        <w:tc>
          <w:tcPr>
            <w:tcW w:w="2014" w:type="dxa"/>
            <w:vAlign w:val="center"/>
          </w:tcPr>
          <w:p w:rsidR="00D66C57" w:rsidRPr="00FE64CE" w:rsidP="00D66C57" w14:paraId="0AA11F40" w14:textId="221E8A37">
            <w:pPr>
              <w:jc w:val="center"/>
            </w:pPr>
            <w:r>
              <w:t>0</w:t>
            </w:r>
          </w:p>
        </w:tc>
      </w:tr>
      <w:tr w14:paraId="173FFD31" w14:textId="77777777" w:rsidTr="72C93824">
        <w:tblPrEx>
          <w:tblW w:w="0" w:type="auto"/>
          <w:jc w:val="center"/>
          <w:tblLook w:val="04A0"/>
        </w:tblPrEx>
        <w:trPr>
          <w:jc w:val="center"/>
        </w:trPr>
        <w:tc>
          <w:tcPr>
            <w:tcW w:w="2014" w:type="dxa"/>
          </w:tcPr>
          <w:p w:rsidR="00D66C57" w:rsidRPr="00FE64CE" w:rsidP="00D66C57" w14:paraId="7B81FD09" w14:textId="6C9CA163">
            <w:pPr>
              <w:rPr>
                <w:b/>
              </w:rPr>
            </w:pPr>
            <w:r w:rsidRPr="00FE64CE">
              <w:rPr>
                <w:b/>
              </w:rPr>
              <w:t>Total</w:t>
            </w:r>
          </w:p>
        </w:tc>
        <w:tc>
          <w:tcPr>
            <w:tcW w:w="6042" w:type="dxa"/>
            <w:gridSpan w:val="3"/>
          </w:tcPr>
          <w:p w:rsidR="00D66C57" w:rsidRPr="00FE64CE" w:rsidP="00D66C57" w14:paraId="177F52E5" w14:textId="77777777">
            <w:pPr>
              <w:rPr>
                <w:b/>
              </w:rPr>
            </w:pPr>
          </w:p>
        </w:tc>
        <w:tc>
          <w:tcPr>
            <w:tcW w:w="2014" w:type="dxa"/>
          </w:tcPr>
          <w:p w:rsidR="00D66C57" w:rsidRPr="00FE64CE" w:rsidP="00504A1C" w14:paraId="0A9BD4D1" w14:textId="38051BCA">
            <w:pPr>
              <w:tabs>
                <w:tab w:val="center" w:pos="899"/>
              </w:tabs>
              <w:jc w:val="center"/>
              <w:rPr>
                <w:b/>
              </w:rPr>
            </w:pPr>
            <w:r w:rsidRPr="00FE64CE">
              <w:rPr>
                <w:b/>
              </w:rPr>
              <w:t>$</w:t>
            </w:r>
            <w:r w:rsidR="00D917AB">
              <w:rPr>
                <w:b/>
              </w:rPr>
              <w:t>1</w:t>
            </w:r>
            <w:r w:rsidR="007D651D">
              <w:rPr>
                <w:b/>
              </w:rPr>
              <w:t>,</w:t>
            </w:r>
            <w:r w:rsidR="00D917AB">
              <w:rPr>
                <w:b/>
              </w:rPr>
              <w:t>919</w:t>
            </w:r>
            <w:r w:rsidR="007D651D">
              <w:rPr>
                <w:b/>
              </w:rPr>
              <w:t>.68</w:t>
            </w:r>
          </w:p>
        </w:tc>
      </w:tr>
    </w:tbl>
    <w:p w:rsidR="004A13E8" w:rsidP="0025156B" w14:paraId="55FE17FE" w14:textId="77777777">
      <w:pPr>
        <w:pStyle w:val="Heading1"/>
        <w:spacing w:before="240"/>
      </w:pPr>
      <w:r>
        <w:t>Estimates of Other Total Annual Cost Burden to Respondents or Record Keepers</w:t>
      </w:r>
      <w:bookmarkEnd w:id="17"/>
    </w:p>
    <w:p w:rsidR="00FC2C94" w:rsidRPr="00E230A7" w:rsidP="00FC2C94" w14:paraId="1F071540" w14:textId="77777777">
      <w:pPr>
        <w:widowControl w:val="0"/>
      </w:pPr>
      <w:bookmarkStart w:id="18" w:name="_Toc473880030"/>
      <w:r>
        <w:t>There is no total annual cost burden to respondents or record keepers other than their time.</w:t>
      </w:r>
    </w:p>
    <w:p w:rsidR="004A13E8" w:rsidP="004A13E8" w14:paraId="55FE1801" w14:textId="77777777">
      <w:pPr>
        <w:pStyle w:val="Heading1"/>
      </w:pPr>
      <w:r>
        <w:t>Annualized Cost to the Government</w:t>
      </w:r>
      <w:bookmarkEnd w:id="18"/>
    </w:p>
    <w:p w:rsidR="00CB6149" w:rsidP="00084705" w14:paraId="266D696B" w14:textId="4F02B28A">
      <w:pPr>
        <w:autoSpaceDE w:val="0"/>
        <w:autoSpaceDN w:val="0"/>
        <w:spacing w:before="40" w:after="40" w:line="240" w:lineRule="auto"/>
        <w:rPr>
          <w:rFonts w:cs="Times New Roman"/>
        </w:rPr>
      </w:pPr>
      <w:bookmarkStart w:id="19" w:name="_Toc473880031"/>
      <w:r>
        <w:t>As defined by CDC’s regulatory authority and responsibility, routine contact investigations are ongoing.  For routine costs, CDC estimates that it requires t</w:t>
      </w:r>
      <w:r w:rsidR="00003A4E">
        <w:t>he equivalent of approximately 2 hours</w:t>
      </w:r>
      <w:r>
        <w:t xml:space="preserve"> of</w:t>
      </w:r>
      <w:r w:rsidRPr="00B21751">
        <w:t xml:space="preserve"> CDC staff </w:t>
      </w:r>
      <w:r>
        <w:t>(</w:t>
      </w:r>
      <w:r w:rsidRPr="00B21751">
        <w:t>GS-</w:t>
      </w:r>
      <w:r w:rsidR="38A85168">
        <w:t>1</w:t>
      </w:r>
      <w:r w:rsidR="50689E8F">
        <w:t>2</w:t>
      </w:r>
      <w:r>
        <w:t xml:space="preserve"> base, Atlanta locality) </w:t>
      </w:r>
      <w:r w:rsidRPr="00B21751">
        <w:t>t</w:t>
      </w:r>
      <w:r w:rsidR="00737A62">
        <w:t xml:space="preserve">ime to distribute and collect the </w:t>
      </w:r>
      <w:r w:rsidR="007E16F3">
        <w:t>contact investigation outcome</w:t>
      </w:r>
      <w:r w:rsidR="00297E14">
        <w:t xml:space="preserve"> rep</w:t>
      </w:r>
      <w:r w:rsidR="007A35D4">
        <w:t>orting</w:t>
      </w:r>
      <w:r w:rsidR="00737A62">
        <w:t xml:space="preserve"> forms, along with some basic transcription of the data into </w:t>
      </w:r>
      <w:r w:rsidR="008F6B4B">
        <w:t>PH</w:t>
      </w:r>
      <w:r w:rsidR="00737A62">
        <w:t>ARS</w:t>
      </w:r>
      <w:r w:rsidR="00F57D9B">
        <w:t>.</w:t>
      </w:r>
      <w:r w:rsidRPr="58D9548E" w:rsidR="00F57D9B">
        <w:rPr>
          <w:rFonts w:cs="Times New Roman"/>
        </w:rPr>
        <w:t xml:space="preserve"> </w:t>
      </w:r>
      <w:r w:rsidRPr="58D9548E">
        <w:rPr>
          <w:rFonts w:cs="Times New Roman"/>
        </w:rPr>
        <w:t xml:space="preserve">Total costs for </w:t>
      </w:r>
      <w:r w:rsidRPr="58D9548E" w:rsidR="00B729F5">
        <w:rPr>
          <w:rFonts w:cs="Times New Roman"/>
        </w:rPr>
        <w:t xml:space="preserve">these activities within the </w:t>
      </w:r>
      <w:r w:rsidRPr="58D9548E">
        <w:rPr>
          <w:rFonts w:cs="Times New Roman"/>
        </w:rPr>
        <w:t>rout</w:t>
      </w:r>
      <w:r w:rsidRPr="58D9548E" w:rsidR="00084705">
        <w:rPr>
          <w:rFonts w:cs="Times New Roman"/>
        </w:rPr>
        <w:t>ine</w:t>
      </w:r>
      <w:r w:rsidRPr="58D9548E">
        <w:rPr>
          <w:rFonts w:cs="Times New Roman"/>
        </w:rPr>
        <w:t xml:space="preserve"> </w:t>
      </w:r>
      <w:r w:rsidRPr="58D9548E" w:rsidR="0070662C">
        <w:rPr>
          <w:rFonts w:cs="Times New Roman"/>
        </w:rPr>
        <w:t xml:space="preserve">contact </w:t>
      </w:r>
      <w:r w:rsidRPr="58D9548E" w:rsidR="004D67EF">
        <w:rPr>
          <w:rFonts w:cs="Times New Roman"/>
        </w:rPr>
        <w:t>investigations</w:t>
      </w:r>
      <w:r w:rsidRPr="58D9548E" w:rsidR="0070662C">
        <w:rPr>
          <w:rFonts w:cs="Times New Roman"/>
        </w:rPr>
        <w:t xml:space="preserve"> </w:t>
      </w:r>
      <w:r w:rsidRPr="58D9548E">
        <w:rPr>
          <w:rFonts w:cs="Times New Roman"/>
        </w:rPr>
        <w:t>are as follows:</w:t>
      </w:r>
    </w:p>
    <w:p w:rsidR="00090728" w:rsidRPr="00084705" w:rsidP="00084705" w14:paraId="7D8A50EE" w14:textId="77777777">
      <w:pPr>
        <w:autoSpaceDE w:val="0"/>
        <w:autoSpaceDN w:val="0"/>
        <w:spacing w:before="40" w:after="40" w:line="240" w:lineRule="auto"/>
        <w:rPr>
          <w:sz w:val="22"/>
        </w:rPr>
      </w:pPr>
    </w:p>
    <w:tbl>
      <w:tblPr>
        <w:tblStyle w:val="TableGrid"/>
        <w:tblW w:w="0" w:type="auto"/>
        <w:tblLook w:val="04A0"/>
      </w:tblPr>
      <w:tblGrid>
        <w:gridCol w:w="1615"/>
        <w:gridCol w:w="2224"/>
        <w:gridCol w:w="2830"/>
        <w:gridCol w:w="1783"/>
        <w:gridCol w:w="1618"/>
      </w:tblGrid>
      <w:tr w14:paraId="48CBE69A" w14:textId="77777777" w:rsidTr="001D2C2D">
        <w:tblPrEx>
          <w:tblW w:w="0" w:type="auto"/>
          <w:tblLook w:val="04A0"/>
        </w:tblPrEx>
        <w:tc>
          <w:tcPr>
            <w:tcW w:w="1615" w:type="dxa"/>
          </w:tcPr>
          <w:p w:rsidR="00CB6149" w:rsidP="000111E7" w14:paraId="05207F81" w14:textId="566B4F6C">
            <w:r>
              <w:t>Expense Type</w:t>
            </w:r>
          </w:p>
        </w:tc>
        <w:tc>
          <w:tcPr>
            <w:tcW w:w="2224" w:type="dxa"/>
          </w:tcPr>
          <w:p w:rsidR="00CB6149" w:rsidP="000111E7" w14:paraId="4AC8250B" w14:textId="77777777">
            <w:r>
              <w:t>Pay Scale</w:t>
            </w:r>
          </w:p>
        </w:tc>
        <w:tc>
          <w:tcPr>
            <w:tcW w:w="2830" w:type="dxa"/>
          </w:tcPr>
          <w:p w:rsidR="00CB6149" w:rsidP="00003A4E" w14:paraId="7B420523" w14:textId="12F86452">
            <w:r>
              <w:t xml:space="preserve"># of </w:t>
            </w:r>
            <w:r w:rsidR="00003A4E">
              <w:t>Contact Investigations</w:t>
            </w:r>
          </w:p>
        </w:tc>
        <w:tc>
          <w:tcPr>
            <w:tcW w:w="1783" w:type="dxa"/>
          </w:tcPr>
          <w:p w:rsidR="00CB6149" w:rsidP="000111E7" w14:paraId="2ECC105E" w14:textId="77777777">
            <w:r>
              <w:t>Time/Contact</w:t>
            </w:r>
          </w:p>
        </w:tc>
        <w:tc>
          <w:tcPr>
            <w:tcW w:w="1618" w:type="dxa"/>
          </w:tcPr>
          <w:p w:rsidR="00CB6149" w:rsidP="000111E7" w14:paraId="659CBB57" w14:textId="77777777">
            <w:r>
              <w:t>Total Cost</w:t>
            </w:r>
          </w:p>
        </w:tc>
      </w:tr>
      <w:tr w14:paraId="64BF1EED" w14:textId="77777777" w:rsidTr="001D2C2D">
        <w:tblPrEx>
          <w:tblW w:w="0" w:type="auto"/>
          <w:tblLook w:val="04A0"/>
        </w:tblPrEx>
        <w:tc>
          <w:tcPr>
            <w:tcW w:w="1615" w:type="dxa"/>
          </w:tcPr>
          <w:p w:rsidR="00CB6149" w:rsidP="000111E7" w14:paraId="515A6E4C" w14:textId="74BC603C">
            <w:r>
              <w:t>Staffing-</w:t>
            </w:r>
            <w:r>
              <w:t>Public Health Advisor</w:t>
            </w:r>
          </w:p>
        </w:tc>
        <w:tc>
          <w:tcPr>
            <w:tcW w:w="2224" w:type="dxa"/>
          </w:tcPr>
          <w:p w:rsidR="00CB6149" w:rsidP="0040311A" w14:paraId="154636F9" w14:textId="472EE946">
            <w:r>
              <w:t>GS1</w:t>
            </w:r>
            <w:r w:rsidR="00F43A6C">
              <w:t>2</w:t>
            </w:r>
            <w:r>
              <w:t xml:space="preserve"> base, ATL Locality ($</w:t>
            </w:r>
            <w:r w:rsidR="001B5FBC">
              <w:t>44.03</w:t>
            </w:r>
            <w:r>
              <w:t>)</w:t>
            </w:r>
          </w:p>
        </w:tc>
        <w:tc>
          <w:tcPr>
            <w:tcW w:w="2830" w:type="dxa"/>
          </w:tcPr>
          <w:p w:rsidR="00CB6149" w:rsidP="00F57D9B" w14:paraId="41B7AE5F" w14:textId="7BD25EDE">
            <w:r>
              <w:t xml:space="preserve"> </w:t>
            </w:r>
            <w:r w:rsidR="00DD0601">
              <w:t>92</w:t>
            </w:r>
            <w:r>
              <w:t xml:space="preserve"> </w:t>
            </w:r>
          </w:p>
        </w:tc>
        <w:tc>
          <w:tcPr>
            <w:tcW w:w="1783" w:type="dxa"/>
          </w:tcPr>
          <w:p w:rsidR="00CB6149" w:rsidP="000111E7" w14:paraId="3EA94A07" w14:textId="02750338">
            <w:r>
              <w:t>Two Hours</w:t>
            </w:r>
          </w:p>
        </w:tc>
        <w:tc>
          <w:tcPr>
            <w:tcW w:w="1618" w:type="dxa"/>
          </w:tcPr>
          <w:p w:rsidR="00CB6149" w:rsidRPr="00654FE4" w:rsidP="0040311A" w14:paraId="7F89CE5F" w14:textId="6AA02052">
            <w:pPr>
              <w:jc w:val="center"/>
              <w:rPr>
                <w:b/>
              </w:rPr>
            </w:pPr>
            <w:r w:rsidRPr="002E6EA3">
              <w:rPr>
                <w:b/>
              </w:rPr>
              <w:t>$</w:t>
            </w:r>
            <w:r w:rsidRPr="002E6EA3" w:rsidR="002E6EA3">
              <w:rPr>
                <w:b/>
              </w:rPr>
              <w:t>4,050.76</w:t>
            </w:r>
          </w:p>
        </w:tc>
      </w:tr>
      <w:tr w14:paraId="2FBD8464" w14:textId="77777777" w:rsidTr="001D2C2D">
        <w:tblPrEx>
          <w:tblW w:w="0" w:type="auto"/>
          <w:tblLook w:val="04A0"/>
        </w:tblPrEx>
        <w:tc>
          <w:tcPr>
            <w:tcW w:w="1615" w:type="dxa"/>
          </w:tcPr>
          <w:p w:rsidR="004D418F" w:rsidP="000111E7" w14:paraId="394733B8" w14:textId="0704EFD3">
            <w:r>
              <w:t xml:space="preserve">PHARS </w:t>
            </w:r>
            <w:r w:rsidR="00DB4621">
              <w:t xml:space="preserve">Routine </w:t>
            </w:r>
            <w:r w:rsidR="00816626">
              <w:t>M</w:t>
            </w:r>
            <w:r w:rsidR="00DB4621">
              <w:t xml:space="preserve">aintenance and </w:t>
            </w:r>
            <w:r w:rsidR="00816626">
              <w:t>D</w:t>
            </w:r>
            <w:r w:rsidR="00DB4621">
              <w:t>evelopment</w:t>
            </w:r>
          </w:p>
        </w:tc>
        <w:tc>
          <w:tcPr>
            <w:tcW w:w="2224" w:type="dxa"/>
          </w:tcPr>
          <w:p w:rsidR="004D418F" w:rsidP="0040311A" w14:paraId="7B97E36C" w14:textId="77777777"/>
        </w:tc>
        <w:tc>
          <w:tcPr>
            <w:tcW w:w="2830" w:type="dxa"/>
          </w:tcPr>
          <w:p w:rsidR="004D418F" w:rsidP="00F57D9B" w14:paraId="0CFC8E50" w14:textId="77777777"/>
        </w:tc>
        <w:tc>
          <w:tcPr>
            <w:tcW w:w="1783" w:type="dxa"/>
          </w:tcPr>
          <w:p w:rsidR="004D418F" w:rsidP="000111E7" w14:paraId="4FEC5214" w14:textId="77777777"/>
        </w:tc>
        <w:tc>
          <w:tcPr>
            <w:tcW w:w="1618" w:type="dxa"/>
          </w:tcPr>
          <w:p w:rsidR="004D418F" w:rsidRPr="002E6EA3" w:rsidP="0040311A" w14:paraId="381599E4" w14:textId="0138C586">
            <w:pPr>
              <w:jc w:val="center"/>
              <w:rPr>
                <w:b/>
              </w:rPr>
            </w:pPr>
            <w:r>
              <w:rPr>
                <w:b/>
              </w:rPr>
              <w:t>$200,000</w:t>
            </w:r>
            <w:r w:rsidR="00E92D36">
              <w:rPr>
                <w:b/>
              </w:rPr>
              <w:t>.00</w:t>
            </w:r>
          </w:p>
        </w:tc>
      </w:tr>
      <w:tr w14:paraId="03870758" w14:textId="77777777" w:rsidTr="007B68C8">
        <w:tblPrEx>
          <w:tblW w:w="0" w:type="auto"/>
          <w:tblLook w:val="04A0"/>
        </w:tblPrEx>
        <w:tc>
          <w:tcPr>
            <w:tcW w:w="8452" w:type="dxa"/>
            <w:gridSpan w:val="4"/>
          </w:tcPr>
          <w:p w:rsidR="00A90597" w:rsidP="000111E7" w14:paraId="2557B19F" w14:textId="4FEBA08E">
            <w:r>
              <w:rPr>
                <w:b/>
                <w:bCs/>
              </w:rPr>
              <w:t>Total</w:t>
            </w:r>
          </w:p>
        </w:tc>
        <w:tc>
          <w:tcPr>
            <w:tcW w:w="1618" w:type="dxa"/>
          </w:tcPr>
          <w:p w:rsidR="00A90597" w:rsidP="0040311A" w14:paraId="3045DEF4" w14:textId="09E0AB81">
            <w:pPr>
              <w:jc w:val="center"/>
              <w:rPr>
                <w:b/>
              </w:rPr>
            </w:pPr>
            <w:r>
              <w:rPr>
                <w:b/>
              </w:rPr>
              <w:t>$204,050.76</w:t>
            </w:r>
          </w:p>
        </w:tc>
      </w:tr>
    </w:tbl>
    <w:p w:rsidR="006654FB" w:rsidP="00CB6149" w14:paraId="3D4E8822" w14:textId="77777777"/>
    <w:p w:rsidR="00217333" w:rsidP="00217333" w14:paraId="172923D0" w14:textId="098E4333">
      <w:r>
        <w:t xml:space="preserve">There are also system and personnel costs associated with the use, development, and maintenance of PHARS.  These costs include the IT costs and associated staffing costs. The </w:t>
      </w:r>
      <w:r w:rsidR="002C6779">
        <w:t>PHARS-related</w:t>
      </w:r>
      <w:r>
        <w:t xml:space="preserve"> costs dedicated only to </w:t>
      </w:r>
      <w:r w:rsidR="00632BD8">
        <w:t>the contact investigation process</w:t>
      </w:r>
      <w:r>
        <w:t xml:space="preserve"> cannot be separated from the total PHARS system costs; therefore, the total PHARS costs are included.  Staffing costs for the routine maintenance and development of PHARS are also included. Annual costs for routine maintenance and development of PHARS are approximately $200,000.</w:t>
      </w:r>
    </w:p>
    <w:p w:rsidR="00CB6149" w:rsidP="00CB6149" w14:paraId="58D93289" w14:textId="5F9578E5">
      <w:r>
        <w:t xml:space="preserve">The total annual cost for routine contact investigations included in this information collection is </w:t>
      </w:r>
      <w:r w:rsidRPr="00B45855" w:rsidR="00A7764B">
        <w:t>$</w:t>
      </w:r>
      <w:r w:rsidR="004B57E4">
        <w:t>204,050.76</w:t>
      </w:r>
      <w:r w:rsidR="003B6C7B">
        <w:t>.</w:t>
      </w:r>
    </w:p>
    <w:p w:rsidR="004A13E8" w:rsidP="0025156B" w14:paraId="55FE1810" w14:textId="789CD72B">
      <w:pPr>
        <w:pStyle w:val="Heading1"/>
        <w:spacing w:before="240"/>
      </w:pPr>
      <w:r>
        <w:t>Explanation for Program Changes or Adjustments</w:t>
      </w:r>
      <w:bookmarkEnd w:id="19"/>
    </w:p>
    <w:p w:rsidR="002E257A" w:rsidP="006564E7" w14:paraId="641A5EE4" w14:textId="5691EC51">
      <w:bookmarkStart w:id="20" w:name="_Hlk63156367"/>
      <w:r>
        <w:t>CDC has updated the burden to account for changes after the COVID-19 pandemic.</w:t>
      </w:r>
      <w:r w:rsidR="00DD66D0">
        <w:t xml:space="preserve"> </w:t>
      </w:r>
      <w:r w:rsidR="003B7BEB">
        <w:t xml:space="preserve">The burden </w:t>
      </w:r>
      <w:r w:rsidR="00370D82">
        <w:t xml:space="preserve">for this information collection request </w:t>
      </w:r>
      <w:r w:rsidR="003B7BEB">
        <w:t xml:space="preserve">has </w:t>
      </w:r>
      <w:r w:rsidR="00185BA0">
        <w:t>decreased from 1,422 to 3</w:t>
      </w:r>
      <w:r w:rsidR="00D95010">
        <w:t xml:space="preserve">3 </w:t>
      </w:r>
      <w:r w:rsidR="00185BA0">
        <w:t xml:space="preserve">hours, primarily due to a decrease </w:t>
      </w:r>
      <w:r w:rsidR="004F5E78">
        <w:t>in contact investigations for COVID-19.</w:t>
      </w:r>
      <w:r>
        <w:t xml:space="preserve"> </w:t>
      </w:r>
    </w:p>
    <w:p w:rsidR="006564E7" w:rsidP="006564E7" w14:paraId="49F2C881" w14:textId="08A2B413">
      <w:r>
        <w:t>Additionally, t</w:t>
      </w:r>
      <w:r>
        <w:t>he following changes are requested to the forms under this control number:</w:t>
      </w:r>
    </w:p>
    <w:p w:rsidR="00A31D10" w:rsidP="00A31D10" w14:paraId="2EAF0370" w14:textId="29FE28A0">
      <w:pPr>
        <w:pStyle w:val="ListParagraph"/>
        <w:numPr>
          <w:ilvl w:val="0"/>
          <w:numId w:val="15"/>
        </w:numPr>
      </w:pPr>
      <w:r w:rsidRPr="00590840">
        <w:rPr>
          <w:rFonts w:cs="Shruti"/>
          <w:color w:val="000000"/>
        </w:rPr>
        <w:t>TB Maritime Contact Investigation Worksheet</w:t>
      </w:r>
      <w:r>
        <w:rPr>
          <w:rFonts w:cs="Shruti"/>
          <w:color w:val="000000"/>
        </w:rPr>
        <w:t xml:space="preserve"> (</w:t>
      </w:r>
      <w:r w:rsidR="00236D92">
        <w:rPr>
          <w:rFonts w:cs="Shruti"/>
          <w:color w:val="000000"/>
        </w:rPr>
        <w:t>Attachment</w:t>
      </w:r>
      <w:r>
        <w:rPr>
          <w:rFonts w:cs="Shruti"/>
          <w:color w:val="000000"/>
        </w:rPr>
        <w:t xml:space="preserve"> </w:t>
      </w:r>
      <w:r w:rsidR="00236D92">
        <w:rPr>
          <w:rFonts w:cs="Shruti"/>
          <w:color w:val="000000"/>
        </w:rPr>
        <w:t>E)</w:t>
      </w:r>
    </w:p>
    <w:p w:rsidR="00A31D10" w:rsidP="00A31D10" w14:paraId="0B239E55" w14:textId="0E153793">
      <w:pPr>
        <w:pStyle w:val="ListParagraph"/>
        <w:numPr>
          <w:ilvl w:val="1"/>
          <w:numId w:val="15"/>
        </w:numPr>
      </w:pPr>
      <w:r>
        <w:t xml:space="preserve">Burden: Updated burden hours to reflect a minor increase in maritime TB contact investigations and updated wage rate to reflect the fact that these forms are typically completed by ship physicians, not epidemiologists. This resulted in a </w:t>
      </w:r>
      <w:r w:rsidR="00BA57B3">
        <w:t>de</w:t>
      </w:r>
      <w:r>
        <w:t>crease in cost from $402</w:t>
      </w:r>
      <w:r w:rsidR="00BA57B3">
        <w:t xml:space="preserve"> to $216</w:t>
      </w:r>
      <w:r>
        <w:t>.</w:t>
      </w:r>
    </w:p>
    <w:p w:rsidR="000307EB" w:rsidP="00A31D10" w14:paraId="6334A79D" w14:textId="785D5D78">
      <w:pPr>
        <w:pStyle w:val="ListParagraph"/>
        <w:numPr>
          <w:ilvl w:val="1"/>
          <w:numId w:val="15"/>
        </w:numPr>
      </w:pPr>
      <w:r>
        <w:t>Name change from “</w:t>
      </w:r>
      <w:r w:rsidRPr="00DD7239">
        <w:t xml:space="preserve">Clinically </w:t>
      </w:r>
      <w:r w:rsidR="00D653FD">
        <w:t xml:space="preserve">Active </w:t>
      </w:r>
      <w:r w:rsidRPr="00DD7239">
        <w:t>TB Contact Inv</w:t>
      </w:r>
      <w:r w:rsidR="00D653FD">
        <w:t>estigation</w:t>
      </w:r>
      <w:r w:rsidRPr="00DD7239">
        <w:t xml:space="preserve"> Out</w:t>
      </w:r>
      <w:r w:rsidR="00D653FD">
        <w:t>come</w:t>
      </w:r>
      <w:r w:rsidRPr="00DD7239">
        <w:t xml:space="preserve"> Report</w:t>
      </w:r>
      <w:r w:rsidR="00D653FD">
        <w:t>ing</w:t>
      </w:r>
      <w:r w:rsidRPr="00DD7239">
        <w:t xml:space="preserve"> Form </w:t>
      </w:r>
      <w:r>
        <w:t>–</w:t>
      </w:r>
      <w:r w:rsidRPr="00DD7239">
        <w:t xml:space="preserve"> </w:t>
      </w:r>
      <w:r w:rsidR="00D653FD">
        <w:t>M</w:t>
      </w:r>
      <w:r w:rsidRPr="00DD7239">
        <w:t>aritime</w:t>
      </w:r>
      <w:r>
        <w:t>” to “</w:t>
      </w:r>
      <w:r w:rsidRPr="00DD7239">
        <w:t>TB Maritime Contact Investigation Worksheet</w:t>
      </w:r>
      <w:r w:rsidR="00CC1B51">
        <w:t>.</w:t>
      </w:r>
      <w:r w:rsidR="008A1A14">
        <w:t xml:space="preserve">” </w:t>
      </w:r>
    </w:p>
    <w:p w:rsidR="00A31D10" w:rsidP="006564E7" w14:paraId="703A2F26" w14:textId="77777777"/>
    <w:p w:rsidR="00042596" w:rsidRPr="004D7475" w:rsidP="00D53010" w14:paraId="7CEC40EB" w14:textId="08832587">
      <w:pPr>
        <w:pStyle w:val="ListParagraph"/>
        <w:numPr>
          <w:ilvl w:val="0"/>
          <w:numId w:val="15"/>
        </w:numPr>
        <w:rPr>
          <w:u w:val="single"/>
        </w:rPr>
      </w:pPr>
      <w:r w:rsidRPr="007F21B8">
        <w:t xml:space="preserve">Varicella Outbreak Enhanced Data Collection Form – Maritime </w:t>
      </w:r>
      <w:r w:rsidR="00236D92">
        <w:rPr>
          <w:rFonts w:cs="Shruti"/>
          <w:color w:val="000000"/>
        </w:rPr>
        <w:t>(Attachment F)</w:t>
      </w:r>
    </w:p>
    <w:p w:rsidR="002F45E3" w:rsidP="00BE23C2" w14:paraId="11ED64CA" w14:textId="2C3C55DE">
      <w:pPr>
        <w:pStyle w:val="ListParagraph"/>
        <w:numPr>
          <w:ilvl w:val="1"/>
          <w:numId w:val="15"/>
        </w:numPr>
      </w:pPr>
      <w:r>
        <w:t>Burden:</w:t>
      </w:r>
      <w:r w:rsidR="00EC3CCD">
        <w:t xml:space="preserve"> Updated </w:t>
      </w:r>
      <w:r w:rsidR="0034030F">
        <w:t>burden hours to reflect an increase in varicella maritime contact investigations</w:t>
      </w:r>
      <w:r w:rsidR="00F00662">
        <w:t xml:space="preserve"> and updated wage rate to reflect the fact that these forms are typically completed by </w:t>
      </w:r>
      <w:r w:rsidR="00223A7D">
        <w:t>ship physicians, not epidemiologists. This resulted in an increase in cost from $536 to $</w:t>
      </w:r>
      <w:r w:rsidR="003A5480">
        <w:t>864</w:t>
      </w:r>
      <w:r w:rsidR="00223A7D">
        <w:t>.</w:t>
      </w:r>
    </w:p>
    <w:p w:rsidR="00794129" w:rsidP="00BE23C2" w14:paraId="64BDAD8A" w14:textId="2A435555">
      <w:pPr>
        <w:pStyle w:val="ListParagraph"/>
        <w:numPr>
          <w:ilvl w:val="1"/>
          <w:numId w:val="15"/>
        </w:numPr>
      </w:pPr>
      <w:r>
        <w:t xml:space="preserve">Name change to </w:t>
      </w:r>
      <w:r w:rsidRPr="00FE64CE">
        <w:t xml:space="preserve">Varicella </w:t>
      </w:r>
      <w:r>
        <w:t>Outbreak Enhanced Data Collection Form - Maritime</w:t>
      </w:r>
    </w:p>
    <w:p w:rsidR="00940FD2" w:rsidRPr="004D7475" w:rsidP="00BE23C2" w14:paraId="4F841D42" w14:textId="3978A779">
      <w:pPr>
        <w:pStyle w:val="ListParagraph"/>
        <w:numPr>
          <w:ilvl w:val="1"/>
          <w:numId w:val="15"/>
        </w:numPr>
      </w:pPr>
      <w:r>
        <w:t xml:space="preserve">Top of </w:t>
      </w:r>
      <w:r w:rsidR="07ACC038">
        <w:t xml:space="preserve">the </w:t>
      </w:r>
      <w:r>
        <w:t xml:space="preserve">form, </w:t>
      </w:r>
    </w:p>
    <w:p w:rsidR="00BE23C2" w:rsidRPr="004D7475" w:rsidP="00940FD2" w14:paraId="4A1C42DB" w14:textId="3E537F53">
      <w:pPr>
        <w:pStyle w:val="ListParagraph"/>
        <w:numPr>
          <w:ilvl w:val="2"/>
          <w:numId w:val="15"/>
        </w:numPr>
      </w:pPr>
      <w:r w:rsidRPr="004D7475">
        <w:t>A</w:t>
      </w:r>
      <w:r w:rsidRPr="004D7475">
        <w:t>dd</w:t>
      </w:r>
      <w:r w:rsidRPr="004D7475">
        <w:t xml:space="preserve"> </w:t>
      </w:r>
      <w:r w:rsidRPr="004D7475" w:rsidR="002D54D2">
        <w:t xml:space="preserve">indications for form and instructions to </w:t>
      </w:r>
      <w:r w:rsidRPr="004D7475" w:rsidR="00C7550C">
        <w:t xml:space="preserve">limit questions received from </w:t>
      </w:r>
      <w:r w:rsidRPr="004D7475" w:rsidR="00A045CB">
        <w:t xml:space="preserve">the </w:t>
      </w:r>
      <w:r w:rsidRPr="004D7475" w:rsidR="00C7550C">
        <w:t xml:space="preserve">cruise ship physician/cargo ship </w:t>
      </w:r>
      <w:r w:rsidRPr="004D7475" w:rsidR="00A045CB">
        <w:t>manager</w:t>
      </w:r>
      <w:r w:rsidRPr="004D7475" w:rsidR="007E7C11">
        <w:t xml:space="preserve">: </w:t>
      </w:r>
      <w:r w:rsidRPr="004D7475" w:rsidR="007D662D">
        <w:t>“At least 3 varicella cases on this ship have been reported to CDC Port Health Stations, with each case occurring within 42 days of one another. For this varicella outbreak, please enter information applicable to all cases below</w:t>
      </w:r>
      <w:r w:rsidRPr="004D7475" w:rsidR="00940FD2">
        <w:t>.”</w:t>
      </w:r>
    </w:p>
    <w:p w:rsidR="00556F07" w:rsidRPr="004D7475" w:rsidP="00277E30" w14:paraId="5FD6A14F" w14:textId="77777777">
      <w:pPr>
        <w:pStyle w:val="ListParagraph"/>
        <w:numPr>
          <w:ilvl w:val="1"/>
          <w:numId w:val="15"/>
        </w:numPr>
      </w:pPr>
      <w:r>
        <w:t>Question:</w:t>
      </w:r>
      <w:r w:rsidR="70EF844E">
        <w:t xml:space="preserve"> “Case</w:t>
      </w:r>
      <w:r w:rsidR="1E4ECB1C">
        <w:t>: Were all persons with suspected varicella medically evaluat</w:t>
      </w:r>
      <w:r w:rsidR="669B358C">
        <w:t>ed</w:t>
      </w:r>
      <w:r w:rsidR="1E4ECB1C">
        <w:t>?”</w:t>
      </w:r>
    </w:p>
    <w:p w:rsidR="00277E30" w:rsidRPr="004D7475" w:rsidP="007E3A2E" w14:paraId="4946EC2D" w14:textId="4C42A220">
      <w:pPr>
        <w:pStyle w:val="ListParagraph"/>
        <w:numPr>
          <w:ilvl w:val="2"/>
          <w:numId w:val="15"/>
        </w:numPr>
      </w:pPr>
      <w:r w:rsidRPr="004D7475">
        <w:t xml:space="preserve">Remove </w:t>
      </w:r>
      <w:r w:rsidRPr="004D7475" w:rsidR="00424278">
        <w:t>question</w:t>
      </w:r>
      <w:r w:rsidRPr="004D7475" w:rsidR="00372705">
        <w:t xml:space="preserve"> to limit redundancy with reporting requirements</w:t>
      </w:r>
      <w:r w:rsidR="008F03A3">
        <w:t>.</w:t>
      </w:r>
    </w:p>
    <w:p w:rsidR="000E5566" w:rsidRPr="004D7475" w:rsidP="00277E30" w14:paraId="32F97619" w14:textId="543BEB40">
      <w:pPr>
        <w:pStyle w:val="ListParagraph"/>
        <w:numPr>
          <w:ilvl w:val="1"/>
          <w:numId w:val="15"/>
        </w:numPr>
      </w:pPr>
      <w:r>
        <w:t>Question</w:t>
      </w:r>
      <w:r w:rsidR="4BDF3AF7">
        <w:t>: “Treatment: How many persons with suspected varic</w:t>
      </w:r>
      <w:r w:rsidR="55D3DF06">
        <w:t>ella were treated with antiviral (acyclovir) treatment</w:t>
      </w:r>
      <w:r w:rsidR="2164537B">
        <w:t>?</w:t>
      </w:r>
      <w:r w:rsidR="55D3DF06">
        <w:t>”</w:t>
      </w:r>
    </w:p>
    <w:p w:rsidR="00187581" w:rsidRPr="004D7475" w:rsidP="00187581" w14:paraId="5AFB7A7B" w14:textId="6C58F420">
      <w:pPr>
        <w:pStyle w:val="ListParagraph"/>
        <w:numPr>
          <w:ilvl w:val="2"/>
          <w:numId w:val="15"/>
        </w:numPr>
      </w:pPr>
      <w:r w:rsidRPr="004D7475">
        <w:t>Remove redundant langu</w:t>
      </w:r>
      <w:r w:rsidRPr="004D7475" w:rsidR="009C377B">
        <w:t>age in data field</w:t>
      </w:r>
      <w:r w:rsidRPr="004D7475" w:rsidR="003E4B26">
        <w:t>.</w:t>
      </w:r>
    </w:p>
    <w:p w:rsidR="004C0378" w:rsidRPr="004D7475" w:rsidP="004C0378" w14:paraId="7C794929" w14:textId="111930D4">
      <w:pPr>
        <w:pStyle w:val="ListParagraph"/>
        <w:numPr>
          <w:ilvl w:val="1"/>
          <w:numId w:val="15"/>
        </w:numPr>
      </w:pPr>
      <w:r>
        <w:t>Section “Prophylaxis”</w:t>
      </w:r>
    </w:p>
    <w:p w:rsidR="00A116C3" w:rsidRPr="004D7475" w14:paraId="069F8CC7" w14:textId="46627332">
      <w:pPr>
        <w:pStyle w:val="ListParagraph"/>
        <w:numPr>
          <w:ilvl w:val="2"/>
          <w:numId w:val="15"/>
        </w:numPr>
      </w:pPr>
      <w:r w:rsidRPr="004D7475">
        <w:t>Remove “asymptomatic” from both questions</w:t>
      </w:r>
      <w:r w:rsidRPr="004D7475" w:rsidR="003E4B26">
        <w:t xml:space="preserve"> </w:t>
      </w:r>
      <w:r w:rsidRPr="004D7475" w:rsidR="00715FDA">
        <w:t xml:space="preserve">as </w:t>
      </w:r>
      <w:r w:rsidRPr="004D7475" w:rsidR="00826DC6">
        <w:t>this was unnecessary.</w:t>
      </w:r>
    </w:p>
    <w:p w:rsidR="00D34F77" w:rsidRPr="004D7475" w:rsidP="00D34F77" w14:paraId="463EA7EF" w14:textId="49EA1BC8">
      <w:pPr>
        <w:pStyle w:val="ListParagraph"/>
        <w:numPr>
          <w:ilvl w:val="2"/>
          <w:numId w:val="15"/>
        </w:numPr>
      </w:pPr>
      <w:r w:rsidRPr="004D7475">
        <w:t>Remove redundant language in data field for each question.</w:t>
      </w:r>
    </w:p>
    <w:p w:rsidR="009F1635" w:rsidRPr="004D7475" w:rsidP="00633335" w14:paraId="7A9BC369" w14:textId="53B10EA8">
      <w:pPr>
        <w:pStyle w:val="ListParagraph"/>
        <w:numPr>
          <w:ilvl w:val="1"/>
          <w:numId w:val="15"/>
        </w:numPr>
      </w:pPr>
      <w:r>
        <w:t>Section: “</w:t>
      </w:r>
      <w:r w:rsidR="1B21AA94">
        <w:t>Morbidity</w:t>
      </w:r>
      <w:r>
        <w:t xml:space="preserve"> &amp; Mortality</w:t>
      </w:r>
      <w:r w:rsidR="1B21AA94">
        <w:t>”</w:t>
      </w:r>
    </w:p>
    <w:p w:rsidR="00E77F56" w:rsidRPr="007E3A2E" w:rsidP="00E77F56" w14:paraId="57455174" w14:textId="50837F1C">
      <w:pPr>
        <w:pStyle w:val="ListParagraph"/>
        <w:numPr>
          <w:ilvl w:val="2"/>
          <w:numId w:val="15"/>
        </w:numPr>
      </w:pPr>
      <w:r w:rsidRPr="004D7475">
        <w:t>Remove question</w:t>
      </w:r>
      <w:r w:rsidRPr="004D7475" w:rsidR="00FF7B56">
        <w:t xml:space="preserve"> on hospi</w:t>
      </w:r>
      <w:r w:rsidRPr="004D7475" w:rsidR="006B2551">
        <w:t>talized persons</w:t>
      </w:r>
      <w:r w:rsidRPr="004D7475">
        <w:t xml:space="preserve"> as </w:t>
      </w:r>
      <w:r w:rsidRPr="004D7475" w:rsidR="006B2551">
        <w:t xml:space="preserve">this </w:t>
      </w:r>
      <w:r w:rsidRPr="004D7475" w:rsidR="00B565A3">
        <w:t xml:space="preserve">information </w:t>
      </w:r>
      <w:r w:rsidRPr="004D7475" w:rsidR="00924FF8">
        <w:t>is collected in the</w:t>
      </w:r>
      <w:r w:rsidRPr="00474860" w:rsidR="007170B1">
        <w:t xml:space="preserve"> </w:t>
      </w:r>
      <w:r w:rsidRPr="00474860" w:rsidR="00A14175">
        <w:t xml:space="preserve">required </w:t>
      </w:r>
      <w:r w:rsidRPr="007E3A2E" w:rsidR="007170B1">
        <w:t>Maritime Conveyance Illness or Death Investigation Form</w:t>
      </w:r>
      <w:r w:rsidRPr="007E3A2E" w:rsidR="00A14175">
        <w:t xml:space="preserve"> (</w:t>
      </w:r>
      <w:r w:rsidRPr="007E3A2E" w:rsidR="008D31F7">
        <w:t>OMB Control Number</w:t>
      </w:r>
      <w:r w:rsidRPr="007E3A2E" w:rsidR="00A14175">
        <w:t xml:space="preserve"> 0920-0134</w:t>
      </w:r>
    </w:p>
    <w:p w:rsidR="006B2551" w:rsidRPr="007E3A2E" w:rsidP="00E77F56" w14:paraId="104D87DE" w14:textId="5938ADBF">
      <w:pPr>
        <w:pStyle w:val="ListParagraph"/>
        <w:numPr>
          <w:ilvl w:val="2"/>
          <w:numId w:val="15"/>
        </w:numPr>
      </w:pPr>
      <w:r w:rsidRPr="007E3A2E">
        <w:t>Remove question on fa</w:t>
      </w:r>
      <w:r w:rsidRPr="007E3A2E" w:rsidR="00D84A58">
        <w:t>talities due to suspected varicella as maritime vessels are required to report all fatalit</w:t>
      </w:r>
      <w:r w:rsidRPr="007E3A2E" w:rsidR="006555B1">
        <w:t xml:space="preserve">ies </w:t>
      </w:r>
      <w:r w:rsidRPr="007E3A2E" w:rsidR="00E9333B">
        <w:t>under federal regulations (42 CFR 71.21</w:t>
      </w:r>
      <w:r w:rsidRPr="007E3A2E" w:rsidR="00343A8C">
        <w:t>).</w:t>
      </w:r>
    </w:p>
    <w:p w:rsidR="00F941D2" w:rsidRPr="007E3A2E" w:rsidP="00CF7B43" w14:paraId="680B0FAB" w14:textId="77777777">
      <w:pPr>
        <w:pStyle w:val="ListParagraph"/>
        <w:numPr>
          <w:ilvl w:val="1"/>
          <w:numId w:val="15"/>
        </w:numPr>
      </w:pPr>
      <w:r>
        <w:t xml:space="preserve">Footnotes: </w:t>
      </w:r>
    </w:p>
    <w:p w:rsidR="00343A8C" w:rsidRPr="007E3A2E" w:rsidP="00F941D2" w14:paraId="0787F52D" w14:textId="2560184F">
      <w:pPr>
        <w:pStyle w:val="ListParagraph"/>
        <w:numPr>
          <w:ilvl w:val="2"/>
          <w:numId w:val="15"/>
        </w:numPr>
      </w:pPr>
      <w:r w:rsidRPr="007E3A2E">
        <w:t>Informa</w:t>
      </w:r>
      <w:r w:rsidRPr="007E3A2E" w:rsidR="004B6C3B">
        <w:t>tion on the infectious period has been revised based on recommendations from CDC subject matter experts</w:t>
      </w:r>
      <w:r w:rsidRPr="007E3A2E" w:rsidR="00B85773">
        <w:t>.</w:t>
      </w:r>
    </w:p>
    <w:p w:rsidR="00F941D2" w:rsidRPr="007E3A2E" w:rsidP="00F941D2" w14:paraId="3F136F4A" w14:textId="4477D35A">
      <w:pPr>
        <w:pStyle w:val="ListParagraph"/>
        <w:numPr>
          <w:ilvl w:val="2"/>
          <w:numId w:val="15"/>
        </w:numPr>
      </w:pPr>
      <w:r w:rsidRPr="007E3A2E">
        <w:t>Additional wordsmithing and formatting changes were made</w:t>
      </w:r>
      <w:r w:rsidRPr="007E3A2E" w:rsidR="002B33D1">
        <w:t>.</w:t>
      </w:r>
    </w:p>
    <w:p w:rsidR="00B91EA9" w:rsidRPr="007E3A2E" w:rsidP="00106935" w14:paraId="21468F11" w14:textId="77777777">
      <w:pPr>
        <w:pStyle w:val="ListParagraph"/>
        <w:ind w:left="2160"/>
      </w:pPr>
    </w:p>
    <w:p w:rsidR="007E0448" w:rsidP="007E3A2E" w14:paraId="59CB7EDB" w14:textId="0A127C2C">
      <w:pPr>
        <w:pStyle w:val="ListParagraph"/>
        <w:numPr>
          <w:ilvl w:val="0"/>
          <w:numId w:val="15"/>
        </w:numPr>
      </w:pPr>
      <w:r w:rsidRPr="009B574B">
        <w:t>Influenza Outbreak Enhanced Data Collection Form –</w:t>
      </w:r>
      <w:r>
        <w:t xml:space="preserve"> </w:t>
      </w:r>
      <w:r w:rsidR="002D38D9">
        <w:t xml:space="preserve">– Maritime </w:t>
      </w:r>
      <w:r w:rsidR="002D38D9">
        <w:rPr>
          <w:rFonts w:cs="Shruti"/>
          <w:color w:val="000000"/>
        </w:rPr>
        <w:t>(Attachment G)</w:t>
      </w:r>
    </w:p>
    <w:p w:rsidR="0031438A" w:rsidP="0031438A" w14:paraId="40B9B9C8" w14:textId="092625B2">
      <w:pPr>
        <w:pStyle w:val="ListParagraph"/>
        <w:numPr>
          <w:ilvl w:val="1"/>
          <w:numId w:val="15"/>
        </w:numPr>
      </w:pPr>
      <w:r>
        <w:t xml:space="preserve">Burden: Updated burden hours to reflect the fact that </w:t>
      </w:r>
      <w:r w:rsidR="00996BB4">
        <w:t>influenza</w:t>
      </w:r>
      <w:r>
        <w:t xml:space="preserve"> outbreak </w:t>
      </w:r>
      <w:r w:rsidR="00996BB4">
        <w:t>investigations</w:t>
      </w:r>
      <w:r>
        <w:t xml:space="preserve"> </w:t>
      </w:r>
      <w:r w:rsidR="00A259FD">
        <w:t xml:space="preserve">have decreased </w:t>
      </w:r>
      <w:r>
        <w:t>and updated wage rate to reflect the fact that these forms are typically completed by ship physicians, not epidemiologists. This resulted in a decrease in cost from $804 to $</w:t>
      </w:r>
      <w:r w:rsidR="00A259FD">
        <w:t>144</w:t>
      </w:r>
      <w:r>
        <w:t>.</w:t>
      </w:r>
    </w:p>
    <w:p w:rsidR="00551C81" w:rsidP="007E0448" w14:paraId="7D91992D" w14:textId="443502D0">
      <w:pPr>
        <w:pStyle w:val="ListParagraph"/>
        <w:numPr>
          <w:ilvl w:val="1"/>
          <w:numId w:val="15"/>
        </w:numPr>
      </w:pPr>
      <w:r>
        <w:t>Change name to “</w:t>
      </w:r>
      <w:r w:rsidR="4C1328DB">
        <w:t xml:space="preserve">Influenza Outbreak Enhanced Data Collection Form </w:t>
      </w:r>
      <w:r w:rsidR="760BB896">
        <w:t>–</w:t>
      </w:r>
      <w:r w:rsidR="4C1328DB">
        <w:t xml:space="preserve"> Maritime</w:t>
      </w:r>
      <w:r>
        <w:t>”</w:t>
      </w:r>
      <w:r w:rsidR="66A14473">
        <w:t xml:space="preserve"> to more appr</w:t>
      </w:r>
      <w:r w:rsidR="2EC06B3F">
        <w:t>opriately reflect the form’s indicated use.</w:t>
      </w:r>
    </w:p>
    <w:p w:rsidR="009C13F3" w:rsidRPr="007E3A2E" w:rsidP="00106935" w14:paraId="3F7FCED6" w14:textId="77777777">
      <w:pPr>
        <w:pStyle w:val="ListParagraph"/>
        <w:ind w:left="1440"/>
      </w:pPr>
    </w:p>
    <w:p w:rsidR="00D315F7" w:rsidRPr="007E3A2E" w14:paraId="7240DE65" w14:textId="0DF41ACE">
      <w:pPr>
        <w:pStyle w:val="ListParagraph"/>
        <w:numPr>
          <w:ilvl w:val="0"/>
          <w:numId w:val="15"/>
        </w:numPr>
      </w:pPr>
      <w:r w:rsidRPr="007E3A2E">
        <w:t xml:space="preserve">General </w:t>
      </w:r>
      <w:r w:rsidR="002D38D9">
        <w:t xml:space="preserve">Aircraft </w:t>
      </w:r>
      <w:r w:rsidRPr="007E3A2E">
        <w:t xml:space="preserve">Contact Investigation Outcome Reporting Form </w:t>
      </w:r>
      <w:r w:rsidR="00622404">
        <w:rPr>
          <w:rFonts w:cs="Shruti"/>
          <w:color w:val="000000"/>
        </w:rPr>
        <w:t xml:space="preserve">(Attachment </w:t>
      </w:r>
      <w:r w:rsidR="004175A2">
        <w:rPr>
          <w:rFonts w:cs="Shruti"/>
          <w:color w:val="000000"/>
        </w:rPr>
        <w:t>H</w:t>
      </w:r>
      <w:r w:rsidR="00622404">
        <w:rPr>
          <w:rFonts w:cs="Shruti"/>
          <w:color w:val="000000"/>
        </w:rPr>
        <w:t>)</w:t>
      </w:r>
    </w:p>
    <w:p w:rsidR="003C6B70" w:rsidP="003C6B70" w14:paraId="53B5BE7E" w14:textId="32975A01">
      <w:pPr>
        <w:pStyle w:val="ListParagraph"/>
        <w:numPr>
          <w:ilvl w:val="1"/>
          <w:numId w:val="15"/>
        </w:numPr>
      </w:pPr>
      <w:r>
        <w:t>Burden: Updated burden hours to reflect a decrease</w:t>
      </w:r>
      <w:r w:rsidR="00C459B5">
        <w:t xml:space="preserve"> in general contact</w:t>
      </w:r>
      <w:r>
        <w:t xml:space="preserve"> investigations</w:t>
      </w:r>
      <w:r w:rsidR="00C459B5">
        <w:t xml:space="preserve"> associated with COVID-19.</w:t>
      </w:r>
      <w:r>
        <w:t xml:space="preserve"> </w:t>
      </w:r>
      <w:r w:rsidR="0060310F">
        <w:t xml:space="preserve">The previous submission multiplied the median income of epidemiologists by two to account for “non-wage benefits and other overhead”; this adjustment was removed for consistency with other submissions. </w:t>
      </w:r>
      <w:r>
        <w:t>Th</w:t>
      </w:r>
      <w:r w:rsidR="0060310F">
        <w:t>ese changes</w:t>
      </w:r>
      <w:r>
        <w:t xml:space="preserve"> resulted in a </w:t>
      </w:r>
      <w:r w:rsidR="0017589B">
        <w:t>de</w:t>
      </w:r>
      <w:r>
        <w:t>crease in cost from $</w:t>
      </w:r>
      <w:r w:rsidR="0017589B">
        <w:t>11,702</w:t>
      </w:r>
      <w:r>
        <w:t xml:space="preserve"> to $</w:t>
      </w:r>
      <w:r w:rsidR="0017589B">
        <w:t>43</w:t>
      </w:r>
      <w:r>
        <w:t>.</w:t>
      </w:r>
    </w:p>
    <w:p w:rsidR="008837A2" w:rsidP="00036DF5" w14:paraId="58C69596" w14:textId="30D0C22B">
      <w:pPr>
        <w:pStyle w:val="ListParagraph"/>
        <w:numPr>
          <w:ilvl w:val="1"/>
          <w:numId w:val="15"/>
        </w:numPr>
      </w:pPr>
      <w:r w:rsidRPr="007E3A2E">
        <w:t>Header and Section 1 (“Flight Information”)</w:t>
      </w:r>
      <w:r w:rsidRPr="007E3A2E" w:rsidR="00036DF5">
        <w:t xml:space="preserve">: </w:t>
      </w:r>
    </w:p>
    <w:p w:rsidR="002323CB" w:rsidRPr="007E3A2E" w:rsidP="00A93E09" w14:paraId="72079622" w14:textId="1BEF3088">
      <w:pPr>
        <w:pStyle w:val="ListParagraph"/>
        <w:numPr>
          <w:ilvl w:val="2"/>
          <w:numId w:val="15"/>
        </w:numPr>
      </w:pPr>
      <w:r>
        <w:t>Title change from “Air” to “Aircraft</w:t>
      </w:r>
      <w:r w:rsidR="0004499B">
        <w:t>.</w:t>
      </w:r>
      <w:r>
        <w:t>”</w:t>
      </w:r>
    </w:p>
    <w:p w:rsidR="00036DF5" w:rsidRPr="007E3A2E" w:rsidP="008837A2" w14:paraId="759F2619" w14:textId="1CF4073E">
      <w:pPr>
        <w:pStyle w:val="ListParagraph"/>
        <w:numPr>
          <w:ilvl w:val="2"/>
          <w:numId w:val="15"/>
        </w:numPr>
      </w:pPr>
      <w:r w:rsidRPr="007E3A2E">
        <w:t xml:space="preserve">“DGMQ” changed to “DGMH” to reflect </w:t>
      </w:r>
      <w:r w:rsidRPr="007E3A2E" w:rsidR="005F6B2F">
        <w:t xml:space="preserve">the </w:t>
      </w:r>
      <w:r w:rsidRPr="007E3A2E">
        <w:t>recent change in the name of the Division.</w:t>
      </w:r>
    </w:p>
    <w:p w:rsidR="005B179B" w:rsidRPr="007E3A2E" w:rsidP="005B179B" w14:paraId="0B9D1006" w14:textId="21ABE6D4">
      <w:pPr>
        <w:pStyle w:val="ListParagraph"/>
        <w:numPr>
          <w:ilvl w:val="2"/>
          <w:numId w:val="15"/>
        </w:numPr>
      </w:pPr>
      <w:r>
        <w:t xml:space="preserve">Add fax number for health departments that are not able to send </w:t>
      </w:r>
      <w:r w:rsidR="0016185A">
        <w:t>p</w:t>
      </w:r>
      <w:r w:rsidRPr="0016185A" w:rsidR="0016185A">
        <w:t xml:space="preserve">ersonally </w:t>
      </w:r>
      <w:r w:rsidR="0016185A">
        <w:t>i</w:t>
      </w:r>
      <w:r w:rsidRPr="0016185A" w:rsidR="0016185A">
        <w:t xml:space="preserve">dentifiable </w:t>
      </w:r>
      <w:r w:rsidR="0016185A">
        <w:t>i</w:t>
      </w:r>
      <w:r w:rsidRPr="0016185A" w:rsidR="0016185A">
        <w:t>nformation</w:t>
      </w:r>
      <w:r>
        <w:t xml:space="preserve"> by secure email.</w:t>
      </w:r>
    </w:p>
    <w:p w:rsidR="00AB597A" w:rsidRPr="00474860" w:rsidP="00AB597A" w14:paraId="110E62EB" w14:textId="77777777">
      <w:pPr>
        <w:pStyle w:val="ListParagraph"/>
        <w:numPr>
          <w:ilvl w:val="1"/>
          <w:numId w:val="15"/>
        </w:numPr>
      </w:pPr>
      <w:r>
        <w:t>Section 1: “Flight Information”</w:t>
      </w:r>
    </w:p>
    <w:p w:rsidR="00AB597A" w:rsidRPr="00474860" w:rsidP="00106935" w14:paraId="12479786" w14:textId="63917252">
      <w:pPr>
        <w:pStyle w:val="ListParagraph"/>
        <w:numPr>
          <w:ilvl w:val="2"/>
          <w:numId w:val="15"/>
        </w:numPr>
      </w:pPr>
      <w:r w:rsidRPr="00474860">
        <w:t>Remove “(If more than one flight is listed, please circle the flight contact was on)” as separate forms for each flight are sent to state and territorial health departments.</w:t>
      </w:r>
    </w:p>
    <w:p w:rsidR="0061033A" w:rsidRPr="00106935" w:rsidP="00036DF5" w14:paraId="756530C4" w14:textId="07564C5D">
      <w:pPr>
        <w:pStyle w:val="ListParagraph"/>
        <w:numPr>
          <w:ilvl w:val="1"/>
          <w:numId w:val="15"/>
        </w:numPr>
      </w:pPr>
      <w:r>
        <w:t>Section 2: “Index Case Clinical and Lab Information</w:t>
      </w:r>
      <w:r w:rsidR="35A6DBC4">
        <w:t>”</w:t>
      </w:r>
    </w:p>
    <w:p w:rsidR="00131696" w:rsidRPr="00106935" w:rsidP="008837A2" w14:paraId="4BEBEAD1" w14:textId="1AE6000C">
      <w:pPr>
        <w:pStyle w:val="ListParagraph"/>
        <w:numPr>
          <w:ilvl w:val="2"/>
          <w:numId w:val="15"/>
        </w:numPr>
      </w:pPr>
      <w:r w:rsidRPr="00106935">
        <w:t xml:space="preserve">Add </w:t>
      </w:r>
      <w:r w:rsidRPr="00106935" w:rsidR="005B23D2">
        <w:t>a data field iden</w:t>
      </w:r>
      <w:r w:rsidRPr="00106935" w:rsidR="00651BEA">
        <w:t>tifying</w:t>
      </w:r>
      <w:r w:rsidRPr="00106935" w:rsidR="005B23D2">
        <w:t xml:space="preserve"> </w:t>
      </w:r>
      <w:r w:rsidRPr="00106935" w:rsidR="00651BEA">
        <w:t>the</w:t>
      </w:r>
      <w:r w:rsidRPr="00106935" w:rsidR="005B23D2">
        <w:t xml:space="preserve"> </w:t>
      </w:r>
      <w:r w:rsidRPr="00106935" w:rsidR="00651BEA">
        <w:t>infectious traveler’s diagnosis</w:t>
      </w:r>
      <w:r w:rsidR="00E62136">
        <w:t>.</w:t>
      </w:r>
    </w:p>
    <w:p w:rsidR="000833DA" w:rsidRPr="00106935" w:rsidP="00131696" w14:paraId="55270B7F" w14:textId="77777777">
      <w:pPr>
        <w:pStyle w:val="ListParagraph"/>
        <w:numPr>
          <w:ilvl w:val="1"/>
          <w:numId w:val="15"/>
        </w:numPr>
      </w:pPr>
      <w:r>
        <w:t>Section 7: “Public Health Intervention”</w:t>
      </w:r>
    </w:p>
    <w:p w:rsidR="00F1400B" w:rsidRPr="00106935" w:rsidP="000833DA" w14:paraId="457C995A" w14:textId="77777777">
      <w:pPr>
        <w:pStyle w:val="ListParagraph"/>
        <w:numPr>
          <w:ilvl w:val="2"/>
          <w:numId w:val="15"/>
        </w:numPr>
      </w:pPr>
      <w:r w:rsidRPr="00106935">
        <w:t xml:space="preserve">For </w:t>
      </w:r>
      <w:r w:rsidRPr="00106935" w:rsidR="006D48E1">
        <w:t xml:space="preserve">answer choice </w:t>
      </w:r>
      <w:r w:rsidRPr="00106935">
        <w:t>“Yes”</w:t>
      </w:r>
      <w:r w:rsidRPr="00106935" w:rsidR="0087167C">
        <w:t xml:space="preserve"> </w:t>
      </w:r>
      <w:r w:rsidRPr="00106935" w:rsidR="006D48E1">
        <w:t xml:space="preserve">(i.e., indicating the </w:t>
      </w:r>
      <w:r w:rsidRPr="00106935" w:rsidR="00AF1AF0">
        <w:t>exposed traveler</w:t>
      </w:r>
      <w:r w:rsidRPr="00106935" w:rsidR="006D48E1">
        <w:t xml:space="preserve"> recei</w:t>
      </w:r>
      <w:r w:rsidRPr="00106935" w:rsidR="00AF1AF0">
        <w:t>ved post-exposure prophylaxis) la</w:t>
      </w:r>
      <w:r w:rsidRPr="00106935" w:rsidR="00620CA6">
        <w:t xml:space="preserve">nguage was revised to clarify the </w:t>
      </w:r>
      <w:r w:rsidRPr="00106935" w:rsidR="00177819">
        <w:t>respondent should indicate what type of prophylaxis was received</w:t>
      </w:r>
      <w:r w:rsidRPr="00106935">
        <w:t>.</w:t>
      </w:r>
    </w:p>
    <w:p w:rsidR="00F1400B" w:rsidRPr="00106935" w:rsidP="00F1400B" w14:paraId="525D2EED" w14:textId="77777777">
      <w:pPr>
        <w:pStyle w:val="ListParagraph"/>
        <w:numPr>
          <w:ilvl w:val="1"/>
          <w:numId w:val="15"/>
        </w:numPr>
      </w:pPr>
      <w:r>
        <w:t>Section 8: “Diagnosis”</w:t>
      </w:r>
    </w:p>
    <w:p w:rsidR="008837A2" w:rsidRPr="00106935" w:rsidP="00F1400B" w14:paraId="17887FD9" w14:textId="6FB59E87">
      <w:pPr>
        <w:pStyle w:val="ListParagraph"/>
        <w:numPr>
          <w:ilvl w:val="2"/>
          <w:numId w:val="15"/>
        </w:numPr>
      </w:pPr>
      <w:r w:rsidRPr="00106935">
        <w:t xml:space="preserve">Under last question about </w:t>
      </w:r>
      <w:r w:rsidRPr="00106935" w:rsidR="007408D1">
        <w:t xml:space="preserve">recent </w:t>
      </w:r>
      <w:r w:rsidRPr="00106935">
        <w:t xml:space="preserve">potential </w:t>
      </w:r>
      <w:r w:rsidRPr="00106935" w:rsidR="00E8177C">
        <w:t>exposures</w:t>
      </w:r>
      <w:r w:rsidRPr="00106935" w:rsidR="007408D1">
        <w:t xml:space="preserve">, added </w:t>
      </w:r>
      <w:r w:rsidRPr="00106935" w:rsidR="00E8177C">
        <w:t xml:space="preserve">an </w:t>
      </w:r>
      <w:r w:rsidRPr="00106935" w:rsidR="007408D1">
        <w:t>add</w:t>
      </w:r>
      <w:r w:rsidRPr="00106935" w:rsidR="00E8177C">
        <w:t>itional answer choice: “Visited/lives in a country with high burden of disease”</w:t>
      </w:r>
      <w:r w:rsidRPr="00106935">
        <w:t xml:space="preserve"> </w:t>
      </w:r>
      <w:r w:rsidRPr="00106935" w:rsidR="00AF1AF0">
        <w:t xml:space="preserve"> </w:t>
      </w:r>
      <w:r w:rsidRPr="00106935" w:rsidR="0087167C">
        <w:t xml:space="preserve"> </w:t>
      </w:r>
      <w:r w:rsidRPr="00106935" w:rsidR="005B23D2">
        <w:t xml:space="preserve"> </w:t>
      </w:r>
    </w:p>
    <w:p w:rsidR="00F07DF8" w:rsidRPr="00106935" w:rsidP="00F07DF8" w14:paraId="58744F3F" w14:textId="1DE66E00">
      <w:pPr>
        <w:pStyle w:val="ListParagraph"/>
        <w:numPr>
          <w:ilvl w:val="1"/>
          <w:numId w:val="15"/>
        </w:numPr>
      </w:pPr>
      <w:r>
        <w:t>A</w:t>
      </w:r>
      <w:r w:rsidR="715C523B">
        <w:t>d</w:t>
      </w:r>
      <w:r>
        <w:t>d</w:t>
      </w:r>
      <w:r w:rsidR="715C523B">
        <w:t xml:space="preserve"> new section (“Form Completion”) as s</w:t>
      </w:r>
      <w:r>
        <w:t xml:space="preserve">ection 9 </w:t>
      </w:r>
    </w:p>
    <w:p w:rsidR="000D7FEF" w:rsidP="000D7FEF" w14:paraId="0AD8CBFE" w14:textId="20E0FA49">
      <w:pPr>
        <w:pStyle w:val="ListParagraph"/>
        <w:numPr>
          <w:ilvl w:val="2"/>
          <w:numId w:val="15"/>
        </w:numPr>
      </w:pPr>
      <w:r>
        <w:t xml:space="preserve">Add a field for the name of the person completing the form to facilitate </w:t>
      </w:r>
      <w:r w:rsidR="0020043C">
        <w:t>follow-up</w:t>
      </w:r>
      <w:r>
        <w:t>.</w:t>
      </w:r>
    </w:p>
    <w:p w:rsidR="00D17C06" w:rsidRPr="00106935" w:rsidP="00D17C06" w14:paraId="1B64C269" w14:textId="59396B5E">
      <w:pPr>
        <w:pStyle w:val="ListParagraph"/>
        <w:numPr>
          <w:ilvl w:val="2"/>
          <w:numId w:val="15"/>
        </w:numPr>
      </w:pPr>
      <w:r w:rsidRPr="00106935">
        <w:t>Add data</w:t>
      </w:r>
      <w:r w:rsidRPr="00106935">
        <w:t xml:space="preserve"> field for the date the form was completed to facilitate </w:t>
      </w:r>
      <w:r w:rsidRPr="00106935">
        <w:t xml:space="preserve">the </w:t>
      </w:r>
      <w:r w:rsidRPr="00106935">
        <w:t>analyses of reporting</w:t>
      </w:r>
      <w:r w:rsidRPr="00106935" w:rsidR="00794E46">
        <w:t xml:space="preserve"> timeliness</w:t>
      </w:r>
      <w:r w:rsidRPr="00106935">
        <w:t>.</w:t>
      </w:r>
    </w:p>
    <w:p w:rsidR="00036DF5" w:rsidRPr="00474860" w:rsidP="00106935" w14:paraId="1FAA1358" w14:textId="77777777">
      <w:pPr>
        <w:pStyle w:val="ListParagraph"/>
      </w:pPr>
    </w:p>
    <w:p w:rsidR="006F26DF" w:rsidRPr="00474860" w:rsidP="006564E7" w14:paraId="35CA9DB6" w14:textId="47DC3340">
      <w:pPr>
        <w:pStyle w:val="ListParagraph"/>
        <w:numPr>
          <w:ilvl w:val="0"/>
          <w:numId w:val="15"/>
        </w:numPr>
      </w:pPr>
      <w:r>
        <w:t xml:space="preserve">TB </w:t>
      </w:r>
      <w:r w:rsidR="5A689535">
        <w:t>Air</w:t>
      </w:r>
      <w:r w:rsidR="68606B4A">
        <w:t>craft</w:t>
      </w:r>
      <w:r w:rsidR="00E83991">
        <w:t xml:space="preserve"> </w:t>
      </w:r>
      <w:r>
        <w:t xml:space="preserve">Contact Investigation Outcome Reporting Form </w:t>
      </w:r>
      <w:r w:rsidR="00F26246">
        <w:rPr>
          <w:rFonts w:cs="Shruti"/>
          <w:color w:val="000000"/>
        </w:rPr>
        <w:t xml:space="preserve">(Attachment </w:t>
      </w:r>
      <w:r w:rsidR="002323CB">
        <w:rPr>
          <w:rFonts w:cs="Shruti"/>
          <w:color w:val="000000"/>
        </w:rPr>
        <w:t>I</w:t>
      </w:r>
      <w:r w:rsidR="00F26246">
        <w:rPr>
          <w:rFonts w:cs="Shruti"/>
          <w:color w:val="000000"/>
        </w:rPr>
        <w:t>)</w:t>
      </w:r>
    </w:p>
    <w:p w:rsidR="0017589B" w:rsidP="0017589B" w14:paraId="0DDF03B7" w14:textId="2F2DD222">
      <w:pPr>
        <w:pStyle w:val="ListParagraph"/>
        <w:numPr>
          <w:ilvl w:val="1"/>
          <w:numId w:val="15"/>
        </w:numPr>
      </w:pPr>
      <w:r>
        <w:t>Burden: Updated burden hours to reflect a</w:t>
      </w:r>
      <w:r w:rsidR="0025554B">
        <w:t>n</w:t>
      </w:r>
      <w:r>
        <w:t xml:space="preserve"> </w:t>
      </w:r>
      <w:r w:rsidR="0025554B">
        <w:t>in</w:t>
      </w:r>
      <w:r>
        <w:t xml:space="preserve">crease in </w:t>
      </w:r>
      <w:r w:rsidR="0025554B">
        <w:t>TB</w:t>
      </w:r>
      <w:r>
        <w:t xml:space="preserve"> </w:t>
      </w:r>
      <w:r w:rsidR="005B028A">
        <w:t xml:space="preserve">aircraft </w:t>
      </w:r>
      <w:r>
        <w:t xml:space="preserve">contact investigations. </w:t>
      </w:r>
      <w:r w:rsidR="0060310F">
        <w:t xml:space="preserve">The previous submission multiplied the median income of epidemiologists by two to account for “non-wage benefits and other overhead”; this adjustment was removed for consistency with other submissions. </w:t>
      </w:r>
      <w:r>
        <w:t>Th</w:t>
      </w:r>
      <w:r w:rsidR="0060310F">
        <w:t>ese changes</w:t>
      </w:r>
      <w:r>
        <w:t xml:space="preserve"> resulted in a</w:t>
      </w:r>
      <w:r w:rsidR="005B028A">
        <w:t>n</w:t>
      </w:r>
      <w:r>
        <w:t xml:space="preserve"> </w:t>
      </w:r>
      <w:r w:rsidR="005B028A">
        <w:t>in</w:t>
      </w:r>
      <w:r>
        <w:t>crease in cost from $</w:t>
      </w:r>
      <w:r w:rsidR="005B028A">
        <w:t>254</w:t>
      </w:r>
      <w:r>
        <w:t xml:space="preserve"> to $</w:t>
      </w:r>
      <w:r w:rsidR="005B028A">
        <w:t>3</w:t>
      </w:r>
      <w:r w:rsidR="00314685">
        <w:t>91</w:t>
      </w:r>
      <w:r>
        <w:t>.</w:t>
      </w:r>
    </w:p>
    <w:p w:rsidR="00785909" w:rsidRPr="00474860" w:rsidP="00785909" w14:paraId="0A2E7AD1" w14:textId="4D9FFDF8">
      <w:pPr>
        <w:pStyle w:val="ListParagraph"/>
        <w:numPr>
          <w:ilvl w:val="1"/>
          <w:numId w:val="15"/>
        </w:numPr>
      </w:pPr>
      <w:r>
        <w:t xml:space="preserve">Header and Section 1 (“Flight Information”): </w:t>
      </w:r>
    </w:p>
    <w:p w:rsidR="00550BC8" w:rsidP="00106935" w14:paraId="055A523E" w14:textId="4A4B0A1A">
      <w:pPr>
        <w:pStyle w:val="ListParagraph"/>
        <w:numPr>
          <w:ilvl w:val="2"/>
          <w:numId w:val="15"/>
        </w:numPr>
      </w:pPr>
      <w:r>
        <w:t>Title changed from “Air” to “Aircraft”</w:t>
      </w:r>
    </w:p>
    <w:p w:rsidR="00074CD3" w:rsidP="00106935" w14:paraId="6B743753" w14:textId="34E30C44">
      <w:pPr>
        <w:pStyle w:val="ListParagraph"/>
        <w:numPr>
          <w:ilvl w:val="2"/>
          <w:numId w:val="15"/>
        </w:numPr>
      </w:pPr>
      <w:r w:rsidRPr="00474860">
        <w:t>“</w:t>
      </w:r>
      <w:r w:rsidRPr="00474860" w:rsidR="004050B0">
        <w:t>DGMQ</w:t>
      </w:r>
      <w:r w:rsidRPr="00474860">
        <w:t>”</w:t>
      </w:r>
      <w:r w:rsidRPr="00474860" w:rsidR="004050B0">
        <w:t xml:space="preserve"> changed</w:t>
      </w:r>
      <w:r w:rsidRPr="00474860" w:rsidR="00516F87">
        <w:t xml:space="preserve"> to </w:t>
      </w:r>
      <w:r w:rsidRPr="00474860" w:rsidR="0023405F">
        <w:t>“</w:t>
      </w:r>
      <w:r w:rsidRPr="00474860" w:rsidR="00516F87">
        <w:t>DGMH</w:t>
      </w:r>
      <w:r w:rsidRPr="00474860" w:rsidR="0023405F">
        <w:t>”</w:t>
      </w:r>
      <w:r w:rsidRPr="00474860" w:rsidR="00516F87">
        <w:t xml:space="preserve"> to ref</w:t>
      </w:r>
      <w:r w:rsidRPr="00474860">
        <w:t xml:space="preserve">lect </w:t>
      </w:r>
      <w:r w:rsidRPr="00474860" w:rsidR="00672EFB">
        <w:t xml:space="preserve">recent </w:t>
      </w:r>
      <w:r w:rsidRPr="00474860" w:rsidR="0023405F">
        <w:t>change in the name of the Division.</w:t>
      </w:r>
    </w:p>
    <w:p w:rsidR="00271755" w:rsidRPr="00474860" w:rsidP="00106935" w14:paraId="078FEF4F" w14:textId="023265B3">
      <w:pPr>
        <w:pStyle w:val="ListParagraph"/>
        <w:numPr>
          <w:ilvl w:val="2"/>
          <w:numId w:val="15"/>
        </w:numPr>
      </w:pPr>
      <w:r>
        <w:t xml:space="preserve">Add fax number for health departments that are not able to send </w:t>
      </w:r>
      <w:r w:rsidR="0016185A">
        <w:t>p</w:t>
      </w:r>
      <w:r w:rsidRPr="0016185A" w:rsidR="0016185A">
        <w:t xml:space="preserve">ersonally </w:t>
      </w:r>
      <w:r w:rsidR="0016185A">
        <w:t>i</w:t>
      </w:r>
      <w:r w:rsidRPr="0016185A" w:rsidR="0016185A">
        <w:t xml:space="preserve">dentifiable </w:t>
      </w:r>
      <w:r w:rsidR="0016185A">
        <w:t>i</w:t>
      </w:r>
      <w:r w:rsidRPr="0016185A" w:rsidR="0016185A">
        <w:t>nformation</w:t>
      </w:r>
      <w:r>
        <w:t xml:space="preserve"> by secure email.</w:t>
      </w:r>
    </w:p>
    <w:p w:rsidR="0013601D" w:rsidRPr="00474860" w:rsidP="0013601D" w14:paraId="4F2EDF7F" w14:textId="34BA0724">
      <w:pPr>
        <w:pStyle w:val="ListParagraph"/>
        <w:numPr>
          <w:ilvl w:val="1"/>
          <w:numId w:val="15"/>
        </w:numPr>
      </w:pPr>
      <w:r>
        <w:t>Section 1:</w:t>
      </w:r>
      <w:r w:rsidR="713043ED">
        <w:t xml:space="preserve"> “Flight Information”</w:t>
      </w:r>
    </w:p>
    <w:p w:rsidR="00F06CE9" w:rsidRPr="00474860" w:rsidP="00F06CE9" w14:paraId="49044CA6" w14:textId="2CEC2550">
      <w:pPr>
        <w:pStyle w:val="ListParagraph"/>
        <w:numPr>
          <w:ilvl w:val="2"/>
          <w:numId w:val="15"/>
        </w:numPr>
      </w:pPr>
      <w:r w:rsidRPr="00474860">
        <w:t>Remove “If more than one flight is listed, please circle the flight contact was on”</w:t>
      </w:r>
      <w:r w:rsidRPr="00474860" w:rsidR="00064A72">
        <w:t xml:space="preserve"> (not needed)</w:t>
      </w:r>
      <w:r w:rsidRPr="00474860" w:rsidR="000E5612">
        <w:t>.</w:t>
      </w:r>
    </w:p>
    <w:p w:rsidR="00A2279D" w:rsidP="00DF39BC" w14:paraId="12620796" w14:textId="3C118CE8">
      <w:pPr>
        <w:pStyle w:val="ListParagraph"/>
        <w:numPr>
          <w:ilvl w:val="1"/>
          <w:numId w:val="15"/>
        </w:numPr>
      </w:pPr>
      <w:r>
        <w:t>Section 3 – “</w:t>
      </w:r>
      <w:r w:rsidR="3D05C200">
        <w:t>Passenger Contact Information”</w:t>
      </w:r>
    </w:p>
    <w:p w:rsidR="00A022D3" w:rsidP="009F5A67" w14:paraId="43CDC2CD" w14:textId="627442F7">
      <w:pPr>
        <w:pStyle w:val="ListParagraph"/>
        <w:numPr>
          <w:ilvl w:val="2"/>
          <w:numId w:val="15"/>
        </w:numPr>
      </w:pPr>
      <w:r>
        <w:t xml:space="preserve">Add “Passport Country” </w:t>
      </w:r>
      <w:r w:rsidR="00CD3748">
        <w:t xml:space="preserve">per health department </w:t>
      </w:r>
      <w:r w:rsidR="009F5A67">
        <w:t>request (helps them to prepare for what language support services might be needed).</w:t>
      </w:r>
    </w:p>
    <w:p w:rsidR="009F1621" w:rsidP="009F5A67" w14:paraId="76796305" w14:textId="1180B78C">
      <w:pPr>
        <w:pStyle w:val="ListParagraph"/>
        <w:numPr>
          <w:ilvl w:val="2"/>
          <w:numId w:val="15"/>
        </w:numPr>
      </w:pPr>
      <w:r>
        <w:t xml:space="preserve">Change “lives in a different </w:t>
      </w:r>
      <w:r w:rsidR="00114B8B">
        <w:t xml:space="preserve">jurisdiction” to “lives </w:t>
      </w:r>
      <w:r w:rsidR="00B02FA7">
        <w:t>in a different state/territory” to avoid this option being selected when the contact has moved to a different area within the same state.</w:t>
      </w:r>
    </w:p>
    <w:p w:rsidR="00DF39BC" w:rsidRPr="00474860" w:rsidP="00DF39BC" w14:paraId="352D1FED" w14:textId="256442C3">
      <w:pPr>
        <w:pStyle w:val="ListParagraph"/>
        <w:numPr>
          <w:ilvl w:val="1"/>
          <w:numId w:val="15"/>
        </w:numPr>
      </w:pPr>
      <w:r>
        <w:t xml:space="preserve">Section </w:t>
      </w:r>
      <w:r w:rsidR="3DB39429">
        <w:t xml:space="preserve">4 – </w:t>
      </w:r>
      <w:r w:rsidR="35D54F75">
        <w:t>“</w:t>
      </w:r>
      <w:r w:rsidR="3DB39429">
        <w:t>Contact Information</w:t>
      </w:r>
      <w:r w:rsidR="35D54F75">
        <w:t>”</w:t>
      </w:r>
    </w:p>
    <w:p w:rsidR="006731E5" w:rsidP="006731E5" w14:paraId="2F112419" w14:textId="7B5A5C6D">
      <w:pPr>
        <w:pStyle w:val="ListParagraph"/>
        <w:numPr>
          <w:ilvl w:val="2"/>
          <w:numId w:val="15"/>
        </w:numPr>
      </w:pPr>
      <w:r w:rsidRPr="00474860">
        <w:t>Remove “Was this person a known close contact of the index case outside the flight?” (moving to Section 5</w:t>
      </w:r>
      <w:r w:rsidRPr="00474860" w:rsidR="00064A72">
        <w:t xml:space="preserve"> with other risk factors</w:t>
      </w:r>
      <w:r w:rsidRPr="00474860">
        <w:t>).</w:t>
      </w:r>
    </w:p>
    <w:p w:rsidR="00815725" w:rsidRPr="00474860" w:rsidP="006731E5" w14:paraId="6D750B67" w14:textId="2CDC12A4">
      <w:pPr>
        <w:pStyle w:val="ListParagraph"/>
        <w:numPr>
          <w:ilvl w:val="2"/>
          <w:numId w:val="15"/>
        </w:numPr>
      </w:pPr>
      <w:r>
        <w:t>Change “Country of Residence” to “Country of Usual Residence” to harmonize with terminology used by the Divis</w:t>
      </w:r>
      <w:r w:rsidR="00CB5932">
        <w:t>ion of Tuberculosis Elimination.</w:t>
      </w:r>
    </w:p>
    <w:p w:rsidR="00FB34E0" w:rsidRPr="00474860" w:rsidP="00FB34E0" w14:paraId="3DEC15E7" w14:textId="3A409B53">
      <w:pPr>
        <w:pStyle w:val="ListParagraph"/>
        <w:numPr>
          <w:ilvl w:val="1"/>
          <w:numId w:val="15"/>
        </w:numPr>
      </w:pPr>
      <w:r>
        <w:t xml:space="preserve">Section 5 – </w:t>
      </w:r>
      <w:r w:rsidR="35D54F75">
        <w:t>“</w:t>
      </w:r>
      <w:r>
        <w:t>Interview Information</w:t>
      </w:r>
      <w:r w:rsidR="35D54F75">
        <w:t>”</w:t>
      </w:r>
    </w:p>
    <w:p w:rsidR="004B43BE" w:rsidP="008A2BF1" w14:paraId="7B00BB4D" w14:textId="61E9EE23">
      <w:pPr>
        <w:pStyle w:val="ListParagraph"/>
        <w:numPr>
          <w:ilvl w:val="2"/>
          <w:numId w:val="15"/>
        </w:numPr>
      </w:pPr>
      <w:r>
        <w:t xml:space="preserve">Add additional modifiers to the risk factors question to </w:t>
      </w:r>
      <w:r w:rsidR="004B353B">
        <w:t>clarify that we’re interested in risk factors for exposure (“social risk factors”), not risk factors for progression (“medical risk factors”)</w:t>
      </w:r>
    </w:p>
    <w:p w:rsidR="006731E5" w:rsidP="008A2BF1" w14:paraId="419B9764" w14:textId="006D451B">
      <w:pPr>
        <w:pStyle w:val="ListParagraph"/>
        <w:numPr>
          <w:ilvl w:val="2"/>
          <w:numId w:val="15"/>
        </w:numPr>
      </w:pPr>
      <w:r w:rsidRPr="00474860">
        <w:t>In “Risk factors for prior TB Infection” section, add checkbox for “Close contact of the index case outside the flight.”</w:t>
      </w:r>
    </w:p>
    <w:p w:rsidR="009F6F63" w:rsidRPr="00474860" w:rsidP="008A2BF1" w14:paraId="31BED2EF" w14:textId="66E5270C">
      <w:pPr>
        <w:pStyle w:val="ListParagraph"/>
        <w:numPr>
          <w:ilvl w:val="2"/>
          <w:numId w:val="15"/>
        </w:numPr>
      </w:pPr>
      <w:r>
        <w:t>Add a question asking whether a person previously diagnosed with TB/LTBI had received treatment.</w:t>
      </w:r>
    </w:p>
    <w:p w:rsidR="008A2BF1" w:rsidRPr="00474860" w:rsidP="008A2BF1" w14:paraId="5D0DF996" w14:textId="78029DCE">
      <w:pPr>
        <w:pStyle w:val="ListParagraph"/>
        <w:numPr>
          <w:ilvl w:val="2"/>
          <w:numId w:val="15"/>
        </w:numPr>
      </w:pPr>
      <w:r w:rsidRPr="00474860">
        <w:t>Change footno</w:t>
      </w:r>
      <w:r w:rsidRPr="00474860" w:rsidR="00F729EF">
        <w:t>te</w:t>
      </w:r>
      <w:r w:rsidRPr="00474860" w:rsidR="00AB29CD">
        <w:t xml:space="preserve"> about what to do </w:t>
      </w:r>
      <w:r w:rsidRPr="00474860" w:rsidR="000808C2">
        <w:t xml:space="preserve">if uncertain if a country </w:t>
      </w:r>
      <w:r w:rsidRPr="00474860" w:rsidR="00E31398">
        <w:t>has high TB prevalence:</w:t>
      </w:r>
    </w:p>
    <w:p w:rsidR="00E31398" w:rsidP="00E31398" w14:paraId="79ACCB62" w14:textId="577AB5FC">
      <w:pPr>
        <w:pStyle w:val="ListParagraph"/>
        <w:numPr>
          <w:ilvl w:val="3"/>
          <w:numId w:val="15"/>
        </w:numPr>
      </w:pPr>
      <w:r>
        <w:t>Previously instructed respondent to list the country for DGMH to make the determination.</w:t>
      </w:r>
    </w:p>
    <w:p w:rsidR="00E31398" w:rsidP="00E31398" w14:paraId="032BBCDE" w14:textId="4662BE6F">
      <w:pPr>
        <w:pStyle w:val="ListParagraph"/>
        <w:numPr>
          <w:ilvl w:val="3"/>
          <w:numId w:val="15"/>
        </w:numPr>
      </w:pPr>
      <w:r>
        <w:t xml:space="preserve">Revised version: </w:t>
      </w:r>
      <w:r w:rsidRPr="00413A18" w:rsidR="00FD70E8">
        <w:t>“</w:t>
      </w:r>
      <w:r w:rsidRPr="00106935" w:rsidR="00FD70E8">
        <w:t>please refer to the</w:t>
      </w:r>
      <w:r w:rsidRPr="00413A18" w:rsidR="00413A18">
        <w:t>”</w:t>
      </w:r>
    </w:p>
    <w:p w:rsidR="00435584" w:rsidRPr="002248CA" w:rsidP="00435584" w14:paraId="22F31FEA" w14:textId="094132F0">
      <w:pPr>
        <w:pStyle w:val="ListParagraph"/>
        <w:numPr>
          <w:ilvl w:val="1"/>
          <w:numId w:val="15"/>
        </w:numPr>
      </w:pPr>
      <w:r>
        <w:t>Section 6</w:t>
      </w:r>
      <w:r w:rsidR="00FECED2">
        <w:t xml:space="preserve"> – “TB Screening</w:t>
      </w:r>
      <w:r w:rsidR="04877A6A">
        <w:t xml:space="preserve"> and Evaluation”</w:t>
      </w:r>
    </w:p>
    <w:p w:rsidR="00435584" w:rsidP="00435584" w14:paraId="417DA0EA" w14:textId="7627D7F8">
      <w:pPr>
        <w:pStyle w:val="ListParagraph"/>
        <w:numPr>
          <w:ilvl w:val="2"/>
          <w:numId w:val="15"/>
        </w:numPr>
      </w:pPr>
      <w:r>
        <w:t>Replace “Was a review of signs and symptoms completed” with “Did the person have signs and symptoms of TB?</w:t>
      </w:r>
      <w:r w:rsidR="00CF0FBF">
        <w:t>”</w:t>
      </w:r>
      <w:r>
        <w:t xml:space="preserve"> [</w:t>
      </w:r>
      <w:r w:rsidR="00CF0FBF">
        <w:t xml:space="preserve">Answer choices: </w:t>
      </w:r>
      <w:r>
        <w:t>Yes, No, Not evaluated]</w:t>
      </w:r>
      <w:r w:rsidR="00441744">
        <w:t xml:space="preserve"> and move to the top of the section for more logical flow.</w:t>
      </w:r>
    </w:p>
    <w:p w:rsidR="00AA7A04" w:rsidP="00435584" w14:paraId="4775ED7B" w14:textId="2F44F3C5">
      <w:pPr>
        <w:pStyle w:val="ListParagraph"/>
        <w:numPr>
          <w:ilvl w:val="2"/>
          <w:numId w:val="15"/>
        </w:numPr>
      </w:pPr>
      <w:r>
        <w:t>In the diagnosis section, change “Unknown” to “Undetermined”</w:t>
      </w:r>
    </w:p>
    <w:p w:rsidR="00CE333D" w14:paraId="74EF4B95" w14:textId="3F52F28F">
      <w:pPr>
        <w:pStyle w:val="ListParagraph"/>
        <w:numPr>
          <w:ilvl w:val="2"/>
          <w:numId w:val="15"/>
        </w:numPr>
      </w:pPr>
      <w:r>
        <w:t>In the question about treatment, change from “diagnosed with TB” to “diagnosed with TB disease or LTBI” to improve clarity.</w:t>
      </w:r>
    </w:p>
    <w:p w:rsidR="00832245" w:rsidRPr="00AF6EEA" w:rsidP="00832245" w14:paraId="0236C33C" w14:textId="0E9BC9B7">
      <w:pPr>
        <w:pStyle w:val="ListParagraph"/>
        <w:numPr>
          <w:ilvl w:val="1"/>
          <w:numId w:val="15"/>
        </w:numPr>
      </w:pPr>
      <w:r>
        <w:t xml:space="preserve">Section </w:t>
      </w:r>
      <w:r w:rsidR="00FECED2">
        <w:t>7</w:t>
      </w:r>
      <w:r w:rsidR="653161CA">
        <w:t xml:space="preserve"> – “Form Completion”</w:t>
      </w:r>
    </w:p>
    <w:p w:rsidR="004347AA" w:rsidP="009355D2" w14:paraId="323428CB" w14:textId="5730E7B8">
      <w:pPr>
        <w:pStyle w:val="ListParagraph"/>
        <w:numPr>
          <w:ilvl w:val="2"/>
          <w:numId w:val="15"/>
        </w:numPr>
      </w:pPr>
      <w:r>
        <w:t>Add a field for the name of the person completing the form to facilitate follow up.</w:t>
      </w:r>
    </w:p>
    <w:p w:rsidR="00832245" w:rsidP="009355D2" w14:paraId="40C93659" w14:textId="53425142">
      <w:pPr>
        <w:pStyle w:val="ListParagraph"/>
        <w:numPr>
          <w:ilvl w:val="2"/>
          <w:numId w:val="15"/>
        </w:numPr>
      </w:pPr>
      <w:r w:rsidRPr="00AF6EEA">
        <w:t xml:space="preserve">Add a field for the date the form was completed to facilitate analyses of </w:t>
      </w:r>
      <w:r w:rsidR="00D60082">
        <w:t xml:space="preserve">the </w:t>
      </w:r>
      <w:r w:rsidRPr="00AF6EEA">
        <w:t>timeliness of reporting.</w:t>
      </w:r>
    </w:p>
    <w:p w:rsidR="002F7B80" w:rsidP="002F7B80" w14:paraId="62A6B028" w14:textId="24355274">
      <w:pPr>
        <w:pStyle w:val="ListParagraph"/>
        <w:numPr>
          <w:ilvl w:val="1"/>
          <w:numId w:val="15"/>
        </w:numPr>
      </w:pPr>
      <w:r>
        <w:t>PRA Statement</w:t>
      </w:r>
    </w:p>
    <w:p w:rsidR="002F7B80" w:rsidP="002F7B80" w14:paraId="72DBF195" w14:textId="6AF8BB34">
      <w:pPr>
        <w:pStyle w:val="ListParagraph"/>
        <w:numPr>
          <w:ilvl w:val="2"/>
          <w:numId w:val="15"/>
        </w:numPr>
      </w:pPr>
      <w:r>
        <w:t xml:space="preserve">Time per response updated </w:t>
      </w:r>
      <w:r w:rsidR="00E75D88">
        <w:t>to 10 minutes based on discussions with health departments</w:t>
      </w:r>
      <w:r w:rsidR="00690A49">
        <w:t xml:space="preserve">. </w:t>
      </w:r>
    </w:p>
    <w:p w:rsidR="00690A49" w:rsidRPr="00FC0641" w:rsidP="002F7B80" w14:paraId="5D37BEE4" w14:textId="5EED975C">
      <w:pPr>
        <w:pStyle w:val="ListParagraph"/>
        <w:numPr>
          <w:ilvl w:val="2"/>
          <w:numId w:val="15"/>
        </w:numPr>
      </w:pPr>
      <w:r>
        <w:t xml:space="preserve">Updated </w:t>
      </w:r>
      <w:r w:rsidR="00D55969">
        <w:t>address and PRA number.</w:t>
      </w:r>
    </w:p>
    <w:p w:rsidR="00912BEE" w:rsidP="00FC0641" w14:paraId="63E1E089" w14:textId="77777777">
      <w:pPr>
        <w:pStyle w:val="ListParagraph"/>
        <w:ind w:left="2160"/>
      </w:pPr>
    </w:p>
    <w:p w:rsidR="00FE711F" w:rsidP="00920828" w14:paraId="681F2F61" w14:textId="07419665">
      <w:pPr>
        <w:pStyle w:val="ListParagraph"/>
        <w:numPr>
          <w:ilvl w:val="0"/>
          <w:numId w:val="15"/>
        </w:numPr>
      </w:pPr>
      <w:r w:rsidRPr="00E60784">
        <w:t xml:space="preserve">Measles </w:t>
      </w:r>
      <w:r w:rsidR="002323CB">
        <w:t xml:space="preserve">Aircraft </w:t>
      </w:r>
      <w:r w:rsidRPr="00E60784">
        <w:t xml:space="preserve">Contact Investigation Outcome Reporting Form </w:t>
      </w:r>
      <w:r w:rsidR="002323CB">
        <w:rPr>
          <w:rFonts w:cs="Shruti"/>
          <w:color w:val="000000"/>
        </w:rPr>
        <w:t xml:space="preserve">(Attachment </w:t>
      </w:r>
      <w:r w:rsidR="009B1A69">
        <w:rPr>
          <w:rFonts w:cs="Shruti"/>
          <w:color w:val="000000"/>
        </w:rPr>
        <w:t>J</w:t>
      </w:r>
      <w:r w:rsidR="002323CB">
        <w:rPr>
          <w:rFonts w:cs="Shruti"/>
          <w:color w:val="000000"/>
        </w:rPr>
        <w:t>)</w:t>
      </w:r>
    </w:p>
    <w:p w:rsidR="005B028A" w:rsidP="005B028A" w14:paraId="6D9D203E" w14:textId="62E79F71">
      <w:pPr>
        <w:pStyle w:val="ListParagraph"/>
        <w:numPr>
          <w:ilvl w:val="1"/>
          <w:numId w:val="15"/>
        </w:numPr>
      </w:pPr>
      <w:r>
        <w:t xml:space="preserve">Burden: Updated burden hours to reflect an increase in TB aircraft contact investigations. </w:t>
      </w:r>
      <w:r w:rsidR="008A3ADB">
        <w:t>T</w:t>
      </w:r>
      <w:r w:rsidR="003B0DD2">
        <w:t xml:space="preserve">he previous submission multiplied the median income of epidemiologists by two to account for </w:t>
      </w:r>
      <w:r w:rsidR="00341AFD">
        <w:t xml:space="preserve">“non-wage benefits and other overhead”; this adjustment was removed for consistency with other submissions. </w:t>
      </w:r>
      <w:r>
        <w:t>Th</w:t>
      </w:r>
      <w:r w:rsidR="0060310F">
        <w:t>e</w:t>
      </w:r>
      <w:r>
        <w:t>s</w:t>
      </w:r>
      <w:r w:rsidR="0060310F">
        <w:t>e changes</w:t>
      </w:r>
      <w:r>
        <w:t xml:space="preserve"> resulted in a</w:t>
      </w:r>
      <w:r w:rsidR="0060310F">
        <w:t xml:space="preserve"> de</w:t>
      </w:r>
      <w:r>
        <w:t>crease in cost from $</w:t>
      </w:r>
      <w:r w:rsidR="0060310F">
        <w:t>489</w:t>
      </w:r>
      <w:r>
        <w:t xml:space="preserve"> to $</w:t>
      </w:r>
      <w:r w:rsidR="0060310F">
        <w:t>261</w:t>
      </w:r>
      <w:r>
        <w:t>.</w:t>
      </w:r>
    </w:p>
    <w:p w:rsidR="0047374A" w:rsidP="00912BEE" w14:paraId="2C537ADC" w14:textId="77777777">
      <w:pPr>
        <w:pStyle w:val="ListParagraph"/>
        <w:numPr>
          <w:ilvl w:val="1"/>
          <w:numId w:val="15"/>
        </w:numPr>
      </w:pPr>
      <w:r w:rsidRPr="00912BEE">
        <w:t xml:space="preserve">Header and Section 1 (“Flight Information”): </w:t>
      </w:r>
    </w:p>
    <w:p w:rsidR="0004499B" w:rsidP="0004499B" w14:paraId="699587DC" w14:textId="5EF6C438">
      <w:pPr>
        <w:pStyle w:val="ListParagraph"/>
        <w:numPr>
          <w:ilvl w:val="2"/>
          <w:numId w:val="15"/>
        </w:numPr>
      </w:pPr>
      <w:r>
        <w:t>Title change from “Air” to “Aircraft.”</w:t>
      </w:r>
    </w:p>
    <w:p w:rsidR="00912BEE" w:rsidRPr="00912BEE" w:rsidP="00FC0641" w14:paraId="52FF1EE7" w14:textId="518EAD27">
      <w:pPr>
        <w:pStyle w:val="ListParagraph"/>
        <w:numPr>
          <w:ilvl w:val="2"/>
          <w:numId w:val="15"/>
        </w:numPr>
      </w:pPr>
      <w:r w:rsidRPr="00912BEE">
        <w:t>“DGMQ” changed to “DGMH” to reflect the recent change in the name of the Division.</w:t>
      </w:r>
    </w:p>
    <w:p w:rsidR="00743DD9" w:rsidRPr="00912BEE" w:rsidP="00743DD9" w14:paraId="57244003" w14:textId="6322B928">
      <w:pPr>
        <w:pStyle w:val="ListParagraph"/>
        <w:numPr>
          <w:ilvl w:val="2"/>
          <w:numId w:val="15"/>
        </w:numPr>
      </w:pPr>
      <w:r>
        <w:t>Add fax number for health departments that are not able to send p</w:t>
      </w:r>
      <w:r w:rsidRPr="0016185A">
        <w:t xml:space="preserve">ersonally </w:t>
      </w:r>
      <w:r>
        <w:t>i</w:t>
      </w:r>
      <w:r w:rsidRPr="0016185A">
        <w:t xml:space="preserve">dentifiable </w:t>
      </w:r>
      <w:r>
        <w:t>i</w:t>
      </w:r>
      <w:r w:rsidRPr="0016185A">
        <w:t>nformation</w:t>
      </w:r>
      <w:r>
        <w:t xml:space="preserve"> by secure email.</w:t>
      </w:r>
    </w:p>
    <w:p w:rsidR="00E60784" w:rsidP="00E60784" w14:paraId="7BF0A870" w14:textId="0139DCE1">
      <w:pPr>
        <w:pStyle w:val="ListParagraph"/>
        <w:numPr>
          <w:ilvl w:val="1"/>
          <w:numId w:val="15"/>
        </w:numPr>
      </w:pPr>
      <w:r>
        <w:t>Section 1</w:t>
      </w:r>
      <w:r w:rsidR="3ED1FDA2">
        <w:t xml:space="preserve">: </w:t>
      </w:r>
      <w:r w:rsidR="3409E935">
        <w:t>“Flight Information”</w:t>
      </w:r>
    </w:p>
    <w:p w:rsidR="00AF2DD9" w:rsidP="00AF2DD9" w14:paraId="6823676A" w14:textId="22C47DC0">
      <w:pPr>
        <w:pStyle w:val="ListParagraph"/>
        <w:numPr>
          <w:ilvl w:val="2"/>
          <w:numId w:val="15"/>
        </w:numPr>
      </w:pPr>
      <w:r>
        <w:t>Remove “</w:t>
      </w:r>
      <w:r w:rsidR="00AA5871">
        <w:t>(</w:t>
      </w:r>
      <w:r>
        <w:t>If more than one flight is listed, please circle the flight contact was on</w:t>
      </w:r>
      <w:r w:rsidR="00AA5871">
        <w:t>)</w:t>
      </w:r>
      <w:r>
        <w:t xml:space="preserve">” as </w:t>
      </w:r>
      <w:r w:rsidR="009E77A6">
        <w:t xml:space="preserve">separate forms for each flight are sent to state and territorial health </w:t>
      </w:r>
      <w:r w:rsidR="00AA5871">
        <w:t>departments.</w:t>
      </w:r>
    </w:p>
    <w:p w:rsidR="0090511B" w:rsidP="0090511B" w14:paraId="127AFC63" w14:textId="49D4B43C">
      <w:pPr>
        <w:pStyle w:val="ListParagraph"/>
        <w:numPr>
          <w:ilvl w:val="1"/>
          <w:numId w:val="15"/>
        </w:numPr>
      </w:pPr>
      <w:r>
        <w:t>Section 4</w:t>
      </w:r>
      <w:r w:rsidR="3ED1FDA2">
        <w:t>: “Contact/Interview Information”</w:t>
      </w:r>
    </w:p>
    <w:p w:rsidR="00EE1E28" w:rsidRPr="00EE1E28" w:rsidP="00EE1E28" w14:paraId="7A088922" w14:textId="55308070">
      <w:pPr>
        <w:pStyle w:val="ListParagraph"/>
        <w:numPr>
          <w:ilvl w:val="2"/>
          <w:numId w:val="15"/>
        </w:numPr>
      </w:pPr>
      <w:r>
        <w:t xml:space="preserve">Add </w:t>
      </w:r>
      <w:r w:rsidR="00B472DB">
        <w:t xml:space="preserve">a </w:t>
      </w:r>
      <w:r>
        <w:t>question about tim</w:t>
      </w:r>
      <w:r w:rsidR="00AA3A69">
        <w:t>ing</w:t>
      </w:r>
      <w:r>
        <w:t xml:space="preserve"> of </w:t>
      </w:r>
      <w:r w:rsidR="00AA3A69">
        <w:t xml:space="preserve">the </w:t>
      </w:r>
      <w:r>
        <w:t>interview (i.e., within the post-exposure prop</w:t>
      </w:r>
      <w:r w:rsidR="00AA3A69">
        <w:t>hylaxis period</w:t>
      </w:r>
      <w:r w:rsidR="00EA4EDB">
        <w:t>,</w:t>
      </w:r>
      <w:r w:rsidR="00AA3A69">
        <w:t xml:space="preserve"> after </w:t>
      </w:r>
      <w:r w:rsidR="00B472DB">
        <w:t xml:space="preserve">the </w:t>
      </w:r>
      <w:r w:rsidR="00AA3A69">
        <w:t>completion of the incubation period</w:t>
      </w:r>
      <w:r w:rsidR="00EA4EDB">
        <w:t>, or during both time periods</w:t>
      </w:r>
      <w:r w:rsidR="00AA3A69">
        <w:t>)</w:t>
      </w:r>
      <w:r w:rsidR="002C5FF7">
        <w:t xml:space="preserve">. This question aligns with </w:t>
      </w:r>
      <w:r>
        <w:t>a similar question included in the “</w:t>
      </w:r>
      <w:r w:rsidRPr="00EE1E28">
        <w:t xml:space="preserve">General </w:t>
      </w:r>
      <w:r w:rsidR="00B20BE0">
        <w:t xml:space="preserve">Aircraft </w:t>
      </w:r>
      <w:r w:rsidRPr="00EE1E28">
        <w:t>Contact Investigation Outcome Reporting Form</w:t>
      </w:r>
      <w:r w:rsidR="00B20BE0">
        <w:t>.</w:t>
      </w:r>
      <w:r>
        <w:t>”</w:t>
      </w:r>
    </w:p>
    <w:p w:rsidR="006F6B95" w:rsidP="00B472DB" w14:paraId="7016C59F" w14:textId="386DCBCB">
      <w:pPr>
        <w:pStyle w:val="ListParagraph"/>
        <w:numPr>
          <w:ilvl w:val="1"/>
          <w:numId w:val="15"/>
        </w:numPr>
      </w:pPr>
      <w:r>
        <w:t>Section 5: “Immunity”</w:t>
      </w:r>
    </w:p>
    <w:p w:rsidR="00481233" w:rsidP="0088100D" w14:paraId="39B1466A" w14:textId="77777777">
      <w:pPr>
        <w:pStyle w:val="ListParagraph"/>
        <w:numPr>
          <w:ilvl w:val="2"/>
          <w:numId w:val="15"/>
        </w:numPr>
      </w:pPr>
      <w:r>
        <w:t xml:space="preserve">Add “select one” as only one of the </w:t>
      </w:r>
      <w:r>
        <w:t>answer choices should apply</w:t>
      </w:r>
    </w:p>
    <w:p w:rsidR="005C1BDD" w:rsidP="0088100D" w14:paraId="0260D933" w14:textId="77777777">
      <w:pPr>
        <w:pStyle w:val="ListParagraph"/>
        <w:numPr>
          <w:ilvl w:val="2"/>
          <w:numId w:val="15"/>
        </w:numPr>
      </w:pPr>
      <w:r>
        <w:t xml:space="preserve">Add “Born before 1957” to “History of disease” </w:t>
      </w:r>
      <w:r w:rsidR="00594131">
        <w:t xml:space="preserve">answer choice </w:t>
      </w:r>
      <w:r w:rsidR="00AB3BD9">
        <w:t>as</w:t>
      </w:r>
      <w:r w:rsidR="00594131">
        <w:t xml:space="preserve"> being </w:t>
      </w:r>
      <w:r>
        <w:t xml:space="preserve">born </w:t>
      </w:r>
      <w:r w:rsidR="00594131">
        <w:t xml:space="preserve">before 1957 is acceptable </w:t>
      </w:r>
      <w:r>
        <w:t xml:space="preserve">as </w:t>
      </w:r>
      <w:r w:rsidR="00594131">
        <w:t>presum</w:t>
      </w:r>
      <w:r>
        <w:t>ptive evidence of immunity against measles.</w:t>
      </w:r>
      <w:r w:rsidR="00AB3BD9">
        <w:t xml:space="preserve"> </w:t>
      </w:r>
    </w:p>
    <w:p w:rsidR="0088100D" w:rsidP="00542EEB" w14:paraId="397A312A" w14:textId="5A4736F2">
      <w:pPr>
        <w:pStyle w:val="ListParagraph"/>
        <w:numPr>
          <w:ilvl w:val="1"/>
          <w:numId w:val="15"/>
        </w:numPr>
      </w:pPr>
      <w:r>
        <w:t xml:space="preserve"> </w:t>
      </w:r>
      <w:r w:rsidR="6380A097">
        <w:t>Section 6: “</w:t>
      </w:r>
      <w:r w:rsidR="163D2890">
        <w:t>Measles Intervention Related to Exposure on the Flight”</w:t>
      </w:r>
    </w:p>
    <w:p w:rsidR="00553731" w:rsidP="00553731" w14:paraId="078670BA" w14:textId="2D8CF677">
      <w:pPr>
        <w:pStyle w:val="ListParagraph"/>
        <w:numPr>
          <w:ilvl w:val="2"/>
          <w:numId w:val="15"/>
        </w:numPr>
      </w:pPr>
      <w:r>
        <w:t xml:space="preserve">Add “select one” </w:t>
      </w:r>
      <w:r w:rsidR="007E006F">
        <w:t>after “No” to</w:t>
      </w:r>
      <w:r w:rsidR="00C23964">
        <w:t xml:space="preserve"> limit misinterpretation of the reason why </w:t>
      </w:r>
      <w:r w:rsidR="005F7D42">
        <w:t>a contact did not receive post-exposure prophylaxis.</w:t>
      </w:r>
    </w:p>
    <w:p w:rsidR="005F7D42" w:rsidP="00553731" w14:paraId="2FED46D5" w14:textId="0AB8261D">
      <w:pPr>
        <w:pStyle w:val="ListParagraph"/>
        <w:numPr>
          <w:ilvl w:val="2"/>
          <w:numId w:val="15"/>
        </w:numPr>
      </w:pPr>
      <w:r>
        <w:t>Move</w:t>
      </w:r>
      <w:r>
        <w:t xml:space="preserve"> “History of measles prior to flight”</w:t>
      </w:r>
      <w:r w:rsidR="00D330E0">
        <w:t xml:space="preserve"> </w:t>
      </w:r>
      <w:r>
        <w:t xml:space="preserve">from </w:t>
      </w:r>
      <w:r w:rsidR="001F18B6">
        <w:t xml:space="preserve">the </w:t>
      </w:r>
      <w:r>
        <w:t xml:space="preserve">“Immune” </w:t>
      </w:r>
      <w:r w:rsidR="000F0CE5">
        <w:t>answer choice to a separate answer choice</w:t>
      </w:r>
      <w:r w:rsidR="001F18B6">
        <w:t xml:space="preserve">. </w:t>
      </w:r>
      <w:r w:rsidR="00260464">
        <w:t xml:space="preserve">This also </w:t>
      </w:r>
      <w:r w:rsidR="00D330E0">
        <w:t>al</w:t>
      </w:r>
      <w:r w:rsidR="00F50C31">
        <w:t>ign</w:t>
      </w:r>
      <w:r w:rsidR="00260464">
        <w:t>s</w:t>
      </w:r>
      <w:r w:rsidR="00F50C31">
        <w:t xml:space="preserve"> with section 5 and </w:t>
      </w:r>
      <w:r w:rsidR="00260464">
        <w:t>CDC</w:t>
      </w:r>
      <w:r w:rsidR="005611DE">
        <w:t xml:space="preserve">’s </w:t>
      </w:r>
      <w:r w:rsidR="00F50C31">
        <w:t xml:space="preserve">acceptable presumptive </w:t>
      </w:r>
      <w:r w:rsidRPr="00F50C31" w:rsidR="00F50C31">
        <w:t>evidence of immunity against measles.</w:t>
      </w:r>
    </w:p>
    <w:p w:rsidR="00126731" w:rsidP="00553731" w14:paraId="03BBD0CD" w14:textId="7C68544A">
      <w:pPr>
        <w:pStyle w:val="ListParagraph"/>
        <w:numPr>
          <w:ilvl w:val="2"/>
          <w:numId w:val="15"/>
        </w:numPr>
      </w:pPr>
      <w:r>
        <w:t xml:space="preserve">Add “serology” </w:t>
      </w:r>
      <w:r w:rsidR="0036648D">
        <w:t>to “Immune” answer choice (with “by vaccination”)</w:t>
      </w:r>
    </w:p>
    <w:p w:rsidR="004E0568" w:rsidP="00BC5B2C" w14:paraId="61A75262" w14:textId="77F94A44">
      <w:pPr>
        <w:pStyle w:val="ListParagraph"/>
        <w:numPr>
          <w:ilvl w:val="1"/>
          <w:numId w:val="15"/>
        </w:numPr>
      </w:pPr>
      <w:r>
        <w:t>Section</w:t>
      </w:r>
      <w:r w:rsidR="0FE34A36">
        <w:t xml:space="preserve"> </w:t>
      </w:r>
      <w:r w:rsidR="7D5FD947">
        <w:t>8: “Diagnosis”</w:t>
      </w:r>
    </w:p>
    <w:p w:rsidR="00B40133" w:rsidP="002116D8" w14:paraId="2C63B29D" w14:textId="5087718A">
      <w:pPr>
        <w:pStyle w:val="ListParagraph"/>
        <w:numPr>
          <w:ilvl w:val="2"/>
          <w:numId w:val="15"/>
        </w:numPr>
      </w:pPr>
      <w:r>
        <w:t>Move the</w:t>
      </w:r>
      <w:r w:rsidR="00402A25">
        <w:t xml:space="preserve"> </w:t>
      </w:r>
      <w:r w:rsidR="00B87743">
        <w:t>last</w:t>
      </w:r>
      <w:r w:rsidR="00AB6EC7">
        <w:t xml:space="preserve"> question to Section</w:t>
      </w:r>
      <w:r w:rsidR="002C00CB">
        <w:t xml:space="preserve"> </w:t>
      </w:r>
      <w:r w:rsidR="006A5A8F">
        <w:t xml:space="preserve">7 </w:t>
      </w:r>
      <w:r w:rsidR="00AB6EC7">
        <w:t>(</w:t>
      </w:r>
      <w:r w:rsidR="006A5A8F">
        <w:t xml:space="preserve">“Health </w:t>
      </w:r>
      <w:r w:rsidR="004E0568">
        <w:t>Since Flight”</w:t>
      </w:r>
      <w:r w:rsidR="00402A25">
        <w:t xml:space="preserve">): </w:t>
      </w:r>
      <w:r w:rsidR="00640535">
        <w:t xml:space="preserve">“Check any of the following potential measles exposures this person may have had in the 21 days prior to symptom </w:t>
      </w:r>
      <w:r w:rsidR="0068480E">
        <w:t>onset</w:t>
      </w:r>
      <w:r w:rsidR="00B905B7">
        <w:t>.</w:t>
      </w:r>
      <w:r w:rsidR="00C032F9">
        <w:t>”</w:t>
      </w:r>
    </w:p>
    <w:p w:rsidR="00B905B7" w:rsidRPr="002C6779" w:rsidP="00B905B7" w14:paraId="63E88D02" w14:textId="77777777">
      <w:pPr>
        <w:pStyle w:val="ListParagraph"/>
        <w:numPr>
          <w:ilvl w:val="1"/>
          <w:numId w:val="15"/>
        </w:numPr>
      </w:pPr>
      <w:r>
        <w:t xml:space="preserve">Add new section (“Form Completion”) as section 9 </w:t>
      </w:r>
    </w:p>
    <w:p w:rsidR="006D46F6" w:rsidRPr="002C6779" w:rsidP="00FC0641" w14:paraId="755B78DD" w14:textId="44A0C169">
      <w:pPr>
        <w:pStyle w:val="ListParagraph"/>
        <w:numPr>
          <w:ilvl w:val="2"/>
          <w:numId w:val="15"/>
        </w:numPr>
      </w:pPr>
      <w:r w:rsidRPr="002C6779">
        <w:t>Add data field for the date the form was completed to facilitate the analyses of reporting timeliness.</w:t>
      </w:r>
    </w:p>
    <w:p w:rsidR="007F13B4" w:rsidRPr="002C6779" w:rsidP="007F13B4" w14:paraId="24775DBD" w14:textId="3B9ABAFF">
      <w:pPr>
        <w:pStyle w:val="ListParagraph"/>
        <w:numPr>
          <w:ilvl w:val="2"/>
          <w:numId w:val="15"/>
        </w:numPr>
      </w:pPr>
      <w:r>
        <w:t>Add a field for the name of the person completing the form to facilitate follow-up.</w:t>
      </w:r>
    </w:p>
    <w:p w:rsidR="002C6779" w:rsidRPr="002C6779" w:rsidP="002C6779" w14:paraId="5C900261" w14:textId="77777777">
      <w:pPr>
        <w:pStyle w:val="ListParagraph"/>
        <w:ind w:left="2160"/>
        <w:rPr>
          <w:u w:val="single"/>
        </w:rPr>
      </w:pPr>
    </w:p>
    <w:p w:rsidR="00B87743" w:rsidP="00EA3579" w14:paraId="14E3F929" w14:textId="6A38A332">
      <w:pPr>
        <w:pStyle w:val="ListParagraph"/>
        <w:numPr>
          <w:ilvl w:val="0"/>
          <w:numId w:val="15"/>
        </w:numPr>
      </w:pPr>
      <w:r w:rsidRPr="00D21A35">
        <w:t xml:space="preserve">Rubella </w:t>
      </w:r>
      <w:r w:rsidR="009B1A69">
        <w:t xml:space="preserve">Aircraft </w:t>
      </w:r>
      <w:r w:rsidRPr="00D21A35">
        <w:t xml:space="preserve">Contact Investigation Outcome Reporting Form </w:t>
      </w:r>
      <w:r w:rsidR="009B1A69">
        <w:rPr>
          <w:rFonts w:cs="Shruti"/>
          <w:color w:val="000000"/>
        </w:rPr>
        <w:t xml:space="preserve">(Attachment </w:t>
      </w:r>
      <w:r w:rsidR="00D91389">
        <w:rPr>
          <w:rFonts w:cs="Shruti"/>
          <w:color w:val="000000"/>
        </w:rPr>
        <w:t>K</w:t>
      </w:r>
      <w:r w:rsidR="009B1A69">
        <w:rPr>
          <w:rFonts w:cs="Shruti"/>
          <w:color w:val="000000"/>
        </w:rPr>
        <w:t>)</w:t>
      </w:r>
    </w:p>
    <w:p w:rsidR="0060310F" w:rsidP="0060310F" w14:paraId="6AE58AFB" w14:textId="04819014">
      <w:pPr>
        <w:pStyle w:val="ListParagraph"/>
        <w:numPr>
          <w:ilvl w:val="1"/>
          <w:numId w:val="15"/>
        </w:numPr>
      </w:pPr>
      <w:r>
        <w:t xml:space="preserve">Burden: </w:t>
      </w:r>
      <w:r w:rsidR="5A49040B">
        <w:t xml:space="preserve">Burden hours were rounded in </w:t>
      </w:r>
      <w:r w:rsidR="1CCA4DCB">
        <w:t>2024</w:t>
      </w:r>
      <w:r w:rsidR="5A49040B">
        <w:t xml:space="preserve"> but not in the 202</w:t>
      </w:r>
      <w:r w:rsidR="1ECFDFDF">
        <w:t>1</w:t>
      </w:r>
      <w:r w:rsidR="5A49040B">
        <w:t xml:space="preserve">. </w:t>
      </w:r>
      <w:r w:rsidR="0006156B">
        <w:t xml:space="preserve"> </w:t>
      </w:r>
      <w:r>
        <w:t>Th</w:t>
      </w:r>
      <w:r w:rsidR="00177747">
        <w:t>is</w:t>
      </w:r>
      <w:r>
        <w:t xml:space="preserve"> change resulted in </w:t>
      </w:r>
      <w:r w:rsidR="0006156B">
        <w:t xml:space="preserve">a </w:t>
      </w:r>
      <w:r w:rsidR="00314685">
        <w:t>de</w:t>
      </w:r>
      <w:r>
        <w:t>crease in cost from $</w:t>
      </w:r>
      <w:r w:rsidR="00177747">
        <w:t>3</w:t>
      </w:r>
      <w:r w:rsidR="004D00E3">
        <w:t>4</w:t>
      </w:r>
      <w:r>
        <w:t xml:space="preserve"> to $</w:t>
      </w:r>
      <w:r w:rsidR="00314685">
        <w:t>0</w:t>
      </w:r>
      <w:r>
        <w:t>.</w:t>
      </w:r>
    </w:p>
    <w:p w:rsidR="0047374A" w:rsidP="00180A6E" w14:paraId="4FE49280" w14:textId="613FE29D">
      <w:pPr>
        <w:pStyle w:val="ListParagraph"/>
        <w:numPr>
          <w:ilvl w:val="1"/>
          <w:numId w:val="15"/>
        </w:numPr>
      </w:pPr>
      <w:r w:rsidRPr="00912BEE">
        <w:t>Header and Section 1 (“Flight Information”)</w:t>
      </w:r>
    </w:p>
    <w:p w:rsidR="009B1A69" w:rsidP="00FC0641" w14:paraId="39D0A036" w14:textId="45858930">
      <w:pPr>
        <w:pStyle w:val="ListParagraph"/>
        <w:numPr>
          <w:ilvl w:val="2"/>
          <w:numId w:val="15"/>
        </w:numPr>
      </w:pPr>
      <w:r>
        <w:t>Title change from “Air” to “Aircraft.”</w:t>
      </w:r>
    </w:p>
    <w:p w:rsidR="00180A6E" w:rsidRPr="00912BEE" w:rsidP="00FC0641" w14:paraId="4D1E867A" w14:textId="30B5642B">
      <w:pPr>
        <w:pStyle w:val="ListParagraph"/>
        <w:numPr>
          <w:ilvl w:val="2"/>
          <w:numId w:val="15"/>
        </w:numPr>
      </w:pPr>
      <w:r w:rsidRPr="00912BEE">
        <w:t>“DGMQ” changed to “DGMH” to reflect the recent change in the name of the Division.</w:t>
      </w:r>
    </w:p>
    <w:p w:rsidR="000912A7" w:rsidRPr="00912BEE" w:rsidP="000912A7" w14:paraId="7AEC8600" w14:textId="699BCDE8">
      <w:pPr>
        <w:pStyle w:val="ListParagraph"/>
        <w:numPr>
          <w:ilvl w:val="2"/>
          <w:numId w:val="15"/>
        </w:numPr>
      </w:pPr>
      <w:r>
        <w:t>Add fax number for health departments that are not able to send p</w:t>
      </w:r>
      <w:r w:rsidRPr="0016185A">
        <w:t xml:space="preserve">ersonally </w:t>
      </w:r>
      <w:r>
        <w:t>i</w:t>
      </w:r>
      <w:r w:rsidRPr="0016185A">
        <w:t xml:space="preserve">dentifiable </w:t>
      </w:r>
      <w:r>
        <w:t>i</w:t>
      </w:r>
      <w:r w:rsidRPr="0016185A">
        <w:t>nformation</w:t>
      </w:r>
      <w:r>
        <w:t xml:space="preserve"> by secure email.</w:t>
      </w:r>
    </w:p>
    <w:p w:rsidR="00180A6E" w:rsidP="00180A6E" w14:paraId="2719C226" w14:textId="77777777">
      <w:pPr>
        <w:pStyle w:val="ListParagraph"/>
        <w:numPr>
          <w:ilvl w:val="1"/>
          <w:numId w:val="15"/>
        </w:numPr>
      </w:pPr>
      <w:r>
        <w:t>Section 1: “Flight Information”</w:t>
      </w:r>
    </w:p>
    <w:p w:rsidR="00180A6E" w:rsidP="00180A6E" w14:paraId="2239FEC1" w14:textId="77777777">
      <w:pPr>
        <w:pStyle w:val="ListParagraph"/>
        <w:numPr>
          <w:ilvl w:val="2"/>
          <w:numId w:val="15"/>
        </w:numPr>
      </w:pPr>
      <w:r>
        <w:t>Remove “(If more than one flight is listed, please circle the flight contact was on)” as separate forms for each flight are sent to state and territorial health departments.</w:t>
      </w:r>
    </w:p>
    <w:p w:rsidR="00180A6E" w:rsidP="00180A6E" w14:paraId="25EEE883" w14:textId="77777777">
      <w:pPr>
        <w:pStyle w:val="ListParagraph"/>
        <w:numPr>
          <w:ilvl w:val="1"/>
          <w:numId w:val="15"/>
        </w:numPr>
      </w:pPr>
      <w:r>
        <w:t>Section 4: “Contact/Interview Information”</w:t>
      </w:r>
    </w:p>
    <w:p w:rsidR="006D46F6" w:rsidP="00B46623" w14:paraId="07650B2F" w14:textId="40BC39E8">
      <w:pPr>
        <w:pStyle w:val="ListParagraph"/>
        <w:numPr>
          <w:ilvl w:val="2"/>
          <w:numId w:val="15"/>
        </w:numPr>
      </w:pPr>
      <w:r>
        <w:t xml:space="preserve">Add a question about </w:t>
      </w:r>
      <w:r w:rsidR="007F0310">
        <w:t xml:space="preserve">the </w:t>
      </w:r>
      <w:r>
        <w:t>timing of the interview (i.e., within the post-exposure prophylaxis period</w:t>
      </w:r>
      <w:r w:rsidR="0023298A">
        <w:t xml:space="preserve">, </w:t>
      </w:r>
      <w:r>
        <w:t>after the completion of the incubation period</w:t>
      </w:r>
      <w:r w:rsidR="0023298A">
        <w:t>, or during both time periods</w:t>
      </w:r>
      <w:r>
        <w:t>). This question aligns with a similar question included in the “</w:t>
      </w:r>
      <w:r w:rsidRPr="00EE1E28">
        <w:t xml:space="preserve">General </w:t>
      </w:r>
      <w:r w:rsidR="00B20BE0">
        <w:t xml:space="preserve">Aircraft </w:t>
      </w:r>
      <w:r w:rsidRPr="00EE1E28">
        <w:t>Contact Investigation Outcome Reporting Form</w:t>
      </w:r>
      <w:r w:rsidR="00B20BE0">
        <w:t>.</w:t>
      </w:r>
      <w:r>
        <w:t>”</w:t>
      </w:r>
    </w:p>
    <w:p w:rsidR="00184C6F" w:rsidP="00184C6F" w14:paraId="163806C9" w14:textId="77777777">
      <w:pPr>
        <w:pStyle w:val="ListParagraph"/>
        <w:numPr>
          <w:ilvl w:val="1"/>
          <w:numId w:val="15"/>
        </w:numPr>
      </w:pPr>
      <w:r>
        <w:t>Section 8: “Diagnosis”</w:t>
      </w:r>
    </w:p>
    <w:p w:rsidR="008779C7" w:rsidP="008779C7" w14:paraId="23978588" w14:textId="78C37944">
      <w:pPr>
        <w:pStyle w:val="ListParagraph"/>
        <w:numPr>
          <w:ilvl w:val="2"/>
          <w:numId w:val="15"/>
        </w:numPr>
      </w:pPr>
      <w:r>
        <w:t>Move the last question to Section 7 (“Health Since Flight”): “Check any of the following potential rubella exposures this person may have had in the 2</w:t>
      </w:r>
      <w:r w:rsidR="00522A39">
        <w:t>3</w:t>
      </w:r>
      <w:r>
        <w:t xml:space="preserve"> days prior to symptom onset</w:t>
      </w:r>
      <w:r w:rsidR="0047374A">
        <w:t>.</w:t>
      </w:r>
      <w:r>
        <w:t>”</w:t>
      </w:r>
    </w:p>
    <w:p w:rsidR="007826BE" w:rsidRPr="007A2849" w:rsidP="007826BE" w14:paraId="56473BA6" w14:textId="77777777">
      <w:pPr>
        <w:pStyle w:val="ListParagraph"/>
        <w:numPr>
          <w:ilvl w:val="1"/>
          <w:numId w:val="15"/>
        </w:numPr>
      </w:pPr>
      <w:r>
        <w:t xml:space="preserve">Add new section (“Form Completion”) as section 9 </w:t>
      </w:r>
    </w:p>
    <w:p w:rsidR="007F13B4" w:rsidP="007F13B4" w14:paraId="28852A8C" w14:textId="77777777">
      <w:pPr>
        <w:pStyle w:val="ListParagraph"/>
        <w:numPr>
          <w:ilvl w:val="2"/>
          <w:numId w:val="15"/>
        </w:numPr>
      </w:pPr>
      <w:r w:rsidRPr="007A2849">
        <w:t>Add data field for the date the form was completed to facilitate the analyses of reporting timeliness.</w:t>
      </w:r>
      <w:r w:rsidRPr="007F13B4">
        <w:t xml:space="preserve"> </w:t>
      </w:r>
    </w:p>
    <w:p w:rsidR="007826BE" w:rsidRPr="007A2849" w:rsidP="007826BE" w14:paraId="05C825ED" w14:textId="66566A82">
      <w:pPr>
        <w:pStyle w:val="ListParagraph"/>
        <w:numPr>
          <w:ilvl w:val="2"/>
          <w:numId w:val="15"/>
        </w:numPr>
      </w:pPr>
      <w:r>
        <w:t>Add a field for the name of the person completing the form to facilitate follow-up.</w:t>
      </w:r>
    </w:p>
    <w:p w:rsidR="00545A08" w:rsidP="00FC0641" w14:paraId="5857E774" w14:textId="77777777"/>
    <w:p w:rsidR="00CD5518" w:rsidP="00EA3579" w14:paraId="045FCDAE" w14:textId="5D593AD9">
      <w:pPr>
        <w:pStyle w:val="ListParagraph"/>
        <w:numPr>
          <w:ilvl w:val="0"/>
          <w:numId w:val="15"/>
        </w:numPr>
      </w:pPr>
      <w:r w:rsidRPr="00CD5518">
        <w:t xml:space="preserve">General </w:t>
      </w:r>
      <w:r w:rsidR="007C5F5C">
        <w:t xml:space="preserve">Land </w:t>
      </w:r>
      <w:r w:rsidRPr="00CD5518">
        <w:t>Contact Investigation Outcome Reporting Form</w:t>
      </w:r>
      <w:r w:rsidR="00D91389">
        <w:t xml:space="preserve"> </w:t>
      </w:r>
      <w:r w:rsidR="00D91389">
        <w:rPr>
          <w:rFonts w:cs="Shruti"/>
          <w:color w:val="000000"/>
        </w:rPr>
        <w:t>(Attachment L)</w:t>
      </w:r>
    </w:p>
    <w:p w:rsidR="00493886" w:rsidP="00493886" w14:paraId="43A9B9DF" w14:textId="10063E5E">
      <w:pPr>
        <w:pStyle w:val="ListParagraph"/>
        <w:numPr>
          <w:ilvl w:val="1"/>
          <w:numId w:val="15"/>
        </w:numPr>
      </w:pPr>
      <w:r>
        <w:t xml:space="preserve">Burden: Updated burden hours to reflect </w:t>
      </w:r>
      <w:r w:rsidR="00B146E6">
        <w:t>a</w:t>
      </w:r>
      <w:r>
        <w:t xml:space="preserve"> decrease in general contact investigations associated with </w:t>
      </w:r>
      <w:r w:rsidR="00C907C4">
        <w:t>land travel</w:t>
      </w:r>
      <w:r>
        <w:t>. The previous submission multiplied the median income of epidemiologists by two to account for “non-wage benefits and other overhead”; this adjustment was removed for consistency with other submissions. These changes resulted in a decrease in cost from $</w:t>
      </w:r>
      <w:r w:rsidR="00C907C4">
        <w:t>101</w:t>
      </w:r>
      <w:r>
        <w:t xml:space="preserve"> to $</w:t>
      </w:r>
      <w:r w:rsidR="00B23257">
        <w:t>0</w:t>
      </w:r>
      <w:r>
        <w:t>.</w:t>
      </w:r>
    </w:p>
    <w:p w:rsidR="008A588B" w:rsidP="00564757" w14:paraId="0E6B6325" w14:textId="72866506">
      <w:pPr>
        <w:pStyle w:val="ListParagraph"/>
        <w:numPr>
          <w:ilvl w:val="1"/>
          <w:numId w:val="15"/>
        </w:numPr>
      </w:pPr>
      <w:r>
        <w:t>Change name to: “</w:t>
      </w:r>
      <w:r w:rsidRPr="008A588B">
        <w:t>General Land Contact Investigation Outcome Reporting Form</w:t>
      </w:r>
      <w:r>
        <w:t>”</w:t>
      </w:r>
    </w:p>
    <w:p w:rsidR="00564757" w:rsidP="00564757" w14:paraId="6FE3272B" w14:textId="7C4C1916">
      <w:pPr>
        <w:pStyle w:val="ListParagraph"/>
        <w:numPr>
          <w:ilvl w:val="1"/>
          <w:numId w:val="15"/>
        </w:numPr>
      </w:pPr>
      <w:r>
        <w:t>Section 1: “Travel Information”</w:t>
      </w:r>
    </w:p>
    <w:p w:rsidR="00E60784" w:rsidP="00E60784" w14:paraId="4A8A198E" w14:textId="786FF0F3">
      <w:pPr>
        <w:pStyle w:val="ListParagraph"/>
        <w:numPr>
          <w:ilvl w:val="2"/>
          <w:numId w:val="15"/>
        </w:numPr>
      </w:pPr>
      <w:r w:rsidRPr="00912BEE">
        <w:t>“DGMQ” changed to “DGMH” to reflect the recent change in the name of the Division.</w:t>
      </w:r>
    </w:p>
    <w:bookmarkEnd w:id="20"/>
    <w:p w:rsidR="00863E73" w:rsidP="00590840" w14:paraId="5C2D5922" w14:textId="77777777">
      <w:pPr>
        <w:pStyle w:val="ListParagraph"/>
        <w:ind w:left="1440"/>
      </w:pPr>
    </w:p>
    <w:p w:rsidR="006564E7" w:rsidP="007A2849" w14:paraId="2F7E96C1" w14:textId="07C100B0">
      <w:pPr>
        <w:spacing w:after="0"/>
      </w:pPr>
    </w:p>
    <w:p w:rsidR="004A13E8" w:rsidP="004A13E8" w14:paraId="55FE1812" w14:textId="77777777">
      <w:pPr>
        <w:pStyle w:val="Heading1"/>
      </w:pPr>
      <w:bookmarkStart w:id="21" w:name="_Toc473880032"/>
      <w:r>
        <w:t>Plans for Tabulation and Publication and Project Time Schedule</w:t>
      </w:r>
      <w:bookmarkEnd w:id="21"/>
    </w:p>
    <w:p w:rsidR="00AF7600" w:rsidP="00AF7600" w14:paraId="7E29EAE6" w14:textId="219EE0EE">
      <w:pPr>
        <w:tabs>
          <w:tab w:val="left" w:pos="720"/>
        </w:tabs>
      </w:pPr>
      <w:bookmarkStart w:id="22" w:name="_Toc473880033"/>
      <w:r w:rsidRPr="00523EA5">
        <w:t>The</w:t>
      </w:r>
      <w:r>
        <w:t xml:space="preserve"> proposed activities are routine and reoccurring </w:t>
      </w:r>
      <w:r w:rsidRPr="00523EA5">
        <w:t xml:space="preserve">data collections, the time schedules for which are determined by the frequency </w:t>
      </w:r>
      <w:r>
        <w:t xml:space="preserve">of exposure to a communicable disease resulting in a contact investigation. Both daily and </w:t>
      </w:r>
      <w:r w:rsidR="007A2849">
        <w:t>incident-specific</w:t>
      </w:r>
      <w:r>
        <w:t xml:space="preserve"> reports are generated for CDC staff using </w:t>
      </w:r>
      <w:r w:rsidR="00823FDF">
        <w:t>PH</w:t>
      </w:r>
      <w:r>
        <w:t xml:space="preserve">ARS data. </w:t>
      </w:r>
      <w:r w:rsidR="000A107A">
        <w:t xml:space="preserve">CDC </w:t>
      </w:r>
      <w:r w:rsidR="00823FDF">
        <w:t xml:space="preserve">Port Health Station </w:t>
      </w:r>
      <w:r>
        <w:t>staff plan to use the data, aggregated to protect the privacy of any individually identifiable information, to provide the public, partners, and other stakeholders information about contact investigation</w:t>
      </w:r>
      <w:r w:rsidR="007A2849">
        <w:t>,</w:t>
      </w:r>
      <w:r>
        <w:t xml:space="preserve"> and to evaluate and improve CDC’s investigative protocols.  Data are not collected for statistical use.  There are no current plans to publish any information collected in this request. </w:t>
      </w:r>
    </w:p>
    <w:p w:rsidR="004A13E8" w:rsidP="0025156B" w14:paraId="55FE1826" w14:textId="77777777">
      <w:pPr>
        <w:pStyle w:val="Heading1"/>
        <w:spacing w:before="240"/>
      </w:pPr>
      <w:r>
        <w:t>Reason(s) Display of OMB Expiration Date is Inappropriate</w:t>
      </w:r>
      <w:bookmarkEnd w:id="22"/>
    </w:p>
    <w:p w:rsidR="004A13E8" w:rsidRPr="004A13E8" w:rsidP="004A13E8" w14:paraId="55FE1827" w14:textId="77777777">
      <w:r>
        <w:t>The display of the OMB Expiration date is not inappropriate.</w:t>
      </w:r>
    </w:p>
    <w:p w:rsidR="004A13E8" w:rsidP="004A13E8" w14:paraId="55FE1828" w14:textId="77777777">
      <w:pPr>
        <w:pStyle w:val="Heading1"/>
      </w:pPr>
      <w:bookmarkStart w:id="23" w:name="_Toc473880034"/>
      <w:r>
        <w:t>Exceptions to Certification for Paperwork Reduction Act Submissions</w:t>
      </w:r>
      <w:bookmarkEnd w:id="23"/>
    </w:p>
    <w:p w:rsidR="004A13E8" w:rsidRPr="004A13E8" w:rsidP="004A13E8" w14:paraId="55FE1829" w14:textId="77777777">
      <w:r>
        <w:t>There are no exceptions to the certification.</w:t>
      </w:r>
    </w:p>
    <w:p w:rsidR="004A13E8" w:rsidRPr="004A13E8" w:rsidP="004A13E8" w14:paraId="55FE182A" w14:textId="48B4D071">
      <w:pPr>
        <w:pStyle w:val="Heading1"/>
        <w:numPr>
          <w:ilvl w:val="0"/>
          <w:numId w:val="0"/>
        </w:numPr>
      </w:pPr>
      <w:bookmarkStart w:id="24" w:name="_Toc473880035"/>
      <w:r>
        <w:t>Attachments</w:t>
      </w:r>
      <w:bookmarkEnd w:id="24"/>
    </w:p>
    <w:p w:rsidR="00AF7600" w:rsidP="00AF7600" w14:paraId="08F0E6F1" w14:textId="77777777">
      <w:pPr>
        <w:widowControl w:val="0"/>
        <w:rPr>
          <w:rFonts w:cs="Arial"/>
        </w:rPr>
      </w:pPr>
      <w:r>
        <w:t>Attachment A1: Section 361 of the Public</w:t>
      </w:r>
      <w:r w:rsidRPr="00523EA5">
        <w:rPr>
          <w:rFonts w:cs="Arial"/>
        </w:rPr>
        <w:t xml:space="preserve"> Health Service (PHS) Act (42 USC 264)</w:t>
      </w:r>
    </w:p>
    <w:p w:rsidR="00AF7600" w:rsidP="00AF7600" w14:paraId="1CD86519" w14:textId="77777777">
      <w:pPr>
        <w:widowControl w:val="0"/>
      </w:pPr>
      <w:r>
        <w:rPr>
          <w:rFonts w:cs="Arial"/>
        </w:rPr>
        <w:t xml:space="preserve">Attachment A2: </w:t>
      </w:r>
      <w:r w:rsidRPr="00E816C8">
        <w:rPr>
          <w:rFonts w:cs="Arial"/>
          <w:color w:val="000000"/>
          <w:szCs w:val="18"/>
        </w:rPr>
        <w:t>42 CFR</w:t>
      </w:r>
      <w:r>
        <w:rPr>
          <w:rFonts w:cs="Arial"/>
          <w:color w:val="000000"/>
          <w:szCs w:val="18"/>
        </w:rPr>
        <w:t xml:space="preserve"> part 70</w:t>
      </w:r>
    </w:p>
    <w:p w:rsidR="00AF7600" w:rsidP="00AF7600" w14:paraId="34AB36BE" w14:textId="77777777">
      <w:pPr>
        <w:widowControl w:val="0"/>
      </w:pPr>
      <w:r>
        <w:t>Attachment A3: 42 CFR part 71</w:t>
      </w:r>
    </w:p>
    <w:p w:rsidR="00AF7600" w:rsidP="00AF7600" w14:paraId="275FD584" w14:textId="2EDE51E2">
      <w:pPr>
        <w:widowControl w:val="0"/>
      </w:pPr>
      <w:r>
        <w:t>Attachment B: 60 Day Federal Register Notice</w:t>
      </w:r>
    </w:p>
    <w:p w:rsidR="00D73AE0" w:rsidP="00AF7600" w14:paraId="21F80BC4" w14:textId="68B405DE">
      <w:pPr>
        <w:widowControl w:val="0"/>
      </w:pPr>
    </w:p>
    <w:p w:rsidR="00EF04EF" w:rsidP="00495476" w14:paraId="689FDC57" w14:textId="4BEA7BD7">
      <w:r>
        <w:t xml:space="preserve">Attachment </w:t>
      </w:r>
      <w:r w:rsidR="000B0843">
        <w:t>C</w:t>
      </w:r>
      <w:r>
        <w:t xml:space="preserve">: </w:t>
      </w:r>
      <w:r w:rsidRPr="000B0843" w:rsidR="000B0843">
        <w:t xml:space="preserve">System of Records Notice </w:t>
      </w:r>
      <w:r w:rsidR="00281CEE">
        <w:t>(</w:t>
      </w:r>
      <w:r w:rsidRPr="000B0843" w:rsidR="000B0843">
        <w:t>09-20-0171</w:t>
      </w:r>
      <w:r w:rsidR="00281CEE">
        <w:t>)</w:t>
      </w:r>
    </w:p>
    <w:p w:rsidR="00495476" w:rsidP="00495476" w14:paraId="571EFFE1" w14:textId="3EAC22EA">
      <w:r>
        <w:t xml:space="preserve">Attachment </w:t>
      </w:r>
      <w:r w:rsidR="00281CEE">
        <w:t>D</w:t>
      </w:r>
      <w:r>
        <w:t>: Non-research Determination</w:t>
      </w:r>
    </w:p>
    <w:p w:rsidR="00495476" w:rsidP="00495476" w14:paraId="47AFCADD" w14:textId="56FEF6B1">
      <w:r>
        <w:t xml:space="preserve">Attachment </w:t>
      </w:r>
      <w:r w:rsidR="000D6968">
        <w:t>E</w:t>
      </w:r>
      <w:r>
        <w:t xml:space="preserve">: </w:t>
      </w:r>
      <w:r w:rsidR="00E83991">
        <w:rPr>
          <w:rFonts w:cs="Shruti"/>
          <w:color w:val="000000"/>
        </w:rPr>
        <w:t>TB Maritime Contact Investigation Worksheet</w:t>
      </w:r>
    </w:p>
    <w:p w:rsidR="00495476" w:rsidP="00495476" w14:paraId="3E064DB0" w14:textId="66028A83">
      <w:r>
        <w:t xml:space="preserve">Attachment </w:t>
      </w:r>
      <w:r w:rsidR="000D6968">
        <w:t>F</w:t>
      </w:r>
      <w:r>
        <w:t xml:space="preserve">: </w:t>
      </w:r>
      <w:r w:rsidRPr="00FE64CE" w:rsidR="003A1A28">
        <w:t xml:space="preserve">Varicella </w:t>
      </w:r>
      <w:r w:rsidR="003A1A28">
        <w:t>Outbreak Enhanced Data Collection Form - Maritime</w:t>
      </w:r>
    </w:p>
    <w:p w:rsidR="00495476" w:rsidP="00495476" w14:paraId="12DF24C5" w14:textId="3AE33EE5">
      <w:r>
        <w:t xml:space="preserve">Attachment </w:t>
      </w:r>
      <w:r w:rsidR="00A1628F">
        <w:t>G</w:t>
      </w:r>
      <w:r>
        <w:t xml:space="preserve">: </w:t>
      </w:r>
      <w:r w:rsidRPr="001D6159" w:rsidR="001D6159">
        <w:t>Influenza Outbreak Enhanced Data Collection</w:t>
      </w:r>
      <w:r w:rsidR="00ED4826">
        <w:t xml:space="preserve"> Form - Maritime</w:t>
      </w:r>
    </w:p>
    <w:p w:rsidR="00495476" w:rsidP="00495476" w14:paraId="15924627" w14:textId="5FAD47C5">
      <w:r>
        <w:t xml:space="preserve">Attachment </w:t>
      </w:r>
      <w:r w:rsidR="00A1628F">
        <w:t>H</w:t>
      </w:r>
      <w:r>
        <w:t xml:space="preserve">: General </w:t>
      </w:r>
      <w:r w:rsidR="001852E0">
        <w:t xml:space="preserve">Aircraft </w:t>
      </w:r>
      <w:r>
        <w:t xml:space="preserve">Contact Investigation Outcome Reporting Form </w:t>
      </w:r>
    </w:p>
    <w:p w:rsidR="00495476" w:rsidP="00495476" w14:paraId="2799FC91" w14:textId="0EBEAF8B">
      <w:r>
        <w:t xml:space="preserve">Attachment </w:t>
      </w:r>
      <w:r w:rsidR="00A1628F">
        <w:t>I</w:t>
      </w:r>
      <w:r>
        <w:t xml:space="preserve">: TB </w:t>
      </w:r>
      <w:r w:rsidR="58D83560">
        <w:t>Air</w:t>
      </w:r>
      <w:r w:rsidR="567F743B">
        <w:t>craft</w:t>
      </w:r>
      <w:r w:rsidR="00D6450C">
        <w:t xml:space="preserve"> </w:t>
      </w:r>
      <w:r>
        <w:t>Contact Investigation Outcome Reporting Form</w:t>
      </w:r>
    </w:p>
    <w:p w:rsidR="00495476" w:rsidP="00495476" w14:paraId="597B1B91" w14:textId="493527E7">
      <w:r>
        <w:t xml:space="preserve">Attachment </w:t>
      </w:r>
      <w:r w:rsidR="00A1628F">
        <w:t>J</w:t>
      </w:r>
      <w:r>
        <w:t xml:space="preserve">: Measles </w:t>
      </w:r>
      <w:r w:rsidR="001852E0">
        <w:t xml:space="preserve">Aircraft </w:t>
      </w:r>
      <w:r>
        <w:t>Contact Investigation Outcome Reporting Form</w:t>
      </w:r>
    </w:p>
    <w:p w:rsidR="00495476" w:rsidP="00495476" w14:paraId="62DD8229" w14:textId="56DE1210">
      <w:r>
        <w:t xml:space="preserve">Attachment </w:t>
      </w:r>
      <w:r w:rsidR="00A1628F">
        <w:t>K</w:t>
      </w:r>
      <w:r>
        <w:t xml:space="preserve">: Rubella </w:t>
      </w:r>
      <w:r w:rsidR="001852E0">
        <w:t xml:space="preserve">Aircraft </w:t>
      </w:r>
      <w:r>
        <w:t xml:space="preserve">Contact Investigation Outcome Reporting Form </w:t>
      </w:r>
    </w:p>
    <w:p w:rsidR="00AD2F36" w:rsidP="00495476" w14:paraId="55FE182E" w14:textId="2067DE09">
      <w:r>
        <w:t xml:space="preserve">Attachment </w:t>
      </w:r>
      <w:r w:rsidR="000D6968">
        <w:t>L</w:t>
      </w:r>
      <w:r>
        <w:t xml:space="preserve">: General </w:t>
      </w:r>
      <w:r w:rsidR="00FE2E37">
        <w:t xml:space="preserve">Land </w:t>
      </w:r>
      <w:r>
        <w:t>Contact Investigation Outcome Reporting Form</w:t>
      </w:r>
    </w:p>
    <w:p w:rsidR="00873B13" w:rsidRPr="004A13E8" w:rsidP="00495476" w14:paraId="2FA00310" w14:textId="46876871">
      <w:r w:rsidRPr="001E1E7E">
        <w:t xml:space="preserve">Attachment </w:t>
      </w:r>
      <w:r w:rsidR="000D6968">
        <w:t>M</w:t>
      </w:r>
      <w:r>
        <w:t xml:space="preserve">: </w:t>
      </w:r>
      <w:r w:rsidRPr="001E1E7E">
        <w:t xml:space="preserve"> </w:t>
      </w:r>
      <w:r w:rsidRPr="006A3B04" w:rsidR="006A3B04">
        <w:t>PHARS Privacy Impact Assessment</w:t>
      </w: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4075931"/>
      <w:docPartObj>
        <w:docPartGallery w:val="Page Numbers (Bottom of Page)"/>
        <w:docPartUnique/>
      </w:docPartObj>
    </w:sdtPr>
    <w:sdtEndPr>
      <w:rPr>
        <w:noProof/>
      </w:rPr>
    </w:sdtEndPr>
    <w:sdtContent>
      <w:p w:rsidR="00780DC1" w14:paraId="55FE1835" w14:textId="28B894B7">
        <w:pPr>
          <w:pStyle w:val="Footer"/>
          <w:jc w:val="center"/>
        </w:pPr>
        <w:r>
          <w:fldChar w:fldCharType="begin"/>
        </w:r>
        <w:r>
          <w:instrText xml:space="preserve"> PAGE   \* MERGEFORMAT </w:instrText>
        </w:r>
        <w:r>
          <w:fldChar w:fldCharType="separate"/>
        </w:r>
        <w:r w:rsidR="003E3F58">
          <w:rPr>
            <w:noProof/>
          </w:rPr>
          <w:t>12</w:t>
        </w:r>
        <w:r>
          <w:rPr>
            <w:noProof/>
          </w:rPr>
          <w:fldChar w:fldCharType="end"/>
        </w:r>
      </w:p>
    </w:sdtContent>
  </w:sdt>
  <w:p w:rsidR="008B5D54" w14:paraId="55FE183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CE37815"/>
    <w:multiLevelType w:val="hybridMultilevel"/>
    <w:tmpl w:val="CE982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A2809A3"/>
    <w:multiLevelType w:val="hybridMultilevel"/>
    <w:tmpl w:val="F16AF3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EAF3879"/>
    <w:multiLevelType w:val="hybridMultilevel"/>
    <w:tmpl w:val="6AA846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33674452"/>
    <w:multiLevelType w:val="hybridMultilevel"/>
    <w:tmpl w:val="015EE2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505037E"/>
    <w:multiLevelType w:val="hybridMultilevel"/>
    <w:tmpl w:val="3932C1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
    <w:nsid w:val="46586A31"/>
    <w:multiLevelType w:val="hybridMultilevel"/>
    <w:tmpl w:val="DDC43CEC"/>
    <w:lvl w:ilvl="0">
      <w:start w:val="1"/>
      <w:numFmt w:val="decimal"/>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E4616EB"/>
    <w:multiLevelType w:val="hybridMultilevel"/>
    <w:tmpl w:val="EE62BD2E"/>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nsid w:val="4E5253C8"/>
    <w:multiLevelType w:val="hybridMultilevel"/>
    <w:tmpl w:val="A8540D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3F400E8"/>
    <w:multiLevelType w:val="hybridMultilevel"/>
    <w:tmpl w:val="049C50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88E0697"/>
    <w:multiLevelType w:val="hybridMultilevel"/>
    <w:tmpl w:val="ECA65A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D572464"/>
    <w:multiLevelType w:val="hybridMultilevel"/>
    <w:tmpl w:val="B13E1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12875B3"/>
    <w:multiLevelType w:val="hybridMultilevel"/>
    <w:tmpl w:val="55FC31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A3D7896"/>
    <w:multiLevelType w:val="hybridMultilevel"/>
    <w:tmpl w:val="AD8A340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5587AF6"/>
    <w:multiLevelType w:val="hybridMultilevel"/>
    <w:tmpl w:val="72A0EDC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91669154">
    <w:abstractNumId w:val="15"/>
  </w:num>
  <w:num w:numId="2" w16cid:durableId="230311617">
    <w:abstractNumId w:val="5"/>
  </w:num>
  <w:num w:numId="3" w16cid:durableId="281310231">
    <w:abstractNumId w:val="13"/>
  </w:num>
  <w:num w:numId="4" w16cid:durableId="92820043">
    <w:abstractNumId w:val="2"/>
  </w:num>
  <w:num w:numId="5" w16cid:durableId="1379235824">
    <w:abstractNumId w:val="14"/>
  </w:num>
  <w:num w:numId="6" w16cid:durableId="1091513596">
    <w:abstractNumId w:val="9"/>
  </w:num>
  <w:num w:numId="7" w16cid:durableId="1898777011">
    <w:abstractNumId w:val="4"/>
  </w:num>
  <w:num w:numId="8" w16cid:durableId="16277394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658042">
    <w:abstractNumId w:val="12"/>
  </w:num>
  <w:num w:numId="10" w16cid:durableId="1851677285">
    <w:abstractNumId w:val="8"/>
  </w:num>
  <w:num w:numId="11" w16cid:durableId="276372582">
    <w:abstractNumId w:val="7"/>
  </w:num>
  <w:num w:numId="12" w16cid:durableId="2057580700">
    <w:abstractNumId w:val="10"/>
  </w:num>
  <w:num w:numId="13" w16cid:durableId="1961108176">
    <w:abstractNumId w:val="11"/>
  </w:num>
  <w:num w:numId="14" w16cid:durableId="2104493430">
    <w:abstractNumId w:val="0"/>
  </w:num>
  <w:num w:numId="15" w16cid:durableId="1243953966">
    <w:abstractNumId w:val="3"/>
  </w:num>
  <w:num w:numId="16" w16cid:durableId="727075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045"/>
    <w:rsid w:val="00003232"/>
    <w:rsid w:val="00003A4E"/>
    <w:rsid w:val="000042EA"/>
    <w:rsid w:val="0000657E"/>
    <w:rsid w:val="00006C6E"/>
    <w:rsid w:val="0000726A"/>
    <w:rsid w:val="00010CFE"/>
    <w:rsid w:val="000111E7"/>
    <w:rsid w:val="0001127D"/>
    <w:rsid w:val="00015C1E"/>
    <w:rsid w:val="00021764"/>
    <w:rsid w:val="00021881"/>
    <w:rsid w:val="000259BB"/>
    <w:rsid w:val="00026FE3"/>
    <w:rsid w:val="000307EB"/>
    <w:rsid w:val="00031BB2"/>
    <w:rsid w:val="000347E9"/>
    <w:rsid w:val="00036DF5"/>
    <w:rsid w:val="000401BC"/>
    <w:rsid w:val="0004058F"/>
    <w:rsid w:val="00042596"/>
    <w:rsid w:val="000429B0"/>
    <w:rsid w:val="0004499B"/>
    <w:rsid w:val="00045D94"/>
    <w:rsid w:val="0005170B"/>
    <w:rsid w:val="00051C28"/>
    <w:rsid w:val="000521B5"/>
    <w:rsid w:val="0005315D"/>
    <w:rsid w:val="0005699B"/>
    <w:rsid w:val="00056C77"/>
    <w:rsid w:val="000612D5"/>
    <w:rsid w:val="000612DF"/>
    <w:rsid w:val="0006156B"/>
    <w:rsid w:val="00064858"/>
    <w:rsid w:val="00064A72"/>
    <w:rsid w:val="00066E89"/>
    <w:rsid w:val="00070BEF"/>
    <w:rsid w:val="0007103E"/>
    <w:rsid w:val="00073016"/>
    <w:rsid w:val="00074CD3"/>
    <w:rsid w:val="00076129"/>
    <w:rsid w:val="0007796F"/>
    <w:rsid w:val="000779ED"/>
    <w:rsid w:val="00077A77"/>
    <w:rsid w:val="000808C2"/>
    <w:rsid w:val="000833DA"/>
    <w:rsid w:val="00084705"/>
    <w:rsid w:val="00086672"/>
    <w:rsid w:val="00090728"/>
    <w:rsid w:val="00090B1B"/>
    <w:rsid w:val="00090DB4"/>
    <w:rsid w:val="000912A7"/>
    <w:rsid w:val="00093549"/>
    <w:rsid w:val="0009748E"/>
    <w:rsid w:val="000A107A"/>
    <w:rsid w:val="000A12FF"/>
    <w:rsid w:val="000A1D95"/>
    <w:rsid w:val="000A1F97"/>
    <w:rsid w:val="000A2AB0"/>
    <w:rsid w:val="000A4695"/>
    <w:rsid w:val="000A4C72"/>
    <w:rsid w:val="000A6FBE"/>
    <w:rsid w:val="000A71B2"/>
    <w:rsid w:val="000B0843"/>
    <w:rsid w:val="000B0B65"/>
    <w:rsid w:val="000B1322"/>
    <w:rsid w:val="000B59B5"/>
    <w:rsid w:val="000B7F39"/>
    <w:rsid w:val="000C1760"/>
    <w:rsid w:val="000C1C7E"/>
    <w:rsid w:val="000C60BD"/>
    <w:rsid w:val="000C76D0"/>
    <w:rsid w:val="000D15CA"/>
    <w:rsid w:val="000D3658"/>
    <w:rsid w:val="000D475E"/>
    <w:rsid w:val="000D6968"/>
    <w:rsid w:val="000D6C62"/>
    <w:rsid w:val="000D7FEF"/>
    <w:rsid w:val="000E1612"/>
    <w:rsid w:val="000E279C"/>
    <w:rsid w:val="000E5566"/>
    <w:rsid w:val="000E5612"/>
    <w:rsid w:val="000F0CE5"/>
    <w:rsid w:val="000F36C1"/>
    <w:rsid w:val="000F3AE2"/>
    <w:rsid w:val="000F4F80"/>
    <w:rsid w:val="000F50A5"/>
    <w:rsid w:val="000F71D4"/>
    <w:rsid w:val="0010345E"/>
    <w:rsid w:val="00103878"/>
    <w:rsid w:val="00104489"/>
    <w:rsid w:val="00106935"/>
    <w:rsid w:val="00107FA8"/>
    <w:rsid w:val="0011451E"/>
    <w:rsid w:val="0011458C"/>
    <w:rsid w:val="00114601"/>
    <w:rsid w:val="00114B8B"/>
    <w:rsid w:val="00114E68"/>
    <w:rsid w:val="00115172"/>
    <w:rsid w:val="00115E4F"/>
    <w:rsid w:val="0012054A"/>
    <w:rsid w:val="001206B8"/>
    <w:rsid w:val="00120704"/>
    <w:rsid w:val="001214BE"/>
    <w:rsid w:val="00122264"/>
    <w:rsid w:val="00123C1E"/>
    <w:rsid w:val="00124128"/>
    <w:rsid w:val="00126731"/>
    <w:rsid w:val="00130B15"/>
    <w:rsid w:val="00131696"/>
    <w:rsid w:val="00132946"/>
    <w:rsid w:val="00135201"/>
    <w:rsid w:val="0013601D"/>
    <w:rsid w:val="0013634C"/>
    <w:rsid w:val="001365BA"/>
    <w:rsid w:val="00140B20"/>
    <w:rsid w:val="001412E5"/>
    <w:rsid w:val="00142DB4"/>
    <w:rsid w:val="0014529A"/>
    <w:rsid w:val="0014702E"/>
    <w:rsid w:val="00151914"/>
    <w:rsid w:val="001523DF"/>
    <w:rsid w:val="0015346A"/>
    <w:rsid w:val="001539F9"/>
    <w:rsid w:val="00154F31"/>
    <w:rsid w:val="001558E3"/>
    <w:rsid w:val="00157BDB"/>
    <w:rsid w:val="0016185A"/>
    <w:rsid w:val="001631C2"/>
    <w:rsid w:val="001641B3"/>
    <w:rsid w:val="00164505"/>
    <w:rsid w:val="00164DD0"/>
    <w:rsid w:val="0016554C"/>
    <w:rsid w:val="00166976"/>
    <w:rsid w:val="00166E31"/>
    <w:rsid w:val="001700AD"/>
    <w:rsid w:val="001701AC"/>
    <w:rsid w:val="001706F4"/>
    <w:rsid w:val="00172F7C"/>
    <w:rsid w:val="00174364"/>
    <w:rsid w:val="0017589B"/>
    <w:rsid w:val="0017629B"/>
    <w:rsid w:val="0017715E"/>
    <w:rsid w:val="00177747"/>
    <w:rsid w:val="00177819"/>
    <w:rsid w:val="00177D2D"/>
    <w:rsid w:val="001807BF"/>
    <w:rsid w:val="00180A6E"/>
    <w:rsid w:val="00181DB5"/>
    <w:rsid w:val="00183C64"/>
    <w:rsid w:val="00184C6F"/>
    <w:rsid w:val="001852E0"/>
    <w:rsid w:val="00185BA0"/>
    <w:rsid w:val="00185E86"/>
    <w:rsid w:val="00187581"/>
    <w:rsid w:val="001875D1"/>
    <w:rsid w:val="001876B8"/>
    <w:rsid w:val="00187AF5"/>
    <w:rsid w:val="00191620"/>
    <w:rsid w:val="0019169B"/>
    <w:rsid w:val="00193786"/>
    <w:rsid w:val="001963C9"/>
    <w:rsid w:val="001A0EC5"/>
    <w:rsid w:val="001A24B5"/>
    <w:rsid w:val="001A476E"/>
    <w:rsid w:val="001A53F6"/>
    <w:rsid w:val="001A58BE"/>
    <w:rsid w:val="001A6B34"/>
    <w:rsid w:val="001A7AA9"/>
    <w:rsid w:val="001B0551"/>
    <w:rsid w:val="001B18AC"/>
    <w:rsid w:val="001B27B9"/>
    <w:rsid w:val="001B5FBC"/>
    <w:rsid w:val="001C3182"/>
    <w:rsid w:val="001C50EA"/>
    <w:rsid w:val="001C5217"/>
    <w:rsid w:val="001C5AF0"/>
    <w:rsid w:val="001C6649"/>
    <w:rsid w:val="001C6FBF"/>
    <w:rsid w:val="001C7A1B"/>
    <w:rsid w:val="001D23B1"/>
    <w:rsid w:val="001D275E"/>
    <w:rsid w:val="001D2C2D"/>
    <w:rsid w:val="001D3218"/>
    <w:rsid w:val="001D3428"/>
    <w:rsid w:val="001D6159"/>
    <w:rsid w:val="001D71C0"/>
    <w:rsid w:val="001E02DA"/>
    <w:rsid w:val="001E1E7E"/>
    <w:rsid w:val="001E1FE5"/>
    <w:rsid w:val="001E227F"/>
    <w:rsid w:val="001E282B"/>
    <w:rsid w:val="001E3A35"/>
    <w:rsid w:val="001E4E33"/>
    <w:rsid w:val="001E5639"/>
    <w:rsid w:val="001E60B3"/>
    <w:rsid w:val="001E6D3A"/>
    <w:rsid w:val="001F0433"/>
    <w:rsid w:val="001F18B6"/>
    <w:rsid w:val="001F18E8"/>
    <w:rsid w:val="001F1D3D"/>
    <w:rsid w:val="001F304B"/>
    <w:rsid w:val="001F546C"/>
    <w:rsid w:val="001F61ED"/>
    <w:rsid w:val="0020043C"/>
    <w:rsid w:val="00200AE4"/>
    <w:rsid w:val="00201D21"/>
    <w:rsid w:val="00201E32"/>
    <w:rsid w:val="00203090"/>
    <w:rsid w:val="00203665"/>
    <w:rsid w:val="00204343"/>
    <w:rsid w:val="0020519A"/>
    <w:rsid w:val="00206688"/>
    <w:rsid w:val="002067F9"/>
    <w:rsid w:val="002072E9"/>
    <w:rsid w:val="002116D8"/>
    <w:rsid w:val="00211AA5"/>
    <w:rsid w:val="002139ED"/>
    <w:rsid w:val="00213E12"/>
    <w:rsid w:val="00217333"/>
    <w:rsid w:val="00217D02"/>
    <w:rsid w:val="00222211"/>
    <w:rsid w:val="00222258"/>
    <w:rsid w:val="00223A7D"/>
    <w:rsid w:val="002248CA"/>
    <w:rsid w:val="00224AA5"/>
    <w:rsid w:val="002278D1"/>
    <w:rsid w:val="00227F7A"/>
    <w:rsid w:val="002300A0"/>
    <w:rsid w:val="00230C97"/>
    <w:rsid w:val="002323CB"/>
    <w:rsid w:val="0023298A"/>
    <w:rsid w:val="0023405F"/>
    <w:rsid w:val="002365C6"/>
    <w:rsid w:val="00236D92"/>
    <w:rsid w:val="00237BB7"/>
    <w:rsid w:val="00240CFE"/>
    <w:rsid w:val="00242AAA"/>
    <w:rsid w:val="00243D3D"/>
    <w:rsid w:val="002441B9"/>
    <w:rsid w:val="0024460D"/>
    <w:rsid w:val="00245DDF"/>
    <w:rsid w:val="00250623"/>
    <w:rsid w:val="0025156B"/>
    <w:rsid w:val="00252E6F"/>
    <w:rsid w:val="0025495D"/>
    <w:rsid w:val="0025554B"/>
    <w:rsid w:val="00257211"/>
    <w:rsid w:val="00260464"/>
    <w:rsid w:val="002617E1"/>
    <w:rsid w:val="00263502"/>
    <w:rsid w:val="00264006"/>
    <w:rsid w:val="002648B2"/>
    <w:rsid w:val="00271755"/>
    <w:rsid w:val="00273141"/>
    <w:rsid w:val="0027435A"/>
    <w:rsid w:val="00275608"/>
    <w:rsid w:val="00277611"/>
    <w:rsid w:val="00277E30"/>
    <w:rsid w:val="00280A08"/>
    <w:rsid w:val="00280D40"/>
    <w:rsid w:val="00281013"/>
    <w:rsid w:val="00281CEE"/>
    <w:rsid w:val="00282026"/>
    <w:rsid w:val="00282D69"/>
    <w:rsid w:val="00284E2E"/>
    <w:rsid w:val="00285FD5"/>
    <w:rsid w:val="0029051D"/>
    <w:rsid w:val="00290B8C"/>
    <w:rsid w:val="00291DE6"/>
    <w:rsid w:val="002933F3"/>
    <w:rsid w:val="002939A5"/>
    <w:rsid w:val="00294556"/>
    <w:rsid w:val="00297E14"/>
    <w:rsid w:val="002A15BE"/>
    <w:rsid w:val="002A216F"/>
    <w:rsid w:val="002A35D0"/>
    <w:rsid w:val="002A3A27"/>
    <w:rsid w:val="002A4109"/>
    <w:rsid w:val="002A434D"/>
    <w:rsid w:val="002A53C1"/>
    <w:rsid w:val="002A59F4"/>
    <w:rsid w:val="002A6D80"/>
    <w:rsid w:val="002A7FA7"/>
    <w:rsid w:val="002B33D1"/>
    <w:rsid w:val="002B43B4"/>
    <w:rsid w:val="002B4E60"/>
    <w:rsid w:val="002B4FEF"/>
    <w:rsid w:val="002B66C1"/>
    <w:rsid w:val="002B76B0"/>
    <w:rsid w:val="002B7B66"/>
    <w:rsid w:val="002C00CB"/>
    <w:rsid w:val="002C1209"/>
    <w:rsid w:val="002C1E3F"/>
    <w:rsid w:val="002C5FF7"/>
    <w:rsid w:val="002C6779"/>
    <w:rsid w:val="002D095E"/>
    <w:rsid w:val="002D0A46"/>
    <w:rsid w:val="002D1D74"/>
    <w:rsid w:val="002D38D9"/>
    <w:rsid w:val="002D48EF"/>
    <w:rsid w:val="002D54D2"/>
    <w:rsid w:val="002E257A"/>
    <w:rsid w:val="002E2A40"/>
    <w:rsid w:val="002E2AAF"/>
    <w:rsid w:val="002E6EA3"/>
    <w:rsid w:val="002F1B39"/>
    <w:rsid w:val="002F3734"/>
    <w:rsid w:val="002F45E3"/>
    <w:rsid w:val="002F5A95"/>
    <w:rsid w:val="002F6B80"/>
    <w:rsid w:val="002F7B80"/>
    <w:rsid w:val="00300BCA"/>
    <w:rsid w:val="00301660"/>
    <w:rsid w:val="00303467"/>
    <w:rsid w:val="00303872"/>
    <w:rsid w:val="00304BBB"/>
    <w:rsid w:val="003064E0"/>
    <w:rsid w:val="0030773D"/>
    <w:rsid w:val="00310699"/>
    <w:rsid w:val="003106C9"/>
    <w:rsid w:val="00310DBE"/>
    <w:rsid w:val="00312B49"/>
    <w:rsid w:val="00312B7B"/>
    <w:rsid w:val="0031438A"/>
    <w:rsid w:val="00314685"/>
    <w:rsid w:val="00315E32"/>
    <w:rsid w:val="003267A7"/>
    <w:rsid w:val="00337652"/>
    <w:rsid w:val="0034030F"/>
    <w:rsid w:val="003419B3"/>
    <w:rsid w:val="00341AFD"/>
    <w:rsid w:val="003421D7"/>
    <w:rsid w:val="00343A8C"/>
    <w:rsid w:val="00343AA3"/>
    <w:rsid w:val="00344089"/>
    <w:rsid w:val="003441AE"/>
    <w:rsid w:val="003444E1"/>
    <w:rsid w:val="00344DF0"/>
    <w:rsid w:val="003460B8"/>
    <w:rsid w:val="003504F2"/>
    <w:rsid w:val="00351CCC"/>
    <w:rsid w:val="003538F3"/>
    <w:rsid w:val="003543B5"/>
    <w:rsid w:val="00356C4E"/>
    <w:rsid w:val="0035718E"/>
    <w:rsid w:val="00363046"/>
    <w:rsid w:val="00363DFF"/>
    <w:rsid w:val="003643B9"/>
    <w:rsid w:val="00365A26"/>
    <w:rsid w:val="00365DC5"/>
    <w:rsid w:val="0036648D"/>
    <w:rsid w:val="00370280"/>
    <w:rsid w:val="00370D82"/>
    <w:rsid w:val="00372705"/>
    <w:rsid w:val="0037338F"/>
    <w:rsid w:val="00374C90"/>
    <w:rsid w:val="00377545"/>
    <w:rsid w:val="00385881"/>
    <w:rsid w:val="00385C05"/>
    <w:rsid w:val="003902A5"/>
    <w:rsid w:val="003913D7"/>
    <w:rsid w:val="00391CD2"/>
    <w:rsid w:val="0039362F"/>
    <w:rsid w:val="00394466"/>
    <w:rsid w:val="003A0BBE"/>
    <w:rsid w:val="003A107B"/>
    <w:rsid w:val="003A1271"/>
    <w:rsid w:val="003A1A28"/>
    <w:rsid w:val="003A37C7"/>
    <w:rsid w:val="003A3AE2"/>
    <w:rsid w:val="003A3BEA"/>
    <w:rsid w:val="003A44A5"/>
    <w:rsid w:val="003A4603"/>
    <w:rsid w:val="003A5480"/>
    <w:rsid w:val="003A6333"/>
    <w:rsid w:val="003A7F67"/>
    <w:rsid w:val="003B07E7"/>
    <w:rsid w:val="003B0DD2"/>
    <w:rsid w:val="003B28B1"/>
    <w:rsid w:val="003B2FB4"/>
    <w:rsid w:val="003B4653"/>
    <w:rsid w:val="003B6C7B"/>
    <w:rsid w:val="003B7BEB"/>
    <w:rsid w:val="003B7EF1"/>
    <w:rsid w:val="003C00E7"/>
    <w:rsid w:val="003C11FB"/>
    <w:rsid w:val="003C1721"/>
    <w:rsid w:val="003C2F1E"/>
    <w:rsid w:val="003C3074"/>
    <w:rsid w:val="003C4B3F"/>
    <w:rsid w:val="003C5991"/>
    <w:rsid w:val="003C5F24"/>
    <w:rsid w:val="003C6B70"/>
    <w:rsid w:val="003D0C93"/>
    <w:rsid w:val="003D735F"/>
    <w:rsid w:val="003D76B1"/>
    <w:rsid w:val="003D7DB6"/>
    <w:rsid w:val="003E175B"/>
    <w:rsid w:val="003E1A34"/>
    <w:rsid w:val="003E3519"/>
    <w:rsid w:val="003E3F58"/>
    <w:rsid w:val="003E405A"/>
    <w:rsid w:val="003E453E"/>
    <w:rsid w:val="003E4B26"/>
    <w:rsid w:val="003E524E"/>
    <w:rsid w:val="003F0BB0"/>
    <w:rsid w:val="003F30EB"/>
    <w:rsid w:val="003F384F"/>
    <w:rsid w:val="003F555C"/>
    <w:rsid w:val="003F60CF"/>
    <w:rsid w:val="003F6ABC"/>
    <w:rsid w:val="004029A2"/>
    <w:rsid w:val="00402A25"/>
    <w:rsid w:val="00402A56"/>
    <w:rsid w:val="00402DEF"/>
    <w:rsid w:val="0040311A"/>
    <w:rsid w:val="00403EE2"/>
    <w:rsid w:val="00404D30"/>
    <w:rsid w:val="004050B0"/>
    <w:rsid w:val="00406DEE"/>
    <w:rsid w:val="00407729"/>
    <w:rsid w:val="004122EF"/>
    <w:rsid w:val="004129A4"/>
    <w:rsid w:val="004138DF"/>
    <w:rsid w:val="00413A18"/>
    <w:rsid w:val="004175A2"/>
    <w:rsid w:val="00421E79"/>
    <w:rsid w:val="00424278"/>
    <w:rsid w:val="00424683"/>
    <w:rsid w:val="00424BB4"/>
    <w:rsid w:val="00426C47"/>
    <w:rsid w:val="00427344"/>
    <w:rsid w:val="004303F8"/>
    <w:rsid w:val="00434284"/>
    <w:rsid w:val="0043440D"/>
    <w:rsid w:val="004347AA"/>
    <w:rsid w:val="00434860"/>
    <w:rsid w:val="00434D17"/>
    <w:rsid w:val="00435584"/>
    <w:rsid w:val="00435F36"/>
    <w:rsid w:val="00441744"/>
    <w:rsid w:val="00444B96"/>
    <w:rsid w:val="00444F3B"/>
    <w:rsid w:val="00446A7C"/>
    <w:rsid w:val="00447912"/>
    <w:rsid w:val="00447DD5"/>
    <w:rsid w:val="00447E8C"/>
    <w:rsid w:val="00451614"/>
    <w:rsid w:val="00452116"/>
    <w:rsid w:val="00452C73"/>
    <w:rsid w:val="00453D3F"/>
    <w:rsid w:val="00454217"/>
    <w:rsid w:val="00454DFE"/>
    <w:rsid w:val="00455029"/>
    <w:rsid w:val="00461C22"/>
    <w:rsid w:val="00464B4B"/>
    <w:rsid w:val="00465051"/>
    <w:rsid w:val="00465A6C"/>
    <w:rsid w:val="00466B4D"/>
    <w:rsid w:val="00467E0A"/>
    <w:rsid w:val="004712DC"/>
    <w:rsid w:val="0047165D"/>
    <w:rsid w:val="00472124"/>
    <w:rsid w:val="0047288C"/>
    <w:rsid w:val="0047374A"/>
    <w:rsid w:val="00473A35"/>
    <w:rsid w:val="00474860"/>
    <w:rsid w:val="00474C15"/>
    <w:rsid w:val="00475814"/>
    <w:rsid w:val="00476E74"/>
    <w:rsid w:val="00477E96"/>
    <w:rsid w:val="00480352"/>
    <w:rsid w:val="00481233"/>
    <w:rsid w:val="004817DD"/>
    <w:rsid w:val="004841D1"/>
    <w:rsid w:val="00486E22"/>
    <w:rsid w:val="0048726C"/>
    <w:rsid w:val="00487D8D"/>
    <w:rsid w:val="004909EB"/>
    <w:rsid w:val="00491F13"/>
    <w:rsid w:val="00493886"/>
    <w:rsid w:val="00495476"/>
    <w:rsid w:val="00496288"/>
    <w:rsid w:val="00497FB3"/>
    <w:rsid w:val="004A0034"/>
    <w:rsid w:val="004A13E8"/>
    <w:rsid w:val="004A213F"/>
    <w:rsid w:val="004A664E"/>
    <w:rsid w:val="004A6DE8"/>
    <w:rsid w:val="004B1FE9"/>
    <w:rsid w:val="004B353B"/>
    <w:rsid w:val="004B3865"/>
    <w:rsid w:val="004B43BE"/>
    <w:rsid w:val="004B57E4"/>
    <w:rsid w:val="004B69DF"/>
    <w:rsid w:val="004B6C3B"/>
    <w:rsid w:val="004B78B4"/>
    <w:rsid w:val="004C0378"/>
    <w:rsid w:val="004C060F"/>
    <w:rsid w:val="004C1434"/>
    <w:rsid w:val="004C24FD"/>
    <w:rsid w:val="004C2D5C"/>
    <w:rsid w:val="004C361D"/>
    <w:rsid w:val="004D00E3"/>
    <w:rsid w:val="004D0CD2"/>
    <w:rsid w:val="004D418F"/>
    <w:rsid w:val="004D67EF"/>
    <w:rsid w:val="004D6D5F"/>
    <w:rsid w:val="004D7475"/>
    <w:rsid w:val="004D767F"/>
    <w:rsid w:val="004D7681"/>
    <w:rsid w:val="004E0568"/>
    <w:rsid w:val="004E1624"/>
    <w:rsid w:val="004E75D8"/>
    <w:rsid w:val="004F0ED6"/>
    <w:rsid w:val="004F1D93"/>
    <w:rsid w:val="004F3306"/>
    <w:rsid w:val="004F3702"/>
    <w:rsid w:val="004F4E88"/>
    <w:rsid w:val="004F5E78"/>
    <w:rsid w:val="004F6FDD"/>
    <w:rsid w:val="0050464B"/>
    <w:rsid w:val="00504A1C"/>
    <w:rsid w:val="005053F7"/>
    <w:rsid w:val="00505CC4"/>
    <w:rsid w:val="00510A70"/>
    <w:rsid w:val="00511E8C"/>
    <w:rsid w:val="005124F9"/>
    <w:rsid w:val="005131C5"/>
    <w:rsid w:val="00516F87"/>
    <w:rsid w:val="0051765D"/>
    <w:rsid w:val="00520DBF"/>
    <w:rsid w:val="0052190A"/>
    <w:rsid w:val="00521BAA"/>
    <w:rsid w:val="00522A39"/>
    <w:rsid w:val="00523E99"/>
    <w:rsid w:val="00523EA5"/>
    <w:rsid w:val="00524809"/>
    <w:rsid w:val="005267BD"/>
    <w:rsid w:val="00527CDE"/>
    <w:rsid w:val="00532CB9"/>
    <w:rsid w:val="005366E5"/>
    <w:rsid w:val="005379FB"/>
    <w:rsid w:val="00537C8C"/>
    <w:rsid w:val="005403E3"/>
    <w:rsid w:val="00540476"/>
    <w:rsid w:val="005426EE"/>
    <w:rsid w:val="00542E5C"/>
    <w:rsid w:val="00542EEB"/>
    <w:rsid w:val="0054425F"/>
    <w:rsid w:val="00544C3B"/>
    <w:rsid w:val="00545A08"/>
    <w:rsid w:val="005473F6"/>
    <w:rsid w:val="005504E9"/>
    <w:rsid w:val="00550BC8"/>
    <w:rsid w:val="00551100"/>
    <w:rsid w:val="00551538"/>
    <w:rsid w:val="0055168E"/>
    <w:rsid w:val="00551C81"/>
    <w:rsid w:val="0055323A"/>
    <w:rsid w:val="00553731"/>
    <w:rsid w:val="005540A4"/>
    <w:rsid w:val="00555707"/>
    <w:rsid w:val="00556889"/>
    <w:rsid w:val="005568E8"/>
    <w:rsid w:val="00556F07"/>
    <w:rsid w:val="005577CE"/>
    <w:rsid w:val="00557BEE"/>
    <w:rsid w:val="00557D29"/>
    <w:rsid w:val="005611DE"/>
    <w:rsid w:val="005616AF"/>
    <w:rsid w:val="005625F7"/>
    <w:rsid w:val="00562719"/>
    <w:rsid w:val="00563A4A"/>
    <w:rsid w:val="00564490"/>
    <w:rsid w:val="00564757"/>
    <w:rsid w:val="00564DCE"/>
    <w:rsid w:val="00565EA4"/>
    <w:rsid w:val="00570E06"/>
    <w:rsid w:val="005715E4"/>
    <w:rsid w:val="005721C4"/>
    <w:rsid w:val="00573A3F"/>
    <w:rsid w:val="00574578"/>
    <w:rsid w:val="00575458"/>
    <w:rsid w:val="005754E1"/>
    <w:rsid w:val="005808FC"/>
    <w:rsid w:val="00582ED4"/>
    <w:rsid w:val="00585C61"/>
    <w:rsid w:val="005871F5"/>
    <w:rsid w:val="0058782F"/>
    <w:rsid w:val="0059033C"/>
    <w:rsid w:val="00590840"/>
    <w:rsid w:val="00591733"/>
    <w:rsid w:val="00594131"/>
    <w:rsid w:val="00594D72"/>
    <w:rsid w:val="005972B4"/>
    <w:rsid w:val="005A17FD"/>
    <w:rsid w:val="005A2852"/>
    <w:rsid w:val="005A335B"/>
    <w:rsid w:val="005A3A08"/>
    <w:rsid w:val="005A3E6E"/>
    <w:rsid w:val="005A408F"/>
    <w:rsid w:val="005A6455"/>
    <w:rsid w:val="005A65B6"/>
    <w:rsid w:val="005B028A"/>
    <w:rsid w:val="005B179B"/>
    <w:rsid w:val="005B23D2"/>
    <w:rsid w:val="005B37EE"/>
    <w:rsid w:val="005B6571"/>
    <w:rsid w:val="005B724A"/>
    <w:rsid w:val="005C1BDD"/>
    <w:rsid w:val="005C31B7"/>
    <w:rsid w:val="005C31F9"/>
    <w:rsid w:val="005C4029"/>
    <w:rsid w:val="005C6019"/>
    <w:rsid w:val="005D1B48"/>
    <w:rsid w:val="005D2255"/>
    <w:rsid w:val="005D4CB7"/>
    <w:rsid w:val="005E3E9F"/>
    <w:rsid w:val="005E5588"/>
    <w:rsid w:val="005E5B75"/>
    <w:rsid w:val="005F21C9"/>
    <w:rsid w:val="005F29C4"/>
    <w:rsid w:val="005F4952"/>
    <w:rsid w:val="005F6B2F"/>
    <w:rsid w:val="005F6F89"/>
    <w:rsid w:val="005F7D42"/>
    <w:rsid w:val="00602A1C"/>
    <w:rsid w:val="0060310F"/>
    <w:rsid w:val="00604523"/>
    <w:rsid w:val="0060551C"/>
    <w:rsid w:val="00605666"/>
    <w:rsid w:val="00607613"/>
    <w:rsid w:val="0061033A"/>
    <w:rsid w:val="00610E75"/>
    <w:rsid w:val="00611D84"/>
    <w:rsid w:val="0061255A"/>
    <w:rsid w:val="006130EC"/>
    <w:rsid w:val="00616055"/>
    <w:rsid w:val="00616D24"/>
    <w:rsid w:val="00616F05"/>
    <w:rsid w:val="006207D2"/>
    <w:rsid w:val="00620CA6"/>
    <w:rsid w:val="00622404"/>
    <w:rsid w:val="006259D5"/>
    <w:rsid w:val="0062790B"/>
    <w:rsid w:val="00630999"/>
    <w:rsid w:val="00630DB3"/>
    <w:rsid w:val="00632BD8"/>
    <w:rsid w:val="00632E27"/>
    <w:rsid w:val="00633335"/>
    <w:rsid w:val="00634F45"/>
    <w:rsid w:val="0064018F"/>
    <w:rsid w:val="00640535"/>
    <w:rsid w:val="006437A0"/>
    <w:rsid w:val="00644086"/>
    <w:rsid w:val="006440F2"/>
    <w:rsid w:val="00647015"/>
    <w:rsid w:val="006518AB"/>
    <w:rsid w:val="00651BEA"/>
    <w:rsid w:val="00653013"/>
    <w:rsid w:val="0065436A"/>
    <w:rsid w:val="00654FE4"/>
    <w:rsid w:val="006555B1"/>
    <w:rsid w:val="00655768"/>
    <w:rsid w:val="006564E7"/>
    <w:rsid w:val="006654FB"/>
    <w:rsid w:val="006723D3"/>
    <w:rsid w:val="00672A1D"/>
    <w:rsid w:val="00672EFB"/>
    <w:rsid w:val="006731E5"/>
    <w:rsid w:val="00673C62"/>
    <w:rsid w:val="00674EF4"/>
    <w:rsid w:val="006763A8"/>
    <w:rsid w:val="006766BC"/>
    <w:rsid w:val="0067674E"/>
    <w:rsid w:val="00677EDD"/>
    <w:rsid w:val="00683FF5"/>
    <w:rsid w:val="0068480E"/>
    <w:rsid w:val="00686DB8"/>
    <w:rsid w:val="0068721F"/>
    <w:rsid w:val="00690489"/>
    <w:rsid w:val="00690A49"/>
    <w:rsid w:val="00692A21"/>
    <w:rsid w:val="00692B04"/>
    <w:rsid w:val="00692D10"/>
    <w:rsid w:val="00694BD0"/>
    <w:rsid w:val="006950F6"/>
    <w:rsid w:val="00695B3A"/>
    <w:rsid w:val="006969F9"/>
    <w:rsid w:val="006973DF"/>
    <w:rsid w:val="006A079E"/>
    <w:rsid w:val="006A1150"/>
    <w:rsid w:val="006A20A8"/>
    <w:rsid w:val="006A2832"/>
    <w:rsid w:val="006A3B04"/>
    <w:rsid w:val="006A5A8F"/>
    <w:rsid w:val="006A6E2E"/>
    <w:rsid w:val="006A74EC"/>
    <w:rsid w:val="006B0772"/>
    <w:rsid w:val="006B1360"/>
    <w:rsid w:val="006B13F2"/>
    <w:rsid w:val="006B2551"/>
    <w:rsid w:val="006B3CFA"/>
    <w:rsid w:val="006B7091"/>
    <w:rsid w:val="006B769D"/>
    <w:rsid w:val="006C11C5"/>
    <w:rsid w:val="006C18EC"/>
    <w:rsid w:val="006C22ED"/>
    <w:rsid w:val="006C2DC7"/>
    <w:rsid w:val="006C3663"/>
    <w:rsid w:val="006C4BF0"/>
    <w:rsid w:val="006C4E9A"/>
    <w:rsid w:val="006C5C76"/>
    <w:rsid w:val="006C6578"/>
    <w:rsid w:val="006C6E0C"/>
    <w:rsid w:val="006C7EF9"/>
    <w:rsid w:val="006D12BF"/>
    <w:rsid w:val="006D1E33"/>
    <w:rsid w:val="006D46F6"/>
    <w:rsid w:val="006D48E1"/>
    <w:rsid w:val="006D54DD"/>
    <w:rsid w:val="006E1119"/>
    <w:rsid w:val="006E352B"/>
    <w:rsid w:val="006E4B2B"/>
    <w:rsid w:val="006E4DF6"/>
    <w:rsid w:val="006E578C"/>
    <w:rsid w:val="006E5B25"/>
    <w:rsid w:val="006F01B8"/>
    <w:rsid w:val="006F14BE"/>
    <w:rsid w:val="006F26DF"/>
    <w:rsid w:val="006F310B"/>
    <w:rsid w:val="006F370A"/>
    <w:rsid w:val="006F420F"/>
    <w:rsid w:val="006F6B95"/>
    <w:rsid w:val="0070662C"/>
    <w:rsid w:val="00706704"/>
    <w:rsid w:val="00706C8F"/>
    <w:rsid w:val="00707B2B"/>
    <w:rsid w:val="0071019F"/>
    <w:rsid w:val="0071217D"/>
    <w:rsid w:val="00713C7C"/>
    <w:rsid w:val="00713C81"/>
    <w:rsid w:val="00714542"/>
    <w:rsid w:val="0071528D"/>
    <w:rsid w:val="00715D7F"/>
    <w:rsid w:val="00715FDA"/>
    <w:rsid w:val="007168CE"/>
    <w:rsid w:val="007170B1"/>
    <w:rsid w:val="0072716A"/>
    <w:rsid w:val="00727724"/>
    <w:rsid w:val="0073023F"/>
    <w:rsid w:val="00733807"/>
    <w:rsid w:val="00733AA8"/>
    <w:rsid w:val="00734106"/>
    <w:rsid w:val="00736AFA"/>
    <w:rsid w:val="00736D38"/>
    <w:rsid w:val="00737A62"/>
    <w:rsid w:val="00737D81"/>
    <w:rsid w:val="007408D1"/>
    <w:rsid w:val="00741260"/>
    <w:rsid w:val="00741B64"/>
    <w:rsid w:val="00741D1C"/>
    <w:rsid w:val="00743DD9"/>
    <w:rsid w:val="00746E29"/>
    <w:rsid w:val="007518DB"/>
    <w:rsid w:val="00753E2A"/>
    <w:rsid w:val="00760D0F"/>
    <w:rsid w:val="00760F0B"/>
    <w:rsid w:val="00762786"/>
    <w:rsid w:val="0076327F"/>
    <w:rsid w:val="0076636E"/>
    <w:rsid w:val="00766B83"/>
    <w:rsid w:val="00770DAB"/>
    <w:rsid w:val="00771406"/>
    <w:rsid w:val="00774346"/>
    <w:rsid w:val="007745D3"/>
    <w:rsid w:val="00780DC1"/>
    <w:rsid w:val="007826BE"/>
    <w:rsid w:val="0078521D"/>
    <w:rsid w:val="00785851"/>
    <w:rsid w:val="00785909"/>
    <w:rsid w:val="00786A14"/>
    <w:rsid w:val="00792F00"/>
    <w:rsid w:val="007936A3"/>
    <w:rsid w:val="00794129"/>
    <w:rsid w:val="00794E46"/>
    <w:rsid w:val="00794F33"/>
    <w:rsid w:val="0079642F"/>
    <w:rsid w:val="00797D81"/>
    <w:rsid w:val="007A0A00"/>
    <w:rsid w:val="007A0AC8"/>
    <w:rsid w:val="007A2849"/>
    <w:rsid w:val="007A2CFA"/>
    <w:rsid w:val="007A32F2"/>
    <w:rsid w:val="007A3477"/>
    <w:rsid w:val="007A35D4"/>
    <w:rsid w:val="007A36EB"/>
    <w:rsid w:val="007A5951"/>
    <w:rsid w:val="007A7745"/>
    <w:rsid w:val="007B338C"/>
    <w:rsid w:val="007B4529"/>
    <w:rsid w:val="007B578F"/>
    <w:rsid w:val="007B582E"/>
    <w:rsid w:val="007C1429"/>
    <w:rsid w:val="007C177B"/>
    <w:rsid w:val="007C1A8E"/>
    <w:rsid w:val="007C2BAA"/>
    <w:rsid w:val="007C36C2"/>
    <w:rsid w:val="007C554E"/>
    <w:rsid w:val="007C5F5C"/>
    <w:rsid w:val="007C64B1"/>
    <w:rsid w:val="007C79A7"/>
    <w:rsid w:val="007D64CC"/>
    <w:rsid w:val="007D651D"/>
    <w:rsid w:val="007D662D"/>
    <w:rsid w:val="007D70A6"/>
    <w:rsid w:val="007D746F"/>
    <w:rsid w:val="007E006F"/>
    <w:rsid w:val="007E0448"/>
    <w:rsid w:val="007E0EAD"/>
    <w:rsid w:val="007E1657"/>
    <w:rsid w:val="007E16A4"/>
    <w:rsid w:val="007E16F3"/>
    <w:rsid w:val="007E1AA0"/>
    <w:rsid w:val="007E3A2E"/>
    <w:rsid w:val="007E45C1"/>
    <w:rsid w:val="007E58FE"/>
    <w:rsid w:val="007E5EE5"/>
    <w:rsid w:val="007E7C11"/>
    <w:rsid w:val="007E7D44"/>
    <w:rsid w:val="007F0310"/>
    <w:rsid w:val="007F097C"/>
    <w:rsid w:val="007F13B4"/>
    <w:rsid w:val="007F21B8"/>
    <w:rsid w:val="007F27F5"/>
    <w:rsid w:val="007F351F"/>
    <w:rsid w:val="007F3833"/>
    <w:rsid w:val="007F3934"/>
    <w:rsid w:val="007F40C9"/>
    <w:rsid w:val="007F46E9"/>
    <w:rsid w:val="007F6E52"/>
    <w:rsid w:val="007F756C"/>
    <w:rsid w:val="00800665"/>
    <w:rsid w:val="00801BA4"/>
    <w:rsid w:val="0080346C"/>
    <w:rsid w:val="0080370F"/>
    <w:rsid w:val="00804687"/>
    <w:rsid w:val="008120A5"/>
    <w:rsid w:val="00812C72"/>
    <w:rsid w:val="00815060"/>
    <w:rsid w:val="00815725"/>
    <w:rsid w:val="00816626"/>
    <w:rsid w:val="00817DBD"/>
    <w:rsid w:val="00821EFC"/>
    <w:rsid w:val="00823FDF"/>
    <w:rsid w:val="00824347"/>
    <w:rsid w:val="0082675A"/>
    <w:rsid w:val="00826DC6"/>
    <w:rsid w:val="00827F0C"/>
    <w:rsid w:val="008305B2"/>
    <w:rsid w:val="008306A9"/>
    <w:rsid w:val="00830973"/>
    <w:rsid w:val="00832245"/>
    <w:rsid w:val="00835047"/>
    <w:rsid w:val="0083603F"/>
    <w:rsid w:val="00837355"/>
    <w:rsid w:val="00837D7F"/>
    <w:rsid w:val="00840183"/>
    <w:rsid w:val="00843E0E"/>
    <w:rsid w:val="00843F88"/>
    <w:rsid w:val="008506AB"/>
    <w:rsid w:val="00851AAC"/>
    <w:rsid w:val="00853B82"/>
    <w:rsid w:val="0086313C"/>
    <w:rsid w:val="00863ABE"/>
    <w:rsid w:val="00863E73"/>
    <w:rsid w:val="008676EE"/>
    <w:rsid w:val="0087167C"/>
    <w:rsid w:val="008722DA"/>
    <w:rsid w:val="00873B13"/>
    <w:rsid w:val="00874467"/>
    <w:rsid w:val="008748A8"/>
    <w:rsid w:val="00874B9A"/>
    <w:rsid w:val="00875C26"/>
    <w:rsid w:val="008768A4"/>
    <w:rsid w:val="008779C7"/>
    <w:rsid w:val="00877DF3"/>
    <w:rsid w:val="0088100D"/>
    <w:rsid w:val="008820A6"/>
    <w:rsid w:val="008830FE"/>
    <w:rsid w:val="008837A2"/>
    <w:rsid w:val="008846AF"/>
    <w:rsid w:val="00885156"/>
    <w:rsid w:val="0088673A"/>
    <w:rsid w:val="00890C02"/>
    <w:rsid w:val="00891529"/>
    <w:rsid w:val="00892891"/>
    <w:rsid w:val="00893980"/>
    <w:rsid w:val="0089437B"/>
    <w:rsid w:val="00894755"/>
    <w:rsid w:val="00895596"/>
    <w:rsid w:val="00896414"/>
    <w:rsid w:val="008A102E"/>
    <w:rsid w:val="008A1A14"/>
    <w:rsid w:val="008A230A"/>
    <w:rsid w:val="008A2BF1"/>
    <w:rsid w:val="008A3ADB"/>
    <w:rsid w:val="008A588B"/>
    <w:rsid w:val="008A70CF"/>
    <w:rsid w:val="008A7A7D"/>
    <w:rsid w:val="008B343A"/>
    <w:rsid w:val="008B3E28"/>
    <w:rsid w:val="008B4888"/>
    <w:rsid w:val="008B5D54"/>
    <w:rsid w:val="008B6B17"/>
    <w:rsid w:val="008B7325"/>
    <w:rsid w:val="008B7AE7"/>
    <w:rsid w:val="008C073A"/>
    <w:rsid w:val="008C2544"/>
    <w:rsid w:val="008C2A1E"/>
    <w:rsid w:val="008C4FE5"/>
    <w:rsid w:val="008C7A3F"/>
    <w:rsid w:val="008D0FF8"/>
    <w:rsid w:val="008D2FA1"/>
    <w:rsid w:val="008D31F7"/>
    <w:rsid w:val="008D344E"/>
    <w:rsid w:val="008D40A5"/>
    <w:rsid w:val="008D5AEA"/>
    <w:rsid w:val="008E1722"/>
    <w:rsid w:val="008E3468"/>
    <w:rsid w:val="008E39B5"/>
    <w:rsid w:val="008E5195"/>
    <w:rsid w:val="008E5B35"/>
    <w:rsid w:val="008E63D8"/>
    <w:rsid w:val="008E6E63"/>
    <w:rsid w:val="008E703C"/>
    <w:rsid w:val="008F03A3"/>
    <w:rsid w:val="008F090F"/>
    <w:rsid w:val="008F10D7"/>
    <w:rsid w:val="008F1415"/>
    <w:rsid w:val="008F14D6"/>
    <w:rsid w:val="008F2760"/>
    <w:rsid w:val="008F2BC5"/>
    <w:rsid w:val="008F3FBF"/>
    <w:rsid w:val="008F6B4B"/>
    <w:rsid w:val="008F6BC6"/>
    <w:rsid w:val="0090084E"/>
    <w:rsid w:val="00902CCA"/>
    <w:rsid w:val="0090511B"/>
    <w:rsid w:val="00905972"/>
    <w:rsid w:val="00905B4A"/>
    <w:rsid w:val="00905CCA"/>
    <w:rsid w:val="00906353"/>
    <w:rsid w:val="009063D3"/>
    <w:rsid w:val="00912BEE"/>
    <w:rsid w:val="00913F6F"/>
    <w:rsid w:val="00917CE8"/>
    <w:rsid w:val="00920828"/>
    <w:rsid w:val="00921FAF"/>
    <w:rsid w:val="00922FFA"/>
    <w:rsid w:val="00924FF8"/>
    <w:rsid w:val="009265CE"/>
    <w:rsid w:val="0093078D"/>
    <w:rsid w:val="00930E92"/>
    <w:rsid w:val="009314DD"/>
    <w:rsid w:val="009331A9"/>
    <w:rsid w:val="009355D2"/>
    <w:rsid w:val="009359F9"/>
    <w:rsid w:val="00937D6B"/>
    <w:rsid w:val="00940FD2"/>
    <w:rsid w:val="009414AF"/>
    <w:rsid w:val="00942318"/>
    <w:rsid w:val="00944249"/>
    <w:rsid w:val="009443DA"/>
    <w:rsid w:val="00945FBD"/>
    <w:rsid w:val="00946C11"/>
    <w:rsid w:val="009475D6"/>
    <w:rsid w:val="00947685"/>
    <w:rsid w:val="00951CA4"/>
    <w:rsid w:val="00955117"/>
    <w:rsid w:val="00957038"/>
    <w:rsid w:val="00957087"/>
    <w:rsid w:val="00962F0B"/>
    <w:rsid w:val="00963E7C"/>
    <w:rsid w:val="009649D8"/>
    <w:rsid w:val="00965234"/>
    <w:rsid w:val="0096E06E"/>
    <w:rsid w:val="0097114F"/>
    <w:rsid w:val="009717D5"/>
    <w:rsid w:val="009719CF"/>
    <w:rsid w:val="0097243C"/>
    <w:rsid w:val="00973784"/>
    <w:rsid w:val="00974AFE"/>
    <w:rsid w:val="00976680"/>
    <w:rsid w:val="0097690B"/>
    <w:rsid w:val="00977132"/>
    <w:rsid w:val="0097728C"/>
    <w:rsid w:val="00980E2E"/>
    <w:rsid w:val="00984FE5"/>
    <w:rsid w:val="00987B57"/>
    <w:rsid w:val="00995618"/>
    <w:rsid w:val="009956EF"/>
    <w:rsid w:val="00996BB4"/>
    <w:rsid w:val="00997D0E"/>
    <w:rsid w:val="009A54CD"/>
    <w:rsid w:val="009A750C"/>
    <w:rsid w:val="009A79E1"/>
    <w:rsid w:val="009B039C"/>
    <w:rsid w:val="009B063B"/>
    <w:rsid w:val="009B0947"/>
    <w:rsid w:val="009B1A69"/>
    <w:rsid w:val="009B4E42"/>
    <w:rsid w:val="009B574B"/>
    <w:rsid w:val="009C13F3"/>
    <w:rsid w:val="009C377B"/>
    <w:rsid w:val="009C4A38"/>
    <w:rsid w:val="009C5262"/>
    <w:rsid w:val="009C6F80"/>
    <w:rsid w:val="009C7517"/>
    <w:rsid w:val="009C75DA"/>
    <w:rsid w:val="009C7C2B"/>
    <w:rsid w:val="009D53D8"/>
    <w:rsid w:val="009D6E68"/>
    <w:rsid w:val="009E19E2"/>
    <w:rsid w:val="009E2EDA"/>
    <w:rsid w:val="009E54EC"/>
    <w:rsid w:val="009E59DD"/>
    <w:rsid w:val="009E77A6"/>
    <w:rsid w:val="009F1621"/>
    <w:rsid w:val="009F1635"/>
    <w:rsid w:val="009F1E39"/>
    <w:rsid w:val="009F4413"/>
    <w:rsid w:val="009F4EC2"/>
    <w:rsid w:val="009F5A67"/>
    <w:rsid w:val="009F6DDF"/>
    <w:rsid w:val="009F6F63"/>
    <w:rsid w:val="00A022D3"/>
    <w:rsid w:val="00A03D71"/>
    <w:rsid w:val="00A04085"/>
    <w:rsid w:val="00A045CB"/>
    <w:rsid w:val="00A04A35"/>
    <w:rsid w:val="00A052BB"/>
    <w:rsid w:val="00A054A4"/>
    <w:rsid w:val="00A056CE"/>
    <w:rsid w:val="00A05875"/>
    <w:rsid w:val="00A06FEB"/>
    <w:rsid w:val="00A116C3"/>
    <w:rsid w:val="00A1243E"/>
    <w:rsid w:val="00A13285"/>
    <w:rsid w:val="00A14175"/>
    <w:rsid w:val="00A1499D"/>
    <w:rsid w:val="00A14E96"/>
    <w:rsid w:val="00A152C0"/>
    <w:rsid w:val="00A1628F"/>
    <w:rsid w:val="00A164A5"/>
    <w:rsid w:val="00A16CF6"/>
    <w:rsid w:val="00A17E02"/>
    <w:rsid w:val="00A21847"/>
    <w:rsid w:val="00A221D6"/>
    <w:rsid w:val="00A2279D"/>
    <w:rsid w:val="00A24AF8"/>
    <w:rsid w:val="00A259FD"/>
    <w:rsid w:val="00A26933"/>
    <w:rsid w:val="00A2710C"/>
    <w:rsid w:val="00A3017E"/>
    <w:rsid w:val="00A31D10"/>
    <w:rsid w:val="00A34DD7"/>
    <w:rsid w:val="00A4186A"/>
    <w:rsid w:val="00A42707"/>
    <w:rsid w:val="00A44FA1"/>
    <w:rsid w:val="00A46AA7"/>
    <w:rsid w:val="00A46B3F"/>
    <w:rsid w:val="00A47FCD"/>
    <w:rsid w:val="00A51145"/>
    <w:rsid w:val="00A51F7C"/>
    <w:rsid w:val="00A5271C"/>
    <w:rsid w:val="00A552C1"/>
    <w:rsid w:val="00A555FD"/>
    <w:rsid w:val="00A57502"/>
    <w:rsid w:val="00A604AA"/>
    <w:rsid w:val="00A606C5"/>
    <w:rsid w:val="00A6510D"/>
    <w:rsid w:val="00A6666F"/>
    <w:rsid w:val="00A67086"/>
    <w:rsid w:val="00A747DE"/>
    <w:rsid w:val="00A74EE9"/>
    <w:rsid w:val="00A7502A"/>
    <w:rsid w:val="00A750C2"/>
    <w:rsid w:val="00A76623"/>
    <w:rsid w:val="00A7764B"/>
    <w:rsid w:val="00A80CDC"/>
    <w:rsid w:val="00A81DEC"/>
    <w:rsid w:val="00A81FD3"/>
    <w:rsid w:val="00A82DDA"/>
    <w:rsid w:val="00A85008"/>
    <w:rsid w:val="00A86C69"/>
    <w:rsid w:val="00A9031B"/>
    <w:rsid w:val="00A90597"/>
    <w:rsid w:val="00A90C48"/>
    <w:rsid w:val="00A9328B"/>
    <w:rsid w:val="00A93E09"/>
    <w:rsid w:val="00A95E9F"/>
    <w:rsid w:val="00A96B18"/>
    <w:rsid w:val="00AA312D"/>
    <w:rsid w:val="00AA3169"/>
    <w:rsid w:val="00AA3A69"/>
    <w:rsid w:val="00AA3B71"/>
    <w:rsid w:val="00AA4643"/>
    <w:rsid w:val="00AA48A8"/>
    <w:rsid w:val="00AA4B68"/>
    <w:rsid w:val="00AA5871"/>
    <w:rsid w:val="00AA6616"/>
    <w:rsid w:val="00AA7A04"/>
    <w:rsid w:val="00AB1C59"/>
    <w:rsid w:val="00AB24A7"/>
    <w:rsid w:val="00AB29CD"/>
    <w:rsid w:val="00AB2E76"/>
    <w:rsid w:val="00AB3746"/>
    <w:rsid w:val="00AB39AC"/>
    <w:rsid w:val="00AB3BD9"/>
    <w:rsid w:val="00AB597A"/>
    <w:rsid w:val="00AB6EC7"/>
    <w:rsid w:val="00AC2DD3"/>
    <w:rsid w:val="00AC3614"/>
    <w:rsid w:val="00AC6483"/>
    <w:rsid w:val="00AC66BB"/>
    <w:rsid w:val="00AC7C2E"/>
    <w:rsid w:val="00AD0D03"/>
    <w:rsid w:val="00AD118D"/>
    <w:rsid w:val="00AD2F36"/>
    <w:rsid w:val="00AD3E69"/>
    <w:rsid w:val="00AD454D"/>
    <w:rsid w:val="00AD4702"/>
    <w:rsid w:val="00AD4FD7"/>
    <w:rsid w:val="00AD5BA7"/>
    <w:rsid w:val="00AD7F51"/>
    <w:rsid w:val="00AE2636"/>
    <w:rsid w:val="00AE7BD1"/>
    <w:rsid w:val="00AF01DC"/>
    <w:rsid w:val="00AF181D"/>
    <w:rsid w:val="00AF1AF0"/>
    <w:rsid w:val="00AF2DD9"/>
    <w:rsid w:val="00AF3259"/>
    <w:rsid w:val="00AF6A8F"/>
    <w:rsid w:val="00AF6EEA"/>
    <w:rsid w:val="00AF7600"/>
    <w:rsid w:val="00B0023B"/>
    <w:rsid w:val="00B00464"/>
    <w:rsid w:val="00B004A0"/>
    <w:rsid w:val="00B01881"/>
    <w:rsid w:val="00B020BC"/>
    <w:rsid w:val="00B02FA7"/>
    <w:rsid w:val="00B07C4C"/>
    <w:rsid w:val="00B13E92"/>
    <w:rsid w:val="00B146E6"/>
    <w:rsid w:val="00B1591B"/>
    <w:rsid w:val="00B16372"/>
    <w:rsid w:val="00B1695E"/>
    <w:rsid w:val="00B16A75"/>
    <w:rsid w:val="00B20BE0"/>
    <w:rsid w:val="00B21751"/>
    <w:rsid w:val="00B22373"/>
    <w:rsid w:val="00B23257"/>
    <w:rsid w:val="00B233D3"/>
    <w:rsid w:val="00B26AFC"/>
    <w:rsid w:val="00B27497"/>
    <w:rsid w:val="00B30495"/>
    <w:rsid w:val="00B304D4"/>
    <w:rsid w:val="00B3081B"/>
    <w:rsid w:val="00B35FE1"/>
    <w:rsid w:val="00B369C6"/>
    <w:rsid w:val="00B37808"/>
    <w:rsid w:val="00B40133"/>
    <w:rsid w:val="00B4339F"/>
    <w:rsid w:val="00B45699"/>
    <w:rsid w:val="00B457CC"/>
    <w:rsid w:val="00B45855"/>
    <w:rsid w:val="00B4646A"/>
    <w:rsid w:val="00B46623"/>
    <w:rsid w:val="00B47084"/>
    <w:rsid w:val="00B472DB"/>
    <w:rsid w:val="00B50B1B"/>
    <w:rsid w:val="00B52452"/>
    <w:rsid w:val="00B55735"/>
    <w:rsid w:val="00B565A3"/>
    <w:rsid w:val="00B566E2"/>
    <w:rsid w:val="00B56C4E"/>
    <w:rsid w:val="00B57854"/>
    <w:rsid w:val="00B608AC"/>
    <w:rsid w:val="00B64B9E"/>
    <w:rsid w:val="00B70154"/>
    <w:rsid w:val="00B729F5"/>
    <w:rsid w:val="00B72F2F"/>
    <w:rsid w:val="00B75222"/>
    <w:rsid w:val="00B7589E"/>
    <w:rsid w:val="00B76F59"/>
    <w:rsid w:val="00B80CC4"/>
    <w:rsid w:val="00B84C83"/>
    <w:rsid w:val="00B852B9"/>
    <w:rsid w:val="00B85773"/>
    <w:rsid w:val="00B86760"/>
    <w:rsid w:val="00B86F98"/>
    <w:rsid w:val="00B87743"/>
    <w:rsid w:val="00B905B7"/>
    <w:rsid w:val="00B91400"/>
    <w:rsid w:val="00B91EA9"/>
    <w:rsid w:val="00B93FBF"/>
    <w:rsid w:val="00B94186"/>
    <w:rsid w:val="00BA1F1D"/>
    <w:rsid w:val="00BA2260"/>
    <w:rsid w:val="00BA2C58"/>
    <w:rsid w:val="00BA2E34"/>
    <w:rsid w:val="00BA3325"/>
    <w:rsid w:val="00BA57B3"/>
    <w:rsid w:val="00BA6B1A"/>
    <w:rsid w:val="00BA6C05"/>
    <w:rsid w:val="00BB1223"/>
    <w:rsid w:val="00BB6A7E"/>
    <w:rsid w:val="00BB706F"/>
    <w:rsid w:val="00BC1AE8"/>
    <w:rsid w:val="00BC2066"/>
    <w:rsid w:val="00BC2663"/>
    <w:rsid w:val="00BC3B7E"/>
    <w:rsid w:val="00BC3DE2"/>
    <w:rsid w:val="00BC415C"/>
    <w:rsid w:val="00BC4D41"/>
    <w:rsid w:val="00BC5B2C"/>
    <w:rsid w:val="00BC5E29"/>
    <w:rsid w:val="00BC74D1"/>
    <w:rsid w:val="00BC7BBC"/>
    <w:rsid w:val="00BD1F1C"/>
    <w:rsid w:val="00BD4928"/>
    <w:rsid w:val="00BD68F1"/>
    <w:rsid w:val="00BD6F61"/>
    <w:rsid w:val="00BD7754"/>
    <w:rsid w:val="00BE0931"/>
    <w:rsid w:val="00BE209C"/>
    <w:rsid w:val="00BE23C2"/>
    <w:rsid w:val="00BE2415"/>
    <w:rsid w:val="00BE4C6B"/>
    <w:rsid w:val="00BE4EB3"/>
    <w:rsid w:val="00BE5062"/>
    <w:rsid w:val="00BF01B4"/>
    <w:rsid w:val="00BF2518"/>
    <w:rsid w:val="00BF454B"/>
    <w:rsid w:val="00BF6B11"/>
    <w:rsid w:val="00BF7025"/>
    <w:rsid w:val="00C00F40"/>
    <w:rsid w:val="00C032F9"/>
    <w:rsid w:val="00C03DB4"/>
    <w:rsid w:val="00C042E6"/>
    <w:rsid w:val="00C07D7E"/>
    <w:rsid w:val="00C10FE2"/>
    <w:rsid w:val="00C170D4"/>
    <w:rsid w:val="00C17FD6"/>
    <w:rsid w:val="00C2167A"/>
    <w:rsid w:val="00C2241C"/>
    <w:rsid w:val="00C22F25"/>
    <w:rsid w:val="00C23050"/>
    <w:rsid w:val="00C23964"/>
    <w:rsid w:val="00C25AD1"/>
    <w:rsid w:val="00C32380"/>
    <w:rsid w:val="00C341A3"/>
    <w:rsid w:val="00C36988"/>
    <w:rsid w:val="00C3734E"/>
    <w:rsid w:val="00C37CC8"/>
    <w:rsid w:val="00C4054A"/>
    <w:rsid w:val="00C40DFE"/>
    <w:rsid w:val="00C459B5"/>
    <w:rsid w:val="00C46C52"/>
    <w:rsid w:val="00C515AC"/>
    <w:rsid w:val="00C51CD1"/>
    <w:rsid w:val="00C528D0"/>
    <w:rsid w:val="00C53EEC"/>
    <w:rsid w:val="00C553B7"/>
    <w:rsid w:val="00C6113C"/>
    <w:rsid w:val="00C62AAA"/>
    <w:rsid w:val="00C65804"/>
    <w:rsid w:val="00C70134"/>
    <w:rsid w:val="00C731BC"/>
    <w:rsid w:val="00C7550C"/>
    <w:rsid w:val="00C76A58"/>
    <w:rsid w:val="00C77027"/>
    <w:rsid w:val="00C779A4"/>
    <w:rsid w:val="00C80B93"/>
    <w:rsid w:val="00C83251"/>
    <w:rsid w:val="00C84765"/>
    <w:rsid w:val="00C84DCE"/>
    <w:rsid w:val="00C865E4"/>
    <w:rsid w:val="00C907C4"/>
    <w:rsid w:val="00C909DD"/>
    <w:rsid w:val="00C90B13"/>
    <w:rsid w:val="00C9426B"/>
    <w:rsid w:val="00C94AAC"/>
    <w:rsid w:val="00C95452"/>
    <w:rsid w:val="00C9621E"/>
    <w:rsid w:val="00C976C0"/>
    <w:rsid w:val="00C97AF1"/>
    <w:rsid w:val="00CA00FE"/>
    <w:rsid w:val="00CA37A3"/>
    <w:rsid w:val="00CA5505"/>
    <w:rsid w:val="00CB01EE"/>
    <w:rsid w:val="00CB0EE3"/>
    <w:rsid w:val="00CB2D3D"/>
    <w:rsid w:val="00CB34D8"/>
    <w:rsid w:val="00CB42BD"/>
    <w:rsid w:val="00CB5932"/>
    <w:rsid w:val="00CB6149"/>
    <w:rsid w:val="00CB6A63"/>
    <w:rsid w:val="00CC1B0C"/>
    <w:rsid w:val="00CC1B51"/>
    <w:rsid w:val="00CC20D0"/>
    <w:rsid w:val="00CD3748"/>
    <w:rsid w:val="00CD4B1C"/>
    <w:rsid w:val="00CD4FD9"/>
    <w:rsid w:val="00CD5518"/>
    <w:rsid w:val="00CE061B"/>
    <w:rsid w:val="00CE0743"/>
    <w:rsid w:val="00CE1B33"/>
    <w:rsid w:val="00CE333D"/>
    <w:rsid w:val="00CF0901"/>
    <w:rsid w:val="00CF0FBF"/>
    <w:rsid w:val="00CF1AC4"/>
    <w:rsid w:val="00CF3494"/>
    <w:rsid w:val="00CF5003"/>
    <w:rsid w:val="00CF709A"/>
    <w:rsid w:val="00CF7B43"/>
    <w:rsid w:val="00D025CB"/>
    <w:rsid w:val="00D0316C"/>
    <w:rsid w:val="00D05BD5"/>
    <w:rsid w:val="00D06DDE"/>
    <w:rsid w:val="00D0776F"/>
    <w:rsid w:val="00D1192E"/>
    <w:rsid w:val="00D130A7"/>
    <w:rsid w:val="00D136A2"/>
    <w:rsid w:val="00D13EA1"/>
    <w:rsid w:val="00D14264"/>
    <w:rsid w:val="00D16885"/>
    <w:rsid w:val="00D1689F"/>
    <w:rsid w:val="00D173B7"/>
    <w:rsid w:val="00D175DD"/>
    <w:rsid w:val="00D17C06"/>
    <w:rsid w:val="00D20195"/>
    <w:rsid w:val="00D210BC"/>
    <w:rsid w:val="00D21100"/>
    <w:rsid w:val="00D21A35"/>
    <w:rsid w:val="00D23FA2"/>
    <w:rsid w:val="00D2481B"/>
    <w:rsid w:val="00D263BE"/>
    <w:rsid w:val="00D26943"/>
    <w:rsid w:val="00D2726F"/>
    <w:rsid w:val="00D311D2"/>
    <w:rsid w:val="00D315F7"/>
    <w:rsid w:val="00D330E0"/>
    <w:rsid w:val="00D34F77"/>
    <w:rsid w:val="00D35823"/>
    <w:rsid w:val="00D35AFC"/>
    <w:rsid w:val="00D37AC6"/>
    <w:rsid w:val="00D37E1A"/>
    <w:rsid w:val="00D42969"/>
    <w:rsid w:val="00D453C9"/>
    <w:rsid w:val="00D47A9A"/>
    <w:rsid w:val="00D53010"/>
    <w:rsid w:val="00D5415D"/>
    <w:rsid w:val="00D55969"/>
    <w:rsid w:val="00D5677F"/>
    <w:rsid w:val="00D56AFD"/>
    <w:rsid w:val="00D60082"/>
    <w:rsid w:val="00D6084D"/>
    <w:rsid w:val="00D6306E"/>
    <w:rsid w:val="00D6450C"/>
    <w:rsid w:val="00D649E7"/>
    <w:rsid w:val="00D652E2"/>
    <w:rsid w:val="00D653FD"/>
    <w:rsid w:val="00D6595F"/>
    <w:rsid w:val="00D66C57"/>
    <w:rsid w:val="00D730DE"/>
    <w:rsid w:val="00D73A4E"/>
    <w:rsid w:val="00D73AE0"/>
    <w:rsid w:val="00D7476C"/>
    <w:rsid w:val="00D7489C"/>
    <w:rsid w:val="00D7615D"/>
    <w:rsid w:val="00D81943"/>
    <w:rsid w:val="00D8287C"/>
    <w:rsid w:val="00D8381F"/>
    <w:rsid w:val="00D845C1"/>
    <w:rsid w:val="00D849CE"/>
    <w:rsid w:val="00D84A58"/>
    <w:rsid w:val="00D853C0"/>
    <w:rsid w:val="00D90340"/>
    <w:rsid w:val="00D908F1"/>
    <w:rsid w:val="00D91389"/>
    <w:rsid w:val="00D917AB"/>
    <w:rsid w:val="00D9228A"/>
    <w:rsid w:val="00D936C0"/>
    <w:rsid w:val="00D95010"/>
    <w:rsid w:val="00D952DF"/>
    <w:rsid w:val="00D960F1"/>
    <w:rsid w:val="00D96ADF"/>
    <w:rsid w:val="00D96C54"/>
    <w:rsid w:val="00DA3EF5"/>
    <w:rsid w:val="00DA51BA"/>
    <w:rsid w:val="00DB0F5F"/>
    <w:rsid w:val="00DB4621"/>
    <w:rsid w:val="00DB4891"/>
    <w:rsid w:val="00DB5A5E"/>
    <w:rsid w:val="00DB5BF9"/>
    <w:rsid w:val="00DC0A35"/>
    <w:rsid w:val="00DC3849"/>
    <w:rsid w:val="00DC57CC"/>
    <w:rsid w:val="00DC74EE"/>
    <w:rsid w:val="00DD0601"/>
    <w:rsid w:val="00DD140D"/>
    <w:rsid w:val="00DD3CCB"/>
    <w:rsid w:val="00DD5E0D"/>
    <w:rsid w:val="00DD66D0"/>
    <w:rsid w:val="00DD6B89"/>
    <w:rsid w:val="00DD7239"/>
    <w:rsid w:val="00DD7A74"/>
    <w:rsid w:val="00DE32B6"/>
    <w:rsid w:val="00DE55C7"/>
    <w:rsid w:val="00DE5B61"/>
    <w:rsid w:val="00DE662C"/>
    <w:rsid w:val="00DF1658"/>
    <w:rsid w:val="00DF233A"/>
    <w:rsid w:val="00DF39BC"/>
    <w:rsid w:val="00DF3F69"/>
    <w:rsid w:val="00DF4A27"/>
    <w:rsid w:val="00DF6701"/>
    <w:rsid w:val="00DF7EA0"/>
    <w:rsid w:val="00E03EC7"/>
    <w:rsid w:val="00E06AB3"/>
    <w:rsid w:val="00E13DA9"/>
    <w:rsid w:val="00E15AB4"/>
    <w:rsid w:val="00E16345"/>
    <w:rsid w:val="00E166FB"/>
    <w:rsid w:val="00E16E5C"/>
    <w:rsid w:val="00E178CE"/>
    <w:rsid w:val="00E230A7"/>
    <w:rsid w:val="00E24C6B"/>
    <w:rsid w:val="00E24DB1"/>
    <w:rsid w:val="00E26940"/>
    <w:rsid w:val="00E27D9B"/>
    <w:rsid w:val="00E302D0"/>
    <w:rsid w:val="00E30F39"/>
    <w:rsid w:val="00E31398"/>
    <w:rsid w:val="00E32527"/>
    <w:rsid w:val="00E346F1"/>
    <w:rsid w:val="00E347F2"/>
    <w:rsid w:val="00E41B13"/>
    <w:rsid w:val="00E440B8"/>
    <w:rsid w:val="00E452E2"/>
    <w:rsid w:val="00E453F4"/>
    <w:rsid w:val="00E45DD1"/>
    <w:rsid w:val="00E46077"/>
    <w:rsid w:val="00E52765"/>
    <w:rsid w:val="00E553C1"/>
    <w:rsid w:val="00E561CC"/>
    <w:rsid w:val="00E56E15"/>
    <w:rsid w:val="00E60784"/>
    <w:rsid w:val="00E62136"/>
    <w:rsid w:val="00E64481"/>
    <w:rsid w:val="00E702CB"/>
    <w:rsid w:val="00E70978"/>
    <w:rsid w:val="00E723AA"/>
    <w:rsid w:val="00E72994"/>
    <w:rsid w:val="00E7459B"/>
    <w:rsid w:val="00E74BDD"/>
    <w:rsid w:val="00E75D88"/>
    <w:rsid w:val="00E77F56"/>
    <w:rsid w:val="00E80701"/>
    <w:rsid w:val="00E80A96"/>
    <w:rsid w:val="00E80D2C"/>
    <w:rsid w:val="00E816C8"/>
    <w:rsid w:val="00E8177C"/>
    <w:rsid w:val="00E82562"/>
    <w:rsid w:val="00E8282E"/>
    <w:rsid w:val="00E82C95"/>
    <w:rsid w:val="00E83991"/>
    <w:rsid w:val="00E85169"/>
    <w:rsid w:val="00E85964"/>
    <w:rsid w:val="00E86309"/>
    <w:rsid w:val="00E9118E"/>
    <w:rsid w:val="00E92B14"/>
    <w:rsid w:val="00E92D36"/>
    <w:rsid w:val="00E930A8"/>
    <w:rsid w:val="00E9333B"/>
    <w:rsid w:val="00E936EB"/>
    <w:rsid w:val="00E960E7"/>
    <w:rsid w:val="00EA0322"/>
    <w:rsid w:val="00EA3579"/>
    <w:rsid w:val="00EA480B"/>
    <w:rsid w:val="00EA4B55"/>
    <w:rsid w:val="00EA4EDB"/>
    <w:rsid w:val="00EA695A"/>
    <w:rsid w:val="00EB0B17"/>
    <w:rsid w:val="00EB2408"/>
    <w:rsid w:val="00EB267A"/>
    <w:rsid w:val="00EB2D53"/>
    <w:rsid w:val="00EB6B4A"/>
    <w:rsid w:val="00EB72C3"/>
    <w:rsid w:val="00EB72EF"/>
    <w:rsid w:val="00EC2E9A"/>
    <w:rsid w:val="00EC309D"/>
    <w:rsid w:val="00EC31A8"/>
    <w:rsid w:val="00EC3CCD"/>
    <w:rsid w:val="00ED2F8A"/>
    <w:rsid w:val="00ED4209"/>
    <w:rsid w:val="00ED4826"/>
    <w:rsid w:val="00ED6040"/>
    <w:rsid w:val="00ED7546"/>
    <w:rsid w:val="00EE1E28"/>
    <w:rsid w:val="00EE22CC"/>
    <w:rsid w:val="00EE3A81"/>
    <w:rsid w:val="00EE5B5A"/>
    <w:rsid w:val="00EE65B1"/>
    <w:rsid w:val="00EF04EF"/>
    <w:rsid w:val="00EF3724"/>
    <w:rsid w:val="00EF3C08"/>
    <w:rsid w:val="00EF41F6"/>
    <w:rsid w:val="00EF4E04"/>
    <w:rsid w:val="00EF7BEE"/>
    <w:rsid w:val="00F00226"/>
    <w:rsid w:val="00F00662"/>
    <w:rsid w:val="00F04B9B"/>
    <w:rsid w:val="00F06CE9"/>
    <w:rsid w:val="00F07DF8"/>
    <w:rsid w:val="00F1400B"/>
    <w:rsid w:val="00F14A56"/>
    <w:rsid w:val="00F17A6A"/>
    <w:rsid w:val="00F20530"/>
    <w:rsid w:val="00F220A7"/>
    <w:rsid w:val="00F23BE1"/>
    <w:rsid w:val="00F243E4"/>
    <w:rsid w:val="00F25072"/>
    <w:rsid w:val="00F26246"/>
    <w:rsid w:val="00F301CF"/>
    <w:rsid w:val="00F30663"/>
    <w:rsid w:val="00F30728"/>
    <w:rsid w:val="00F32EBA"/>
    <w:rsid w:val="00F336AF"/>
    <w:rsid w:val="00F36911"/>
    <w:rsid w:val="00F415EE"/>
    <w:rsid w:val="00F426BA"/>
    <w:rsid w:val="00F429BD"/>
    <w:rsid w:val="00F43A6C"/>
    <w:rsid w:val="00F44F6D"/>
    <w:rsid w:val="00F4517B"/>
    <w:rsid w:val="00F45402"/>
    <w:rsid w:val="00F50C31"/>
    <w:rsid w:val="00F50FC4"/>
    <w:rsid w:val="00F53140"/>
    <w:rsid w:val="00F540F0"/>
    <w:rsid w:val="00F54531"/>
    <w:rsid w:val="00F548DB"/>
    <w:rsid w:val="00F549E5"/>
    <w:rsid w:val="00F54BE1"/>
    <w:rsid w:val="00F54C31"/>
    <w:rsid w:val="00F56C86"/>
    <w:rsid w:val="00F56F05"/>
    <w:rsid w:val="00F57D75"/>
    <w:rsid w:val="00F57D9B"/>
    <w:rsid w:val="00F615F0"/>
    <w:rsid w:val="00F62580"/>
    <w:rsid w:val="00F651CC"/>
    <w:rsid w:val="00F71755"/>
    <w:rsid w:val="00F71D22"/>
    <w:rsid w:val="00F71FB3"/>
    <w:rsid w:val="00F729EF"/>
    <w:rsid w:val="00F7646E"/>
    <w:rsid w:val="00F80281"/>
    <w:rsid w:val="00F81019"/>
    <w:rsid w:val="00F8241D"/>
    <w:rsid w:val="00F8402D"/>
    <w:rsid w:val="00F84B96"/>
    <w:rsid w:val="00F8749B"/>
    <w:rsid w:val="00F87A06"/>
    <w:rsid w:val="00F87FA4"/>
    <w:rsid w:val="00F903DF"/>
    <w:rsid w:val="00F90F8D"/>
    <w:rsid w:val="00F92E5B"/>
    <w:rsid w:val="00F941D2"/>
    <w:rsid w:val="00F94DD4"/>
    <w:rsid w:val="00F96646"/>
    <w:rsid w:val="00FA0E24"/>
    <w:rsid w:val="00FA2655"/>
    <w:rsid w:val="00FA2ED5"/>
    <w:rsid w:val="00FA4ED9"/>
    <w:rsid w:val="00FA5CCD"/>
    <w:rsid w:val="00FA65DE"/>
    <w:rsid w:val="00FA7DFB"/>
    <w:rsid w:val="00FB2633"/>
    <w:rsid w:val="00FB34E0"/>
    <w:rsid w:val="00FB3A88"/>
    <w:rsid w:val="00FB47F0"/>
    <w:rsid w:val="00FB53DE"/>
    <w:rsid w:val="00FB74BA"/>
    <w:rsid w:val="00FC0290"/>
    <w:rsid w:val="00FC02FE"/>
    <w:rsid w:val="00FC04D9"/>
    <w:rsid w:val="00FC0641"/>
    <w:rsid w:val="00FC0EBC"/>
    <w:rsid w:val="00FC2C94"/>
    <w:rsid w:val="00FC3452"/>
    <w:rsid w:val="00FD32CC"/>
    <w:rsid w:val="00FD4498"/>
    <w:rsid w:val="00FD4C82"/>
    <w:rsid w:val="00FD55C1"/>
    <w:rsid w:val="00FD70E8"/>
    <w:rsid w:val="00FD77BD"/>
    <w:rsid w:val="00FE0398"/>
    <w:rsid w:val="00FE192D"/>
    <w:rsid w:val="00FE2C94"/>
    <w:rsid w:val="00FE2E37"/>
    <w:rsid w:val="00FE3214"/>
    <w:rsid w:val="00FE38EA"/>
    <w:rsid w:val="00FE45FC"/>
    <w:rsid w:val="00FE4E55"/>
    <w:rsid w:val="00FE64CE"/>
    <w:rsid w:val="00FE711F"/>
    <w:rsid w:val="00FE7F77"/>
    <w:rsid w:val="00FECED2"/>
    <w:rsid w:val="00FF01B8"/>
    <w:rsid w:val="00FF40BC"/>
    <w:rsid w:val="00FF46E5"/>
    <w:rsid w:val="00FF4A4E"/>
    <w:rsid w:val="00FF590D"/>
    <w:rsid w:val="00FF5F44"/>
    <w:rsid w:val="00FF7B56"/>
    <w:rsid w:val="00FF7CEF"/>
    <w:rsid w:val="0170F8E5"/>
    <w:rsid w:val="02227B8F"/>
    <w:rsid w:val="0236A8B8"/>
    <w:rsid w:val="024BCCEB"/>
    <w:rsid w:val="032887BE"/>
    <w:rsid w:val="043267EC"/>
    <w:rsid w:val="0458497C"/>
    <w:rsid w:val="04877A6A"/>
    <w:rsid w:val="0499B35D"/>
    <w:rsid w:val="0554DF67"/>
    <w:rsid w:val="05AC4C5B"/>
    <w:rsid w:val="064C857F"/>
    <w:rsid w:val="076C4CF1"/>
    <w:rsid w:val="07ACC038"/>
    <w:rsid w:val="0A33237D"/>
    <w:rsid w:val="0A57640A"/>
    <w:rsid w:val="0C47466E"/>
    <w:rsid w:val="0C4961A0"/>
    <w:rsid w:val="0C6452DD"/>
    <w:rsid w:val="0CD8C5EB"/>
    <w:rsid w:val="0D048AB0"/>
    <w:rsid w:val="0DC79F0B"/>
    <w:rsid w:val="0E12F04E"/>
    <w:rsid w:val="0E580BBF"/>
    <w:rsid w:val="0E73FC23"/>
    <w:rsid w:val="0FD9B591"/>
    <w:rsid w:val="0FE34A36"/>
    <w:rsid w:val="0FE6B729"/>
    <w:rsid w:val="1008E90D"/>
    <w:rsid w:val="100F5B39"/>
    <w:rsid w:val="102E9393"/>
    <w:rsid w:val="117470E5"/>
    <w:rsid w:val="1278BF19"/>
    <w:rsid w:val="13D66EE1"/>
    <w:rsid w:val="14A965A0"/>
    <w:rsid w:val="155F5A19"/>
    <w:rsid w:val="15955CFB"/>
    <w:rsid w:val="163D2890"/>
    <w:rsid w:val="16B99A0B"/>
    <w:rsid w:val="17333251"/>
    <w:rsid w:val="17B61599"/>
    <w:rsid w:val="18510C51"/>
    <w:rsid w:val="188EF702"/>
    <w:rsid w:val="195BCB5F"/>
    <w:rsid w:val="1999EBDB"/>
    <w:rsid w:val="1AD08144"/>
    <w:rsid w:val="1AD2F9A0"/>
    <w:rsid w:val="1B21AA94"/>
    <w:rsid w:val="1B2AAAD7"/>
    <w:rsid w:val="1B6C5464"/>
    <w:rsid w:val="1C3E036E"/>
    <w:rsid w:val="1CCA4DCB"/>
    <w:rsid w:val="1D717095"/>
    <w:rsid w:val="1D71E824"/>
    <w:rsid w:val="1E4ECB1C"/>
    <w:rsid w:val="1EA68268"/>
    <w:rsid w:val="1ECFDFDF"/>
    <w:rsid w:val="1F03DA51"/>
    <w:rsid w:val="1F0FDADB"/>
    <w:rsid w:val="206E72EF"/>
    <w:rsid w:val="20888B3B"/>
    <w:rsid w:val="2164537B"/>
    <w:rsid w:val="21DE2986"/>
    <w:rsid w:val="22104CF1"/>
    <w:rsid w:val="233D347E"/>
    <w:rsid w:val="2360AA4C"/>
    <w:rsid w:val="24544040"/>
    <w:rsid w:val="272C8664"/>
    <w:rsid w:val="279196E2"/>
    <w:rsid w:val="28030410"/>
    <w:rsid w:val="28453106"/>
    <w:rsid w:val="286F5C61"/>
    <w:rsid w:val="2887FC92"/>
    <w:rsid w:val="2908E621"/>
    <w:rsid w:val="292E1F72"/>
    <w:rsid w:val="29B767EA"/>
    <w:rsid w:val="2ABCF8A9"/>
    <w:rsid w:val="2B141113"/>
    <w:rsid w:val="2B6F919B"/>
    <w:rsid w:val="2BC8E983"/>
    <w:rsid w:val="2C19E162"/>
    <w:rsid w:val="2C483FE4"/>
    <w:rsid w:val="2EC06B3F"/>
    <w:rsid w:val="2F5CACFF"/>
    <w:rsid w:val="2F64E83F"/>
    <w:rsid w:val="2F9A7F6F"/>
    <w:rsid w:val="30E8FFB2"/>
    <w:rsid w:val="318CCD30"/>
    <w:rsid w:val="31B73C0F"/>
    <w:rsid w:val="33644DDB"/>
    <w:rsid w:val="3409E935"/>
    <w:rsid w:val="343ABABF"/>
    <w:rsid w:val="35A6DBC4"/>
    <w:rsid w:val="35D54F75"/>
    <w:rsid w:val="364538B6"/>
    <w:rsid w:val="36B27D4D"/>
    <w:rsid w:val="37712208"/>
    <w:rsid w:val="3794DCCE"/>
    <w:rsid w:val="38A85168"/>
    <w:rsid w:val="39C357DE"/>
    <w:rsid w:val="3A69A84B"/>
    <w:rsid w:val="3A9CFB22"/>
    <w:rsid w:val="3AED56DA"/>
    <w:rsid w:val="3B1B18D8"/>
    <w:rsid w:val="3C2F26A4"/>
    <w:rsid w:val="3C472229"/>
    <w:rsid w:val="3CD835AE"/>
    <w:rsid w:val="3D05C200"/>
    <w:rsid w:val="3D78B61F"/>
    <w:rsid w:val="3DB39429"/>
    <w:rsid w:val="3DE9F91D"/>
    <w:rsid w:val="3ED1FDA2"/>
    <w:rsid w:val="406C2514"/>
    <w:rsid w:val="4075E579"/>
    <w:rsid w:val="40760880"/>
    <w:rsid w:val="423A1D23"/>
    <w:rsid w:val="4247BD02"/>
    <w:rsid w:val="42564FEC"/>
    <w:rsid w:val="43A95986"/>
    <w:rsid w:val="464E516C"/>
    <w:rsid w:val="471D3F0D"/>
    <w:rsid w:val="499DBAD9"/>
    <w:rsid w:val="4AB5E0D3"/>
    <w:rsid w:val="4AF925B7"/>
    <w:rsid w:val="4B1CEF35"/>
    <w:rsid w:val="4BDF3AF7"/>
    <w:rsid w:val="4C1328DB"/>
    <w:rsid w:val="4C1FA2D3"/>
    <w:rsid w:val="4DA3D38A"/>
    <w:rsid w:val="4E1976DC"/>
    <w:rsid w:val="4F0C6C0A"/>
    <w:rsid w:val="4FE07B87"/>
    <w:rsid w:val="50689E8F"/>
    <w:rsid w:val="5092C297"/>
    <w:rsid w:val="5188EC02"/>
    <w:rsid w:val="51A5C191"/>
    <w:rsid w:val="52647E7B"/>
    <w:rsid w:val="526674F6"/>
    <w:rsid w:val="52B3B692"/>
    <w:rsid w:val="535DCC2B"/>
    <w:rsid w:val="54B22A24"/>
    <w:rsid w:val="55D3DF06"/>
    <w:rsid w:val="55EE9891"/>
    <w:rsid w:val="567F743B"/>
    <w:rsid w:val="56A918C4"/>
    <w:rsid w:val="5724167F"/>
    <w:rsid w:val="58D83560"/>
    <w:rsid w:val="58D9548E"/>
    <w:rsid w:val="5A49040B"/>
    <w:rsid w:val="5A689535"/>
    <w:rsid w:val="5B5BFA91"/>
    <w:rsid w:val="5BF3391D"/>
    <w:rsid w:val="5C7AA761"/>
    <w:rsid w:val="5C8D25BB"/>
    <w:rsid w:val="5DF796AA"/>
    <w:rsid w:val="5EAA6BD3"/>
    <w:rsid w:val="611A591E"/>
    <w:rsid w:val="627C5CE7"/>
    <w:rsid w:val="62A6C2F3"/>
    <w:rsid w:val="6380A097"/>
    <w:rsid w:val="642EE9C4"/>
    <w:rsid w:val="6505C2EF"/>
    <w:rsid w:val="653161CA"/>
    <w:rsid w:val="654504DF"/>
    <w:rsid w:val="6551BC34"/>
    <w:rsid w:val="65A12E5D"/>
    <w:rsid w:val="65DDA3D5"/>
    <w:rsid w:val="663921AF"/>
    <w:rsid w:val="66801C12"/>
    <w:rsid w:val="669B358C"/>
    <w:rsid w:val="669D5BBA"/>
    <w:rsid w:val="66A14473"/>
    <w:rsid w:val="66D7386C"/>
    <w:rsid w:val="67080806"/>
    <w:rsid w:val="67B0C7BD"/>
    <w:rsid w:val="68606B4A"/>
    <w:rsid w:val="68A600EE"/>
    <w:rsid w:val="6922383C"/>
    <w:rsid w:val="6AA18536"/>
    <w:rsid w:val="6C193B5C"/>
    <w:rsid w:val="6C63A79F"/>
    <w:rsid w:val="6D00D445"/>
    <w:rsid w:val="6E888527"/>
    <w:rsid w:val="7093DC1E"/>
    <w:rsid w:val="70EF844E"/>
    <w:rsid w:val="713043ED"/>
    <w:rsid w:val="715C523B"/>
    <w:rsid w:val="722EBC88"/>
    <w:rsid w:val="72C93824"/>
    <w:rsid w:val="7306CC1B"/>
    <w:rsid w:val="73848370"/>
    <w:rsid w:val="73B83096"/>
    <w:rsid w:val="74361278"/>
    <w:rsid w:val="760BB896"/>
    <w:rsid w:val="762327CC"/>
    <w:rsid w:val="7736946E"/>
    <w:rsid w:val="77BCE7EE"/>
    <w:rsid w:val="78F99C92"/>
    <w:rsid w:val="794660D9"/>
    <w:rsid w:val="7A6C4C3B"/>
    <w:rsid w:val="7AC98995"/>
    <w:rsid w:val="7BCEA97D"/>
    <w:rsid w:val="7C1437E4"/>
    <w:rsid w:val="7C28EF7E"/>
    <w:rsid w:val="7C8851AA"/>
    <w:rsid w:val="7D3E67C4"/>
    <w:rsid w:val="7D5FD947"/>
    <w:rsid w:val="7DE9F37C"/>
    <w:rsid w:val="7DFE6ECB"/>
    <w:rsid w:val="7E152DA5"/>
    <w:rsid w:val="7E2F6DF4"/>
    <w:rsid w:val="7ED3292F"/>
    <w:rsid w:val="7F5985B5"/>
  </w:rsids>
  <w:docVars>
    <w:docVar w:name="__Grammarly_42___1" w:val="H4sIAAAAAAAEAKtWcslP9kxRslIyNDYyNbM0NjM1tbA0MTAxMzNW0lEKTi0uzszPAykwqgUAxcYGJ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FE1770"/>
  <w15:chartTrackingRefBased/>
  <w15:docId w15:val="{8D5CF8F3-B402-4B94-9A87-A29A9BA7F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CB6149"/>
    <w:rPr>
      <w:sz w:val="16"/>
      <w:szCs w:val="16"/>
    </w:rPr>
  </w:style>
  <w:style w:type="paragraph" w:styleId="CommentText">
    <w:name w:val="annotation text"/>
    <w:basedOn w:val="Normal"/>
    <w:link w:val="CommentTextChar"/>
    <w:uiPriority w:val="99"/>
    <w:unhideWhenUsed/>
    <w:rsid w:val="00CB6149"/>
    <w:pPr>
      <w:spacing w:line="240" w:lineRule="auto"/>
    </w:pPr>
    <w:rPr>
      <w:sz w:val="20"/>
      <w:szCs w:val="20"/>
    </w:rPr>
  </w:style>
  <w:style w:type="character" w:customStyle="1" w:styleId="CommentTextChar">
    <w:name w:val="Comment Text Char"/>
    <w:basedOn w:val="DefaultParagraphFont"/>
    <w:link w:val="CommentText"/>
    <w:uiPriority w:val="99"/>
    <w:rsid w:val="00CB614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B6149"/>
    <w:rPr>
      <w:b/>
      <w:bCs/>
    </w:rPr>
  </w:style>
  <w:style w:type="character" w:customStyle="1" w:styleId="CommentSubjectChar">
    <w:name w:val="Comment Subject Char"/>
    <w:basedOn w:val="CommentTextChar"/>
    <w:link w:val="CommentSubject"/>
    <w:uiPriority w:val="99"/>
    <w:semiHidden/>
    <w:rsid w:val="00CB6149"/>
    <w:rPr>
      <w:rFonts w:ascii="Times New Roman" w:hAnsi="Times New Roman"/>
      <w:b/>
      <w:bCs/>
      <w:sz w:val="20"/>
      <w:szCs w:val="20"/>
    </w:rPr>
  </w:style>
  <w:style w:type="paragraph" w:styleId="BalloonText">
    <w:name w:val="Balloon Text"/>
    <w:basedOn w:val="Normal"/>
    <w:link w:val="BalloonTextChar"/>
    <w:uiPriority w:val="99"/>
    <w:semiHidden/>
    <w:unhideWhenUsed/>
    <w:rsid w:val="00CB6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149"/>
    <w:rPr>
      <w:rFonts w:ascii="Segoe UI" w:hAnsi="Segoe UI" w:cs="Segoe UI"/>
      <w:sz w:val="18"/>
      <w:szCs w:val="18"/>
    </w:rPr>
  </w:style>
  <w:style w:type="paragraph" w:styleId="Revision">
    <w:name w:val="Revision"/>
    <w:hidden/>
    <w:uiPriority w:val="99"/>
    <w:semiHidden/>
    <w:rsid w:val="00EC2E9A"/>
    <w:pPr>
      <w:spacing w:after="0" w:line="240" w:lineRule="auto"/>
    </w:pPr>
    <w:rPr>
      <w:rFonts w:ascii="Times New Roman" w:hAnsi="Times New Roman"/>
      <w:sz w:val="24"/>
    </w:rPr>
  </w:style>
  <w:style w:type="character" w:customStyle="1" w:styleId="normaltextrun">
    <w:name w:val="normaltextrun"/>
    <w:basedOn w:val="DefaultParagraphFont"/>
    <w:rsid w:val="00FD70E8"/>
  </w:style>
  <w:style w:type="character" w:styleId="Mention">
    <w:name w:val="Mention"/>
    <w:basedOn w:val="DefaultParagraphFont"/>
    <w:uiPriority w:val="99"/>
    <w:unhideWhenUsed/>
    <w:rsid w:val="0067674E"/>
    <w:rPr>
      <w:color w:val="2B579A"/>
      <w:shd w:val="clear" w:color="auto" w:fill="E1DFDD"/>
    </w:rPr>
  </w:style>
  <w:style w:type="character" w:styleId="UnresolvedMention">
    <w:name w:val="Unresolved Mention"/>
    <w:basedOn w:val="DefaultParagraphFont"/>
    <w:uiPriority w:val="99"/>
    <w:semiHidden/>
    <w:unhideWhenUsed/>
    <w:rsid w:val="000C60BD"/>
    <w:rPr>
      <w:color w:val="605E5C"/>
      <w:shd w:val="clear" w:color="auto" w:fill="E1DFDD"/>
    </w:rPr>
  </w:style>
  <w:style w:type="character" w:customStyle="1" w:styleId="findhit">
    <w:name w:val="findhit"/>
    <w:basedOn w:val="DefaultParagraphFont"/>
    <w:rsid w:val="009956EF"/>
  </w:style>
  <w:style w:type="character" w:customStyle="1" w:styleId="eop">
    <w:name w:val="eop"/>
    <w:basedOn w:val="DefaultParagraphFont"/>
    <w:rsid w:val="00995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bls.gov/oes/current/oes191041.htm"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crew-center.com/exploring-role-and-salary-cruise-ship-do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01BEEDF57D4748846F226A3858DBC7" ma:contentTypeVersion="8" ma:contentTypeDescription="Create a new document." ma:contentTypeScope="" ma:versionID="01e6f61f38d11ae76f64673ce7982ce0">
  <xsd:schema xmlns:xsd="http://www.w3.org/2001/XMLSchema" xmlns:xs="http://www.w3.org/2001/XMLSchema" xmlns:p="http://schemas.microsoft.com/office/2006/metadata/properties" xmlns:ns2="da08626e-115b-4054-8b0d-724c4219f63f" xmlns:ns3="0d643e6b-beed-4993-859b-c9c3c7fee416" targetNamespace="http://schemas.microsoft.com/office/2006/metadata/properties" ma:root="true" ma:fieldsID="a756644746ee55a3b2645bab3540b194" ns2:_="" ns3:_="">
    <xsd:import namespace="da08626e-115b-4054-8b0d-724c4219f63f"/>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Notes"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08626e-115b-4054-8b0d-724c4219f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s" ma:index="11" nillable="true" ma:displayName="Notes" ma:format="Dropdown" ma:internalName="Notes">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0d643e6b-beed-4993-859b-c9c3c7fee416">JKRX3AW4REVX-559549814-290</_dlc_DocId>
    <_dlc_DocIdUrl xmlns="0d643e6b-beed-4993-859b-c9c3c7fee416">
      <Url>https://cdc.sharepoint.com/sites/NCEZID-DGMQ/QBHS/Science/_layouts/15/DocIdRedir.aspx?ID=JKRX3AW4REVX-559549814-290</Url>
      <Description>JKRX3AW4REVX-559549814-290</Description>
    </_dlc_DocIdUrl>
    <Notes xmlns="da08626e-115b-4054-8b0d-724c4219f63f" xsi:nil="true"/>
  </documentManagement>
</p:properties>
</file>

<file path=customXml/itemProps1.xml><?xml version="1.0" encoding="utf-8"?>
<ds:datastoreItem xmlns:ds="http://schemas.openxmlformats.org/officeDocument/2006/customXml" ds:itemID="{72AFE440-6072-4408-AD7C-2648F2258557}">
  <ds:schemaRefs>
    <ds:schemaRef ds:uri="http://schemas.microsoft.com/sharepoint/events"/>
  </ds:schemaRefs>
</ds:datastoreItem>
</file>

<file path=customXml/itemProps2.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3.xml><?xml version="1.0" encoding="utf-8"?>
<ds:datastoreItem xmlns:ds="http://schemas.openxmlformats.org/officeDocument/2006/customXml" ds:itemID="{2FD181F6-1744-4840-8D8E-19CF4DA2E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08626e-115b-4054-8b0d-724c4219f63f"/>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1DD2FB-61AB-4B95-8A98-C600E0F447EC}">
  <ds:schemaRefs>
    <ds:schemaRef ds:uri="http://schemas.openxmlformats.org/officeDocument/2006/bibliography"/>
  </ds:schemaRefs>
</ds:datastoreItem>
</file>

<file path=customXml/itemProps5.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0d643e6b-beed-4993-859b-c9c3c7fee416"/>
    <ds:schemaRef ds:uri="da08626e-115b-4054-8b0d-724c4219f63f"/>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5430</Words>
  <Characters>32185</Characters>
  <Application>Microsoft Office Word</Application>
  <DocSecurity>0</DocSecurity>
  <Lines>268</Lines>
  <Paragraphs>75</Paragraphs>
  <ScaleCrop>false</ScaleCrop>
  <Company>Centers for Disease Control and Prevention</Company>
  <LinksUpToDate>false</LinksUpToDate>
  <CharactersWithSpaces>3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Vice, Rudith (CDC/NCEZID/OD)</cp:lastModifiedBy>
  <cp:revision>17</cp:revision>
  <dcterms:created xsi:type="dcterms:W3CDTF">2024-07-17T17:02:00Z</dcterms:created>
  <dcterms:modified xsi:type="dcterms:W3CDTF">2024-08-2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01BEEDF57D4748846F226A3858DBC7</vt:lpwstr>
  </property>
  <property fmtid="{D5CDD505-2E9C-101B-9397-08002B2CF9AE}" pid="3" name="GrammarlyDocumentId">
    <vt:lpwstr>0cfbe59d6cc5e40bde896d78464020cf8567e74aca5098d731611e8db883dab1</vt:lpwstr>
  </property>
  <property fmtid="{D5CDD505-2E9C-101B-9397-08002B2CF9AE}" pid="4" name="MSIP_Label_7b94a7b8-f06c-4dfe-bdcc-9b548fd58c31_ActionId">
    <vt:lpwstr>1766f925-6999-4617-a215-2249470e2e9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2-03T15:13:51Z</vt:lpwstr>
  </property>
  <property fmtid="{D5CDD505-2E9C-101B-9397-08002B2CF9AE}" pid="10" name="MSIP_Label_7b94a7b8-f06c-4dfe-bdcc-9b548fd58c31_SiteId">
    <vt:lpwstr>9ce70869-60db-44fd-abe8-d2767077fc8f</vt:lpwstr>
  </property>
  <property fmtid="{D5CDD505-2E9C-101B-9397-08002B2CF9AE}" pid="11" name="_dlc_DocIdItemGuid">
    <vt:lpwstr>57070215-77f4-4c82-8106-423da0901b2d</vt:lpwstr>
  </property>
</Properties>
</file>